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66"/>
      </w:tblGrid>
      <w:tr w:rsidR="00ED2837" w:rsidRPr="00167474" w14:paraId="2B3D98C4" w14:textId="77777777" w:rsidTr="006C055E">
        <w:tc>
          <w:tcPr>
            <w:tcW w:w="10166" w:type="dxa"/>
            <w:shd w:val="clear" w:color="auto" w:fill="2F5496" w:themeFill="accent5" w:themeFillShade="BF"/>
            <w:vAlign w:val="center"/>
          </w:tcPr>
          <w:p w14:paraId="69DBAB0A" w14:textId="3FD92AC0" w:rsidR="00ED2837" w:rsidRPr="00167474" w:rsidRDefault="000B7EF5" w:rsidP="006C055E">
            <w:pPr>
              <w:rPr>
                <w:rFonts w:ascii="Aptos" w:hAnsi="Aptos"/>
                <w:b/>
                <w:color w:val="FFFFFF" w:themeColor="background1"/>
                <w:szCs w:val="24"/>
                <w:shd w:val="pct50" w:color="auto" w:fill="FFFFFF"/>
                <w:lang w:val="en-US"/>
              </w:rPr>
            </w:pPr>
            <w:bookmarkStart w:id="0" w:name="_Hlk188439876"/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2"/>
              </w:rPr>
              <w:t>Eligibility, Requirements, and Responsibilities</w:t>
            </w:r>
          </w:p>
        </w:tc>
      </w:tr>
      <w:bookmarkEnd w:id="0"/>
    </w:tbl>
    <w:p w14:paraId="6DF20C86" w14:textId="77777777" w:rsidR="00ED2837" w:rsidRPr="00167474" w:rsidRDefault="00ED2837" w:rsidP="00ED2837">
      <w:pPr>
        <w:spacing w:after="60"/>
        <w:rPr>
          <w:rFonts w:ascii="Aptos" w:hAnsi="Aptos"/>
          <w:b/>
          <w:color w:val="FFFFFF"/>
          <w:szCs w:val="22"/>
          <w:shd w:val="pct50" w:color="auto" w:fill="FFFFFF"/>
        </w:rPr>
      </w:pPr>
    </w:p>
    <w:p w14:paraId="09A15ECD" w14:textId="58C7742E" w:rsidR="00CB0EBD" w:rsidRPr="00167474" w:rsidRDefault="00A34B9B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The a</w:t>
      </w:r>
      <w:r w:rsidR="00CB0EBD" w:rsidRPr="00167474">
        <w:rPr>
          <w:rFonts w:ascii="Aptos" w:hAnsi="Aptos" w:cs="Calibri"/>
          <w:sz w:val="22"/>
          <w:szCs w:val="22"/>
        </w:rPr>
        <w:t xml:space="preserve">pplicant </w:t>
      </w:r>
      <w:r w:rsidR="00FB61F5" w:rsidRPr="00167474">
        <w:rPr>
          <w:rFonts w:ascii="Aptos" w:hAnsi="Aptos" w:cs="Calibri"/>
          <w:b/>
          <w:sz w:val="22"/>
          <w:szCs w:val="22"/>
          <w:u w:val="single"/>
        </w:rPr>
        <w:t>MUST</w:t>
      </w:r>
      <w:r w:rsidR="00CB0EBD" w:rsidRPr="00167474">
        <w:rPr>
          <w:rFonts w:ascii="Aptos" w:hAnsi="Aptos" w:cs="Calibri"/>
          <w:sz w:val="22"/>
          <w:szCs w:val="22"/>
        </w:rPr>
        <w:t xml:space="preserve"> be a member of one or more </w:t>
      </w:r>
      <w:r w:rsidR="00712BF8" w:rsidRPr="00167474">
        <w:rPr>
          <w:rFonts w:ascii="Aptos" w:hAnsi="Aptos" w:cs="Calibri"/>
          <w:sz w:val="22"/>
          <w:szCs w:val="22"/>
        </w:rPr>
        <w:t>East Asian–Australasian Flyway Partnership</w:t>
      </w:r>
      <w:r w:rsidR="00547368" w:rsidRPr="00167474">
        <w:rPr>
          <w:rFonts w:ascii="Aptos" w:hAnsi="Aptos" w:cs="Calibri"/>
          <w:sz w:val="22"/>
          <w:szCs w:val="22"/>
        </w:rPr>
        <w:t xml:space="preserve"> (EAAFP)</w:t>
      </w:r>
      <w:r w:rsidR="00CB0EBD" w:rsidRPr="00167474">
        <w:rPr>
          <w:rFonts w:ascii="Aptos" w:hAnsi="Aptos" w:cs="Calibri"/>
          <w:sz w:val="22"/>
          <w:szCs w:val="22"/>
        </w:rPr>
        <w:t xml:space="preserve"> Working Group</w:t>
      </w:r>
      <w:r w:rsidR="00E57313" w:rsidRPr="00167474">
        <w:rPr>
          <w:rFonts w:ascii="Aptos" w:hAnsi="Aptos" w:cs="Calibri"/>
          <w:sz w:val="22"/>
          <w:szCs w:val="22"/>
        </w:rPr>
        <w:t xml:space="preserve"> (WG)</w:t>
      </w:r>
      <w:r w:rsidR="00CB0EBD" w:rsidRPr="00167474">
        <w:rPr>
          <w:rFonts w:ascii="Aptos" w:hAnsi="Aptos" w:cs="Calibri"/>
          <w:sz w:val="22"/>
          <w:szCs w:val="22"/>
        </w:rPr>
        <w:t xml:space="preserve"> or Task Force</w:t>
      </w:r>
      <w:r w:rsidR="00E57313" w:rsidRPr="00167474">
        <w:rPr>
          <w:rFonts w:ascii="Aptos" w:hAnsi="Aptos" w:cs="Calibri"/>
          <w:sz w:val="22"/>
          <w:szCs w:val="22"/>
        </w:rPr>
        <w:t xml:space="preserve"> (TF)</w:t>
      </w:r>
      <w:r w:rsidRPr="00167474">
        <w:rPr>
          <w:rFonts w:ascii="Aptos" w:hAnsi="Aptos" w:cs="Calibri"/>
          <w:sz w:val="22"/>
          <w:szCs w:val="22"/>
        </w:rPr>
        <w:t>.</w:t>
      </w:r>
      <w:r w:rsidR="00F50F1B" w:rsidRPr="00167474">
        <w:rPr>
          <w:rFonts w:ascii="Aptos" w:hAnsi="Aptos" w:cs="Calibri"/>
          <w:sz w:val="22"/>
          <w:szCs w:val="22"/>
        </w:rPr>
        <w:t xml:space="preserve"> </w:t>
      </w:r>
      <w:r w:rsidR="007D4A04" w:rsidRPr="00167474">
        <w:rPr>
          <w:rFonts w:ascii="Aptos" w:hAnsi="Aptos" w:cs="Calibri"/>
          <w:sz w:val="22"/>
          <w:szCs w:val="22"/>
        </w:rPr>
        <w:t>Please see</w:t>
      </w:r>
      <w:r w:rsidR="0066190C" w:rsidRPr="00167474">
        <w:rPr>
          <w:rFonts w:ascii="Aptos" w:hAnsi="Aptos" w:cs="Calibri"/>
          <w:sz w:val="22"/>
          <w:szCs w:val="22"/>
        </w:rPr>
        <w:t xml:space="preserve"> </w:t>
      </w:r>
      <w:r w:rsidR="00C16B01" w:rsidRPr="00167474">
        <w:rPr>
          <w:rFonts w:ascii="Aptos" w:hAnsi="Aptos" w:cs="Calibri"/>
          <w:sz w:val="22"/>
          <w:szCs w:val="22"/>
        </w:rPr>
        <w:t xml:space="preserve">the </w:t>
      </w:r>
      <w:r w:rsidR="0066190C" w:rsidRPr="00167474">
        <w:rPr>
          <w:rFonts w:ascii="Aptos" w:hAnsi="Aptos" w:cs="Calibri"/>
          <w:sz w:val="22"/>
          <w:szCs w:val="22"/>
        </w:rPr>
        <w:t>EAAFP</w:t>
      </w:r>
      <w:r w:rsidR="00F50F1B" w:rsidRPr="00167474">
        <w:rPr>
          <w:rFonts w:ascii="Aptos" w:hAnsi="Aptos" w:cs="Calibri"/>
          <w:sz w:val="22"/>
          <w:szCs w:val="22"/>
        </w:rPr>
        <w:t xml:space="preserve"> </w:t>
      </w:r>
      <w:hyperlink r:id="rId11">
        <w:r w:rsidR="00F50F1B" w:rsidRPr="00167474">
          <w:rPr>
            <w:rStyle w:val="Hyperlink"/>
            <w:rFonts w:ascii="Aptos" w:hAnsi="Aptos" w:cs="Calibri"/>
            <w:sz w:val="22"/>
            <w:szCs w:val="22"/>
          </w:rPr>
          <w:t>website</w:t>
        </w:r>
      </w:hyperlink>
      <w:r w:rsidR="00F50F1B" w:rsidRPr="00167474">
        <w:rPr>
          <w:rFonts w:ascii="Aptos" w:hAnsi="Aptos" w:cs="Calibri"/>
          <w:sz w:val="22"/>
          <w:szCs w:val="22"/>
        </w:rPr>
        <w:t xml:space="preserve"> for </w:t>
      </w:r>
      <w:r w:rsidR="00C16B01" w:rsidRPr="00167474">
        <w:rPr>
          <w:rFonts w:ascii="Aptos" w:hAnsi="Aptos" w:cs="Calibri"/>
          <w:sz w:val="22"/>
          <w:szCs w:val="22"/>
        </w:rPr>
        <w:t xml:space="preserve">the </w:t>
      </w:r>
      <w:r w:rsidR="00F50F1B" w:rsidRPr="00167474">
        <w:rPr>
          <w:rFonts w:ascii="Aptos" w:hAnsi="Aptos" w:cs="Calibri"/>
          <w:sz w:val="22"/>
          <w:szCs w:val="22"/>
        </w:rPr>
        <w:t xml:space="preserve">list of </w:t>
      </w:r>
      <w:hyperlink r:id="rId12" w:history="1">
        <w:r w:rsidR="00E57313" w:rsidRPr="00167474">
          <w:rPr>
            <w:rStyle w:val="Hyperlink"/>
            <w:rFonts w:ascii="Aptos" w:hAnsi="Aptos" w:cs="Calibri"/>
            <w:sz w:val="22"/>
            <w:szCs w:val="22"/>
          </w:rPr>
          <w:t>WGs</w:t>
        </w:r>
      </w:hyperlink>
      <w:r w:rsidR="001E2C08" w:rsidRPr="00167474">
        <w:rPr>
          <w:rFonts w:ascii="Aptos" w:hAnsi="Aptos" w:cs="Calibri"/>
          <w:sz w:val="22"/>
          <w:szCs w:val="22"/>
        </w:rPr>
        <w:t xml:space="preserve"> </w:t>
      </w:r>
      <w:r w:rsidR="00115231" w:rsidRPr="00167474">
        <w:rPr>
          <w:rFonts w:ascii="Aptos" w:hAnsi="Aptos" w:cs="Calibri"/>
          <w:sz w:val="22"/>
          <w:szCs w:val="22"/>
        </w:rPr>
        <w:t>and</w:t>
      </w:r>
      <w:r w:rsidR="001E2C08" w:rsidRPr="00167474">
        <w:rPr>
          <w:rFonts w:ascii="Aptos" w:hAnsi="Aptos" w:cs="Calibri"/>
          <w:sz w:val="22"/>
          <w:szCs w:val="22"/>
        </w:rPr>
        <w:t xml:space="preserve"> </w:t>
      </w:r>
      <w:hyperlink r:id="rId13" w:history="1">
        <w:r w:rsidR="00E57313" w:rsidRPr="00167474">
          <w:rPr>
            <w:rStyle w:val="Hyperlink"/>
            <w:rFonts w:ascii="Aptos" w:hAnsi="Aptos" w:cs="Calibri"/>
            <w:sz w:val="22"/>
            <w:szCs w:val="22"/>
          </w:rPr>
          <w:t>TFs</w:t>
        </w:r>
      </w:hyperlink>
      <w:r w:rsidR="00F50F1B" w:rsidRPr="00167474">
        <w:rPr>
          <w:rFonts w:ascii="Aptos" w:hAnsi="Aptos" w:cs="Calibri"/>
          <w:sz w:val="22"/>
          <w:szCs w:val="22"/>
        </w:rPr>
        <w:t xml:space="preserve"> and their </w:t>
      </w:r>
      <w:r w:rsidR="002F6EC3" w:rsidRPr="00167474">
        <w:rPr>
          <w:rFonts w:ascii="Aptos" w:hAnsi="Aptos" w:cs="Calibri"/>
          <w:sz w:val="22"/>
          <w:szCs w:val="22"/>
        </w:rPr>
        <w:t xml:space="preserve">respective </w:t>
      </w:r>
      <w:r w:rsidR="00F50F1B" w:rsidRPr="00167474">
        <w:rPr>
          <w:rFonts w:ascii="Aptos" w:hAnsi="Aptos" w:cs="Calibri"/>
          <w:sz w:val="22"/>
          <w:szCs w:val="22"/>
        </w:rPr>
        <w:t xml:space="preserve">Leads. </w:t>
      </w:r>
      <w:r w:rsidR="00EA776B" w:rsidRPr="00167474">
        <w:rPr>
          <w:rFonts w:ascii="Aptos" w:hAnsi="Aptos" w:cs="Calibri"/>
          <w:sz w:val="22"/>
          <w:szCs w:val="22"/>
        </w:rPr>
        <w:t xml:space="preserve">The application will be rejected if the applicant is </w:t>
      </w:r>
      <w:r w:rsidR="00EA776B" w:rsidRPr="00167474">
        <w:rPr>
          <w:rFonts w:ascii="Aptos" w:hAnsi="Aptos" w:cs="Calibri"/>
          <w:b/>
          <w:sz w:val="22"/>
          <w:szCs w:val="22"/>
          <w:u w:val="single"/>
        </w:rPr>
        <w:t>NOT</w:t>
      </w:r>
      <w:r w:rsidR="00EA776B" w:rsidRPr="00167474">
        <w:rPr>
          <w:rFonts w:ascii="Aptos" w:hAnsi="Aptos" w:cs="Calibri"/>
          <w:b/>
          <w:sz w:val="22"/>
          <w:szCs w:val="22"/>
        </w:rPr>
        <w:t xml:space="preserve"> </w:t>
      </w:r>
      <w:r w:rsidR="00EA776B" w:rsidRPr="00167474">
        <w:rPr>
          <w:rFonts w:ascii="Aptos" w:hAnsi="Aptos" w:cs="Calibri"/>
          <w:sz w:val="22"/>
          <w:szCs w:val="22"/>
        </w:rPr>
        <w:t xml:space="preserve">a member of </w:t>
      </w:r>
      <w:r w:rsidR="00123486" w:rsidRPr="00167474">
        <w:rPr>
          <w:rFonts w:ascii="Aptos" w:hAnsi="Aptos" w:cs="Calibri"/>
          <w:sz w:val="22"/>
          <w:szCs w:val="22"/>
        </w:rPr>
        <w:t>an</w:t>
      </w:r>
      <w:r w:rsidR="00EA776B" w:rsidRPr="00167474">
        <w:rPr>
          <w:rFonts w:ascii="Aptos" w:hAnsi="Aptos" w:cs="Calibri"/>
          <w:sz w:val="22"/>
          <w:szCs w:val="22"/>
        </w:rPr>
        <w:t xml:space="preserve"> EAAFP </w:t>
      </w:r>
      <w:r w:rsidR="007D4A04" w:rsidRPr="00167474">
        <w:rPr>
          <w:rFonts w:ascii="Aptos" w:hAnsi="Aptos" w:cs="Calibri"/>
          <w:sz w:val="22"/>
          <w:szCs w:val="22"/>
        </w:rPr>
        <w:t>WGs/TFs</w:t>
      </w:r>
      <w:r w:rsidR="00EA776B" w:rsidRPr="00167474">
        <w:rPr>
          <w:rFonts w:ascii="Aptos" w:hAnsi="Aptos" w:cs="Calibri"/>
          <w:sz w:val="22"/>
          <w:szCs w:val="22"/>
        </w:rPr>
        <w:t>. If you are uncertain</w:t>
      </w:r>
      <w:r w:rsidR="00B00844" w:rsidRPr="00167474">
        <w:rPr>
          <w:rFonts w:ascii="Aptos" w:hAnsi="Aptos" w:cs="Calibri"/>
          <w:sz w:val="22"/>
          <w:szCs w:val="22"/>
        </w:rPr>
        <w:t xml:space="preserve"> about your status</w:t>
      </w:r>
      <w:r w:rsidR="00EA776B" w:rsidRPr="00167474">
        <w:rPr>
          <w:rFonts w:ascii="Aptos" w:hAnsi="Aptos" w:cs="Calibri"/>
          <w:sz w:val="22"/>
          <w:szCs w:val="22"/>
        </w:rPr>
        <w:t xml:space="preserve">, please get in contact with the </w:t>
      </w:r>
      <w:r w:rsidR="00091B28" w:rsidRPr="00167474">
        <w:rPr>
          <w:rFonts w:ascii="Aptos" w:hAnsi="Aptos" w:cs="Calibri"/>
          <w:sz w:val="22"/>
          <w:szCs w:val="22"/>
        </w:rPr>
        <w:t>Leads</w:t>
      </w:r>
      <w:r w:rsidR="00123486" w:rsidRPr="00167474">
        <w:rPr>
          <w:rFonts w:ascii="Aptos" w:hAnsi="Aptos" w:cs="Calibri"/>
          <w:sz w:val="22"/>
          <w:szCs w:val="22"/>
        </w:rPr>
        <w:t xml:space="preserve"> of your respective WG or TF. </w:t>
      </w:r>
    </w:p>
    <w:p w14:paraId="07275B74" w14:textId="77777777" w:rsidR="00430EB3" w:rsidRPr="00167474" w:rsidRDefault="00325BB0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Applications </w:t>
      </w:r>
      <w:r w:rsidR="00BD4283" w:rsidRPr="00167474">
        <w:rPr>
          <w:rFonts w:ascii="Aptos" w:hAnsi="Aptos" w:cs="Calibri"/>
          <w:sz w:val="22"/>
          <w:szCs w:val="22"/>
        </w:rPr>
        <w:t xml:space="preserve">need to </w:t>
      </w:r>
      <w:r w:rsidRPr="00167474">
        <w:rPr>
          <w:rFonts w:ascii="Aptos" w:hAnsi="Aptos" w:cs="Calibri"/>
          <w:sz w:val="22"/>
          <w:szCs w:val="22"/>
        </w:rPr>
        <w:t xml:space="preserve">be targeted towards </w:t>
      </w:r>
      <w:hyperlink r:id="rId14" w:history="1">
        <w:r w:rsidRPr="00167474">
          <w:rPr>
            <w:rStyle w:val="Hyperlink"/>
            <w:rFonts w:ascii="Aptos" w:hAnsi="Aptos" w:cs="Calibri"/>
            <w:sz w:val="22"/>
            <w:szCs w:val="22"/>
          </w:rPr>
          <w:t>EAAFP key species</w:t>
        </w:r>
      </w:hyperlink>
      <w:r w:rsidRPr="00167474">
        <w:rPr>
          <w:rFonts w:ascii="Aptos" w:hAnsi="Aptos" w:cs="Calibri"/>
          <w:sz w:val="22"/>
          <w:szCs w:val="22"/>
        </w:rPr>
        <w:t xml:space="preserve"> or habitats, regions, emerging threats</w:t>
      </w:r>
      <w:r w:rsidR="00B00844" w:rsidRPr="00167474">
        <w:rPr>
          <w:rFonts w:ascii="Aptos" w:hAnsi="Aptos" w:cs="Calibri"/>
          <w:sz w:val="22"/>
          <w:szCs w:val="22"/>
        </w:rPr>
        <w:t>,</w:t>
      </w:r>
      <w:r w:rsidRPr="00167474">
        <w:rPr>
          <w:rFonts w:ascii="Aptos" w:hAnsi="Aptos" w:cs="Calibri"/>
          <w:sz w:val="22"/>
          <w:szCs w:val="22"/>
        </w:rPr>
        <w:t xml:space="preserve"> or other specified Partnership objectives. All applications should demonstrate how the project will contribute to the implementation of the</w:t>
      </w:r>
      <w:r w:rsidR="00AB4319" w:rsidRPr="00167474">
        <w:rPr>
          <w:rFonts w:ascii="Aptos" w:hAnsi="Aptos" w:cs="Calibri"/>
          <w:sz w:val="22"/>
          <w:szCs w:val="22"/>
        </w:rPr>
        <w:t xml:space="preserve"> </w:t>
      </w:r>
      <w:hyperlink r:id="rId15" w:history="1">
        <w:r w:rsidRPr="00167474">
          <w:rPr>
            <w:rStyle w:val="Hyperlink"/>
            <w:rFonts w:ascii="Aptos" w:hAnsi="Aptos" w:cs="Calibri"/>
            <w:color w:val="0070C0"/>
            <w:sz w:val="22"/>
            <w:szCs w:val="22"/>
            <w:u w:val="single"/>
          </w:rPr>
          <w:t>EAAFP Strategic Plan 2019-2028</w:t>
        </w:r>
      </w:hyperlink>
      <w:r w:rsidR="00A34B9B" w:rsidRPr="00167474">
        <w:rPr>
          <w:rStyle w:val="Hyperlink"/>
          <w:rFonts w:ascii="Aptos" w:hAnsi="Aptos" w:cs="Calibri"/>
          <w:sz w:val="22"/>
          <w:szCs w:val="22"/>
        </w:rPr>
        <w:t xml:space="preserve">, </w:t>
      </w:r>
      <w:r w:rsidR="00A34B9B" w:rsidRPr="00167474">
        <w:rPr>
          <w:rStyle w:val="Hyperlink"/>
          <w:rFonts w:ascii="Aptos" w:hAnsi="Aptos" w:cs="Calibri"/>
          <w:color w:val="000000" w:themeColor="text1"/>
          <w:sz w:val="22"/>
          <w:szCs w:val="22"/>
        </w:rPr>
        <w:t xml:space="preserve">and the objectives and priorities of the relevant </w:t>
      </w:r>
      <w:r w:rsidR="00E57313" w:rsidRPr="00167474">
        <w:rPr>
          <w:rStyle w:val="Hyperlink"/>
          <w:rFonts w:ascii="Aptos" w:hAnsi="Aptos" w:cs="Calibri"/>
          <w:color w:val="000000" w:themeColor="text1"/>
          <w:sz w:val="22"/>
          <w:szCs w:val="22"/>
        </w:rPr>
        <w:t>WG</w:t>
      </w:r>
      <w:r w:rsidR="00856B46" w:rsidRPr="00167474">
        <w:rPr>
          <w:rStyle w:val="Hyperlink"/>
          <w:rFonts w:ascii="Aptos" w:hAnsi="Aptos" w:cs="Calibri"/>
          <w:color w:val="000000" w:themeColor="text1"/>
          <w:sz w:val="22"/>
          <w:szCs w:val="22"/>
        </w:rPr>
        <w:t>s</w:t>
      </w:r>
      <w:r w:rsidR="00E57313" w:rsidRPr="00167474">
        <w:rPr>
          <w:rStyle w:val="Hyperlink"/>
          <w:rFonts w:ascii="Aptos" w:hAnsi="Aptos" w:cs="Calibri"/>
          <w:color w:val="000000" w:themeColor="text1"/>
          <w:sz w:val="22"/>
          <w:szCs w:val="22"/>
        </w:rPr>
        <w:t>/TF</w:t>
      </w:r>
      <w:r w:rsidR="00856B46" w:rsidRPr="00167474">
        <w:rPr>
          <w:rStyle w:val="Hyperlink"/>
          <w:rFonts w:ascii="Aptos" w:hAnsi="Aptos" w:cs="Calibri"/>
          <w:color w:val="000000" w:themeColor="text1"/>
          <w:sz w:val="22"/>
          <w:szCs w:val="22"/>
        </w:rPr>
        <w:t>s</w:t>
      </w:r>
      <w:r w:rsidRPr="00167474">
        <w:rPr>
          <w:rFonts w:ascii="Aptos" w:hAnsi="Aptos" w:cs="Calibri"/>
          <w:color w:val="000000" w:themeColor="text1"/>
          <w:sz w:val="22"/>
          <w:szCs w:val="22"/>
        </w:rPr>
        <w:t>.</w:t>
      </w:r>
      <w:r w:rsidR="00430EB3" w:rsidRPr="00167474">
        <w:rPr>
          <w:rFonts w:ascii="Aptos" w:hAnsi="Aptos" w:cs="Calibri"/>
          <w:sz w:val="22"/>
          <w:szCs w:val="22"/>
        </w:rPr>
        <w:t xml:space="preserve"> </w:t>
      </w:r>
    </w:p>
    <w:p w14:paraId="601F917B" w14:textId="5DAE6A0D" w:rsidR="00430EB3" w:rsidRPr="00167474" w:rsidRDefault="00430EB3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EAAFP WG and TF members are eligible for funding to go towards meetings, research, monitoring, site management, training, and CEPA events and materials.</w:t>
      </w:r>
    </w:p>
    <w:p w14:paraId="5ED8E127" w14:textId="33608794" w:rsidR="00325BB0" w:rsidRPr="00167474" w:rsidRDefault="00430EB3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Students, with the support of the relevant WG or TF, are only eligible for funding towards studies being </w:t>
      </w:r>
      <w:r w:rsidRPr="00167474">
        <w:rPr>
          <w:rFonts w:ascii="Aptos" w:hAnsi="Aptos" w:cs="Calibri"/>
          <w:sz w:val="22"/>
          <w:szCs w:val="22"/>
          <w:lang w:eastAsia="ko-KR"/>
        </w:rPr>
        <w:t>conducted</w:t>
      </w:r>
      <w:r w:rsidRPr="00167474">
        <w:rPr>
          <w:rFonts w:ascii="Aptos" w:hAnsi="Aptos" w:cs="Calibri"/>
          <w:sz w:val="22"/>
          <w:szCs w:val="22"/>
        </w:rPr>
        <w:t xml:space="preserve"> at an academic or research institution or travel to a conference to present original research.</w:t>
      </w:r>
    </w:p>
    <w:p w14:paraId="775E10E7" w14:textId="14630CE0" w:rsidR="00430EB3" w:rsidRPr="00167474" w:rsidRDefault="0057748C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  <w:lang w:eastAsia="ko-KR"/>
        </w:rPr>
      </w:pPr>
      <w:r w:rsidRPr="00167474">
        <w:rPr>
          <w:rFonts w:ascii="Aptos" w:hAnsi="Aptos" w:cs="Calibri"/>
          <w:sz w:val="22"/>
          <w:szCs w:val="22"/>
        </w:rPr>
        <w:t xml:space="preserve">The maximum amount provided by the Small Grant Fund to an applicant for a project is $5,000 (USD). If the </w:t>
      </w:r>
      <w:r w:rsidR="00D9171D" w:rsidRPr="00167474">
        <w:rPr>
          <w:rFonts w:ascii="Aptos" w:hAnsi="Aptos" w:cs="Calibri"/>
          <w:sz w:val="22"/>
          <w:szCs w:val="22"/>
        </w:rPr>
        <w:t xml:space="preserve">total </w:t>
      </w:r>
      <w:r w:rsidRPr="00167474">
        <w:rPr>
          <w:rFonts w:ascii="Aptos" w:hAnsi="Aptos" w:cs="Calibri"/>
          <w:sz w:val="22"/>
          <w:szCs w:val="22"/>
        </w:rPr>
        <w:t>project budget exceeds this amount, then</w:t>
      </w:r>
      <w:r w:rsidR="00E54254" w:rsidRPr="00167474">
        <w:rPr>
          <w:rFonts w:ascii="Aptos" w:hAnsi="Aptos" w:cs="Calibri"/>
          <w:sz w:val="22"/>
          <w:szCs w:val="22"/>
        </w:rPr>
        <w:t xml:space="preserve"> the</w:t>
      </w:r>
      <w:r w:rsidRPr="00167474">
        <w:rPr>
          <w:rFonts w:ascii="Aptos" w:hAnsi="Aptos" w:cs="Calibri"/>
          <w:sz w:val="22"/>
          <w:szCs w:val="22"/>
        </w:rPr>
        <w:t xml:space="preserve"> </w:t>
      </w:r>
      <w:r w:rsidR="00CC76CF" w:rsidRPr="00167474">
        <w:rPr>
          <w:rFonts w:ascii="Aptos" w:hAnsi="Aptos" w:cs="Calibri"/>
          <w:sz w:val="22"/>
          <w:szCs w:val="22"/>
        </w:rPr>
        <w:t xml:space="preserve">additional </w:t>
      </w:r>
      <w:r w:rsidRPr="00167474">
        <w:rPr>
          <w:rFonts w:ascii="Aptos" w:hAnsi="Aptos" w:cs="Calibri"/>
          <w:sz w:val="22"/>
          <w:szCs w:val="22"/>
        </w:rPr>
        <w:t xml:space="preserve">funds and funders </w:t>
      </w:r>
      <w:r w:rsidR="00E54254" w:rsidRPr="00167474">
        <w:rPr>
          <w:rFonts w:ascii="Aptos" w:hAnsi="Aptos" w:cs="Calibri"/>
          <w:sz w:val="22"/>
          <w:szCs w:val="22"/>
        </w:rPr>
        <w:t>must</w:t>
      </w:r>
      <w:r w:rsidRPr="00167474">
        <w:rPr>
          <w:rFonts w:ascii="Aptos" w:hAnsi="Aptos" w:cs="Calibri"/>
          <w:sz w:val="22"/>
          <w:szCs w:val="22"/>
        </w:rPr>
        <w:t xml:space="preserve"> be identified in the Application</w:t>
      </w:r>
      <w:r w:rsidR="006D784D" w:rsidRPr="00167474">
        <w:rPr>
          <w:rFonts w:ascii="Aptos" w:hAnsi="Aptos" w:cs="Calibri"/>
          <w:sz w:val="22"/>
          <w:szCs w:val="22"/>
        </w:rPr>
        <w:t xml:space="preserve"> (in Section </w:t>
      </w:r>
      <w:r w:rsidR="00D97AF7" w:rsidRPr="00167474">
        <w:rPr>
          <w:rFonts w:ascii="Aptos" w:hAnsi="Aptos" w:cs="Calibri"/>
          <w:sz w:val="22"/>
          <w:szCs w:val="22"/>
        </w:rPr>
        <w:t>G</w:t>
      </w:r>
      <w:r w:rsidR="00051DE8" w:rsidRPr="00167474">
        <w:rPr>
          <w:rFonts w:ascii="Aptos" w:hAnsi="Aptos" w:cs="Calibri"/>
          <w:sz w:val="22"/>
          <w:szCs w:val="22"/>
        </w:rPr>
        <w:t xml:space="preserve"> Project Budget)</w:t>
      </w:r>
      <w:r w:rsidRPr="00167474">
        <w:rPr>
          <w:rFonts w:ascii="Aptos" w:hAnsi="Aptos" w:cs="Calibri"/>
          <w:sz w:val="22"/>
          <w:szCs w:val="22"/>
        </w:rPr>
        <w:t>.</w:t>
      </w:r>
      <w:r w:rsidR="00430EB3" w:rsidRPr="00167474">
        <w:rPr>
          <w:rFonts w:ascii="Aptos" w:hAnsi="Aptos" w:cs="Calibri"/>
          <w:sz w:val="22"/>
          <w:szCs w:val="22"/>
        </w:rPr>
        <w:t xml:space="preserve"> </w:t>
      </w:r>
    </w:p>
    <w:p w14:paraId="2C1E6FEE" w14:textId="5619CC4C" w:rsidR="00430EB3" w:rsidRPr="00167474" w:rsidRDefault="00430EB3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  <w:lang w:eastAsia="ko-KR"/>
        </w:rPr>
      </w:pPr>
      <w:r w:rsidRPr="00167474">
        <w:rPr>
          <w:rFonts w:ascii="Aptos" w:hAnsi="Aptos" w:cs="Calibri"/>
          <w:sz w:val="22"/>
          <w:szCs w:val="22"/>
        </w:rPr>
        <w:t xml:space="preserve">Conference attendance will be supported to a maximum of $1,000 (USD) and is only for </w:t>
      </w:r>
      <w:r w:rsidR="00E329A0" w:rsidRPr="00167474">
        <w:rPr>
          <w:rFonts w:ascii="Aptos" w:hAnsi="Aptos" w:cs="Calibri"/>
          <w:sz w:val="22"/>
          <w:szCs w:val="22"/>
        </w:rPr>
        <w:t>WG</w:t>
      </w:r>
      <w:r w:rsidRPr="00167474">
        <w:rPr>
          <w:rFonts w:ascii="Aptos" w:hAnsi="Aptos" w:cs="Calibri"/>
          <w:sz w:val="22"/>
          <w:szCs w:val="22"/>
        </w:rPr>
        <w:t xml:space="preserve"> or </w:t>
      </w:r>
      <w:r w:rsidR="00E329A0" w:rsidRPr="00167474">
        <w:rPr>
          <w:rFonts w:ascii="Aptos" w:hAnsi="Aptos" w:cs="Calibri"/>
          <w:sz w:val="22"/>
          <w:szCs w:val="22"/>
        </w:rPr>
        <w:t>TF</w:t>
      </w:r>
      <w:r w:rsidRPr="00167474">
        <w:rPr>
          <w:rFonts w:ascii="Aptos" w:hAnsi="Aptos" w:cs="Calibri"/>
          <w:sz w:val="22"/>
          <w:szCs w:val="22"/>
        </w:rPr>
        <w:t xml:space="preserve"> members delivering their own work as a presentation, paper, or poster. If the event is held virtually, the grant will cover only the registration fee or other logistic costs for virtual attendance</w:t>
      </w:r>
      <w:r w:rsidRPr="00167474">
        <w:rPr>
          <w:rFonts w:ascii="Aptos" w:hAnsi="Aptos" w:cs="Calibri"/>
          <w:sz w:val="22"/>
          <w:szCs w:val="22"/>
          <w:lang w:eastAsia="ko-KR"/>
        </w:rPr>
        <w:t>.</w:t>
      </w:r>
    </w:p>
    <w:p w14:paraId="54ACAAC5" w14:textId="249F359A" w:rsidR="0057748C" w:rsidRPr="00167474" w:rsidRDefault="00430EB3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  <w:lang w:eastAsia="ko-KR"/>
        </w:rPr>
      </w:pPr>
      <w:r w:rsidRPr="00167474">
        <w:rPr>
          <w:rFonts w:ascii="Aptos" w:hAnsi="Aptos" w:cs="Calibri"/>
          <w:sz w:val="22"/>
          <w:szCs w:val="22"/>
          <w:lang w:eastAsia="ko-KR"/>
        </w:rPr>
        <w:t>Conference attendance and the presentation of the member’s own work must be confirmed prior to the Technical Advisory Group’s final review.</w:t>
      </w:r>
    </w:p>
    <w:p w14:paraId="6F67090A" w14:textId="301D26CA" w:rsidR="00BC0A55" w:rsidRPr="00167474" w:rsidRDefault="00E54254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If the </w:t>
      </w:r>
      <w:r w:rsidR="00D72CD7" w:rsidRPr="00167474">
        <w:rPr>
          <w:rFonts w:ascii="Aptos" w:hAnsi="Aptos" w:cs="Calibri"/>
          <w:sz w:val="22"/>
          <w:szCs w:val="22"/>
        </w:rPr>
        <w:t xml:space="preserve">proposed </w:t>
      </w:r>
      <w:r w:rsidRPr="00167474">
        <w:rPr>
          <w:rFonts w:ascii="Aptos" w:hAnsi="Aptos" w:cs="Calibri"/>
          <w:sz w:val="22"/>
          <w:szCs w:val="22"/>
        </w:rPr>
        <w:t xml:space="preserve">project requires additional funds for </w:t>
      </w:r>
      <w:r w:rsidR="00D72CD7" w:rsidRPr="00167474">
        <w:rPr>
          <w:rFonts w:ascii="Aptos" w:hAnsi="Aptos" w:cs="Calibri"/>
          <w:sz w:val="22"/>
          <w:szCs w:val="22"/>
        </w:rPr>
        <w:t xml:space="preserve">its </w:t>
      </w:r>
      <w:r w:rsidRPr="00167474">
        <w:rPr>
          <w:rFonts w:ascii="Aptos" w:hAnsi="Aptos" w:cs="Calibri"/>
          <w:sz w:val="22"/>
          <w:szCs w:val="22"/>
        </w:rPr>
        <w:t xml:space="preserve">full completion, the </w:t>
      </w:r>
      <w:r w:rsidR="008261B4" w:rsidRPr="00167474">
        <w:rPr>
          <w:rFonts w:ascii="Aptos" w:hAnsi="Aptos" w:cs="Calibri"/>
          <w:sz w:val="22"/>
          <w:szCs w:val="22"/>
        </w:rPr>
        <w:t>applicant</w:t>
      </w:r>
      <w:r w:rsidRPr="00167474">
        <w:rPr>
          <w:rFonts w:ascii="Aptos" w:hAnsi="Aptos" w:cs="Calibri"/>
          <w:sz w:val="22"/>
          <w:szCs w:val="22"/>
        </w:rPr>
        <w:t xml:space="preserve"> must confirm that the part(s) of the project for which EAAFP SGF funds are</w:t>
      </w:r>
      <w:r w:rsidR="00D72CD7" w:rsidRPr="00167474">
        <w:rPr>
          <w:rFonts w:ascii="Aptos" w:hAnsi="Aptos" w:cs="Calibri"/>
          <w:sz w:val="22"/>
          <w:szCs w:val="22"/>
        </w:rPr>
        <w:t xml:space="preserve"> being</w:t>
      </w:r>
      <w:r w:rsidRPr="00167474">
        <w:rPr>
          <w:rFonts w:ascii="Aptos" w:hAnsi="Aptos" w:cs="Calibri"/>
          <w:sz w:val="22"/>
          <w:szCs w:val="22"/>
        </w:rPr>
        <w:t xml:space="preserve"> requested can be delivered</w:t>
      </w:r>
      <w:r w:rsidR="0068233F" w:rsidRPr="00167474">
        <w:rPr>
          <w:rFonts w:ascii="Aptos" w:hAnsi="Aptos" w:cs="Calibri"/>
          <w:sz w:val="22"/>
          <w:szCs w:val="22"/>
        </w:rPr>
        <w:t>,</w:t>
      </w:r>
      <w:r w:rsidRPr="00167474">
        <w:rPr>
          <w:rFonts w:ascii="Aptos" w:hAnsi="Aptos" w:cs="Calibri"/>
          <w:sz w:val="22"/>
          <w:szCs w:val="22"/>
        </w:rPr>
        <w:t xml:space="preserve"> irrespective of </w:t>
      </w:r>
      <w:proofErr w:type="gramStart"/>
      <w:r w:rsidRPr="00167474">
        <w:rPr>
          <w:rFonts w:ascii="Aptos" w:hAnsi="Aptos" w:cs="Calibri"/>
          <w:sz w:val="22"/>
          <w:szCs w:val="22"/>
        </w:rPr>
        <w:t>whether or not</w:t>
      </w:r>
      <w:proofErr w:type="gramEnd"/>
      <w:r w:rsidRPr="00167474">
        <w:rPr>
          <w:rFonts w:ascii="Aptos" w:hAnsi="Aptos" w:cs="Calibri"/>
          <w:sz w:val="22"/>
          <w:szCs w:val="22"/>
        </w:rPr>
        <w:t xml:space="preserve"> additional funds are acquired</w:t>
      </w:r>
      <w:r w:rsidR="00D72CD7" w:rsidRPr="00167474">
        <w:rPr>
          <w:rFonts w:ascii="Aptos" w:hAnsi="Aptos" w:cs="Calibri"/>
          <w:sz w:val="22"/>
          <w:szCs w:val="22"/>
        </w:rPr>
        <w:t>.</w:t>
      </w:r>
    </w:p>
    <w:p w14:paraId="056532BE" w14:textId="6307C28F" w:rsidR="00B4663F" w:rsidRPr="00167474" w:rsidRDefault="00B4663F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Applications </w:t>
      </w:r>
      <w:r w:rsidR="00D436EB" w:rsidRPr="00167474">
        <w:rPr>
          <w:rFonts w:ascii="Aptos" w:hAnsi="Aptos" w:cs="Calibri"/>
          <w:sz w:val="22"/>
          <w:szCs w:val="22"/>
        </w:rPr>
        <w:t xml:space="preserve">for projects </w:t>
      </w:r>
      <w:r w:rsidRPr="00167474">
        <w:rPr>
          <w:rFonts w:ascii="Aptos" w:hAnsi="Aptos" w:cs="Calibri"/>
          <w:sz w:val="22"/>
          <w:szCs w:val="22"/>
        </w:rPr>
        <w:t>with in-kind contributions and/or additional financial</w:t>
      </w:r>
      <w:r w:rsidR="00AA06BD" w:rsidRPr="00167474">
        <w:rPr>
          <w:rFonts w:ascii="Aptos" w:hAnsi="Aptos" w:cs="Calibri"/>
          <w:sz w:val="22"/>
          <w:szCs w:val="22"/>
        </w:rPr>
        <w:t xml:space="preserve"> support</w:t>
      </w:r>
      <w:r w:rsidRPr="00167474">
        <w:rPr>
          <w:rFonts w:ascii="Aptos" w:hAnsi="Aptos" w:cs="Calibri"/>
          <w:sz w:val="22"/>
          <w:szCs w:val="22"/>
        </w:rPr>
        <w:t xml:space="preserve"> are preferred.</w:t>
      </w:r>
    </w:p>
    <w:p w14:paraId="104971F6" w14:textId="0629321D" w:rsidR="0057748C" w:rsidRPr="00167474" w:rsidRDefault="0057748C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Funds are </w:t>
      </w:r>
      <w:r w:rsidR="00B00844" w:rsidRPr="00167474">
        <w:rPr>
          <w:rFonts w:ascii="Aptos" w:hAnsi="Aptos" w:cs="Calibri"/>
          <w:sz w:val="22"/>
          <w:szCs w:val="22"/>
        </w:rPr>
        <w:t>limited,</w:t>
      </w:r>
      <w:r w:rsidRPr="00167474">
        <w:rPr>
          <w:rFonts w:ascii="Aptos" w:hAnsi="Aptos" w:cs="Calibri"/>
          <w:sz w:val="22"/>
          <w:szCs w:val="22"/>
        </w:rPr>
        <w:t xml:space="preserve"> </w:t>
      </w:r>
      <w:r w:rsidR="00900BE9" w:rsidRPr="00167474">
        <w:rPr>
          <w:rFonts w:ascii="Aptos" w:hAnsi="Aptos" w:cs="Calibri"/>
          <w:sz w:val="22"/>
          <w:szCs w:val="22"/>
          <w:lang w:eastAsia="ko-KR"/>
        </w:rPr>
        <w:t>and</w:t>
      </w:r>
      <w:r w:rsidR="00BD4283" w:rsidRPr="00167474">
        <w:rPr>
          <w:rFonts w:ascii="Aptos" w:hAnsi="Aptos" w:cs="Calibri"/>
          <w:sz w:val="22"/>
          <w:szCs w:val="22"/>
        </w:rPr>
        <w:t xml:space="preserve"> </w:t>
      </w:r>
      <w:r w:rsidRPr="00167474">
        <w:rPr>
          <w:rFonts w:ascii="Aptos" w:hAnsi="Aptos" w:cs="Calibri"/>
          <w:sz w:val="22"/>
          <w:szCs w:val="22"/>
        </w:rPr>
        <w:t>not all applications may be funded.</w:t>
      </w:r>
    </w:p>
    <w:p w14:paraId="6CA5B5F8" w14:textId="2A5D18D7" w:rsidR="0057748C" w:rsidRPr="00167474" w:rsidRDefault="0057748C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Grants are awarded on the strict understanding that funds will be exempt from institutional administration charges</w:t>
      </w:r>
      <w:r w:rsidR="00C4439E" w:rsidRPr="00167474">
        <w:rPr>
          <w:rFonts w:ascii="Aptos" w:hAnsi="Aptos" w:cs="Calibri"/>
          <w:sz w:val="22"/>
          <w:szCs w:val="22"/>
        </w:rPr>
        <w:t xml:space="preserve"> </w:t>
      </w:r>
      <w:r w:rsidRPr="00167474">
        <w:rPr>
          <w:rFonts w:ascii="Aptos" w:hAnsi="Aptos" w:cs="Calibri"/>
          <w:sz w:val="22"/>
          <w:szCs w:val="22"/>
        </w:rPr>
        <w:t xml:space="preserve">unless </w:t>
      </w:r>
      <w:r w:rsidR="0027036B" w:rsidRPr="00167474">
        <w:rPr>
          <w:rFonts w:ascii="Aptos" w:hAnsi="Aptos" w:cs="Calibri"/>
          <w:sz w:val="22"/>
          <w:szCs w:val="22"/>
        </w:rPr>
        <w:t xml:space="preserve">a </w:t>
      </w:r>
      <w:r w:rsidRPr="00167474">
        <w:rPr>
          <w:rFonts w:ascii="Aptos" w:hAnsi="Aptos" w:cs="Calibri"/>
          <w:sz w:val="22"/>
          <w:szCs w:val="22"/>
        </w:rPr>
        <w:t>Partner government law so requires.</w:t>
      </w:r>
    </w:p>
    <w:p w14:paraId="567D0CBD" w14:textId="07A1C947" w:rsidR="00F23F1C" w:rsidRPr="00167474" w:rsidRDefault="00E64C85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  <w:lang w:eastAsia="ko-KR"/>
        </w:rPr>
        <w:t>Applications</w:t>
      </w:r>
      <w:r w:rsidR="00F23F1C" w:rsidRPr="00167474">
        <w:rPr>
          <w:rFonts w:ascii="Aptos" w:hAnsi="Aptos" w:cs="Calibri"/>
          <w:sz w:val="22"/>
          <w:szCs w:val="22"/>
          <w:lang w:eastAsia="ko-KR"/>
        </w:rPr>
        <w:t xml:space="preserve"> mus</w:t>
      </w:r>
      <w:r w:rsidR="00580A0B" w:rsidRPr="00167474">
        <w:rPr>
          <w:rFonts w:ascii="Aptos" w:hAnsi="Aptos" w:cs="Calibri"/>
          <w:sz w:val="22"/>
          <w:szCs w:val="22"/>
          <w:lang w:eastAsia="ko-KR"/>
        </w:rPr>
        <w:t>t</w:t>
      </w:r>
      <w:r w:rsidRPr="00167474">
        <w:rPr>
          <w:rFonts w:ascii="Aptos" w:hAnsi="Aptos" w:cs="Calibri"/>
          <w:sz w:val="22"/>
          <w:szCs w:val="22"/>
          <w:lang w:eastAsia="ko-KR"/>
        </w:rPr>
        <w:t xml:space="preserve"> be</w:t>
      </w:r>
      <w:r w:rsidR="00580A0B" w:rsidRPr="00167474">
        <w:rPr>
          <w:rFonts w:ascii="Aptos" w:hAnsi="Aptos" w:cs="Calibri"/>
          <w:sz w:val="22"/>
          <w:szCs w:val="22"/>
          <w:lang w:eastAsia="ko-KR"/>
        </w:rPr>
        <w:t xml:space="preserve"> </w:t>
      </w:r>
      <w:r w:rsidR="00EE66AB" w:rsidRPr="00167474">
        <w:rPr>
          <w:rFonts w:ascii="Aptos" w:hAnsi="Aptos" w:cs="Calibri"/>
          <w:sz w:val="22"/>
          <w:szCs w:val="22"/>
          <w:lang w:eastAsia="ko-KR"/>
        </w:rPr>
        <w:t>first</w:t>
      </w:r>
      <w:r w:rsidR="00580A0B" w:rsidRPr="00167474">
        <w:rPr>
          <w:rFonts w:ascii="Aptos" w:hAnsi="Aptos" w:cs="Calibri"/>
          <w:sz w:val="22"/>
          <w:szCs w:val="22"/>
          <w:lang w:eastAsia="ko-KR"/>
        </w:rPr>
        <w:t xml:space="preserve"> submit</w:t>
      </w:r>
      <w:r w:rsidRPr="00167474">
        <w:rPr>
          <w:rFonts w:ascii="Aptos" w:hAnsi="Aptos" w:cs="Calibri"/>
          <w:sz w:val="22"/>
          <w:szCs w:val="22"/>
          <w:lang w:eastAsia="ko-KR"/>
        </w:rPr>
        <w:t xml:space="preserve">ted </w:t>
      </w:r>
      <w:r w:rsidR="00F23F1C" w:rsidRPr="00167474">
        <w:rPr>
          <w:rFonts w:ascii="Aptos" w:hAnsi="Aptos" w:cs="Calibri"/>
          <w:sz w:val="22"/>
          <w:szCs w:val="22"/>
          <w:lang w:eastAsia="ko-KR"/>
        </w:rPr>
        <w:t xml:space="preserve">to the </w:t>
      </w:r>
      <w:r w:rsidR="00F23F1C" w:rsidRPr="00167474">
        <w:rPr>
          <w:rFonts w:ascii="Aptos" w:hAnsi="Aptos" w:cs="Calibri"/>
          <w:b/>
          <w:bCs/>
          <w:sz w:val="22"/>
          <w:szCs w:val="22"/>
          <w:u w:val="single"/>
          <w:lang w:eastAsia="ko-KR"/>
        </w:rPr>
        <w:t>relevant</w:t>
      </w:r>
      <w:r w:rsidR="00F23F1C" w:rsidRPr="00167474">
        <w:rPr>
          <w:rFonts w:ascii="Aptos" w:hAnsi="Aptos" w:cs="Calibri"/>
          <w:sz w:val="22"/>
          <w:szCs w:val="22"/>
          <w:lang w:eastAsia="ko-KR"/>
        </w:rPr>
        <w:t xml:space="preserve"> EAAFP WG or TF </w:t>
      </w:r>
      <w:r w:rsidR="00091B28" w:rsidRPr="00167474">
        <w:rPr>
          <w:rFonts w:ascii="Aptos" w:hAnsi="Aptos" w:cs="Calibri"/>
          <w:sz w:val="22"/>
          <w:szCs w:val="22"/>
          <w:lang w:eastAsia="ko-KR"/>
        </w:rPr>
        <w:t>Leads</w:t>
      </w:r>
      <w:r w:rsidR="00F23F1C" w:rsidRPr="00167474">
        <w:rPr>
          <w:rFonts w:ascii="Aptos" w:hAnsi="Aptos" w:cs="Calibri"/>
          <w:sz w:val="22"/>
          <w:szCs w:val="22"/>
          <w:lang w:eastAsia="ko-KR"/>
        </w:rPr>
        <w:t xml:space="preserve"> for review.</w:t>
      </w:r>
      <w:r w:rsidR="000A08FC" w:rsidRPr="00167474">
        <w:rPr>
          <w:rFonts w:ascii="Aptos" w:hAnsi="Aptos" w:cs="Calibri"/>
          <w:sz w:val="22"/>
          <w:szCs w:val="22"/>
          <w:lang w:eastAsia="ko-KR"/>
        </w:rPr>
        <w:t xml:space="preserve"> The </w:t>
      </w:r>
      <w:r w:rsidR="00091B28" w:rsidRPr="00167474">
        <w:rPr>
          <w:rFonts w:ascii="Aptos" w:hAnsi="Aptos" w:cs="Calibri"/>
          <w:sz w:val="22"/>
          <w:szCs w:val="22"/>
          <w:lang w:eastAsia="ko-KR"/>
        </w:rPr>
        <w:t>Lead</w:t>
      </w:r>
      <w:r w:rsidR="000A08FC" w:rsidRPr="00167474">
        <w:rPr>
          <w:rFonts w:ascii="Aptos" w:hAnsi="Aptos" w:cs="Calibri"/>
          <w:sz w:val="22"/>
          <w:szCs w:val="22"/>
          <w:lang w:eastAsia="ko-KR"/>
        </w:rPr>
        <w:t xml:space="preserve"> will forward the application </w:t>
      </w:r>
      <w:r w:rsidR="00327F3A" w:rsidRPr="00167474">
        <w:rPr>
          <w:rFonts w:ascii="Aptos" w:hAnsi="Aptos" w:cs="Calibri"/>
          <w:sz w:val="22"/>
          <w:szCs w:val="22"/>
          <w:lang w:eastAsia="ko-KR"/>
        </w:rPr>
        <w:t>along with</w:t>
      </w:r>
      <w:r w:rsidR="000A08FC" w:rsidRPr="00167474">
        <w:rPr>
          <w:rFonts w:ascii="Aptos" w:hAnsi="Aptos" w:cs="Calibri"/>
          <w:sz w:val="22"/>
          <w:szCs w:val="22"/>
          <w:lang w:eastAsia="ko-KR"/>
        </w:rPr>
        <w:t xml:space="preserve"> their review </w:t>
      </w:r>
      <w:r w:rsidR="00135FCB" w:rsidRPr="00167474">
        <w:rPr>
          <w:rFonts w:ascii="Aptos" w:hAnsi="Aptos" w:cs="Calibri"/>
          <w:sz w:val="22"/>
          <w:szCs w:val="22"/>
          <w:lang w:eastAsia="ko-KR"/>
        </w:rPr>
        <w:t xml:space="preserve">to the Secretariat. Please copy the </w:t>
      </w:r>
      <w:r w:rsidR="009C0FFC" w:rsidRPr="00167474">
        <w:rPr>
          <w:rFonts w:ascii="Aptos" w:hAnsi="Aptos" w:cs="Calibri"/>
          <w:sz w:val="22"/>
          <w:szCs w:val="22"/>
          <w:lang w:eastAsia="ko-KR"/>
        </w:rPr>
        <w:t xml:space="preserve">Programme Coordinator when submitting your application to the </w:t>
      </w:r>
      <w:r w:rsidR="00091B28" w:rsidRPr="00167474">
        <w:rPr>
          <w:rFonts w:ascii="Aptos" w:hAnsi="Aptos" w:cs="Calibri"/>
          <w:sz w:val="22"/>
          <w:szCs w:val="22"/>
          <w:lang w:eastAsia="ko-KR"/>
        </w:rPr>
        <w:t>Leads</w:t>
      </w:r>
      <w:r w:rsidR="009C0FFC" w:rsidRPr="00167474">
        <w:rPr>
          <w:rFonts w:ascii="Aptos" w:hAnsi="Aptos" w:cs="Calibri"/>
          <w:sz w:val="22"/>
          <w:szCs w:val="22"/>
          <w:lang w:eastAsia="ko-KR"/>
        </w:rPr>
        <w:t xml:space="preserve">. If you are unsure about which WG or TF to </w:t>
      </w:r>
      <w:r w:rsidR="00327F3A" w:rsidRPr="00167474">
        <w:rPr>
          <w:rFonts w:ascii="Aptos" w:hAnsi="Aptos" w:cs="Calibri"/>
          <w:sz w:val="22"/>
          <w:szCs w:val="22"/>
          <w:lang w:eastAsia="ko-KR"/>
        </w:rPr>
        <w:lastRenderedPageBreak/>
        <w:t>submit to</w:t>
      </w:r>
      <w:r w:rsidR="009B5F58" w:rsidRPr="00167474">
        <w:rPr>
          <w:rFonts w:ascii="Aptos" w:hAnsi="Aptos" w:cs="Calibri"/>
          <w:sz w:val="22"/>
          <w:szCs w:val="22"/>
          <w:lang w:eastAsia="ko-KR"/>
        </w:rPr>
        <w:t xml:space="preserve"> or if you</w:t>
      </w:r>
      <w:r w:rsidR="00003A3C" w:rsidRPr="00167474">
        <w:rPr>
          <w:rFonts w:ascii="Aptos" w:hAnsi="Aptos" w:cs="Calibri"/>
          <w:sz w:val="22"/>
          <w:szCs w:val="22"/>
          <w:lang w:eastAsia="ko-KR"/>
        </w:rPr>
        <w:t>r</w:t>
      </w:r>
      <w:r w:rsidR="009B5F58" w:rsidRPr="00167474">
        <w:rPr>
          <w:rFonts w:ascii="Aptos" w:hAnsi="Aptos" w:cs="Calibri"/>
          <w:sz w:val="22"/>
          <w:szCs w:val="22"/>
          <w:lang w:eastAsia="ko-KR"/>
        </w:rPr>
        <w:t xml:space="preserve"> project </w:t>
      </w:r>
      <w:r w:rsidR="00977018" w:rsidRPr="00167474">
        <w:rPr>
          <w:rFonts w:ascii="Aptos" w:hAnsi="Aptos" w:cs="Calibri"/>
          <w:sz w:val="22"/>
          <w:szCs w:val="22"/>
          <w:lang w:eastAsia="ko-KR"/>
        </w:rPr>
        <w:t>is relevant to more than one WG or TF</w:t>
      </w:r>
      <w:r w:rsidR="009C0FFC" w:rsidRPr="00167474">
        <w:rPr>
          <w:rFonts w:ascii="Aptos" w:hAnsi="Aptos" w:cs="Calibri"/>
          <w:sz w:val="22"/>
          <w:szCs w:val="22"/>
          <w:lang w:eastAsia="ko-KR"/>
        </w:rPr>
        <w:t xml:space="preserve">, please </w:t>
      </w:r>
      <w:r w:rsidR="00D74789" w:rsidRPr="00167474">
        <w:rPr>
          <w:rFonts w:ascii="Aptos" w:hAnsi="Aptos" w:cs="Calibri"/>
          <w:sz w:val="22"/>
          <w:szCs w:val="22"/>
          <w:lang w:eastAsia="ko-KR"/>
        </w:rPr>
        <w:t xml:space="preserve">contact the Programme Coordinator at </w:t>
      </w:r>
      <w:r w:rsidR="008D3732" w:rsidRPr="00167474">
        <w:rPr>
          <w:rFonts w:ascii="Aptos" w:hAnsi="Aptos" w:cs="Calibri"/>
          <w:sz w:val="22"/>
          <w:szCs w:val="22"/>
          <w:lang w:eastAsia="ko-KR"/>
        </w:rPr>
        <w:t>godwit@eaaflyway.net.</w:t>
      </w:r>
    </w:p>
    <w:p w14:paraId="2C52542C" w14:textId="751928F1" w:rsidR="0057748C" w:rsidRPr="00167474" w:rsidRDefault="0057748C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Lead investigators are responsible for obtaining all necessary permits from government authorities, indigenous communities, ethics committees</w:t>
      </w:r>
      <w:r w:rsidR="008A67C0" w:rsidRPr="00167474">
        <w:rPr>
          <w:rFonts w:ascii="Aptos" w:hAnsi="Aptos" w:cs="Calibri"/>
          <w:sz w:val="22"/>
          <w:szCs w:val="22"/>
        </w:rPr>
        <w:t>,</w:t>
      </w:r>
      <w:r w:rsidRPr="00167474">
        <w:rPr>
          <w:rFonts w:ascii="Aptos" w:hAnsi="Aptos" w:cs="Calibri"/>
          <w:sz w:val="22"/>
          <w:szCs w:val="22"/>
        </w:rPr>
        <w:t xml:space="preserve"> etc., to undertake approved research or monitoring studies.</w:t>
      </w:r>
    </w:p>
    <w:p w14:paraId="31B36A4A" w14:textId="723588FD" w:rsidR="002A6028" w:rsidRPr="00FB61F5" w:rsidRDefault="0057748C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Project completion is required within 18 months of the close of the </w:t>
      </w:r>
      <w:r w:rsidR="000B7197" w:rsidRPr="00167474">
        <w:rPr>
          <w:rFonts w:ascii="Aptos" w:hAnsi="Aptos" w:cs="Calibri"/>
          <w:sz w:val="22"/>
          <w:szCs w:val="22"/>
        </w:rPr>
        <w:t>a</w:t>
      </w:r>
      <w:r w:rsidRPr="00167474">
        <w:rPr>
          <w:rFonts w:ascii="Aptos" w:hAnsi="Aptos" w:cs="Calibri"/>
          <w:sz w:val="22"/>
          <w:szCs w:val="22"/>
        </w:rPr>
        <w:t xml:space="preserve">pplication </w:t>
      </w:r>
      <w:r w:rsidR="000B7197" w:rsidRPr="00167474">
        <w:rPr>
          <w:rFonts w:ascii="Aptos" w:hAnsi="Aptos" w:cs="Calibri"/>
          <w:sz w:val="22"/>
          <w:szCs w:val="22"/>
        </w:rPr>
        <w:t>p</w:t>
      </w:r>
      <w:r w:rsidRPr="00167474">
        <w:rPr>
          <w:rFonts w:ascii="Aptos" w:hAnsi="Aptos" w:cs="Calibri"/>
          <w:sz w:val="22"/>
          <w:szCs w:val="22"/>
        </w:rPr>
        <w:t>eriod</w:t>
      </w:r>
      <w:r w:rsidR="00900BE9" w:rsidRPr="00167474">
        <w:rPr>
          <w:rFonts w:ascii="Aptos" w:hAnsi="Aptos" w:cs="Calibri"/>
          <w:sz w:val="22"/>
          <w:szCs w:val="22"/>
          <w:lang w:eastAsia="ko-KR"/>
        </w:rPr>
        <w:t>,</w:t>
      </w:r>
      <w:r w:rsidR="00900BE9" w:rsidRPr="00167474">
        <w:rPr>
          <w:rFonts w:ascii="Aptos" w:hAnsi="Aptos" w:cs="Calibri"/>
          <w:sz w:val="22"/>
          <w:szCs w:val="22"/>
        </w:rPr>
        <w:t xml:space="preserve"> </w:t>
      </w:r>
      <w:r w:rsidR="00900BE9" w:rsidRPr="00167474">
        <w:rPr>
          <w:rFonts w:ascii="Aptos" w:hAnsi="Aptos" w:cs="Calibri"/>
          <w:sz w:val="22"/>
          <w:szCs w:val="22"/>
          <w:lang w:eastAsia="ko-KR"/>
        </w:rPr>
        <w:t>which</w:t>
      </w:r>
      <w:r w:rsidR="00900BE9" w:rsidRPr="00167474">
        <w:rPr>
          <w:rFonts w:ascii="Aptos" w:hAnsi="Aptos" w:cs="Calibri"/>
          <w:sz w:val="22"/>
          <w:szCs w:val="22"/>
        </w:rPr>
        <w:t xml:space="preserve"> </w:t>
      </w:r>
      <w:r w:rsidR="00900BE9" w:rsidRPr="00167474">
        <w:rPr>
          <w:rFonts w:ascii="Aptos" w:hAnsi="Aptos" w:cs="Calibri"/>
          <w:sz w:val="22"/>
          <w:szCs w:val="22"/>
          <w:lang w:eastAsia="ko-KR"/>
        </w:rPr>
        <w:t>would</w:t>
      </w:r>
      <w:r w:rsidR="00900BE9" w:rsidRPr="00167474">
        <w:rPr>
          <w:rFonts w:ascii="Aptos" w:hAnsi="Aptos" w:cs="Calibri"/>
          <w:sz w:val="22"/>
          <w:szCs w:val="22"/>
        </w:rPr>
        <w:t xml:space="preserve"> </w:t>
      </w:r>
      <w:r w:rsidR="00900BE9" w:rsidRPr="00167474">
        <w:rPr>
          <w:rFonts w:ascii="Aptos" w:hAnsi="Aptos" w:cs="Calibri"/>
          <w:sz w:val="22"/>
          <w:szCs w:val="22"/>
          <w:lang w:eastAsia="ko-KR"/>
        </w:rPr>
        <w:t>be</w:t>
      </w:r>
      <w:r w:rsidR="00900BE9" w:rsidRPr="00167474">
        <w:rPr>
          <w:rFonts w:ascii="Aptos" w:hAnsi="Aptos" w:cs="Calibri"/>
          <w:sz w:val="22"/>
          <w:szCs w:val="22"/>
        </w:rPr>
        <w:t xml:space="preserve"> </w:t>
      </w:r>
      <w:r w:rsidR="00514F8C" w:rsidRPr="00167474">
        <w:rPr>
          <w:rFonts w:ascii="Aptos" w:hAnsi="Aptos" w:cs="Calibri"/>
          <w:sz w:val="22"/>
          <w:szCs w:val="22"/>
        </w:rPr>
        <w:t>13</w:t>
      </w:r>
      <w:r w:rsidR="00E50A83" w:rsidRPr="00167474">
        <w:rPr>
          <w:rFonts w:ascii="Aptos" w:hAnsi="Aptos" w:cs="Calibri"/>
          <w:sz w:val="22"/>
          <w:szCs w:val="22"/>
        </w:rPr>
        <w:t xml:space="preserve"> </w:t>
      </w:r>
      <w:r w:rsidR="00514F8C" w:rsidRPr="00167474">
        <w:rPr>
          <w:rFonts w:ascii="Aptos" w:hAnsi="Aptos" w:cs="Calibri"/>
          <w:sz w:val="22"/>
          <w:szCs w:val="22"/>
        </w:rPr>
        <w:t>September</w:t>
      </w:r>
      <w:r w:rsidR="00E50A83" w:rsidRPr="00167474">
        <w:rPr>
          <w:rFonts w:ascii="Aptos" w:hAnsi="Aptos" w:cs="Calibri"/>
          <w:sz w:val="22"/>
          <w:szCs w:val="22"/>
        </w:rPr>
        <w:t xml:space="preserve"> 2027</w:t>
      </w:r>
      <w:r w:rsidR="00900BE9" w:rsidRPr="00167474">
        <w:rPr>
          <w:rFonts w:ascii="Aptos" w:hAnsi="Aptos" w:cs="Calibri"/>
          <w:sz w:val="22"/>
          <w:szCs w:val="22"/>
          <w:lang w:eastAsia="ko-KR"/>
        </w:rPr>
        <w:t>.</w:t>
      </w:r>
    </w:p>
    <w:p w14:paraId="42B09042" w14:textId="4F94A2A9" w:rsidR="00A91D0E" w:rsidRPr="00167474" w:rsidRDefault="00801D09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Successful applicants will be required </w:t>
      </w:r>
      <w:r w:rsidR="00F6271D" w:rsidRPr="00167474">
        <w:rPr>
          <w:rFonts w:ascii="Aptos" w:hAnsi="Aptos" w:cs="Calibri"/>
          <w:sz w:val="22"/>
          <w:szCs w:val="22"/>
        </w:rPr>
        <w:t>to submit the final report within 3 months of the completion of the project.</w:t>
      </w:r>
    </w:p>
    <w:p w14:paraId="3B0798C5" w14:textId="0EC236E8" w:rsidR="00FB61F5" w:rsidRDefault="00801D09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In addition, </w:t>
      </w:r>
      <w:r w:rsidR="00F62BC2" w:rsidRPr="00167474">
        <w:rPr>
          <w:rFonts w:ascii="Aptos" w:hAnsi="Aptos" w:cs="Calibri"/>
          <w:sz w:val="22"/>
          <w:szCs w:val="22"/>
        </w:rPr>
        <w:t xml:space="preserve">applications </w:t>
      </w:r>
      <w:r w:rsidRPr="00167474">
        <w:rPr>
          <w:rFonts w:ascii="Aptos" w:hAnsi="Aptos" w:cs="Calibri"/>
          <w:sz w:val="22"/>
          <w:szCs w:val="22"/>
        </w:rPr>
        <w:t xml:space="preserve">will be required </w:t>
      </w:r>
      <w:r w:rsidR="0057748C" w:rsidRPr="00167474">
        <w:rPr>
          <w:rFonts w:ascii="Aptos" w:hAnsi="Aptos" w:cs="Calibri"/>
          <w:sz w:val="22"/>
          <w:szCs w:val="22"/>
        </w:rPr>
        <w:t xml:space="preserve">to provide a short </w:t>
      </w:r>
      <w:r w:rsidR="0048022F" w:rsidRPr="00167474">
        <w:rPr>
          <w:rFonts w:ascii="Aptos" w:hAnsi="Aptos" w:cs="Calibri"/>
          <w:sz w:val="22"/>
          <w:szCs w:val="22"/>
        </w:rPr>
        <w:t>write-up</w:t>
      </w:r>
      <w:r w:rsidR="0057748C" w:rsidRPr="00167474">
        <w:rPr>
          <w:rFonts w:ascii="Aptos" w:hAnsi="Aptos" w:cs="Calibri"/>
          <w:sz w:val="22"/>
          <w:szCs w:val="22"/>
        </w:rPr>
        <w:t xml:space="preserve"> of their project outcomes for the EAAFP newsletter and website </w:t>
      </w:r>
      <w:r w:rsidR="00082CEF" w:rsidRPr="00167474">
        <w:rPr>
          <w:rFonts w:ascii="Aptos" w:hAnsi="Aptos" w:cs="Calibri"/>
          <w:sz w:val="22"/>
          <w:szCs w:val="22"/>
        </w:rPr>
        <w:t>as well as</w:t>
      </w:r>
      <w:r w:rsidR="0057748C" w:rsidRPr="00167474">
        <w:rPr>
          <w:rFonts w:ascii="Aptos" w:hAnsi="Aptos" w:cs="Calibri"/>
          <w:sz w:val="22"/>
          <w:szCs w:val="22"/>
        </w:rPr>
        <w:t xml:space="preserve"> </w:t>
      </w:r>
      <w:r w:rsidR="00F62BC2" w:rsidRPr="00167474">
        <w:rPr>
          <w:rFonts w:ascii="Aptos" w:hAnsi="Aptos" w:cs="Calibri"/>
          <w:sz w:val="22"/>
          <w:szCs w:val="22"/>
        </w:rPr>
        <w:t>a</w:t>
      </w:r>
      <w:r w:rsidR="0057748C" w:rsidRPr="00167474">
        <w:rPr>
          <w:rFonts w:ascii="Aptos" w:hAnsi="Aptos" w:cs="Calibri"/>
          <w:sz w:val="22"/>
          <w:szCs w:val="22"/>
        </w:rPr>
        <w:t xml:space="preserve"> report to the relevant </w:t>
      </w:r>
      <w:r w:rsidR="008A67C0" w:rsidRPr="00167474">
        <w:rPr>
          <w:rFonts w:ascii="Aptos" w:hAnsi="Aptos" w:cs="Calibri"/>
          <w:sz w:val="22"/>
          <w:szCs w:val="22"/>
        </w:rPr>
        <w:t>WG</w:t>
      </w:r>
      <w:r w:rsidR="0057748C" w:rsidRPr="00167474">
        <w:rPr>
          <w:rFonts w:ascii="Aptos" w:hAnsi="Aptos" w:cs="Calibri"/>
          <w:sz w:val="22"/>
          <w:szCs w:val="22"/>
        </w:rPr>
        <w:t xml:space="preserve"> or </w:t>
      </w:r>
      <w:r w:rsidR="008A67C0" w:rsidRPr="00167474">
        <w:rPr>
          <w:rFonts w:ascii="Aptos" w:hAnsi="Aptos" w:cs="Calibri"/>
          <w:sz w:val="22"/>
          <w:szCs w:val="22"/>
        </w:rPr>
        <w:t>TF</w:t>
      </w:r>
      <w:r w:rsidR="0057748C" w:rsidRPr="00167474">
        <w:rPr>
          <w:rFonts w:ascii="Aptos" w:hAnsi="Aptos" w:cs="Calibri"/>
          <w:sz w:val="22"/>
          <w:szCs w:val="22"/>
        </w:rPr>
        <w:t xml:space="preserve">. </w:t>
      </w:r>
      <w:r w:rsidR="00024079" w:rsidRPr="00167474">
        <w:rPr>
          <w:rFonts w:ascii="Aptos" w:hAnsi="Aptos" w:cs="Calibri"/>
          <w:sz w:val="22"/>
          <w:szCs w:val="22"/>
        </w:rPr>
        <w:t>A</w:t>
      </w:r>
      <w:r w:rsidR="00C343A1" w:rsidRPr="00167474">
        <w:rPr>
          <w:rFonts w:ascii="Aptos" w:hAnsi="Aptos" w:cs="Calibri"/>
          <w:sz w:val="22"/>
          <w:szCs w:val="22"/>
        </w:rPr>
        <w:t xml:space="preserve">pplicants </w:t>
      </w:r>
      <w:r w:rsidR="0057748C" w:rsidRPr="00167474">
        <w:rPr>
          <w:rFonts w:ascii="Aptos" w:hAnsi="Aptos" w:cs="Calibri"/>
          <w:sz w:val="22"/>
          <w:szCs w:val="22"/>
        </w:rPr>
        <w:t>are also strongly encouraged to publish their results in peer-reviewed journals</w:t>
      </w:r>
      <w:r w:rsidR="00082CEF" w:rsidRPr="00167474">
        <w:rPr>
          <w:rFonts w:ascii="Aptos" w:hAnsi="Aptos" w:cs="Calibri"/>
          <w:sz w:val="22"/>
          <w:szCs w:val="22"/>
        </w:rPr>
        <w:t xml:space="preserve">. </w:t>
      </w:r>
    </w:p>
    <w:p w14:paraId="20AD5737" w14:textId="4FE92AF4" w:rsidR="00082CEF" w:rsidRPr="00FB61F5" w:rsidRDefault="003E7E9F" w:rsidP="00FB61F5">
      <w:pPr>
        <w:pStyle w:val="ListParagraph"/>
        <w:numPr>
          <w:ilvl w:val="0"/>
          <w:numId w:val="49"/>
        </w:numPr>
        <w:spacing w:line="360" w:lineRule="auto"/>
        <w:ind w:left="426" w:hanging="426"/>
        <w:jc w:val="both"/>
        <w:rPr>
          <w:rFonts w:ascii="Aptos" w:hAnsi="Aptos" w:cs="Calibri"/>
          <w:sz w:val="22"/>
          <w:szCs w:val="22"/>
        </w:rPr>
      </w:pPr>
      <w:r w:rsidRPr="00FB61F5">
        <w:rPr>
          <w:rFonts w:ascii="Aptos" w:hAnsi="Aptos" w:cs="Calibri"/>
          <w:sz w:val="22"/>
          <w:szCs w:val="22"/>
        </w:rPr>
        <w:t xml:space="preserve">As part of our commitment to recognise and celebrate the accomplishments of projects funded under the SGF, the EAAFP Secretariat will actively promote </w:t>
      </w:r>
      <w:r w:rsidR="00BB3DF6" w:rsidRPr="00FB61F5">
        <w:rPr>
          <w:rFonts w:ascii="Aptos" w:hAnsi="Aptos" w:cs="Calibri"/>
          <w:sz w:val="22"/>
          <w:szCs w:val="22"/>
        </w:rPr>
        <w:t>these initiatives</w:t>
      </w:r>
      <w:r w:rsidRPr="00FB61F5">
        <w:rPr>
          <w:rFonts w:ascii="Aptos" w:hAnsi="Aptos" w:cs="Calibri"/>
          <w:sz w:val="22"/>
          <w:szCs w:val="22"/>
        </w:rPr>
        <w:t xml:space="preserve"> through newsletters and social media platforms. To ensure accurate and meaningful representation, the EAAFP Secretariat may contact successful applicants for additional information or to collaborate on crafting promotional content.</w:t>
      </w:r>
    </w:p>
    <w:p w14:paraId="5CB789D4" w14:textId="77777777" w:rsidR="00EE3E07" w:rsidRPr="00167474" w:rsidRDefault="00EE3E07">
      <w:pPr>
        <w:pStyle w:val="item"/>
        <w:spacing w:before="40" w:after="40"/>
        <w:ind w:left="0" w:right="-214" w:firstLine="0"/>
        <w:rPr>
          <w:rFonts w:ascii="Aptos" w:hAnsi="Aptos" w:cs="Calibri"/>
          <w:b/>
          <w:szCs w:val="22"/>
        </w:rPr>
      </w:pPr>
    </w:p>
    <w:p w14:paraId="0B6A0363" w14:textId="786A5FAA" w:rsidR="00F070C2" w:rsidRPr="00167474" w:rsidRDefault="00813442" w:rsidP="007976FE">
      <w:pPr>
        <w:pStyle w:val="item"/>
        <w:spacing w:before="40" w:after="40"/>
        <w:ind w:left="0" w:right="-214" w:firstLine="0"/>
        <w:jc w:val="center"/>
        <w:rPr>
          <w:rFonts w:ascii="Aptos" w:hAnsi="Aptos" w:cs="Calibri"/>
          <w:b/>
          <w:szCs w:val="22"/>
        </w:rPr>
      </w:pPr>
      <w:r w:rsidRPr="00167474">
        <w:rPr>
          <w:rFonts w:ascii="Aptos" w:hAnsi="Aptos" w:cs="Calibri"/>
          <w:b/>
          <w:szCs w:val="22"/>
        </w:rPr>
        <w:t xml:space="preserve">Call for </w:t>
      </w:r>
      <w:r w:rsidR="00BD20DF">
        <w:rPr>
          <w:rFonts w:ascii="Aptos" w:hAnsi="Aptos" w:cs="Calibri"/>
          <w:b/>
          <w:szCs w:val="22"/>
        </w:rPr>
        <w:t>P</w:t>
      </w:r>
      <w:r w:rsidRPr="00167474">
        <w:rPr>
          <w:rFonts w:ascii="Aptos" w:hAnsi="Aptos" w:cs="Calibri"/>
          <w:b/>
          <w:szCs w:val="22"/>
        </w:rPr>
        <w:t>roposal</w:t>
      </w:r>
      <w:r w:rsidR="00317E5D" w:rsidRPr="00167474">
        <w:rPr>
          <w:rFonts w:ascii="Aptos" w:hAnsi="Aptos" w:cs="Calibri"/>
          <w:b/>
          <w:szCs w:val="22"/>
        </w:rPr>
        <w:t>s</w:t>
      </w:r>
      <w:r w:rsidRPr="00167474">
        <w:rPr>
          <w:rFonts w:ascii="Aptos" w:hAnsi="Aptos" w:cs="Calibri"/>
          <w:b/>
          <w:szCs w:val="22"/>
        </w:rPr>
        <w:t xml:space="preserve"> </w:t>
      </w:r>
      <w:r w:rsidR="00325BB0" w:rsidRPr="00167474">
        <w:rPr>
          <w:rFonts w:ascii="Aptos" w:hAnsi="Aptos" w:cs="Calibri"/>
          <w:b/>
          <w:szCs w:val="22"/>
        </w:rPr>
        <w:t xml:space="preserve">opens </w:t>
      </w:r>
      <w:r w:rsidRPr="00167474">
        <w:rPr>
          <w:rFonts w:ascii="Aptos" w:hAnsi="Aptos" w:cs="Calibri"/>
          <w:b/>
          <w:szCs w:val="22"/>
        </w:rPr>
        <w:t xml:space="preserve">on </w:t>
      </w:r>
      <w:r w:rsidR="0031602D" w:rsidRPr="00167474">
        <w:rPr>
          <w:rFonts w:ascii="Aptos" w:hAnsi="Aptos" w:cs="Calibri"/>
          <w:b/>
          <w:szCs w:val="22"/>
        </w:rPr>
        <w:t>9</w:t>
      </w:r>
      <w:r w:rsidR="006B0FFC" w:rsidRPr="00167474">
        <w:rPr>
          <w:rFonts w:ascii="Aptos" w:hAnsi="Aptos" w:cs="Calibri"/>
          <w:b/>
          <w:szCs w:val="22"/>
        </w:rPr>
        <w:t xml:space="preserve"> </w:t>
      </w:r>
      <w:r w:rsidR="0031602D" w:rsidRPr="00167474">
        <w:rPr>
          <w:rFonts w:ascii="Aptos" w:hAnsi="Aptos" w:cs="Calibri"/>
          <w:b/>
          <w:szCs w:val="22"/>
        </w:rPr>
        <w:t>February</w:t>
      </w:r>
      <w:r w:rsidR="006B0FFC" w:rsidRPr="00167474">
        <w:rPr>
          <w:rFonts w:ascii="Aptos" w:hAnsi="Aptos" w:cs="Calibri"/>
          <w:b/>
          <w:szCs w:val="22"/>
        </w:rPr>
        <w:t xml:space="preserve"> 2026</w:t>
      </w:r>
      <w:r w:rsidR="001804FC" w:rsidRPr="00167474">
        <w:rPr>
          <w:rFonts w:ascii="Aptos" w:hAnsi="Aptos" w:cs="Calibri"/>
          <w:b/>
          <w:szCs w:val="22"/>
        </w:rPr>
        <w:t xml:space="preserve"> and closes</w:t>
      </w:r>
      <w:r w:rsidR="006058EA" w:rsidRPr="00167474">
        <w:rPr>
          <w:rFonts w:ascii="Aptos" w:hAnsi="Aptos" w:cs="Calibri"/>
          <w:b/>
          <w:szCs w:val="22"/>
        </w:rPr>
        <w:t xml:space="preserve"> at 5</w:t>
      </w:r>
      <w:r w:rsidR="00875EA1" w:rsidRPr="00167474">
        <w:rPr>
          <w:rFonts w:ascii="Aptos" w:hAnsi="Aptos" w:cs="Calibri"/>
          <w:b/>
          <w:szCs w:val="22"/>
        </w:rPr>
        <w:t xml:space="preserve">:00 </w:t>
      </w:r>
      <w:r w:rsidR="006058EA" w:rsidRPr="00167474">
        <w:rPr>
          <w:rFonts w:ascii="Aptos" w:hAnsi="Aptos" w:cs="Calibri"/>
          <w:b/>
          <w:szCs w:val="22"/>
        </w:rPr>
        <w:t>pm</w:t>
      </w:r>
      <w:r w:rsidR="009026FF" w:rsidRPr="00167474">
        <w:rPr>
          <w:rFonts w:ascii="Aptos" w:hAnsi="Aptos" w:cs="Calibri"/>
          <w:b/>
          <w:szCs w:val="22"/>
        </w:rPr>
        <w:t xml:space="preserve"> (</w:t>
      </w:r>
      <w:r w:rsidR="007C37C9" w:rsidRPr="00167474">
        <w:rPr>
          <w:rFonts w:ascii="Aptos" w:hAnsi="Aptos" w:cs="Calibri"/>
          <w:b/>
          <w:szCs w:val="22"/>
          <w:lang w:eastAsia="ko-KR"/>
        </w:rPr>
        <w:t>KST</w:t>
      </w:r>
      <w:r w:rsidR="009026FF" w:rsidRPr="00167474">
        <w:rPr>
          <w:rFonts w:ascii="Aptos" w:hAnsi="Aptos" w:cs="Calibri"/>
          <w:b/>
          <w:szCs w:val="22"/>
        </w:rPr>
        <w:t>)</w:t>
      </w:r>
      <w:r w:rsidR="006058EA" w:rsidRPr="00167474">
        <w:rPr>
          <w:rFonts w:ascii="Aptos" w:hAnsi="Aptos" w:cs="Calibri"/>
          <w:b/>
          <w:szCs w:val="22"/>
        </w:rPr>
        <w:t xml:space="preserve"> on </w:t>
      </w:r>
      <w:r w:rsidR="0031602D" w:rsidRPr="00167474">
        <w:rPr>
          <w:rFonts w:ascii="Aptos" w:hAnsi="Aptos" w:cs="Calibri"/>
          <w:b/>
          <w:szCs w:val="22"/>
        </w:rPr>
        <w:t>13</w:t>
      </w:r>
      <w:r w:rsidR="006B0FFC" w:rsidRPr="00167474">
        <w:rPr>
          <w:rFonts w:ascii="Aptos" w:hAnsi="Aptos" w:cs="Calibri"/>
          <w:b/>
          <w:szCs w:val="22"/>
        </w:rPr>
        <w:t xml:space="preserve"> </w:t>
      </w:r>
      <w:r w:rsidR="0031602D" w:rsidRPr="00167474">
        <w:rPr>
          <w:rFonts w:ascii="Aptos" w:hAnsi="Aptos" w:cs="Calibri"/>
          <w:b/>
          <w:szCs w:val="22"/>
        </w:rPr>
        <w:t>March</w:t>
      </w:r>
      <w:r w:rsidR="006B0FFC" w:rsidRPr="00167474">
        <w:rPr>
          <w:rFonts w:ascii="Aptos" w:hAnsi="Aptos" w:cs="Calibri"/>
          <w:b/>
          <w:szCs w:val="22"/>
        </w:rPr>
        <w:t xml:space="preserve"> </w:t>
      </w:r>
      <w:r w:rsidR="00317E5D" w:rsidRPr="00167474">
        <w:rPr>
          <w:rFonts w:ascii="Aptos" w:hAnsi="Aptos" w:cs="Calibri"/>
          <w:b/>
          <w:szCs w:val="22"/>
        </w:rPr>
        <w:t>202</w:t>
      </w:r>
      <w:r w:rsidR="006B0FFC" w:rsidRPr="00167474">
        <w:rPr>
          <w:rFonts w:ascii="Aptos" w:hAnsi="Aptos" w:cs="Calibri"/>
          <w:b/>
          <w:szCs w:val="22"/>
        </w:rPr>
        <w:t>6</w:t>
      </w:r>
      <w:r w:rsidR="006058EA" w:rsidRPr="00167474">
        <w:rPr>
          <w:rFonts w:ascii="Aptos" w:hAnsi="Aptos" w:cs="Calibri"/>
          <w:b/>
          <w:szCs w:val="22"/>
        </w:rPr>
        <w:t xml:space="preserve">. </w:t>
      </w:r>
      <w:r w:rsidR="00BC282C" w:rsidRPr="00167474">
        <w:rPr>
          <w:rFonts w:ascii="Aptos" w:hAnsi="Aptos" w:cs="Calibri"/>
          <w:b/>
          <w:szCs w:val="22"/>
        </w:rPr>
        <w:t xml:space="preserve"> </w:t>
      </w:r>
    </w:p>
    <w:p w14:paraId="774C8BA7" w14:textId="77777777" w:rsidR="00037C4B" w:rsidRPr="00167474" w:rsidRDefault="00037C4B" w:rsidP="007976FE">
      <w:pPr>
        <w:pStyle w:val="item"/>
        <w:spacing w:before="40" w:after="40"/>
        <w:ind w:left="0" w:right="-214" w:firstLine="0"/>
        <w:jc w:val="center"/>
        <w:rPr>
          <w:rFonts w:ascii="Aptos" w:hAnsi="Aptos" w:cs="Calibri"/>
          <w:b/>
          <w:szCs w:val="22"/>
        </w:rPr>
      </w:pPr>
    </w:p>
    <w:p w14:paraId="20CE8600" w14:textId="40116B42" w:rsidR="00BC282C" w:rsidRPr="00167474" w:rsidRDefault="00BC282C" w:rsidP="007976FE">
      <w:pPr>
        <w:pStyle w:val="item"/>
        <w:spacing w:before="40" w:after="40"/>
        <w:ind w:left="0" w:right="-214" w:firstLine="0"/>
        <w:jc w:val="center"/>
        <w:rPr>
          <w:rFonts w:ascii="Aptos" w:hAnsi="Aptos" w:cs="Calibri"/>
          <w:b/>
          <w:szCs w:val="22"/>
        </w:rPr>
      </w:pPr>
      <w:r w:rsidRPr="00167474">
        <w:rPr>
          <w:rFonts w:ascii="Aptos" w:hAnsi="Aptos" w:cs="Calibri"/>
          <w:b/>
          <w:szCs w:val="22"/>
        </w:rPr>
        <w:t xml:space="preserve">Announcements of </w:t>
      </w:r>
      <w:r w:rsidR="00AA06BD" w:rsidRPr="00167474">
        <w:rPr>
          <w:rFonts w:ascii="Aptos" w:hAnsi="Aptos" w:cs="Calibri"/>
          <w:b/>
          <w:szCs w:val="22"/>
        </w:rPr>
        <w:t xml:space="preserve">successful applicants </w:t>
      </w:r>
      <w:r w:rsidRPr="00167474">
        <w:rPr>
          <w:rFonts w:ascii="Aptos" w:hAnsi="Aptos" w:cs="Calibri"/>
          <w:b/>
          <w:szCs w:val="22"/>
        </w:rPr>
        <w:t xml:space="preserve">will be made by </w:t>
      </w:r>
      <w:r w:rsidR="0031602D" w:rsidRPr="00167474">
        <w:rPr>
          <w:rFonts w:ascii="Aptos" w:hAnsi="Aptos" w:cs="Calibri"/>
          <w:b/>
          <w:szCs w:val="22"/>
        </w:rPr>
        <w:t>7</w:t>
      </w:r>
      <w:r w:rsidR="006B0FFC" w:rsidRPr="00167474">
        <w:rPr>
          <w:rFonts w:ascii="Aptos" w:hAnsi="Aptos" w:cs="Calibri"/>
          <w:b/>
          <w:szCs w:val="22"/>
        </w:rPr>
        <w:t xml:space="preserve"> </w:t>
      </w:r>
      <w:r w:rsidR="0031602D" w:rsidRPr="00167474">
        <w:rPr>
          <w:rFonts w:ascii="Aptos" w:hAnsi="Aptos" w:cs="Calibri"/>
          <w:b/>
          <w:szCs w:val="22"/>
        </w:rPr>
        <w:t>May</w:t>
      </w:r>
      <w:r w:rsidR="006B0FFC" w:rsidRPr="00167474">
        <w:rPr>
          <w:rFonts w:ascii="Aptos" w:hAnsi="Aptos" w:cs="Calibri"/>
          <w:b/>
          <w:szCs w:val="22"/>
        </w:rPr>
        <w:t xml:space="preserve"> 2026</w:t>
      </w:r>
      <w:r w:rsidRPr="00167474">
        <w:rPr>
          <w:rFonts w:ascii="Aptos" w:hAnsi="Aptos" w:cs="Calibri"/>
          <w:b/>
          <w:szCs w:val="22"/>
        </w:rPr>
        <w:t>.</w:t>
      </w:r>
    </w:p>
    <w:p w14:paraId="183DE248" w14:textId="77777777" w:rsidR="00E24390" w:rsidRPr="00167474" w:rsidRDefault="00E24390">
      <w:pPr>
        <w:rPr>
          <w:rFonts w:ascii="Aptos" w:hAnsi="Aptos"/>
          <w:b/>
          <w:color w:val="FFFFFF" w:themeColor="background1"/>
          <w:szCs w:val="24"/>
        </w:rPr>
      </w:pPr>
      <w:r w:rsidRPr="00167474">
        <w:rPr>
          <w:rFonts w:ascii="Aptos" w:hAnsi="Aptos"/>
          <w:b/>
          <w:color w:val="FFFFFF" w:themeColor="background1"/>
          <w:szCs w:val="24"/>
        </w:rPr>
        <w:br w:type="page"/>
      </w:r>
    </w:p>
    <w:p w14:paraId="66CD1CE4" w14:textId="7682EFFE" w:rsidR="006C055E" w:rsidRPr="00167474" w:rsidRDefault="006C055E" w:rsidP="00E24390">
      <w:pPr>
        <w:jc w:val="center"/>
        <w:rPr>
          <w:rFonts w:ascii="Aptos" w:hAnsi="Aptos"/>
          <w:b/>
          <w:color w:val="FFFFFF" w:themeColor="background1"/>
          <w:szCs w:val="22"/>
          <w:shd w:val="pct50" w:color="auto" w:fill="FFFFFF"/>
        </w:rPr>
      </w:pPr>
      <w:r w:rsidRPr="00167474">
        <w:rPr>
          <w:rFonts w:ascii="Aptos" w:hAnsi="Aptos"/>
          <w:b/>
          <w:color w:val="FFFFFF" w:themeColor="background1"/>
          <w:sz w:val="28"/>
          <w:szCs w:val="24"/>
        </w:rPr>
        <w:lastRenderedPageBreak/>
        <w:t>CONDI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6C055E" w:rsidRPr="00167474" w14:paraId="77E79214" w14:textId="77777777" w:rsidTr="001A44A8">
        <w:tc>
          <w:tcPr>
            <w:tcW w:w="5000" w:type="pct"/>
            <w:shd w:val="clear" w:color="auto" w:fill="2F5496" w:themeFill="accent5" w:themeFillShade="BF"/>
            <w:vAlign w:val="center"/>
          </w:tcPr>
          <w:p w14:paraId="353CC893" w14:textId="70242943" w:rsidR="006C055E" w:rsidRPr="00167474" w:rsidRDefault="006C2F1B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bookmarkStart w:id="1" w:name="_Hlk188440904"/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Project Assessment Criteria</w:t>
            </w:r>
          </w:p>
        </w:tc>
      </w:tr>
    </w:tbl>
    <w:bookmarkEnd w:id="1"/>
    <w:p w14:paraId="59C2273D" w14:textId="4023D483" w:rsidR="003A4DE3" w:rsidRPr="00167474" w:rsidRDefault="00503E69" w:rsidP="00503E69">
      <w:pPr>
        <w:pStyle w:val="MMTitle"/>
        <w:spacing w:line="360" w:lineRule="auto"/>
        <w:outlineLvl w:val="0"/>
        <w:rPr>
          <w:rFonts w:ascii="Aptos" w:hAnsi="Aptos" w:cs="Arial"/>
          <w:b/>
          <w:bCs/>
          <w:color w:val="000000" w:themeColor="text1"/>
          <w:sz w:val="24"/>
          <w:szCs w:val="24"/>
        </w:rPr>
      </w:pPr>
      <w:r w:rsidRPr="00167474">
        <w:rPr>
          <w:rFonts w:ascii="Aptos" w:hAnsi="Aptos" w:cs="Arial"/>
          <w:b/>
          <w:bCs/>
          <w:color w:val="000000" w:themeColor="text1"/>
          <w:sz w:val="24"/>
          <w:szCs w:val="24"/>
        </w:rPr>
        <w:br/>
      </w:r>
      <w:r w:rsidR="003A4DE3" w:rsidRPr="00167474">
        <w:rPr>
          <w:rFonts w:ascii="Aptos" w:hAnsi="Aptos" w:cs="Arial"/>
          <w:b/>
          <w:bCs/>
          <w:color w:val="000000" w:themeColor="text1"/>
          <w:sz w:val="24"/>
          <w:szCs w:val="24"/>
        </w:rPr>
        <w:t>The project proposal needs to be submitted to and reviewed by the WG and TF Lead. The proposal will be assessed in relation to the following criteria:</w:t>
      </w:r>
      <w:r w:rsidR="003A4DE3" w:rsidRPr="00167474">
        <w:rPr>
          <w:rFonts w:ascii="Aptos" w:hAnsi="Aptos" w:cs="Arial"/>
          <w:b/>
          <w:bCs/>
          <w:color w:val="000000" w:themeColor="text1"/>
          <w:sz w:val="24"/>
          <w:szCs w:val="24"/>
        </w:rPr>
        <w:t xml:space="preserve"> </w:t>
      </w:r>
    </w:p>
    <w:p w14:paraId="44B1A68C" w14:textId="77777777" w:rsidR="003A4DE3" w:rsidRPr="00167474" w:rsidRDefault="003A4DE3" w:rsidP="00503E69">
      <w:pPr>
        <w:pStyle w:val="MMTitle"/>
        <w:spacing w:line="360" w:lineRule="auto"/>
        <w:outlineLvl w:val="0"/>
        <w:rPr>
          <w:rFonts w:ascii="Aptos" w:hAnsi="Aptos" w:cs="Arial"/>
          <w:b/>
          <w:bCs/>
          <w:color w:val="000000" w:themeColor="text1"/>
          <w:sz w:val="24"/>
          <w:szCs w:val="24"/>
        </w:rPr>
      </w:pPr>
    </w:p>
    <w:p w14:paraId="23A1690B" w14:textId="136C9F15" w:rsidR="002B00B1" w:rsidRPr="00167474" w:rsidRDefault="00F05673" w:rsidP="00C85F8B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2"/>
          <w:szCs w:val="22"/>
        </w:rPr>
      </w:pPr>
      <w:r w:rsidRPr="00167474">
        <w:rPr>
          <w:rFonts w:ascii="Aptos" w:hAnsi="Aptos"/>
          <w:sz w:val="22"/>
          <w:szCs w:val="22"/>
        </w:rPr>
        <w:t>1</w:t>
      </w:r>
      <w:r w:rsidR="00C84809" w:rsidRPr="00167474">
        <w:rPr>
          <w:rFonts w:ascii="Aptos" w:hAnsi="Aptos"/>
          <w:sz w:val="22"/>
          <w:szCs w:val="22"/>
        </w:rPr>
        <w:t>.</w:t>
      </w:r>
      <w:r w:rsidRPr="00167474">
        <w:rPr>
          <w:rFonts w:ascii="Aptos" w:hAnsi="Aptos"/>
          <w:sz w:val="22"/>
          <w:szCs w:val="22"/>
        </w:rPr>
        <w:t xml:space="preserve"> </w:t>
      </w:r>
      <w:r w:rsidRPr="00167474">
        <w:rPr>
          <w:rFonts w:ascii="Aptos" w:hAnsi="Aptos"/>
          <w:sz w:val="22"/>
          <w:szCs w:val="22"/>
        </w:rPr>
        <w:tab/>
      </w:r>
      <w:r w:rsidR="002B00B1" w:rsidRPr="00167474">
        <w:rPr>
          <w:rFonts w:ascii="Aptos" w:hAnsi="Aptos"/>
          <w:sz w:val="22"/>
          <w:szCs w:val="22"/>
        </w:rPr>
        <w:t xml:space="preserve">The contribution the project is anticipated to make to the Key Result Areas </w:t>
      </w:r>
      <w:r w:rsidR="00CA6272" w:rsidRPr="00167474">
        <w:rPr>
          <w:rFonts w:ascii="Aptos" w:hAnsi="Aptos"/>
          <w:sz w:val="22"/>
          <w:szCs w:val="22"/>
        </w:rPr>
        <w:t xml:space="preserve">(KRAs) </w:t>
      </w:r>
      <w:r w:rsidR="002B00B1" w:rsidRPr="00167474">
        <w:rPr>
          <w:rFonts w:ascii="Aptos" w:hAnsi="Aptos"/>
          <w:sz w:val="22"/>
          <w:szCs w:val="22"/>
        </w:rPr>
        <w:t>listed in the EAAFP Strategic Plan</w:t>
      </w:r>
      <w:r w:rsidR="004E50E5" w:rsidRPr="00167474">
        <w:rPr>
          <w:rFonts w:ascii="Aptos" w:hAnsi="Aptos"/>
          <w:sz w:val="22"/>
          <w:szCs w:val="22"/>
        </w:rPr>
        <w:t xml:space="preserve"> 2019-2028</w:t>
      </w:r>
      <w:r w:rsidR="00E95A80" w:rsidRPr="00167474">
        <w:rPr>
          <w:rFonts w:ascii="Aptos" w:hAnsi="Aptos"/>
          <w:sz w:val="22"/>
          <w:szCs w:val="22"/>
        </w:rPr>
        <w:t xml:space="preserve">, and to the objectives and priorities of relevant </w:t>
      </w:r>
      <w:r w:rsidR="008A67C0" w:rsidRPr="00167474">
        <w:rPr>
          <w:rFonts w:ascii="Aptos" w:hAnsi="Aptos"/>
          <w:sz w:val="22"/>
          <w:szCs w:val="22"/>
        </w:rPr>
        <w:t>WGs</w:t>
      </w:r>
      <w:r w:rsidR="00E95A80" w:rsidRPr="00167474">
        <w:rPr>
          <w:rFonts w:ascii="Aptos" w:hAnsi="Aptos"/>
          <w:sz w:val="22"/>
          <w:szCs w:val="22"/>
        </w:rPr>
        <w:t>/T</w:t>
      </w:r>
      <w:r w:rsidR="008A67C0" w:rsidRPr="00167474">
        <w:rPr>
          <w:rFonts w:ascii="Aptos" w:hAnsi="Aptos"/>
          <w:sz w:val="22"/>
          <w:szCs w:val="22"/>
        </w:rPr>
        <w:t>Fs</w:t>
      </w:r>
      <w:r w:rsidR="002B00B1" w:rsidRPr="00167474">
        <w:rPr>
          <w:rFonts w:ascii="Aptos" w:hAnsi="Aptos"/>
          <w:sz w:val="22"/>
          <w:szCs w:val="22"/>
        </w:rPr>
        <w:t>.</w:t>
      </w:r>
    </w:p>
    <w:p w14:paraId="4AA6A2B7" w14:textId="77777777" w:rsidR="00D96BF3" w:rsidRPr="00167474" w:rsidRDefault="00C84809" w:rsidP="00D96BF3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2"/>
          <w:szCs w:val="22"/>
        </w:rPr>
      </w:pPr>
      <w:r w:rsidRPr="00167474">
        <w:rPr>
          <w:rFonts w:ascii="Aptos" w:hAnsi="Aptos"/>
          <w:sz w:val="22"/>
          <w:szCs w:val="22"/>
        </w:rPr>
        <w:t>2</w:t>
      </w:r>
      <w:r w:rsidR="00F05673" w:rsidRPr="00167474">
        <w:rPr>
          <w:rFonts w:ascii="Aptos" w:hAnsi="Aptos"/>
          <w:sz w:val="22"/>
          <w:szCs w:val="22"/>
        </w:rPr>
        <w:t xml:space="preserve">. </w:t>
      </w:r>
      <w:r w:rsidR="00F05673" w:rsidRPr="00167474">
        <w:rPr>
          <w:rFonts w:ascii="Aptos" w:hAnsi="Aptos"/>
          <w:sz w:val="22"/>
          <w:szCs w:val="22"/>
        </w:rPr>
        <w:tab/>
      </w:r>
      <w:r w:rsidR="00BD4283" w:rsidRPr="00167474">
        <w:rPr>
          <w:rFonts w:ascii="Aptos" w:hAnsi="Aptos"/>
          <w:sz w:val="22"/>
          <w:szCs w:val="22"/>
        </w:rPr>
        <w:t xml:space="preserve">Project proposals need to be aligned </w:t>
      </w:r>
      <w:r w:rsidR="002B00B1" w:rsidRPr="00167474">
        <w:rPr>
          <w:rFonts w:ascii="Aptos" w:hAnsi="Aptos"/>
          <w:sz w:val="22"/>
          <w:szCs w:val="22"/>
        </w:rPr>
        <w:t xml:space="preserve">with priority Single Species Action Plans or overall </w:t>
      </w:r>
      <w:r w:rsidR="009932CB" w:rsidRPr="00167474">
        <w:rPr>
          <w:rFonts w:ascii="Aptos" w:hAnsi="Aptos"/>
          <w:sz w:val="22"/>
          <w:szCs w:val="22"/>
        </w:rPr>
        <w:t xml:space="preserve">WG or TF </w:t>
      </w:r>
      <w:r w:rsidR="002B00B1" w:rsidRPr="00167474">
        <w:rPr>
          <w:rFonts w:ascii="Aptos" w:hAnsi="Aptos"/>
          <w:sz w:val="22"/>
          <w:szCs w:val="22"/>
        </w:rPr>
        <w:t>objectives.</w:t>
      </w:r>
    </w:p>
    <w:p w14:paraId="0F4111CD" w14:textId="02FC7F6A" w:rsidR="002B00B1" w:rsidRPr="00167474" w:rsidRDefault="00F05673" w:rsidP="00C85F8B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2"/>
          <w:szCs w:val="22"/>
        </w:rPr>
      </w:pPr>
      <w:r w:rsidRPr="00167474">
        <w:rPr>
          <w:rFonts w:ascii="Aptos" w:hAnsi="Aptos"/>
          <w:sz w:val="22"/>
          <w:szCs w:val="22"/>
        </w:rPr>
        <w:t>3</w:t>
      </w:r>
      <w:r w:rsidR="00C84809" w:rsidRPr="00167474">
        <w:rPr>
          <w:rFonts w:ascii="Aptos" w:hAnsi="Aptos"/>
          <w:sz w:val="22"/>
          <w:szCs w:val="22"/>
        </w:rPr>
        <w:t>.</w:t>
      </w:r>
      <w:r w:rsidRPr="00167474">
        <w:rPr>
          <w:rFonts w:ascii="Aptos" w:hAnsi="Aptos"/>
          <w:sz w:val="22"/>
          <w:szCs w:val="22"/>
        </w:rPr>
        <w:t xml:space="preserve"> </w:t>
      </w:r>
      <w:r w:rsidRPr="00167474">
        <w:rPr>
          <w:rFonts w:ascii="Aptos" w:hAnsi="Aptos"/>
          <w:sz w:val="22"/>
          <w:szCs w:val="22"/>
        </w:rPr>
        <w:tab/>
      </w:r>
      <w:r w:rsidR="002B00B1" w:rsidRPr="00167474">
        <w:rPr>
          <w:rFonts w:ascii="Aptos" w:hAnsi="Aptos"/>
          <w:sz w:val="22"/>
          <w:szCs w:val="22"/>
        </w:rPr>
        <w:t>The justification for the grant funds requested relative to the overall budget of the project.</w:t>
      </w:r>
    </w:p>
    <w:p w14:paraId="173A01EA" w14:textId="2BB0C75F" w:rsidR="002B00B1" w:rsidRPr="00167474" w:rsidRDefault="00F05673" w:rsidP="00C85F8B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2"/>
          <w:szCs w:val="22"/>
        </w:rPr>
      </w:pPr>
      <w:r w:rsidRPr="00167474">
        <w:rPr>
          <w:rFonts w:ascii="Aptos" w:hAnsi="Aptos"/>
          <w:sz w:val="22"/>
          <w:szCs w:val="22"/>
        </w:rPr>
        <w:t>4</w:t>
      </w:r>
      <w:r w:rsidR="00C84809" w:rsidRPr="00167474">
        <w:rPr>
          <w:rFonts w:ascii="Aptos" w:hAnsi="Aptos"/>
          <w:sz w:val="22"/>
          <w:szCs w:val="22"/>
        </w:rPr>
        <w:t>.</w:t>
      </w:r>
      <w:r w:rsidRPr="00167474">
        <w:rPr>
          <w:rFonts w:ascii="Aptos" w:hAnsi="Aptos"/>
          <w:sz w:val="22"/>
          <w:szCs w:val="22"/>
        </w:rPr>
        <w:t xml:space="preserve"> </w:t>
      </w:r>
      <w:r w:rsidRPr="00167474">
        <w:rPr>
          <w:rFonts w:ascii="Aptos" w:hAnsi="Aptos"/>
          <w:sz w:val="22"/>
          <w:szCs w:val="22"/>
        </w:rPr>
        <w:tab/>
      </w:r>
      <w:r w:rsidR="00BD4283" w:rsidRPr="00167474">
        <w:rPr>
          <w:rFonts w:ascii="Aptos" w:hAnsi="Aptos"/>
          <w:sz w:val="22"/>
          <w:szCs w:val="22"/>
        </w:rPr>
        <w:t>Project funding is l</w:t>
      </w:r>
      <w:r w:rsidR="002B00B1" w:rsidRPr="00167474">
        <w:rPr>
          <w:rFonts w:ascii="Aptos" w:hAnsi="Aptos"/>
          <w:sz w:val="22"/>
          <w:szCs w:val="22"/>
        </w:rPr>
        <w:t>everaging in-kind contributions and other matching financial</w:t>
      </w:r>
      <w:r w:rsidR="00BD4283" w:rsidRPr="00167474">
        <w:rPr>
          <w:rFonts w:ascii="Aptos" w:hAnsi="Aptos"/>
          <w:sz w:val="22"/>
          <w:szCs w:val="22"/>
        </w:rPr>
        <w:t xml:space="preserve"> support</w:t>
      </w:r>
      <w:r w:rsidR="002B00B1" w:rsidRPr="00167474">
        <w:rPr>
          <w:rFonts w:ascii="Aptos" w:hAnsi="Aptos"/>
          <w:sz w:val="22"/>
          <w:szCs w:val="22"/>
        </w:rPr>
        <w:t>.</w:t>
      </w:r>
    </w:p>
    <w:p w14:paraId="30CE7A55" w14:textId="11580F1F" w:rsidR="002B00B1" w:rsidRPr="00167474" w:rsidRDefault="00F05673" w:rsidP="00C85F8B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2"/>
          <w:szCs w:val="22"/>
        </w:rPr>
      </w:pPr>
      <w:r w:rsidRPr="00167474">
        <w:rPr>
          <w:rFonts w:ascii="Aptos" w:hAnsi="Aptos"/>
          <w:sz w:val="22"/>
          <w:szCs w:val="22"/>
        </w:rPr>
        <w:t>5</w:t>
      </w:r>
      <w:r w:rsidR="00C84809" w:rsidRPr="00167474">
        <w:rPr>
          <w:rFonts w:ascii="Aptos" w:hAnsi="Aptos"/>
          <w:sz w:val="22"/>
          <w:szCs w:val="22"/>
        </w:rPr>
        <w:t>.</w:t>
      </w:r>
      <w:r w:rsidRPr="00167474">
        <w:rPr>
          <w:rFonts w:ascii="Aptos" w:hAnsi="Aptos"/>
          <w:sz w:val="22"/>
          <w:szCs w:val="22"/>
        </w:rPr>
        <w:t xml:space="preserve"> </w:t>
      </w:r>
      <w:r w:rsidRPr="00167474">
        <w:rPr>
          <w:sz w:val="20"/>
          <w:szCs w:val="22"/>
        </w:rPr>
        <w:tab/>
      </w:r>
      <w:r w:rsidR="002B00B1" w:rsidRPr="00167474">
        <w:rPr>
          <w:rFonts w:ascii="Aptos" w:hAnsi="Aptos"/>
          <w:sz w:val="22"/>
          <w:szCs w:val="22"/>
        </w:rPr>
        <w:t>The track record of the lead investigator and the likelihood of the project achieving its objectives.</w:t>
      </w:r>
    </w:p>
    <w:p w14:paraId="22F6EB1A" w14:textId="77777777" w:rsidR="002B00B1" w:rsidRPr="00167474" w:rsidRDefault="002B00B1" w:rsidP="007976FE">
      <w:pPr>
        <w:pStyle w:val="item"/>
        <w:spacing w:before="0" w:after="0" w:line="360" w:lineRule="auto"/>
        <w:ind w:left="0" w:firstLine="0"/>
        <w:jc w:val="both"/>
        <w:rPr>
          <w:rFonts w:ascii="Aptos" w:hAnsi="Aptos"/>
          <w:sz w:val="20"/>
        </w:rPr>
      </w:pPr>
    </w:p>
    <w:p w14:paraId="5DE88BC0" w14:textId="77777777" w:rsidR="00E24390" w:rsidRPr="00167474" w:rsidRDefault="00E24390">
      <w:pPr>
        <w:rPr>
          <w:rFonts w:ascii="Aptos" w:hAnsi="Aptos" w:cstheme="minorHAnsi"/>
          <w:b/>
          <w:color w:val="2F5496" w:themeColor="accent5" w:themeShade="BF"/>
          <w:sz w:val="32"/>
          <w:szCs w:val="32"/>
        </w:rPr>
      </w:pPr>
      <w:r w:rsidRPr="00167474">
        <w:rPr>
          <w:rFonts w:ascii="Aptos" w:hAnsi="Aptos" w:cstheme="minorHAnsi"/>
          <w:b/>
          <w:color w:val="2F5496" w:themeColor="accent5" w:themeShade="BF"/>
          <w:sz w:val="32"/>
          <w:szCs w:val="32"/>
        </w:rPr>
        <w:br w:type="page"/>
      </w:r>
    </w:p>
    <w:p w14:paraId="5058AB92" w14:textId="2F40A437" w:rsidR="00477CBD" w:rsidRPr="00167474" w:rsidRDefault="00F10B82" w:rsidP="00477CBD">
      <w:pPr>
        <w:pStyle w:val="ListBullet"/>
        <w:numPr>
          <w:ilvl w:val="0"/>
          <w:numId w:val="0"/>
        </w:numPr>
        <w:ind w:left="360" w:hanging="360"/>
        <w:jc w:val="center"/>
        <w:rPr>
          <w:rFonts w:ascii="Aptos" w:hAnsi="Aptos" w:cstheme="minorHAnsi"/>
          <w:b/>
          <w:color w:val="1F3864" w:themeColor="accent5" w:themeShade="80"/>
          <w:sz w:val="32"/>
          <w:szCs w:val="32"/>
        </w:rPr>
      </w:pPr>
      <w:r w:rsidRPr="00167474">
        <w:rPr>
          <w:rFonts w:ascii="Aptos" w:hAnsi="Aptos" w:cstheme="minorHAnsi"/>
          <w:b/>
          <w:color w:val="1F3864" w:themeColor="accent5" w:themeShade="80"/>
          <w:sz w:val="32"/>
          <w:szCs w:val="32"/>
        </w:rPr>
        <w:lastRenderedPageBreak/>
        <w:t>Small Grant Fund for EAAFP Working Groups &amp; Task Forces</w:t>
      </w:r>
    </w:p>
    <w:p w14:paraId="52D44E7C" w14:textId="77777777" w:rsidR="00BC6851" w:rsidRPr="00167474" w:rsidRDefault="00BC6851" w:rsidP="00477CBD">
      <w:pPr>
        <w:pStyle w:val="ListBullet"/>
        <w:numPr>
          <w:ilvl w:val="0"/>
          <w:numId w:val="0"/>
        </w:numPr>
        <w:ind w:left="360" w:hanging="360"/>
        <w:jc w:val="center"/>
        <w:rPr>
          <w:rFonts w:ascii="Aptos" w:hAnsi="Aptos" w:cstheme="minorHAnsi"/>
          <w:b/>
          <w:color w:val="1F3864" w:themeColor="accent5" w:themeShade="80"/>
          <w:sz w:val="32"/>
          <w:szCs w:val="32"/>
        </w:rPr>
      </w:pPr>
    </w:p>
    <w:p w14:paraId="3E016C91" w14:textId="447F85AA" w:rsidR="00503E69" w:rsidRPr="00167474" w:rsidRDefault="00E92A63" w:rsidP="00503E69">
      <w:pPr>
        <w:pStyle w:val="ListBullet"/>
        <w:numPr>
          <w:ilvl w:val="0"/>
          <w:numId w:val="0"/>
        </w:numPr>
        <w:ind w:left="360" w:hanging="360"/>
        <w:jc w:val="center"/>
        <w:rPr>
          <w:rFonts w:ascii="Aptos" w:hAnsi="Aptos"/>
          <w:bCs/>
          <w:color w:val="1F3864" w:themeColor="accent5" w:themeShade="80"/>
          <w:sz w:val="32"/>
          <w:szCs w:val="28"/>
        </w:rPr>
      </w:pPr>
      <w:r w:rsidRPr="00167474">
        <w:rPr>
          <w:rFonts w:ascii="Aptos" w:hAnsi="Aptos" w:cstheme="minorHAnsi"/>
          <w:b/>
          <w:color w:val="1F3864" w:themeColor="accent5" w:themeShade="80"/>
          <w:sz w:val="32"/>
          <w:szCs w:val="32"/>
        </w:rPr>
        <w:t>202</w:t>
      </w:r>
      <w:r w:rsidRPr="00167474">
        <w:rPr>
          <w:rFonts w:ascii="Aptos" w:hAnsi="Aptos" w:cstheme="minorHAnsi"/>
          <w:b/>
          <w:color w:val="1F3864" w:themeColor="accent5" w:themeShade="80"/>
          <w:sz w:val="32"/>
          <w:szCs w:val="32"/>
          <w:lang w:eastAsia="ko-KR"/>
        </w:rPr>
        <w:t>6</w:t>
      </w:r>
      <w:r w:rsidRPr="00167474">
        <w:rPr>
          <w:rFonts w:ascii="Aptos" w:hAnsi="Aptos" w:cstheme="minorHAnsi"/>
          <w:b/>
          <w:color w:val="1F3864" w:themeColor="accent5" w:themeShade="80"/>
          <w:sz w:val="32"/>
          <w:szCs w:val="32"/>
        </w:rPr>
        <w:t xml:space="preserve"> </w:t>
      </w:r>
      <w:r w:rsidR="006331D7" w:rsidRPr="00167474">
        <w:rPr>
          <w:rFonts w:ascii="Aptos" w:hAnsi="Aptos" w:cstheme="minorHAnsi"/>
          <w:b/>
          <w:color w:val="1F3864" w:themeColor="accent5" w:themeShade="80"/>
          <w:sz w:val="32"/>
          <w:szCs w:val="32"/>
        </w:rPr>
        <w:t>Application Form</w:t>
      </w:r>
      <w:r w:rsidR="006331D7" w:rsidRPr="00167474" w:rsidDel="00BD6DA9">
        <w:rPr>
          <w:rFonts w:ascii="Aptos" w:hAnsi="Aptos"/>
          <w:b/>
          <w:color w:val="1F3864" w:themeColor="accent5" w:themeShade="80"/>
          <w:sz w:val="32"/>
          <w:szCs w:val="28"/>
        </w:rPr>
        <w:t xml:space="preserve"> </w:t>
      </w:r>
    </w:p>
    <w:p w14:paraId="188BFC8E" w14:textId="77777777" w:rsidR="005C0218" w:rsidRPr="00167474" w:rsidRDefault="005C0218" w:rsidP="00503E69">
      <w:pPr>
        <w:pStyle w:val="ListBullet"/>
        <w:numPr>
          <w:ilvl w:val="0"/>
          <w:numId w:val="0"/>
        </w:numPr>
        <w:ind w:left="360" w:hanging="360"/>
        <w:jc w:val="center"/>
        <w:rPr>
          <w:rFonts w:ascii="Aptos" w:hAnsi="Aptos"/>
          <w:bCs/>
          <w:color w:val="000000" w:themeColor="text1"/>
          <w:sz w:val="32"/>
          <w:szCs w:val="28"/>
        </w:rPr>
      </w:pPr>
    </w:p>
    <w:tbl>
      <w:tblPr>
        <w:tblStyle w:val="TableGrid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5C0218" w:rsidRPr="00167474" w14:paraId="518D5721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55985F50" w14:textId="4115AD1C" w:rsidR="005C0218" w:rsidRPr="00167474" w:rsidRDefault="005C0218" w:rsidP="005C0218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A. Details of Applicant</w:t>
            </w:r>
          </w:p>
        </w:tc>
      </w:tr>
    </w:tbl>
    <w:p w14:paraId="757FFDA2" w14:textId="77777777" w:rsidR="005C0218" w:rsidRPr="00167474" w:rsidRDefault="005C0218" w:rsidP="00503E69">
      <w:pPr>
        <w:pStyle w:val="ListBullet"/>
        <w:numPr>
          <w:ilvl w:val="0"/>
          <w:numId w:val="0"/>
        </w:numPr>
        <w:ind w:left="360" w:hanging="360"/>
        <w:jc w:val="center"/>
        <w:rPr>
          <w:rFonts w:ascii="Aptos" w:hAnsi="Aptos"/>
          <w:bCs/>
          <w:color w:val="000000" w:themeColor="text1"/>
          <w:sz w:val="32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2075"/>
        <w:gridCol w:w="270"/>
        <w:gridCol w:w="3060"/>
        <w:gridCol w:w="270"/>
        <w:gridCol w:w="270"/>
        <w:gridCol w:w="2512"/>
      </w:tblGrid>
      <w:tr w:rsidR="00953813" w:rsidRPr="00167474" w14:paraId="419A2624" w14:textId="77777777" w:rsidTr="00725287">
        <w:trPr>
          <w:trHeight w:val="288"/>
        </w:trPr>
        <w:tc>
          <w:tcPr>
            <w:tcW w:w="1705" w:type="dxa"/>
          </w:tcPr>
          <w:p w14:paraId="5FFA2749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Institution/</w:t>
            </w:r>
          </w:p>
          <w:p w14:paraId="1AC2179A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8457" w:type="dxa"/>
            <w:gridSpan w:val="6"/>
            <w:tcBorders>
              <w:bottom w:val="single" w:sz="4" w:space="0" w:color="auto"/>
            </w:tcBorders>
          </w:tcPr>
          <w:p w14:paraId="231040FE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953813" w:rsidRPr="00167474" w14:paraId="72311B6B" w14:textId="77777777" w:rsidTr="00725287">
        <w:trPr>
          <w:trHeight w:val="288"/>
        </w:trPr>
        <w:tc>
          <w:tcPr>
            <w:tcW w:w="1705" w:type="dxa"/>
          </w:tcPr>
          <w:p w14:paraId="51B6130F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Address:</w:t>
            </w:r>
          </w:p>
        </w:tc>
        <w:tc>
          <w:tcPr>
            <w:tcW w:w="845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1061A70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953813" w:rsidRPr="00167474" w14:paraId="57E3ACA2" w14:textId="77777777" w:rsidTr="00725287">
        <w:trPr>
          <w:trHeight w:val="288"/>
        </w:trPr>
        <w:tc>
          <w:tcPr>
            <w:tcW w:w="1705" w:type="dxa"/>
          </w:tcPr>
          <w:p w14:paraId="60F5C4D1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8457" w:type="dxa"/>
            <w:gridSpan w:val="6"/>
            <w:tcBorders>
              <w:top w:val="single" w:sz="4" w:space="0" w:color="auto"/>
            </w:tcBorders>
          </w:tcPr>
          <w:p w14:paraId="4F8C63F6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Street Address</w:t>
            </w:r>
          </w:p>
        </w:tc>
      </w:tr>
      <w:tr w:rsidR="00953813" w:rsidRPr="00167474" w14:paraId="4196A35E" w14:textId="77777777" w:rsidTr="00725287">
        <w:trPr>
          <w:trHeight w:val="288"/>
        </w:trPr>
        <w:tc>
          <w:tcPr>
            <w:tcW w:w="1705" w:type="dxa"/>
          </w:tcPr>
          <w:p w14:paraId="54629BA4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075" w:type="dxa"/>
            <w:tcBorders>
              <w:bottom w:val="single" w:sz="4" w:space="0" w:color="auto"/>
            </w:tcBorders>
          </w:tcPr>
          <w:p w14:paraId="65F9C5C8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270" w:type="dxa"/>
          </w:tcPr>
          <w:p w14:paraId="3A257661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3330" w:type="dxa"/>
            <w:gridSpan w:val="2"/>
            <w:tcBorders>
              <w:bottom w:val="single" w:sz="4" w:space="0" w:color="auto"/>
            </w:tcBorders>
          </w:tcPr>
          <w:p w14:paraId="4A3B3038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270" w:type="dxa"/>
          </w:tcPr>
          <w:p w14:paraId="5BB5AB09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2512" w:type="dxa"/>
            <w:tcBorders>
              <w:bottom w:val="single" w:sz="4" w:space="0" w:color="auto"/>
            </w:tcBorders>
          </w:tcPr>
          <w:p w14:paraId="636F582D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953813" w:rsidRPr="00167474" w14:paraId="097B7D67" w14:textId="77777777" w:rsidTr="00725287">
        <w:trPr>
          <w:trHeight w:val="288"/>
        </w:trPr>
        <w:tc>
          <w:tcPr>
            <w:tcW w:w="1705" w:type="dxa"/>
          </w:tcPr>
          <w:p w14:paraId="4B063200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075" w:type="dxa"/>
            <w:tcBorders>
              <w:top w:val="single" w:sz="4" w:space="0" w:color="auto"/>
            </w:tcBorders>
          </w:tcPr>
          <w:p w14:paraId="47B91692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Town/Suburb</w:t>
            </w:r>
          </w:p>
        </w:tc>
        <w:tc>
          <w:tcPr>
            <w:tcW w:w="270" w:type="dxa"/>
          </w:tcPr>
          <w:p w14:paraId="22A3C073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3060" w:type="dxa"/>
            <w:tcBorders>
              <w:top w:val="single" w:sz="4" w:space="0" w:color="auto"/>
            </w:tcBorders>
          </w:tcPr>
          <w:p w14:paraId="7F1AB458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State/Country</w:t>
            </w:r>
          </w:p>
        </w:tc>
        <w:tc>
          <w:tcPr>
            <w:tcW w:w="540" w:type="dxa"/>
            <w:gridSpan w:val="2"/>
          </w:tcPr>
          <w:p w14:paraId="3E85997E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512" w:type="dxa"/>
            <w:tcBorders>
              <w:top w:val="single" w:sz="4" w:space="0" w:color="auto"/>
            </w:tcBorders>
          </w:tcPr>
          <w:p w14:paraId="265E44A0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Postcode</w:t>
            </w:r>
          </w:p>
        </w:tc>
      </w:tr>
      <w:tr w:rsidR="00953813" w:rsidRPr="00167474" w14:paraId="31564BF2" w14:textId="77777777" w:rsidTr="00725287">
        <w:trPr>
          <w:trHeight w:val="288"/>
        </w:trPr>
        <w:tc>
          <w:tcPr>
            <w:tcW w:w="1705" w:type="dxa"/>
          </w:tcPr>
          <w:p w14:paraId="618692A3" w14:textId="110C1D63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2075" w:type="dxa"/>
            <w:tcBorders>
              <w:bottom w:val="single" w:sz="4" w:space="0" w:color="auto"/>
            </w:tcBorders>
          </w:tcPr>
          <w:p w14:paraId="02B4563A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270" w:type="dxa"/>
          </w:tcPr>
          <w:p w14:paraId="5B5CAED5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0DAC1154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540" w:type="dxa"/>
            <w:gridSpan w:val="2"/>
          </w:tcPr>
          <w:p w14:paraId="1D2175DF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2512" w:type="dxa"/>
            <w:tcBorders>
              <w:bottom w:val="single" w:sz="4" w:space="0" w:color="auto"/>
            </w:tcBorders>
          </w:tcPr>
          <w:p w14:paraId="27B3A1E3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953813" w:rsidRPr="00167474" w14:paraId="15A54392" w14:textId="77777777" w:rsidTr="00725287">
        <w:trPr>
          <w:trHeight w:val="288"/>
        </w:trPr>
        <w:tc>
          <w:tcPr>
            <w:tcW w:w="1705" w:type="dxa"/>
          </w:tcPr>
          <w:p w14:paraId="56AC4B85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075" w:type="dxa"/>
            <w:tcBorders>
              <w:top w:val="single" w:sz="4" w:space="0" w:color="auto"/>
            </w:tcBorders>
          </w:tcPr>
          <w:p w14:paraId="2ADA0788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Mr./Ms./Dr.</w:t>
            </w:r>
          </w:p>
        </w:tc>
        <w:tc>
          <w:tcPr>
            <w:tcW w:w="270" w:type="dxa"/>
          </w:tcPr>
          <w:p w14:paraId="095FBA8F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3060" w:type="dxa"/>
            <w:tcBorders>
              <w:top w:val="single" w:sz="4" w:space="0" w:color="auto"/>
            </w:tcBorders>
          </w:tcPr>
          <w:p w14:paraId="3884C4BC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Family Name</w:t>
            </w:r>
          </w:p>
        </w:tc>
        <w:tc>
          <w:tcPr>
            <w:tcW w:w="540" w:type="dxa"/>
            <w:gridSpan w:val="2"/>
          </w:tcPr>
          <w:p w14:paraId="587C3065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512" w:type="dxa"/>
            <w:tcBorders>
              <w:top w:val="single" w:sz="4" w:space="0" w:color="auto"/>
            </w:tcBorders>
          </w:tcPr>
          <w:p w14:paraId="2F597333" w14:textId="77777777" w:rsidR="00953813" w:rsidRPr="00167474" w:rsidRDefault="00953813" w:rsidP="00725287">
            <w:pPr>
              <w:jc w:val="center"/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Given Name</w:t>
            </w:r>
          </w:p>
        </w:tc>
      </w:tr>
      <w:tr w:rsidR="00953813" w:rsidRPr="00167474" w14:paraId="25EB8193" w14:textId="77777777" w:rsidTr="00725287">
        <w:trPr>
          <w:trHeight w:val="288"/>
        </w:trPr>
        <w:tc>
          <w:tcPr>
            <w:tcW w:w="1705" w:type="dxa"/>
          </w:tcPr>
          <w:p w14:paraId="001DFBEE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8457" w:type="dxa"/>
            <w:gridSpan w:val="6"/>
            <w:tcBorders>
              <w:bottom w:val="single" w:sz="4" w:space="0" w:color="auto"/>
            </w:tcBorders>
          </w:tcPr>
          <w:p w14:paraId="19567C4E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953813" w:rsidRPr="00167474" w14:paraId="1275B339" w14:textId="77777777" w:rsidTr="00725287">
        <w:trPr>
          <w:trHeight w:val="288"/>
        </w:trPr>
        <w:tc>
          <w:tcPr>
            <w:tcW w:w="1705" w:type="dxa"/>
          </w:tcPr>
          <w:p w14:paraId="56D69FF3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845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2C31E80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953813" w:rsidRPr="00167474" w14:paraId="33A3239D" w14:textId="77777777" w:rsidTr="00725287">
        <w:trPr>
          <w:trHeight w:val="288"/>
        </w:trPr>
        <w:tc>
          <w:tcPr>
            <w:tcW w:w="1705" w:type="dxa"/>
          </w:tcPr>
          <w:p w14:paraId="48695751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Phone Number:</w:t>
            </w:r>
          </w:p>
        </w:tc>
        <w:tc>
          <w:tcPr>
            <w:tcW w:w="845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C47A575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</w:tr>
    </w:tbl>
    <w:p w14:paraId="5CB78A5A" w14:textId="77777777" w:rsidR="006058EA" w:rsidRPr="00167474" w:rsidRDefault="006058EA">
      <w:pPr>
        <w:pStyle w:val="Footer"/>
        <w:tabs>
          <w:tab w:val="left" w:pos="720"/>
        </w:tabs>
        <w:rPr>
          <w:rFonts w:ascii="Aptos" w:hAnsi="Aptos" w:cstheme="minorBidi"/>
          <w:sz w:val="22"/>
          <w:szCs w:val="22"/>
        </w:rPr>
      </w:pPr>
    </w:p>
    <w:p w14:paraId="29CA39BB" w14:textId="77777777" w:rsidR="00953813" w:rsidRPr="00167474" w:rsidRDefault="00953813">
      <w:pPr>
        <w:pStyle w:val="Footer"/>
        <w:tabs>
          <w:tab w:val="left" w:pos="720"/>
        </w:tabs>
        <w:rPr>
          <w:rFonts w:ascii="Aptos" w:hAnsi="Aptos" w:cstheme="minorBidi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5"/>
        <w:gridCol w:w="8457"/>
      </w:tblGrid>
      <w:tr w:rsidR="00953813" w:rsidRPr="00167474" w14:paraId="75EA254B" w14:textId="77777777" w:rsidTr="001A44A8">
        <w:trPr>
          <w:trHeight w:val="288"/>
        </w:trPr>
        <w:tc>
          <w:tcPr>
            <w:tcW w:w="839" w:type="pct"/>
          </w:tcPr>
          <w:p w14:paraId="631C10CE" w14:textId="6B379A41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bookmarkStart w:id="2" w:name="_Hlk188456924"/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 xml:space="preserve">Brief Background of the </w:t>
            </w:r>
            <w:r w:rsidR="085D4128"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i</w:t>
            </w: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nstitution/</w:t>
            </w:r>
          </w:p>
          <w:p w14:paraId="46BD9616" w14:textId="77777777" w:rsidR="00953813" w:rsidRPr="00167474" w:rsidRDefault="00953813" w:rsidP="00725287">
            <w:pPr>
              <w:rPr>
                <w:rFonts w:ascii="Aptos" w:hAnsi="Aptos" w:cstheme="minorBidi"/>
                <w:b/>
                <w:b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4161" w:type="pct"/>
          </w:tcPr>
          <w:p w14:paraId="7233AF5E" w14:textId="77777777" w:rsidR="00953813" w:rsidRPr="00167474" w:rsidRDefault="00953813" w:rsidP="00725287">
            <w:pPr>
              <w:rPr>
                <w:rFonts w:ascii="Aptos" w:hAnsi="Aptos" w:cstheme="minorBidi"/>
                <w:i/>
                <w:i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i/>
                <w:iCs/>
                <w:sz w:val="22"/>
                <w:szCs w:val="22"/>
              </w:rPr>
              <w:t>Please include relevant experience in wetlands and waterbird conservation, local community engagement, etc. Add website and social media links if available.</w:t>
            </w:r>
          </w:p>
          <w:p w14:paraId="43DBA022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5B9B2346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69A515FC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7D49516A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00C54CCB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2C1FAFD6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56A95F09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3AAFCDC0" w14:textId="77777777" w:rsidR="00953813" w:rsidRPr="00167474" w:rsidRDefault="00953813" w:rsidP="00725287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05750915" w14:textId="77777777" w:rsidR="00953813" w:rsidRPr="00167474" w:rsidRDefault="00953813" w:rsidP="00725287">
            <w:pPr>
              <w:rPr>
                <w:rFonts w:ascii="Aptos" w:hAnsi="Aptos" w:cstheme="minorBidi"/>
                <w:i/>
                <w:iCs/>
                <w:sz w:val="22"/>
                <w:szCs w:val="22"/>
              </w:rPr>
            </w:pPr>
          </w:p>
        </w:tc>
      </w:tr>
      <w:bookmarkEnd w:id="2"/>
    </w:tbl>
    <w:p w14:paraId="4C9D3212" w14:textId="77777777" w:rsidR="00953813" w:rsidRPr="00167474" w:rsidRDefault="00953813">
      <w:pPr>
        <w:pStyle w:val="Footer"/>
        <w:tabs>
          <w:tab w:val="left" w:pos="720"/>
        </w:tabs>
        <w:rPr>
          <w:rFonts w:ascii="Aptos" w:hAnsi="Aptos" w:cstheme="minorBidi"/>
          <w:sz w:val="22"/>
          <w:szCs w:val="22"/>
        </w:rPr>
      </w:pPr>
    </w:p>
    <w:tbl>
      <w:tblPr>
        <w:tblStyle w:val="TableGrid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C14094" w:rsidRPr="00167474" w14:paraId="26B1E0C6" w14:textId="77777777" w:rsidTr="00725287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0CA4BB4B" w14:textId="4914262F" w:rsidR="00C14094" w:rsidRPr="00167474" w:rsidRDefault="00C14094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B. </w:t>
            </w:r>
            <w:r w:rsidR="006472E0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Prior </w:t>
            </w:r>
            <w:r w:rsidR="007E1BD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F</w:t>
            </w:r>
            <w:r w:rsidR="006472E0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unding </w:t>
            </w:r>
            <w:r w:rsidR="006E0787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from</w:t>
            </w:r>
            <w:r w:rsidR="006472E0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 EAAFP</w:t>
            </w:r>
          </w:p>
        </w:tc>
      </w:tr>
    </w:tbl>
    <w:p w14:paraId="41B45ADA" w14:textId="77777777" w:rsidR="00953813" w:rsidRPr="00167474" w:rsidRDefault="00953813">
      <w:pPr>
        <w:pStyle w:val="Footer"/>
        <w:tabs>
          <w:tab w:val="left" w:pos="720"/>
        </w:tabs>
        <w:rPr>
          <w:rFonts w:ascii="Aptos" w:hAnsi="Aptos" w:cstheme="minorBidi"/>
          <w:sz w:val="22"/>
          <w:szCs w:val="22"/>
        </w:rPr>
      </w:pPr>
    </w:p>
    <w:p w14:paraId="4676CF19" w14:textId="77777777" w:rsidR="00C14094" w:rsidRPr="00167474" w:rsidRDefault="00C14094">
      <w:pPr>
        <w:pStyle w:val="Footer"/>
        <w:tabs>
          <w:tab w:val="left" w:pos="720"/>
        </w:tabs>
        <w:rPr>
          <w:rFonts w:ascii="Aptos" w:hAnsi="Aptos" w:cstheme="minorBidi"/>
          <w:sz w:val="22"/>
          <w:szCs w:val="22"/>
        </w:rPr>
      </w:pPr>
    </w:p>
    <w:p w14:paraId="70F36941" w14:textId="77777777" w:rsidR="00D74290" w:rsidRPr="00167474" w:rsidRDefault="00D74290">
      <w:pPr>
        <w:pStyle w:val="Footer"/>
        <w:tabs>
          <w:tab w:val="left" w:pos="720"/>
        </w:tabs>
        <w:rPr>
          <w:rFonts w:ascii="Aptos" w:hAnsi="Aptos" w:cstheme="minorBidi"/>
          <w:sz w:val="22"/>
          <w:szCs w:val="22"/>
          <w:highlight w:val="yellow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ook w:val="0000" w:firstRow="0" w:lastRow="0" w:firstColumn="0" w:lastColumn="0" w:noHBand="0" w:noVBand="0"/>
      </w:tblPr>
      <w:tblGrid>
        <w:gridCol w:w="10166"/>
      </w:tblGrid>
      <w:tr w:rsidR="006806D1" w:rsidRPr="00167474" w14:paraId="02FE724E" w14:textId="77777777" w:rsidTr="00435081">
        <w:trPr>
          <w:trHeight w:val="515"/>
        </w:trPr>
        <w:tc>
          <w:tcPr>
            <w:tcW w:w="500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2EBE10" w14:textId="4390BAB8" w:rsidR="00435081" w:rsidRPr="00167474" w:rsidRDefault="00435081" w:rsidP="00435081">
            <w:pPr>
              <w:pStyle w:val="Footer"/>
              <w:tabs>
                <w:tab w:val="left" w:pos="720"/>
              </w:tabs>
              <w:rPr>
                <w:rFonts w:ascii="Aptos" w:hAnsi="Aptos" w:cstheme="minorBidi"/>
                <w:i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>Please indicate if you have received prior funding from the EAAFP via the Small Grant Fund for Working Groups and Task Forces and/or the World Migratory Bird Day Small Grant Fund</w:t>
            </w:r>
            <w:r w:rsidR="001B121C" w:rsidRPr="00167474">
              <w:rPr>
                <w:rFonts w:ascii="Aptos" w:hAnsi="Aptos" w:cstheme="minorBidi"/>
                <w:i/>
                <w:sz w:val="22"/>
                <w:szCs w:val="22"/>
              </w:rPr>
              <w:t xml:space="preserve">. Please include the project title, type of Small Grant, </w:t>
            </w:r>
            <w:r w:rsidR="00675BCE" w:rsidRPr="00167474">
              <w:rPr>
                <w:rFonts w:ascii="Aptos" w:hAnsi="Aptos" w:cstheme="minorBidi"/>
                <w:i/>
                <w:iCs/>
                <w:sz w:val="22"/>
                <w:szCs w:val="22"/>
              </w:rPr>
              <w:t xml:space="preserve">and </w:t>
            </w:r>
            <w:r w:rsidR="006E0787" w:rsidRPr="00167474">
              <w:rPr>
                <w:rFonts w:ascii="Aptos" w:hAnsi="Aptos" w:cstheme="minorBidi"/>
                <w:i/>
                <w:sz w:val="22"/>
                <w:szCs w:val="22"/>
              </w:rPr>
              <w:t>year of receiving the funding</w:t>
            </w:r>
            <w:r w:rsidR="00675BCE" w:rsidRPr="00167474">
              <w:rPr>
                <w:rFonts w:ascii="Aptos" w:hAnsi="Aptos" w:cstheme="minorBidi"/>
                <w:i/>
                <w:iCs/>
                <w:sz w:val="22"/>
                <w:szCs w:val="22"/>
              </w:rPr>
              <w:t>.</w:t>
            </w:r>
          </w:p>
          <w:p w14:paraId="1056A123" w14:textId="6D8E786D" w:rsidR="006806D1" w:rsidRPr="00167474" w:rsidRDefault="006806D1" w:rsidP="247B734B">
            <w:pPr>
              <w:rPr>
                <w:rFonts w:ascii="Aptos" w:hAnsi="Aptos" w:cstheme="minorBidi"/>
                <w:sz w:val="22"/>
                <w:szCs w:val="22"/>
                <w:highlight w:val="yellow"/>
              </w:rPr>
            </w:pPr>
          </w:p>
          <w:p w14:paraId="46C15C4B" w14:textId="3D7238A5" w:rsidR="006806D1" w:rsidRPr="00167474" w:rsidRDefault="710E4A97" w:rsidP="00435081">
            <w:pPr>
              <w:rPr>
                <w:rFonts w:ascii="Aptos" w:hAnsi="Aptos" w:cstheme="minorBidi"/>
                <w:i/>
                <w:sz w:val="22"/>
                <w:szCs w:val="22"/>
                <w:highlight w:val="yellow"/>
              </w:rPr>
            </w:pPr>
            <w:r w:rsidRPr="00167474">
              <w:rPr>
                <w:rFonts w:ascii="Aptos" w:hAnsi="Aptos" w:cstheme="minorBidi"/>
                <w:i/>
                <w:iCs/>
                <w:sz w:val="22"/>
                <w:szCs w:val="22"/>
                <w:highlight w:val="yellow"/>
              </w:rPr>
              <w:t>Indicate N/A if not applicable.</w:t>
            </w:r>
          </w:p>
        </w:tc>
      </w:tr>
    </w:tbl>
    <w:p w14:paraId="0B7E7081" w14:textId="77777777" w:rsidR="00D74290" w:rsidRPr="00167474" w:rsidRDefault="00D74290">
      <w:pPr>
        <w:pStyle w:val="Footer"/>
        <w:tabs>
          <w:tab w:val="left" w:pos="720"/>
        </w:tabs>
        <w:rPr>
          <w:rFonts w:ascii="Aptos" w:hAnsi="Aptos" w:cstheme="minorBidi"/>
          <w:sz w:val="22"/>
          <w:szCs w:val="22"/>
        </w:rPr>
      </w:pPr>
    </w:p>
    <w:p w14:paraId="23745068" w14:textId="77777777" w:rsidR="00C14094" w:rsidRPr="00167474" w:rsidRDefault="00C14094">
      <w:pPr>
        <w:pStyle w:val="Footer"/>
        <w:tabs>
          <w:tab w:val="left" w:pos="720"/>
        </w:tabs>
        <w:rPr>
          <w:rFonts w:ascii="Aptos" w:hAnsi="Aptos" w:cstheme="minorBidi"/>
          <w:sz w:val="22"/>
          <w:szCs w:val="22"/>
        </w:rPr>
      </w:pPr>
    </w:p>
    <w:p w14:paraId="0D4282E4" w14:textId="77777777" w:rsidR="00C14094" w:rsidRPr="00167474" w:rsidRDefault="00C14094">
      <w:pPr>
        <w:pStyle w:val="Footer"/>
        <w:tabs>
          <w:tab w:val="left" w:pos="720"/>
        </w:tabs>
        <w:rPr>
          <w:rFonts w:ascii="Aptos" w:hAnsi="Aptos" w:cstheme="minorBidi"/>
          <w:sz w:val="22"/>
          <w:szCs w:val="22"/>
        </w:rPr>
      </w:pPr>
    </w:p>
    <w:tbl>
      <w:tblPr>
        <w:tblStyle w:val="TableGrid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713A6D" w:rsidRPr="00167474" w14:paraId="5D61D77C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2AF03D06" w14:textId="01ED77FE" w:rsidR="00713A6D" w:rsidRPr="00167474" w:rsidRDefault="006472E0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bookmarkStart w:id="3" w:name="_Hlk188456768"/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C</w:t>
            </w:r>
            <w:r w:rsidR="00713A6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. Applicant’s </w:t>
            </w:r>
            <w:r w:rsidR="007E1BD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M</w:t>
            </w:r>
            <w:r w:rsidR="0050445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embership of </w:t>
            </w:r>
            <w:r w:rsidR="00D93E09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EAAFP </w:t>
            </w:r>
            <w:r w:rsidR="0050445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Working Groups and Task Forces</w:t>
            </w:r>
          </w:p>
        </w:tc>
      </w:tr>
      <w:bookmarkEnd w:id="3"/>
    </w:tbl>
    <w:p w14:paraId="29370624" w14:textId="77777777" w:rsidR="00CB0BC9" w:rsidRPr="00167474" w:rsidRDefault="00CB0BC9">
      <w:pPr>
        <w:rPr>
          <w:rFonts w:ascii="Aptos" w:hAnsi="Aptos" w:cstheme="minorBidi"/>
          <w:sz w:val="22"/>
          <w:szCs w:val="22"/>
        </w:rPr>
      </w:pPr>
    </w:p>
    <w:p w14:paraId="1A3375BB" w14:textId="7A2AEE3B" w:rsidR="00CB0BC9" w:rsidRPr="00167474" w:rsidRDefault="00CB0BC9">
      <w:pPr>
        <w:rPr>
          <w:rFonts w:ascii="Aptos" w:hAnsi="Aptos" w:cstheme="minorBidi"/>
          <w:sz w:val="22"/>
          <w:szCs w:val="22"/>
        </w:rPr>
      </w:pPr>
      <w:r w:rsidRPr="00167474">
        <w:rPr>
          <w:rFonts w:ascii="Aptos" w:hAnsi="Aptos" w:cstheme="minorBidi"/>
          <w:sz w:val="22"/>
          <w:szCs w:val="22"/>
        </w:rPr>
        <w:t xml:space="preserve">By ticking this box, you confirm your membership of a Working Group and/or Task Force of the EAAFP: </w:t>
      </w:r>
      <w:sdt>
        <w:sdtPr>
          <w:rPr>
            <w:rFonts w:ascii="Aptos" w:hAnsi="Aptos" w:cstheme="minorBidi"/>
            <w:sz w:val="22"/>
            <w:szCs w:val="22"/>
          </w:rPr>
          <w:id w:val="100083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4433" w:rsidRPr="00167474">
            <w:rPr>
              <w:rFonts w:ascii="MS Gothic" w:eastAsia="MS Gothic" w:hAnsi="MS Gothic" w:cstheme="minorBidi" w:hint="eastAsia"/>
              <w:sz w:val="22"/>
              <w:szCs w:val="22"/>
            </w:rPr>
            <w:t>☐</w:t>
          </w:r>
        </w:sdtContent>
      </w:sdt>
    </w:p>
    <w:p w14:paraId="1FE6A7A2" w14:textId="77777777" w:rsidR="00CB0BC9" w:rsidRPr="00167474" w:rsidRDefault="00CB0BC9">
      <w:pPr>
        <w:rPr>
          <w:rFonts w:ascii="Aptos" w:hAnsi="Aptos" w:cstheme="minorBidi"/>
          <w:sz w:val="22"/>
          <w:szCs w:val="22"/>
          <w:highlight w:val="yellow"/>
        </w:rPr>
      </w:pPr>
    </w:p>
    <w:p w14:paraId="3BE71910" w14:textId="43BB0BF3" w:rsidR="00C84809" w:rsidRPr="00167474" w:rsidRDefault="00C84809">
      <w:pPr>
        <w:rPr>
          <w:rFonts w:ascii="Aptos" w:hAnsi="Aptos"/>
          <w:sz w:val="28"/>
          <w:szCs w:val="22"/>
        </w:rPr>
      </w:pPr>
      <w:r w:rsidRPr="00167474">
        <w:rPr>
          <w:rFonts w:ascii="Aptos" w:hAnsi="Aptos" w:cstheme="minorBidi"/>
          <w:sz w:val="22"/>
          <w:szCs w:val="22"/>
        </w:rPr>
        <w:t>Please list the name</w:t>
      </w:r>
      <w:r w:rsidR="00D93E09" w:rsidRPr="00167474">
        <w:rPr>
          <w:rFonts w:ascii="Aptos" w:hAnsi="Aptos" w:cstheme="minorBidi"/>
          <w:sz w:val="22"/>
          <w:szCs w:val="22"/>
        </w:rPr>
        <w:t>/</w:t>
      </w:r>
      <w:r w:rsidRPr="00167474">
        <w:rPr>
          <w:rFonts w:ascii="Aptos" w:hAnsi="Aptos" w:cstheme="minorBidi"/>
          <w:sz w:val="22"/>
          <w:szCs w:val="22"/>
        </w:rPr>
        <w:t>s of the WGs</w:t>
      </w:r>
      <w:r w:rsidR="00D93E09" w:rsidRPr="00167474">
        <w:rPr>
          <w:rFonts w:ascii="Aptos" w:hAnsi="Aptos" w:cstheme="minorBidi"/>
          <w:sz w:val="22"/>
          <w:szCs w:val="22"/>
        </w:rPr>
        <w:t xml:space="preserve"> and </w:t>
      </w:r>
      <w:r w:rsidRPr="00167474">
        <w:rPr>
          <w:rFonts w:ascii="Aptos" w:hAnsi="Aptos" w:cstheme="minorBidi"/>
          <w:sz w:val="22"/>
          <w:szCs w:val="22"/>
        </w:rPr>
        <w:t>TFs of which you are a member:</w:t>
      </w:r>
    </w:p>
    <w:tbl>
      <w:tblPr>
        <w:tblW w:w="10348" w:type="dxa"/>
        <w:tblLayout w:type="fixed"/>
        <w:tblLook w:val="0000" w:firstRow="0" w:lastRow="0" w:firstColumn="0" w:lastColumn="0" w:noHBand="0" w:noVBand="0"/>
      </w:tblPr>
      <w:tblGrid>
        <w:gridCol w:w="10348"/>
      </w:tblGrid>
      <w:tr w:rsidR="005F65FC" w:rsidRPr="00167474" w14:paraId="5A15C24D" w14:textId="77777777" w:rsidTr="003C68AB">
        <w:trPr>
          <w:trHeight w:val="314"/>
        </w:trPr>
        <w:tc>
          <w:tcPr>
            <w:tcW w:w="10348" w:type="dxa"/>
          </w:tcPr>
          <w:p w14:paraId="6E80B111" w14:textId="24774AB0" w:rsidR="005F65FC" w:rsidRPr="00167474" w:rsidRDefault="005F65FC">
            <w:pPr>
              <w:tabs>
                <w:tab w:val="left" w:leader="underscore" w:pos="6732"/>
              </w:tabs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5F65FC" w:rsidRPr="00167474" w14:paraId="4132219B" w14:textId="77777777" w:rsidTr="003C68AB">
        <w:trPr>
          <w:trHeight w:val="314"/>
        </w:trPr>
        <w:tc>
          <w:tcPr>
            <w:tcW w:w="10348" w:type="dxa"/>
          </w:tcPr>
          <w:p w14:paraId="382010D2" w14:textId="1D2BC377" w:rsidR="005F65FC" w:rsidRPr="00167474" w:rsidRDefault="00AA6124">
            <w:pPr>
              <w:tabs>
                <w:tab w:val="left" w:leader="underscore" w:pos="6732"/>
              </w:tabs>
              <w:rPr>
                <w:rFonts w:ascii="Aptos" w:hAnsi="Aptos" w:cstheme="minorBidi"/>
                <w:sz w:val="22"/>
                <w:szCs w:val="22"/>
              </w:rPr>
            </w:pPr>
            <w:r w:rsidRPr="00167474">
              <w:rPr>
                <w:rFonts w:ascii="Aptos" w:hAnsi="Aptos" w:cs="Arial"/>
                <w:b/>
                <w:sz w:val="22"/>
                <w:szCs w:val="22"/>
              </w:rPr>
              <w:t>___________________________________________________________________________________________</w:t>
            </w:r>
          </w:p>
        </w:tc>
      </w:tr>
      <w:tr w:rsidR="005F65FC" w:rsidRPr="00167474" w14:paraId="7EB0E0E6" w14:textId="77777777" w:rsidTr="003C68AB">
        <w:trPr>
          <w:trHeight w:val="314"/>
        </w:trPr>
        <w:tc>
          <w:tcPr>
            <w:tcW w:w="10348" w:type="dxa"/>
          </w:tcPr>
          <w:p w14:paraId="1EC174F7" w14:textId="77777777" w:rsidR="00C314C6" w:rsidRPr="00167474" w:rsidRDefault="00C314C6">
            <w:pPr>
              <w:tabs>
                <w:tab w:val="left" w:leader="underscore" w:pos="6732"/>
              </w:tabs>
              <w:rPr>
                <w:rFonts w:ascii="Aptos" w:hAnsi="Aptos" w:cstheme="minorBidi"/>
                <w:sz w:val="22"/>
                <w:szCs w:val="22"/>
              </w:rPr>
            </w:pPr>
          </w:p>
        </w:tc>
      </w:tr>
    </w:tbl>
    <w:tbl>
      <w:tblPr>
        <w:tblStyle w:val="TableGrid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DE6D72" w:rsidRPr="00167474" w14:paraId="126C2BA3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6944E0AD" w14:textId="7239B5E7" w:rsidR="00DE6D72" w:rsidRPr="00167474" w:rsidRDefault="006E0787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D</w:t>
            </w:r>
            <w:r w:rsidR="00DE6D72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. Relevant </w:t>
            </w:r>
            <w:r w:rsidR="00720024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EAAFP </w:t>
            </w:r>
            <w:r w:rsidR="00DE6D72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Working Group or Task Force </w:t>
            </w:r>
            <w:r w:rsidR="00993FCC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Lead</w:t>
            </w:r>
            <w:r w:rsidR="00DE6D72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="00BE58D2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="00DE6D72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 Details</w:t>
            </w:r>
          </w:p>
        </w:tc>
      </w:tr>
    </w:tbl>
    <w:tbl>
      <w:tblPr>
        <w:tblW w:w="10348" w:type="dxa"/>
        <w:tblLayout w:type="fixed"/>
        <w:tblLook w:val="0000" w:firstRow="0" w:lastRow="0" w:firstColumn="0" w:lastColumn="0" w:noHBand="0" w:noVBand="0"/>
      </w:tblPr>
      <w:tblGrid>
        <w:gridCol w:w="1560"/>
        <w:gridCol w:w="1474"/>
        <w:gridCol w:w="236"/>
        <w:gridCol w:w="2610"/>
        <w:gridCol w:w="270"/>
        <w:gridCol w:w="4198"/>
      </w:tblGrid>
      <w:tr w:rsidR="00471819" w:rsidRPr="00167474" w14:paraId="0F5472B1" w14:textId="77777777" w:rsidTr="003C68AB">
        <w:trPr>
          <w:trHeight w:val="192"/>
        </w:trPr>
        <w:tc>
          <w:tcPr>
            <w:tcW w:w="10348" w:type="dxa"/>
            <w:gridSpan w:val="6"/>
          </w:tcPr>
          <w:p w14:paraId="4BC756A2" w14:textId="5EAE3EC6" w:rsidR="00471819" w:rsidRPr="00167474" w:rsidRDefault="00471819" w:rsidP="001A4C23">
            <w:pPr>
              <w:pStyle w:val="Heading4"/>
              <w:spacing w:before="180"/>
              <w:jc w:val="both"/>
              <w:rPr>
                <w:rFonts w:ascii="Aptos" w:hAnsi="Aptos" w:cs="Arial"/>
                <w:b w:val="0"/>
                <w:sz w:val="22"/>
                <w:szCs w:val="22"/>
              </w:rPr>
            </w:pPr>
            <w:r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>Please contact the EAAFP Program</w:t>
            </w:r>
            <w:r w:rsidR="005E3BE2"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>me</w:t>
            </w:r>
            <w:r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 xml:space="preserve"> </w:t>
            </w:r>
            <w:r w:rsidR="00984B17"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>Coordinator</w:t>
            </w:r>
            <w:r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 xml:space="preserve"> </w:t>
            </w:r>
            <w:r w:rsidR="001A4C23" w:rsidRPr="00167474">
              <w:rPr>
                <w:rFonts w:ascii="Aptos" w:hAnsi="Aptos" w:cs="Arial"/>
                <w:b w:val="0"/>
                <w:i/>
                <w:iCs/>
                <w:sz w:val="22"/>
                <w:szCs w:val="22"/>
              </w:rPr>
              <w:t>at godwit@eaaflyway.net</w:t>
            </w:r>
            <w:r w:rsidRPr="00167474">
              <w:rPr>
                <w:rFonts w:ascii="Aptos" w:hAnsi="Aptos" w:cs="Arial"/>
                <w:b w:val="0"/>
                <w:i/>
                <w:iCs/>
                <w:sz w:val="22"/>
                <w:szCs w:val="22"/>
              </w:rPr>
              <w:t xml:space="preserve"> </w:t>
            </w:r>
            <w:r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>i</w:t>
            </w:r>
            <w:r w:rsidR="00C4439E"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>f</w:t>
            </w:r>
            <w:r w:rsidR="00BD4283"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 xml:space="preserve"> </w:t>
            </w:r>
            <w:r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 xml:space="preserve">additional guidance is needed </w:t>
            </w:r>
            <w:r w:rsidR="000354F8"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>concerning</w:t>
            </w:r>
            <w:r w:rsidRPr="00167474">
              <w:rPr>
                <w:rFonts w:ascii="Aptos" w:hAnsi="Aptos" w:cs="Arial"/>
                <w:b w:val="0"/>
                <w:i/>
                <w:sz w:val="22"/>
                <w:szCs w:val="22"/>
              </w:rPr>
              <w:t xml:space="preserve"> this section</w:t>
            </w:r>
            <w:r w:rsidR="00067150" w:rsidRPr="00167474">
              <w:rPr>
                <w:rFonts w:ascii="Aptos" w:hAnsi="Aptos" w:cs="Arial"/>
                <w:b w:val="0"/>
                <w:i/>
                <w:iCs/>
                <w:sz w:val="22"/>
                <w:szCs w:val="22"/>
              </w:rPr>
              <w:t>.</w:t>
            </w:r>
            <w:r w:rsidRPr="00167474">
              <w:rPr>
                <w:rFonts w:ascii="Aptos" w:hAnsi="Aptos" w:cs="Arial"/>
                <w:b w:val="0"/>
                <w:i/>
                <w:iCs/>
                <w:sz w:val="22"/>
                <w:szCs w:val="22"/>
              </w:rPr>
              <w:t xml:space="preserve"> </w:t>
            </w:r>
          </w:p>
          <w:p w14:paraId="11A73733" w14:textId="4AA6D863" w:rsidR="009E3081" w:rsidRPr="00167474" w:rsidRDefault="009E3081" w:rsidP="009E3081">
            <w:pPr>
              <w:rPr>
                <w:rFonts w:ascii="Aptos" w:hAnsi="Aptos" w:cs="Arial"/>
                <w:sz w:val="22"/>
                <w:szCs w:val="22"/>
              </w:rPr>
            </w:pPr>
          </w:p>
          <w:p w14:paraId="4ECC5136" w14:textId="347F4F5B" w:rsidR="009E3081" w:rsidRPr="00167474" w:rsidRDefault="009E3081" w:rsidP="007F0FB3">
            <w:pPr>
              <w:rPr>
                <w:rFonts w:ascii="Aptos" w:hAnsi="Aptos" w:cs="Arial"/>
                <w:b/>
                <w:sz w:val="22"/>
                <w:szCs w:val="22"/>
              </w:rPr>
            </w:pPr>
            <w:r w:rsidRPr="00167474">
              <w:rPr>
                <w:rFonts w:ascii="Aptos" w:hAnsi="Aptos" w:cs="Arial"/>
                <w:b/>
                <w:sz w:val="22"/>
                <w:szCs w:val="22"/>
              </w:rPr>
              <w:t>Name of Working Group or Task Force: ____________________________________</w:t>
            </w:r>
          </w:p>
        </w:tc>
      </w:tr>
      <w:tr w:rsidR="005B7252" w:rsidRPr="00167474" w14:paraId="5CB78A72" w14:textId="77777777" w:rsidTr="003C68AB">
        <w:trPr>
          <w:trHeight w:val="192"/>
        </w:trPr>
        <w:tc>
          <w:tcPr>
            <w:tcW w:w="1560" w:type="dxa"/>
            <w:vMerge w:val="restart"/>
          </w:tcPr>
          <w:p w14:paraId="5CB78A6C" w14:textId="258F39D5" w:rsidR="005B7252" w:rsidRPr="00167474" w:rsidRDefault="005B7252" w:rsidP="00A56CBC">
            <w:pPr>
              <w:pStyle w:val="Heading3"/>
              <w:spacing w:before="180"/>
              <w:rPr>
                <w:rFonts w:ascii="Aptos" w:hAnsi="Aptos" w:cs="Arial"/>
                <w:sz w:val="22"/>
                <w:szCs w:val="22"/>
              </w:rPr>
            </w:pPr>
            <w:r w:rsidRPr="00167474">
              <w:rPr>
                <w:rFonts w:ascii="Aptos" w:hAnsi="Aptos" w:cs="Arial"/>
                <w:sz w:val="22"/>
                <w:szCs w:val="22"/>
              </w:rPr>
              <w:t>Title</w:t>
            </w:r>
            <w:r w:rsidR="009E3081" w:rsidRPr="00167474">
              <w:rPr>
                <w:rFonts w:ascii="Aptos" w:hAnsi="Aptos" w:cs="Arial"/>
                <w:sz w:val="22"/>
                <w:szCs w:val="22"/>
              </w:rPr>
              <w:t xml:space="preserve"> of Chair/</w:t>
            </w:r>
            <w:r w:rsidR="003F45FE" w:rsidRPr="00167474">
              <w:rPr>
                <w:rFonts w:ascii="Aptos" w:hAnsi="Aptos" w:cs="Arial"/>
                <w:sz w:val="22"/>
                <w:szCs w:val="22"/>
              </w:rPr>
              <w:t xml:space="preserve"> </w:t>
            </w:r>
            <w:r w:rsidR="009E3081" w:rsidRPr="00167474">
              <w:rPr>
                <w:rFonts w:ascii="Aptos" w:hAnsi="Aptos" w:cs="Arial"/>
                <w:sz w:val="22"/>
                <w:szCs w:val="22"/>
              </w:rPr>
              <w:t>Coordinator</w:t>
            </w:r>
            <w:r w:rsidRPr="00167474">
              <w:rPr>
                <w:rFonts w:ascii="Aptos" w:hAnsi="Aptos" w:cs="Arial"/>
                <w:sz w:val="22"/>
                <w:szCs w:val="22"/>
              </w:rPr>
              <w:t>:</w:t>
            </w:r>
          </w:p>
        </w:tc>
        <w:tc>
          <w:tcPr>
            <w:tcW w:w="1474" w:type="dxa"/>
            <w:tcBorders>
              <w:left w:val="nil"/>
              <w:bottom w:val="single" w:sz="2" w:space="0" w:color="auto"/>
              <w:right w:val="nil"/>
            </w:tcBorders>
          </w:tcPr>
          <w:p w14:paraId="5CB78A6D" w14:textId="43449397" w:rsidR="005B7252" w:rsidRPr="00167474" w:rsidRDefault="005B7252" w:rsidP="001C33A7">
            <w:pPr>
              <w:spacing w:before="180"/>
              <w:jc w:val="center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36" w:type="dxa"/>
          </w:tcPr>
          <w:p w14:paraId="5CB78A6E" w14:textId="77777777" w:rsidR="005B7252" w:rsidRPr="00167474" w:rsidRDefault="005B7252" w:rsidP="00A56CBC">
            <w:pPr>
              <w:pStyle w:val="Heading4"/>
              <w:spacing w:before="180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610" w:type="dxa"/>
            <w:tcBorders>
              <w:left w:val="nil"/>
              <w:bottom w:val="single" w:sz="2" w:space="0" w:color="auto"/>
              <w:right w:val="nil"/>
            </w:tcBorders>
          </w:tcPr>
          <w:p w14:paraId="5CB78A6F" w14:textId="38DEE0F2" w:rsidR="005B7252" w:rsidRPr="00167474" w:rsidRDefault="005B7252" w:rsidP="00A56CBC">
            <w:pPr>
              <w:pStyle w:val="Heading4"/>
              <w:spacing w:before="180"/>
              <w:rPr>
                <w:rFonts w:ascii="Aptos" w:hAnsi="Aptos" w:cs="Arial"/>
                <w:b w:val="0"/>
                <w:sz w:val="22"/>
                <w:szCs w:val="22"/>
              </w:rPr>
            </w:pPr>
          </w:p>
        </w:tc>
        <w:tc>
          <w:tcPr>
            <w:tcW w:w="270" w:type="dxa"/>
          </w:tcPr>
          <w:p w14:paraId="5CB78A70" w14:textId="77777777" w:rsidR="005B7252" w:rsidRPr="00167474" w:rsidRDefault="005B7252" w:rsidP="00A56CBC">
            <w:pPr>
              <w:pStyle w:val="Heading4"/>
              <w:spacing w:before="180"/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4198" w:type="dxa"/>
            <w:tcBorders>
              <w:left w:val="nil"/>
              <w:bottom w:val="single" w:sz="2" w:space="0" w:color="auto"/>
              <w:right w:val="nil"/>
            </w:tcBorders>
          </w:tcPr>
          <w:p w14:paraId="5CB78A71" w14:textId="59687CA1" w:rsidR="005B7252" w:rsidRPr="00167474" w:rsidRDefault="005B7252" w:rsidP="00A56CBC">
            <w:pPr>
              <w:pStyle w:val="Heading4"/>
              <w:spacing w:before="180"/>
              <w:rPr>
                <w:rFonts w:ascii="Aptos" w:hAnsi="Aptos" w:cs="Arial"/>
                <w:b w:val="0"/>
                <w:sz w:val="22"/>
                <w:szCs w:val="22"/>
              </w:rPr>
            </w:pPr>
          </w:p>
        </w:tc>
      </w:tr>
      <w:tr w:rsidR="005B7252" w:rsidRPr="00167474" w14:paraId="5CB78A79" w14:textId="77777777" w:rsidTr="003C68AB">
        <w:trPr>
          <w:trHeight w:val="192"/>
        </w:trPr>
        <w:tc>
          <w:tcPr>
            <w:tcW w:w="1560" w:type="dxa"/>
            <w:vMerge/>
            <w:vAlign w:val="center"/>
          </w:tcPr>
          <w:p w14:paraId="5CB78A73" w14:textId="77777777" w:rsidR="005B7252" w:rsidRPr="00167474" w:rsidRDefault="005B7252" w:rsidP="00A56CBC">
            <w:pPr>
              <w:rPr>
                <w:rFonts w:ascii="Aptos" w:hAnsi="Aptos" w:cs="Arial"/>
                <w:b/>
                <w:sz w:val="22"/>
                <w:szCs w:val="22"/>
              </w:rPr>
            </w:pPr>
          </w:p>
        </w:tc>
        <w:tc>
          <w:tcPr>
            <w:tcW w:w="1474" w:type="dxa"/>
          </w:tcPr>
          <w:p w14:paraId="5CB78A74" w14:textId="0DBD7344" w:rsidR="005B7252" w:rsidRPr="00167474" w:rsidRDefault="005B7252" w:rsidP="00A56CBC">
            <w:pPr>
              <w:rPr>
                <w:rFonts w:ascii="Aptos" w:hAnsi="Aptos" w:cs="Arial"/>
                <w:b/>
                <w:sz w:val="22"/>
                <w:szCs w:val="22"/>
              </w:rPr>
            </w:pPr>
            <w:r w:rsidRPr="00167474">
              <w:rPr>
                <w:rFonts w:ascii="Aptos" w:hAnsi="Aptos" w:cs="Arial"/>
                <w:b/>
                <w:sz w:val="22"/>
                <w:szCs w:val="22"/>
              </w:rPr>
              <w:t>(M</w:t>
            </w:r>
            <w:r w:rsidR="0079483C" w:rsidRPr="00167474">
              <w:rPr>
                <w:rFonts w:ascii="Aptos" w:hAnsi="Aptos" w:cs="Arial"/>
                <w:b/>
                <w:sz w:val="22"/>
                <w:szCs w:val="22"/>
              </w:rPr>
              <w:t>s</w:t>
            </w:r>
            <w:r w:rsidRPr="00167474">
              <w:rPr>
                <w:rFonts w:ascii="Aptos" w:hAnsi="Aptos" w:cs="Arial"/>
                <w:b/>
                <w:sz w:val="22"/>
                <w:szCs w:val="22"/>
              </w:rPr>
              <w:t>, M</w:t>
            </w:r>
            <w:r w:rsidR="0079483C" w:rsidRPr="00167474">
              <w:rPr>
                <w:rFonts w:ascii="Aptos" w:hAnsi="Aptos" w:cs="Arial"/>
                <w:b/>
                <w:sz w:val="22"/>
                <w:szCs w:val="22"/>
              </w:rPr>
              <w:t>r</w:t>
            </w:r>
            <w:r w:rsidR="00AE6918" w:rsidRPr="00167474">
              <w:rPr>
                <w:rFonts w:ascii="Aptos" w:hAnsi="Aptos" w:cs="Arial"/>
                <w:b/>
                <w:sz w:val="22"/>
                <w:szCs w:val="22"/>
              </w:rPr>
              <w:t>,</w:t>
            </w:r>
            <w:r w:rsidRPr="00167474">
              <w:rPr>
                <w:rFonts w:ascii="Aptos" w:hAnsi="Aptos" w:cs="Arial"/>
                <w:b/>
                <w:sz w:val="22"/>
                <w:szCs w:val="22"/>
              </w:rPr>
              <w:t xml:space="preserve"> etc</w:t>
            </w:r>
            <w:r w:rsidR="00AE6918" w:rsidRPr="00167474">
              <w:rPr>
                <w:rFonts w:ascii="Aptos" w:hAnsi="Aptos" w:cs="Arial"/>
                <w:b/>
                <w:sz w:val="22"/>
                <w:szCs w:val="22"/>
              </w:rPr>
              <w:t>.</w:t>
            </w:r>
            <w:r w:rsidRPr="00167474">
              <w:rPr>
                <w:rFonts w:ascii="Aptos" w:hAnsi="Aptos" w:cs="Arial"/>
                <w:b/>
                <w:sz w:val="22"/>
                <w:szCs w:val="22"/>
              </w:rPr>
              <w:t>)</w:t>
            </w:r>
          </w:p>
        </w:tc>
        <w:tc>
          <w:tcPr>
            <w:tcW w:w="236" w:type="dxa"/>
          </w:tcPr>
          <w:p w14:paraId="5CB78A75" w14:textId="77777777" w:rsidR="005B7252" w:rsidRPr="00167474" w:rsidRDefault="005B7252" w:rsidP="00A56CBC">
            <w:pPr>
              <w:tabs>
                <w:tab w:val="left" w:leader="underscore" w:pos="2682"/>
              </w:tabs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2610" w:type="dxa"/>
          </w:tcPr>
          <w:p w14:paraId="5CB78A76" w14:textId="4F4D039D" w:rsidR="005B7252" w:rsidRPr="00167474" w:rsidRDefault="005B7252" w:rsidP="00A56CBC">
            <w:pPr>
              <w:pStyle w:val="item-subtext"/>
              <w:tabs>
                <w:tab w:val="left" w:leader="underscore" w:pos="2682"/>
              </w:tabs>
              <w:spacing w:after="0"/>
              <w:rPr>
                <w:rFonts w:ascii="Aptos" w:hAnsi="Aptos" w:cs="Arial"/>
                <w:b/>
                <w:sz w:val="22"/>
                <w:szCs w:val="22"/>
              </w:rPr>
            </w:pPr>
            <w:r w:rsidRPr="00167474">
              <w:rPr>
                <w:rFonts w:ascii="Aptos" w:hAnsi="Aptos" w:cs="Arial"/>
                <w:b/>
                <w:sz w:val="22"/>
                <w:szCs w:val="22"/>
              </w:rPr>
              <w:t xml:space="preserve">Family </w:t>
            </w:r>
            <w:r w:rsidR="00AE6918" w:rsidRPr="00167474">
              <w:rPr>
                <w:rFonts w:ascii="Aptos" w:hAnsi="Aptos" w:cs="Arial"/>
                <w:b/>
                <w:sz w:val="22"/>
                <w:szCs w:val="22"/>
              </w:rPr>
              <w:t>N</w:t>
            </w:r>
            <w:r w:rsidRPr="00167474">
              <w:rPr>
                <w:rFonts w:ascii="Aptos" w:hAnsi="Aptos" w:cs="Arial"/>
                <w:b/>
                <w:sz w:val="22"/>
                <w:szCs w:val="22"/>
              </w:rPr>
              <w:t>ame</w:t>
            </w:r>
          </w:p>
        </w:tc>
        <w:tc>
          <w:tcPr>
            <w:tcW w:w="270" w:type="dxa"/>
          </w:tcPr>
          <w:p w14:paraId="5CB78A77" w14:textId="77777777" w:rsidR="005B7252" w:rsidRPr="00167474" w:rsidRDefault="005B7252" w:rsidP="00A56CBC">
            <w:pPr>
              <w:tabs>
                <w:tab w:val="left" w:leader="underscore" w:pos="2682"/>
              </w:tabs>
              <w:rPr>
                <w:rFonts w:ascii="Aptos" w:hAnsi="Aptos" w:cs="Arial"/>
                <w:sz w:val="22"/>
                <w:szCs w:val="22"/>
              </w:rPr>
            </w:pPr>
          </w:p>
        </w:tc>
        <w:tc>
          <w:tcPr>
            <w:tcW w:w="4198" w:type="dxa"/>
          </w:tcPr>
          <w:p w14:paraId="5CB78A78" w14:textId="77777777" w:rsidR="005B7252" w:rsidRPr="00167474" w:rsidRDefault="005B7252" w:rsidP="00A56CBC">
            <w:pPr>
              <w:pStyle w:val="item-subtext"/>
              <w:tabs>
                <w:tab w:val="left" w:leader="underscore" w:pos="2232"/>
              </w:tabs>
              <w:spacing w:after="0"/>
              <w:rPr>
                <w:rFonts w:ascii="Aptos" w:hAnsi="Aptos" w:cs="Arial"/>
                <w:b/>
                <w:sz w:val="22"/>
                <w:szCs w:val="22"/>
              </w:rPr>
            </w:pPr>
            <w:r w:rsidRPr="00167474">
              <w:rPr>
                <w:rFonts w:ascii="Aptos" w:hAnsi="Aptos" w:cs="Arial"/>
                <w:b/>
                <w:sz w:val="22"/>
                <w:szCs w:val="22"/>
              </w:rPr>
              <w:t>Given Name/s</w:t>
            </w:r>
          </w:p>
        </w:tc>
      </w:tr>
    </w:tbl>
    <w:p w14:paraId="5CB78A7A" w14:textId="77777777" w:rsidR="006058EA" w:rsidRPr="00167474" w:rsidRDefault="006058EA">
      <w:pPr>
        <w:tabs>
          <w:tab w:val="left" w:pos="1080"/>
          <w:tab w:val="left" w:pos="2520"/>
          <w:tab w:val="left" w:pos="4050"/>
          <w:tab w:val="left" w:pos="5490"/>
          <w:tab w:val="left" w:pos="6300"/>
          <w:tab w:val="left" w:pos="7920"/>
          <w:tab w:val="left" w:pos="8550"/>
        </w:tabs>
        <w:rPr>
          <w:rFonts w:ascii="Aptos" w:hAnsi="Aptos" w:cs="Arial"/>
          <w:sz w:val="22"/>
          <w:szCs w:val="22"/>
        </w:rPr>
      </w:pPr>
    </w:p>
    <w:tbl>
      <w:tblPr>
        <w:tblW w:w="10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8730"/>
      </w:tblGrid>
      <w:tr w:rsidR="006058EA" w:rsidRPr="00167474" w14:paraId="5CB78AA2" w14:textId="77777777" w:rsidTr="003C68AB">
        <w:trPr>
          <w:trHeight w:val="314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CB78AA0" w14:textId="707A075B" w:rsidR="006058EA" w:rsidRPr="00167474" w:rsidRDefault="006058EA">
            <w:pPr>
              <w:rPr>
                <w:rFonts w:ascii="Aptos" w:hAnsi="Aptos" w:cs="Arial"/>
                <w:b/>
                <w:sz w:val="22"/>
                <w:szCs w:val="22"/>
              </w:rPr>
            </w:pPr>
            <w:r w:rsidRPr="00167474">
              <w:rPr>
                <w:rFonts w:ascii="Aptos" w:hAnsi="Aptos" w:cs="Arial"/>
                <w:b/>
                <w:sz w:val="22"/>
                <w:szCs w:val="22"/>
              </w:rPr>
              <w:t>Email address</w:t>
            </w:r>
            <w:r w:rsidR="00416882" w:rsidRPr="00167474">
              <w:rPr>
                <w:rFonts w:ascii="Aptos" w:hAnsi="Aptos" w:cs="Arial"/>
                <w:b/>
                <w:sz w:val="22"/>
                <w:szCs w:val="22"/>
              </w:rPr>
              <w:t xml:space="preserve"> of Chair/Coordinator</w:t>
            </w:r>
            <w:r w:rsidRPr="00167474">
              <w:rPr>
                <w:rFonts w:ascii="Aptos" w:hAnsi="Aptos" w:cs="Arial"/>
                <w:b/>
                <w:sz w:val="22"/>
                <w:szCs w:val="22"/>
              </w:rPr>
              <w:t>:</w:t>
            </w:r>
          </w:p>
        </w:tc>
        <w:tc>
          <w:tcPr>
            <w:tcW w:w="8730" w:type="dxa"/>
            <w:tcBorders>
              <w:top w:val="nil"/>
              <w:left w:val="nil"/>
              <w:bottom w:val="nil"/>
              <w:right w:val="nil"/>
            </w:tcBorders>
          </w:tcPr>
          <w:p w14:paraId="74E5A64D" w14:textId="77777777" w:rsidR="00673C6A" w:rsidRPr="00167474" w:rsidRDefault="00673C6A">
            <w:pPr>
              <w:tabs>
                <w:tab w:val="left" w:leader="underscore" w:pos="6732"/>
              </w:tabs>
              <w:rPr>
                <w:rFonts w:ascii="Aptos" w:hAnsi="Aptos" w:cs="Arial"/>
                <w:b/>
                <w:sz w:val="22"/>
                <w:szCs w:val="22"/>
              </w:rPr>
            </w:pPr>
          </w:p>
          <w:p w14:paraId="5CB78AA1" w14:textId="0D00D898" w:rsidR="006058EA" w:rsidRPr="00167474" w:rsidRDefault="00673C6A">
            <w:pPr>
              <w:tabs>
                <w:tab w:val="left" w:leader="underscore" w:pos="6732"/>
              </w:tabs>
              <w:rPr>
                <w:rFonts w:ascii="Aptos" w:hAnsi="Aptos" w:cs="Arial"/>
                <w:b/>
                <w:sz w:val="22"/>
                <w:szCs w:val="22"/>
              </w:rPr>
            </w:pPr>
            <w:r w:rsidRPr="00167474">
              <w:rPr>
                <w:rFonts w:ascii="Aptos" w:hAnsi="Aptos" w:cs="Arial"/>
                <w:b/>
                <w:sz w:val="22"/>
                <w:szCs w:val="22"/>
              </w:rPr>
              <w:t>____________________________________</w:t>
            </w:r>
            <w:r w:rsidR="008B7DEC" w:rsidRPr="00167474">
              <w:rPr>
                <w:rFonts w:ascii="Aptos" w:hAnsi="Aptos" w:cs="Arial"/>
                <w:b/>
                <w:sz w:val="22"/>
                <w:szCs w:val="22"/>
              </w:rPr>
              <w:t> </w:t>
            </w:r>
            <w:r w:rsidR="008B7DEC" w:rsidRPr="00167474">
              <w:rPr>
                <w:rFonts w:ascii="Aptos" w:hAnsi="Aptos" w:cs="Arial"/>
                <w:b/>
                <w:sz w:val="22"/>
                <w:szCs w:val="22"/>
              </w:rPr>
              <w:t> </w:t>
            </w:r>
          </w:p>
        </w:tc>
      </w:tr>
    </w:tbl>
    <w:p w14:paraId="41A323A2" w14:textId="77777777" w:rsidR="007F0FB3" w:rsidRPr="00167474" w:rsidRDefault="007F0FB3" w:rsidP="007F0FB3">
      <w:pPr>
        <w:pStyle w:val="MMTitle"/>
        <w:outlineLvl w:val="0"/>
        <w:rPr>
          <w:rFonts w:ascii="Aptos" w:eastAsia="바탕" w:hAnsi="Aptos" w:cs="Times New Roman"/>
          <w:b/>
          <w:spacing w:val="0"/>
          <w:kern w:val="0"/>
          <w:sz w:val="20"/>
          <w:szCs w:val="22"/>
        </w:rPr>
      </w:pPr>
    </w:p>
    <w:p w14:paraId="0A995879" w14:textId="77777777" w:rsidR="003665E9" w:rsidRPr="00167474" w:rsidRDefault="003665E9" w:rsidP="007F0FB3">
      <w:pPr>
        <w:pStyle w:val="MMTitle"/>
        <w:outlineLvl w:val="0"/>
        <w:rPr>
          <w:rFonts w:ascii="Aptos" w:eastAsia="바탕" w:hAnsi="Aptos" w:cs="Times New Roman"/>
          <w:b/>
          <w:spacing w:val="0"/>
          <w:kern w:val="0"/>
          <w:sz w:val="20"/>
          <w:szCs w:val="22"/>
        </w:rPr>
      </w:pPr>
    </w:p>
    <w:p w14:paraId="7EDC4C2D" w14:textId="6771A30F" w:rsidR="007F0FB3" w:rsidRPr="00167474" w:rsidRDefault="007F0FB3" w:rsidP="007F0FB3">
      <w:pPr>
        <w:pStyle w:val="MMTitle"/>
        <w:outlineLvl w:val="0"/>
        <w:rPr>
          <w:rFonts w:ascii="Aptos" w:hAnsi="Aptos"/>
          <w:sz w:val="22"/>
          <w:szCs w:val="72"/>
        </w:rPr>
      </w:pPr>
    </w:p>
    <w:tbl>
      <w:tblPr>
        <w:tblStyle w:val="TableGrid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757483" w:rsidRPr="00167474" w14:paraId="5C5D30E1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123A29AB" w14:textId="5DFA6229" w:rsidR="00757483" w:rsidRPr="00167474" w:rsidRDefault="006E0787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E</w:t>
            </w:r>
            <w:r w:rsidR="00757483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. Project Proposal Details</w:t>
            </w:r>
          </w:p>
        </w:tc>
      </w:tr>
    </w:tbl>
    <w:p w14:paraId="6406D1AF" w14:textId="77777777" w:rsidR="00757483" w:rsidRPr="00167474" w:rsidRDefault="00757483">
      <w:pPr>
        <w:rPr>
          <w:rFonts w:ascii="Aptos" w:hAnsi="Aptos" w:cstheme="minorBidi"/>
          <w:b/>
          <w:sz w:val="22"/>
          <w:szCs w:val="22"/>
        </w:rPr>
      </w:pPr>
    </w:p>
    <w:p w14:paraId="5CB78AEB" w14:textId="4F25A51A" w:rsidR="006058EA" w:rsidRPr="00167474" w:rsidRDefault="006058EA">
      <w:pPr>
        <w:rPr>
          <w:rFonts w:ascii="Aptos" w:hAnsi="Aptos" w:cstheme="minorBidi"/>
          <w:sz w:val="22"/>
          <w:szCs w:val="22"/>
        </w:rPr>
      </w:pPr>
      <w:r w:rsidRPr="00167474">
        <w:rPr>
          <w:rFonts w:ascii="Aptos" w:hAnsi="Aptos" w:cstheme="minorBidi"/>
          <w:b/>
          <w:sz w:val="22"/>
          <w:szCs w:val="22"/>
        </w:rPr>
        <w:t>Project Title:</w:t>
      </w:r>
      <w:r w:rsidRPr="00167474">
        <w:rPr>
          <w:rFonts w:ascii="Aptos" w:hAnsi="Aptos" w:cstheme="minorBidi"/>
          <w:sz w:val="22"/>
          <w:szCs w:val="22"/>
        </w:rPr>
        <w:t xml:space="preserve"> Please provide </w:t>
      </w:r>
      <w:r w:rsidR="00347EA3" w:rsidRPr="00167474">
        <w:rPr>
          <w:rFonts w:ascii="Aptos" w:hAnsi="Aptos" w:cstheme="minorBidi"/>
          <w:sz w:val="22"/>
          <w:szCs w:val="22"/>
        </w:rPr>
        <w:t xml:space="preserve">a </w:t>
      </w:r>
      <w:r w:rsidR="00EB17B3" w:rsidRPr="00167474">
        <w:rPr>
          <w:rFonts w:ascii="Aptos" w:hAnsi="Aptos" w:cstheme="minorBidi"/>
          <w:sz w:val="22"/>
          <w:szCs w:val="22"/>
        </w:rPr>
        <w:t xml:space="preserve">brief </w:t>
      </w:r>
      <w:r w:rsidRPr="00167474">
        <w:rPr>
          <w:rFonts w:ascii="Aptos" w:hAnsi="Aptos" w:cstheme="minorBidi"/>
          <w:sz w:val="22"/>
          <w:szCs w:val="22"/>
        </w:rPr>
        <w:t>and informative title</w:t>
      </w:r>
      <w:r w:rsidR="00AE18B5" w:rsidRPr="00167474">
        <w:rPr>
          <w:rFonts w:ascii="Aptos" w:hAnsi="Aptos" w:cstheme="minorBidi"/>
          <w:sz w:val="22"/>
          <w:szCs w:val="22"/>
        </w:rPr>
        <w:t xml:space="preserve"> of your entire project (</w:t>
      </w:r>
      <w:r w:rsidR="00EA7589" w:rsidRPr="00167474">
        <w:rPr>
          <w:rFonts w:ascii="Aptos" w:hAnsi="Aptos" w:cstheme="minorBidi"/>
          <w:sz w:val="22"/>
          <w:szCs w:val="22"/>
        </w:rPr>
        <w:t xml:space="preserve">not just the component for which </w:t>
      </w:r>
      <w:r w:rsidR="001A5FA0" w:rsidRPr="00167474">
        <w:rPr>
          <w:rFonts w:ascii="Aptos" w:hAnsi="Aptos" w:cstheme="minorBidi"/>
          <w:sz w:val="22"/>
          <w:szCs w:val="22"/>
        </w:rPr>
        <w:t xml:space="preserve">EAAFP </w:t>
      </w:r>
      <w:r w:rsidR="00EA7589" w:rsidRPr="00167474">
        <w:rPr>
          <w:rFonts w:ascii="Aptos" w:hAnsi="Aptos" w:cstheme="minorBidi"/>
          <w:sz w:val="22"/>
          <w:szCs w:val="22"/>
        </w:rPr>
        <w:t>funds are sought</w:t>
      </w:r>
      <w:r w:rsidR="00AE18B5" w:rsidRPr="00167474">
        <w:rPr>
          <w:rFonts w:ascii="Aptos" w:hAnsi="Aptos" w:cstheme="minorBidi"/>
          <w:sz w:val="22"/>
          <w:szCs w:val="22"/>
        </w:rPr>
        <w:t>)</w:t>
      </w:r>
    </w:p>
    <w:p w14:paraId="5CB78AEC" w14:textId="0B10E721" w:rsidR="006058EA" w:rsidRPr="00167474" w:rsidRDefault="006058EA">
      <w:pPr>
        <w:rPr>
          <w:rFonts w:ascii="Aptos" w:hAnsi="Aptos" w:cstheme="minorBidi"/>
          <w:sz w:val="22"/>
          <w:szCs w:val="22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ook w:val="0000" w:firstRow="0" w:lastRow="0" w:firstColumn="0" w:lastColumn="0" w:noHBand="0" w:noVBand="0"/>
      </w:tblPr>
      <w:tblGrid>
        <w:gridCol w:w="10166"/>
      </w:tblGrid>
      <w:tr w:rsidR="00C91BFA" w:rsidRPr="00167474" w14:paraId="2FFF9A98" w14:textId="77777777" w:rsidTr="00725287">
        <w:trPr>
          <w:trHeight w:val="515"/>
        </w:trPr>
        <w:tc>
          <w:tcPr>
            <w:tcW w:w="500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D52529" w14:textId="77777777" w:rsidR="00C91BFA" w:rsidRPr="00167474" w:rsidRDefault="00C91BFA" w:rsidP="00725287">
            <w:pPr>
              <w:rPr>
                <w:rFonts w:ascii="Aptos" w:hAnsi="Aptos" w:cstheme="minorBidi"/>
                <w:sz w:val="22"/>
                <w:szCs w:val="22"/>
              </w:rPr>
            </w:pPr>
            <w:bookmarkStart w:id="4" w:name="_Hlk188456999"/>
          </w:p>
        </w:tc>
      </w:tr>
      <w:bookmarkEnd w:id="4"/>
    </w:tbl>
    <w:p w14:paraId="14852382" w14:textId="77777777" w:rsidR="00C91BFA" w:rsidRPr="00167474" w:rsidRDefault="00C91BFA">
      <w:pPr>
        <w:rPr>
          <w:rFonts w:ascii="Aptos" w:hAnsi="Aptos" w:cstheme="minorBidi"/>
          <w:sz w:val="22"/>
          <w:szCs w:val="22"/>
        </w:rPr>
      </w:pPr>
    </w:p>
    <w:p w14:paraId="7930B816" w14:textId="77777777" w:rsidR="00EB55D7" w:rsidRPr="00167474" w:rsidRDefault="00EB55D7">
      <w:pPr>
        <w:rPr>
          <w:rFonts w:ascii="Aptos" w:hAnsi="Aptos" w:cstheme="minorBidi"/>
          <w:b/>
          <w:sz w:val="22"/>
          <w:szCs w:val="22"/>
        </w:rPr>
      </w:pPr>
    </w:p>
    <w:p w14:paraId="188E7062" w14:textId="21273D77" w:rsidR="00C91BFA" w:rsidRPr="00167474" w:rsidRDefault="00C91BFA">
      <w:pPr>
        <w:rPr>
          <w:rFonts w:ascii="Aptos" w:hAnsi="Aptos" w:cstheme="minorBidi"/>
          <w:sz w:val="22"/>
          <w:szCs w:val="22"/>
        </w:rPr>
      </w:pPr>
      <w:r w:rsidRPr="00167474">
        <w:rPr>
          <w:rFonts w:ascii="Aptos" w:hAnsi="Aptos" w:cstheme="minorBidi"/>
          <w:b/>
          <w:sz w:val="22"/>
          <w:szCs w:val="22"/>
        </w:rPr>
        <w:t xml:space="preserve">Project Duration: </w:t>
      </w:r>
      <w:r w:rsidR="00351721" w:rsidRPr="00167474">
        <w:rPr>
          <w:rFonts w:ascii="Aptos" w:hAnsi="Aptos" w:cstheme="minorBidi"/>
          <w:sz w:val="22"/>
          <w:szCs w:val="22"/>
        </w:rPr>
        <w:t>Please provide an approximate duration for your proposed project. This will help us to indicate the approximate reporting schedule.</w:t>
      </w:r>
      <w:r w:rsidR="00351721" w:rsidRPr="00167474">
        <w:rPr>
          <w:rFonts w:ascii="Aptos" w:hAnsi="Aptos" w:cstheme="minorBidi"/>
          <w:bCs/>
          <w:sz w:val="22"/>
          <w:szCs w:val="22"/>
        </w:rPr>
        <w:t xml:space="preserve"> </w:t>
      </w:r>
    </w:p>
    <w:p w14:paraId="4A4EA725" w14:textId="77777777" w:rsidR="00C91BFA" w:rsidRPr="00167474" w:rsidRDefault="00C91BFA">
      <w:pPr>
        <w:rPr>
          <w:rFonts w:ascii="Aptos" w:hAnsi="Aptos" w:cstheme="minorBidi"/>
          <w:b/>
          <w:sz w:val="22"/>
          <w:szCs w:val="22"/>
          <w:highlight w:val="yellow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ook w:val="0000" w:firstRow="0" w:lastRow="0" w:firstColumn="0" w:lastColumn="0" w:noHBand="0" w:noVBand="0"/>
      </w:tblPr>
      <w:tblGrid>
        <w:gridCol w:w="10166"/>
      </w:tblGrid>
      <w:tr w:rsidR="00C91BFA" w:rsidRPr="00167474" w14:paraId="3D53064F" w14:textId="77777777" w:rsidTr="00C91BFA">
        <w:trPr>
          <w:trHeight w:val="515"/>
        </w:trPr>
        <w:tc>
          <w:tcPr>
            <w:tcW w:w="500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702547" w14:textId="6F3704F7" w:rsidR="00C91BFA" w:rsidRPr="00167474" w:rsidRDefault="00C91BFA" w:rsidP="00C91BFA">
            <w:pPr>
              <w:rPr>
                <w:rFonts w:ascii="Aptos" w:hAnsi="Aptos" w:cstheme="minorBidi"/>
                <w:i/>
                <w:sz w:val="22"/>
                <w:szCs w:val="22"/>
              </w:rPr>
            </w:pPr>
            <w:bookmarkStart w:id="5" w:name="_Hlk188456054"/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>XX Month XXXX – XX Month XXXX</w:t>
            </w:r>
          </w:p>
        </w:tc>
      </w:tr>
      <w:bookmarkEnd w:id="5"/>
    </w:tbl>
    <w:p w14:paraId="743D78C3" w14:textId="77777777" w:rsidR="00C91BFA" w:rsidRPr="00167474" w:rsidRDefault="00C91BFA">
      <w:pPr>
        <w:rPr>
          <w:rFonts w:ascii="Aptos" w:hAnsi="Aptos" w:cstheme="minorBidi"/>
          <w:b/>
          <w:sz w:val="22"/>
          <w:szCs w:val="22"/>
        </w:rPr>
      </w:pPr>
    </w:p>
    <w:p w14:paraId="4B30E443" w14:textId="77777777" w:rsidR="00C91BFA" w:rsidRPr="00167474" w:rsidRDefault="00C91BFA">
      <w:pPr>
        <w:rPr>
          <w:rFonts w:ascii="Aptos" w:hAnsi="Aptos" w:cstheme="minorBidi"/>
          <w:b/>
          <w:sz w:val="22"/>
          <w:szCs w:val="22"/>
        </w:rPr>
      </w:pPr>
    </w:p>
    <w:p w14:paraId="5CB78B05" w14:textId="5BD8BB60" w:rsidR="006058EA" w:rsidRPr="00167474" w:rsidRDefault="000A7694">
      <w:pPr>
        <w:rPr>
          <w:rFonts w:ascii="Aptos" w:hAnsi="Aptos" w:cstheme="minorBidi"/>
          <w:b/>
          <w:sz w:val="22"/>
          <w:szCs w:val="22"/>
        </w:rPr>
      </w:pPr>
      <w:r w:rsidRPr="00167474">
        <w:rPr>
          <w:rFonts w:ascii="Aptos" w:hAnsi="Aptos" w:cstheme="minorBidi"/>
          <w:b/>
          <w:sz w:val="22"/>
          <w:szCs w:val="22"/>
        </w:rPr>
        <w:t>Project Proposal</w:t>
      </w:r>
      <w:r w:rsidR="00315AAA" w:rsidRPr="00167474">
        <w:rPr>
          <w:rFonts w:ascii="Aptos" w:hAnsi="Aptos" w:cstheme="minorBidi"/>
          <w:b/>
          <w:sz w:val="22"/>
          <w:szCs w:val="22"/>
        </w:rPr>
        <w:t>:</w:t>
      </w:r>
    </w:p>
    <w:p w14:paraId="5CB78B06" w14:textId="77777777" w:rsidR="006058EA" w:rsidRPr="00167474" w:rsidRDefault="006058EA">
      <w:pPr>
        <w:rPr>
          <w:rFonts w:ascii="Aptos" w:hAnsi="Aptos" w:cstheme="minorBidi"/>
          <w:sz w:val="22"/>
          <w:szCs w:val="22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ook w:val="0000" w:firstRow="0" w:lastRow="0" w:firstColumn="0" w:lastColumn="0" w:noHBand="0" w:noVBand="0"/>
      </w:tblPr>
      <w:tblGrid>
        <w:gridCol w:w="2133"/>
        <w:gridCol w:w="8033"/>
      </w:tblGrid>
      <w:tr w:rsidR="006058EA" w:rsidRPr="00167474" w14:paraId="5CB78B09" w14:textId="77777777" w:rsidTr="001A44A8">
        <w:trPr>
          <w:trHeight w:val="223"/>
        </w:trPr>
        <w:tc>
          <w:tcPr>
            <w:tcW w:w="5000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5D095F" w14:textId="77777777" w:rsidR="006058EA" w:rsidRPr="00167474" w:rsidRDefault="006058EA" w:rsidP="00EA7589">
            <w:pPr>
              <w:rPr>
                <w:rFonts w:ascii="Aptos" w:hAnsi="Aptos" w:cstheme="minorBidi"/>
                <w:i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Details of </w:t>
            </w:r>
            <w:r w:rsidR="00AE18B5" w:rsidRPr="00167474">
              <w:rPr>
                <w:rFonts w:ascii="Aptos" w:hAnsi="Aptos" w:cstheme="minorBidi"/>
                <w:b/>
                <w:sz w:val="22"/>
                <w:szCs w:val="22"/>
              </w:rPr>
              <w:t>your entire project (</w:t>
            </w:r>
            <w:r w:rsidR="00EA7589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not just the component for which </w:t>
            </w:r>
            <w:r w:rsidR="00FF5C96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EAAFP </w:t>
            </w:r>
            <w:r w:rsidR="00EA7589" w:rsidRPr="00167474">
              <w:rPr>
                <w:rFonts w:ascii="Aptos" w:hAnsi="Aptos" w:cstheme="minorBidi"/>
                <w:b/>
                <w:sz w:val="22"/>
                <w:szCs w:val="22"/>
              </w:rPr>
              <w:t>funds are sought</w:t>
            </w:r>
            <w:r w:rsidR="00AE18B5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) </w:t>
            </w:r>
            <w:r w:rsidR="00685AE9" w:rsidRPr="00167474">
              <w:rPr>
                <w:rFonts w:ascii="Aptos" w:hAnsi="Aptos" w:cstheme="minorBidi"/>
                <w:b/>
                <w:sz w:val="22"/>
                <w:szCs w:val="22"/>
              </w:rPr>
              <w:br/>
            </w: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>(2</w:t>
            </w:r>
            <w:r w:rsidR="00FC1C86" w:rsidRPr="00167474">
              <w:rPr>
                <w:rFonts w:ascii="Aptos" w:hAnsi="Aptos" w:cstheme="minorBidi"/>
                <w:i/>
                <w:sz w:val="22"/>
                <w:szCs w:val="22"/>
              </w:rPr>
              <w:t>.5</w:t>
            </w: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 xml:space="preserve"> page</w:t>
            </w:r>
            <w:r w:rsidR="00685AE9" w:rsidRPr="00167474">
              <w:rPr>
                <w:rFonts w:ascii="Aptos" w:hAnsi="Aptos" w:cstheme="minorBidi"/>
                <w:i/>
                <w:sz w:val="22"/>
                <w:szCs w:val="22"/>
              </w:rPr>
              <w:t>s</w:t>
            </w: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 xml:space="preserve"> maximum)</w:t>
            </w:r>
          </w:p>
          <w:p w14:paraId="5CB78B08" w14:textId="46981FF2" w:rsidR="00E36C4F" w:rsidRPr="00167474" w:rsidRDefault="00E36C4F" w:rsidP="00EA7589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6058EA" w:rsidRPr="00167474" w14:paraId="5CB78B10" w14:textId="77777777" w:rsidTr="00F33838">
        <w:trPr>
          <w:trHeight w:val="440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0B" w14:textId="77777777" w:rsidR="006058EA" w:rsidRPr="00167474" w:rsidRDefault="006058EA" w:rsidP="004C053E">
            <w:pPr>
              <w:numPr>
                <w:ilvl w:val="0"/>
                <w:numId w:val="8"/>
              </w:numPr>
              <w:tabs>
                <w:tab w:val="num" w:pos="318"/>
              </w:tabs>
              <w:ind w:left="210" w:hanging="210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Objectives: </w:t>
            </w:r>
          </w:p>
          <w:p w14:paraId="5CB78B0D" w14:textId="77777777" w:rsidR="00FC1C86" w:rsidRPr="00167474" w:rsidRDefault="00FC1C86" w:rsidP="004C053E">
            <w:pPr>
              <w:ind w:left="210" w:hanging="210"/>
              <w:rPr>
                <w:rFonts w:ascii="Aptos" w:hAnsi="Aptos" w:cstheme="minorBidi"/>
                <w:sz w:val="22"/>
                <w:szCs w:val="22"/>
              </w:rPr>
            </w:pPr>
          </w:p>
          <w:p w14:paraId="5CB78B0E" w14:textId="77777777" w:rsidR="006058EA" w:rsidRPr="00167474" w:rsidRDefault="006058EA" w:rsidP="004C053E">
            <w:pPr>
              <w:ind w:left="210" w:hanging="210"/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0F" w14:textId="77777777" w:rsidR="006058EA" w:rsidRPr="00167474" w:rsidRDefault="006058EA">
            <w:pPr>
              <w:rPr>
                <w:rFonts w:ascii="Aptos" w:hAnsi="Aptos" w:cstheme="minorBidi"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sz w:val="22"/>
                <w:szCs w:val="22"/>
              </w:rPr>
              <w:t>     </w:t>
            </w:r>
          </w:p>
        </w:tc>
      </w:tr>
      <w:tr w:rsidR="006058EA" w:rsidRPr="00167474" w14:paraId="5CB78B17" w14:textId="77777777" w:rsidTr="00F33838">
        <w:trPr>
          <w:trHeight w:val="439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2" w14:textId="77777777" w:rsidR="006058EA" w:rsidRPr="00167474" w:rsidRDefault="006058EA" w:rsidP="004C053E">
            <w:pPr>
              <w:numPr>
                <w:ilvl w:val="0"/>
                <w:numId w:val="8"/>
              </w:numPr>
              <w:tabs>
                <w:tab w:val="num" w:pos="318"/>
              </w:tabs>
              <w:ind w:left="210" w:hanging="210"/>
              <w:jc w:val="both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Background: </w:t>
            </w:r>
          </w:p>
          <w:p w14:paraId="5CB78B14" w14:textId="77777777" w:rsidR="006058EA" w:rsidRPr="00167474" w:rsidRDefault="006058EA" w:rsidP="004C053E">
            <w:pPr>
              <w:ind w:left="210" w:hanging="210"/>
              <w:jc w:val="both"/>
              <w:rPr>
                <w:rFonts w:ascii="Aptos" w:hAnsi="Aptos" w:cstheme="minorBidi"/>
                <w:sz w:val="22"/>
                <w:szCs w:val="22"/>
              </w:rPr>
            </w:pPr>
          </w:p>
          <w:p w14:paraId="5CB78B15" w14:textId="77777777" w:rsidR="006058EA" w:rsidRPr="00167474" w:rsidRDefault="006058EA" w:rsidP="004C053E">
            <w:pPr>
              <w:ind w:left="210" w:hanging="210"/>
              <w:jc w:val="both"/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16" w14:textId="5944DBD0" w:rsidR="006058EA" w:rsidRPr="00167474" w:rsidRDefault="006058EA">
            <w:pPr>
              <w:jc w:val="both"/>
              <w:rPr>
                <w:rFonts w:ascii="Aptos" w:hAnsi="Aptos" w:cstheme="minorBidi"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sz w:val="22"/>
                <w:szCs w:val="22"/>
              </w:rPr>
              <w:t>     </w:t>
            </w:r>
          </w:p>
        </w:tc>
      </w:tr>
      <w:tr w:rsidR="00DB2FB9" w:rsidRPr="00167474" w14:paraId="477CD172" w14:textId="77777777" w:rsidTr="001A44A8">
        <w:trPr>
          <w:trHeight w:val="439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7759EF4" w14:textId="20332979" w:rsidR="00DB2FB9" w:rsidRPr="00167474" w:rsidRDefault="00DB2FB9" w:rsidP="004C053E">
            <w:pPr>
              <w:numPr>
                <w:ilvl w:val="0"/>
                <w:numId w:val="8"/>
              </w:numPr>
              <w:tabs>
                <w:tab w:val="num" w:pos="318"/>
              </w:tabs>
              <w:ind w:left="210" w:hanging="210"/>
              <w:jc w:val="both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lastRenderedPageBreak/>
              <w:t>Expected Outputs and Outcomes:</w:t>
            </w: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153936C5" w14:textId="77777777" w:rsidR="00DB2FB9" w:rsidRPr="00167474" w:rsidRDefault="00DB2FB9" w:rsidP="00DB2FB9">
            <w:pPr>
              <w:jc w:val="both"/>
              <w:rPr>
                <w:rFonts w:ascii="Aptos" w:hAnsi="Aptos" w:cstheme="minorBidi"/>
                <w:i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>Please indicate the expected outputs and outcomes of this proposal. Refer to the guidance below:</w:t>
            </w:r>
          </w:p>
          <w:p w14:paraId="4EF6EF18" w14:textId="77777777" w:rsidR="00DB2FB9" w:rsidRPr="00167474" w:rsidRDefault="00DB2FB9" w:rsidP="00DB2FB9">
            <w:pPr>
              <w:jc w:val="both"/>
              <w:rPr>
                <w:rFonts w:ascii="Aptos" w:hAnsi="Aptos" w:cstheme="minorBidi"/>
                <w:i/>
                <w:sz w:val="22"/>
                <w:szCs w:val="22"/>
              </w:rPr>
            </w:pPr>
          </w:p>
          <w:p w14:paraId="723F4927" w14:textId="77777777" w:rsidR="00DB2FB9" w:rsidRPr="00167474" w:rsidRDefault="00DB2FB9" w:rsidP="00DB2FB9">
            <w:pPr>
              <w:jc w:val="both"/>
              <w:rPr>
                <w:rFonts w:ascii="Aptos" w:hAnsi="Aptos" w:cstheme="minorBidi"/>
                <w:i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>Outputs: Tangible and measurable products or deliverables as a direct result of the project activities such as the number of signages produced, number of consultations/workshops/meetings, reports and materials created, etc.</w:t>
            </w:r>
          </w:p>
          <w:p w14:paraId="00E64A6B" w14:textId="77777777" w:rsidR="00DB2FB9" w:rsidRPr="00167474" w:rsidRDefault="00DB2FB9" w:rsidP="00DB2FB9">
            <w:pPr>
              <w:jc w:val="both"/>
              <w:rPr>
                <w:rFonts w:ascii="Aptos" w:hAnsi="Aptos" w:cstheme="minorBidi"/>
                <w:i/>
                <w:sz w:val="22"/>
                <w:szCs w:val="22"/>
              </w:rPr>
            </w:pPr>
          </w:p>
          <w:p w14:paraId="26F318DF" w14:textId="14240B96" w:rsidR="00DB2FB9" w:rsidRPr="00167474" w:rsidRDefault="00DB2FB9" w:rsidP="00DB2FB9">
            <w:pPr>
              <w:jc w:val="both"/>
              <w:rPr>
                <w:rFonts w:ascii="Aptos" w:hAnsi="Aptos" w:cstheme="minorBidi"/>
                <w:i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 xml:space="preserve">Outcomes: Long-term impact or benefits of the proposed activities such as </w:t>
            </w:r>
            <w:r w:rsidR="00E37438" w:rsidRPr="00167474">
              <w:rPr>
                <w:rFonts w:ascii="Aptos" w:hAnsi="Aptos" w:cstheme="minorBidi"/>
                <w:i/>
                <w:iCs/>
                <w:sz w:val="22"/>
                <w:szCs w:val="22"/>
              </w:rPr>
              <w:t>up-to-date species population</w:t>
            </w:r>
            <w:r w:rsidR="002009BB" w:rsidRPr="00167474">
              <w:rPr>
                <w:rFonts w:ascii="Aptos" w:hAnsi="Aptos" w:cstheme="minorBidi"/>
                <w:i/>
                <w:iCs/>
                <w:sz w:val="22"/>
                <w:szCs w:val="22"/>
              </w:rPr>
              <w:t xml:space="preserve"> data</w:t>
            </w:r>
            <w:r w:rsidR="00E37438" w:rsidRPr="00167474">
              <w:rPr>
                <w:rFonts w:ascii="Aptos" w:hAnsi="Aptos" w:cstheme="minorBidi"/>
                <w:i/>
                <w:iCs/>
                <w:sz w:val="22"/>
                <w:szCs w:val="22"/>
              </w:rPr>
              <w:t>,</w:t>
            </w:r>
            <w:r w:rsidRPr="00167474">
              <w:rPr>
                <w:rFonts w:ascii="Aptos" w:hAnsi="Aptos" w:cstheme="minorBidi"/>
                <w:i/>
                <w:iCs/>
                <w:sz w:val="22"/>
                <w:szCs w:val="22"/>
              </w:rPr>
              <w:t xml:space="preserve"> </w:t>
            </w: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>improved awareness of waterbird conservation, forged or strengthened relationships with indigenous and local communities, development of conservation actions, etc.</w:t>
            </w:r>
          </w:p>
          <w:p w14:paraId="2F585F95" w14:textId="77777777" w:rsidR="00DB2FB9" w:rsidRPr="00167474" w:rsidRDefault="00DB2FB9">
            <w:pPr>
              <w:jc w:val="both"/>
              <w:rPr>
                <w:rFonts w:ascii="Aptos" w:hAnsi="Aptos" w:cstheme="minorBidi"/>
                <w:sz w:val="22"/>
                <w:szCs w:val="22"/>
              </w:rPr>
            </w:pPr>
          </w:p>
          <w:p w14:paraId="1BA261C4" w14:textId="77777777" w:rsidR="00DF3C85" w:rsidRPr="00167474" w:rsidRDefault="00DF3C85">
            <w:pPr>
              <w:jc w:val="both"/>
              <w:rPr>
                <w:rFonts w:ascii="Aptos" w:hAnsi="Aptos" w:cstheme="minorBidi"/>
                <w:sz w:val="22"/>
                <w:szCs w:val="22"/>
              </w:rPr>
            </w:pPr>
          </w:p>
          <w:p w14:paraId="265FE264" w14:textId="77777777" w:rsidR="00E34A6E" w:rsidRPr="00167474" w:rsidRDefault="00E34A6E">
            <w:pPr>
              <w:jc w:val="both"/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6058EA" w:rsidRPr="00167474" w14:paraId="5CB78B1C" w14:textId="77777777" w:rsidTr="001A44A8">
        <w:trPr>
          <w:trHeight w:val="439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9" w14:textId="31274641" w:rsidR="006058EA" w:rsidRPr="00167474" w:rsidRDefault="006058EA" w:rsidP="004C053E">
            <w:pPr>
              <w:numPr>
                <w:ilvl w:val="0"/>
                <w:numId w:val="8"/>
              </w:numPr>
              <w:tabs>
                <w:tab w:val="num" w:pos="318"/>
              </w:tabs>
              <w:ind w:left="210" w:hanging="210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Project plan, </w:t>
            </w:r>
            <w:r w:rsidR="00862D44" w:rsidRPr="00167474">
              <w:rPr>
                <w:rFonts w:ascii="Aptos" w:hAnsi="Aptos" w:cstheme="minorBidi"/>
                <w:b/>
                <w:sz w:val="22"/>
                <w:szCs w:val="22"/>
              </w:rPr>
              <w:t>timeline,</w:t>
            </w: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 and methods: </w:t>
            </w:r>
          </w:p>
          <w:p w14:paraId="5CB78B1A" w14:textId="77777777" w:rsidR="006058EA" w:rsidRPr="00167474" w:rsidRDefault="006058EA" w:rsidP="004C053E">
            <w:pPr>
              <w:ind w:left="210" w:hanging="210"/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4859A2FF" w14:textId="6871DACF" w:rsidR="006058EA" w:rsidRPr="00167474" w:rsidRDefault="00563D26">
            <w:pPr>
              <w:rPr>
                <w:rFonts w:ascii="Aptos" w:hAnsi="Aptos" w:cs="Calibri"/>
                <w:i/>
                <w:sz w:val="22"/>
                <w:szCs w:val="22"/>
              </w:rPr>
            </w:pPr>
            <w:r w:rsidRPr="00167474">
              <w:rPr>
                <w:rFonts w:ascii="Aptos" w:hAnsi="Aptos" w:cs="Calibri"/>
                <w:i/>
                <w:sz w:val="22"/>
                <w:szCs w:val="22"/>
              </w:rPr>
              <w:t xml:space="preserve">Please include the proposed timing of project </w:t>
            </w:r>
            <w:r w:rsidR="00543209" w:rsidRPr="00167474">
              <w:rPr>
                <w:rFonts w:ascii="Aptos" w:hAnsi="Aptos" w:cs="Calibri"/>
                <w:i/>
                <w:sz w:val="22"/>
                <w:szCs w:val="22"/>
              </w:rPr>
              <w:t xml:space="preserve">implementation and completion, as well as the 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>start and completion of fieldwork if applicable</w:t>
            </w:r>
            <w:r w:rsidR="00543209" w:rsidRPr="00167474">
              <w:rPr>
                <w:rFonts w:ascii="Aptos" w:hAnsi="Aptos" w:cs="Calibri"/>
                <w:i/>
                <w:sz w:val="22"/>
                <w:szCs w:val="22"/>
              </w:rPr>
              <w:t>.</w:t>
            </w:r>
            <w:r w:rsidR="00F634A8" w:rsidRPr="00167474">
              <w:rPr>
                <w:rFonts w:ascii="Aptos" w:hAnsi="Aptos" w:cs="Calibri"/>
                <w:i/>
                <w:sz w:val="22"/>
                <w:szCs w:val="22"/>
              </w:rPr>
              <w:t xml:space="preserve"> </w:t>
            </w:r>
            <w:r w:rsidR="00685AE9" w:rsidRPr="00167474">
              <w:rPr>
                <w:rFonts w:ascii="Aptos" w:hAnsi="Aptos" w:cs="Calibri"/>
                <w:i/>
                <w:sz w:val="22"/>
                <w:szCs w:val="22"/>
              </w:rPr>
              <w:t xml:space="preserve">Kindly </w:t>
            </w:r>
            <w:r w:rsidR="00F634A8" w:rsidRPr="00167474">
              <w:rPr>
                <w:rFonts w:ascii="Aptos" w:hAnsi="Aptos" w:cs="Calibri"/>
                <w:i/>
                <w:sz w:val="22"/>
                <w:szCs w:val="22"/>
              </w:rPr>
              <w:t>also comment on the flexibility of the timeline of the project.</w:t>
            </w:r>
            <w:r w:rsidR="00543209" w:rsidRPr="00167474">
              <w:rPr>
                <w:rFonts w:ascii="Aptos" w:hAnsi="Aptos" w:cs="Calibri"/>
                <w:i/>
                <w:sz w:val="22"/>
                <w:szCs w:val="22"/>
              </w:rPr>
              <w:t xml:space="preserve"> </w:t>
            </w:r>
          </w:p>
          <w:p w14:paraId="21FF627C" w14:textId="77777777" w:rsidR="00DB2FB9" w:rsidRPr="00167474" w:rsidRDefault="00DB2FB9">
            <w:pPr>
              <w:rPr>
                <w:rFonts w:ascii="Aptos" w:hAnsi="Aptos" w:cs="Calibri"/>
                <w:iCs/>
                <w:sz w:val="22"/>
                <w:szCs w:val="22"/>
              </w:rPr>
            </w:pPr>
          </w:p>
          <w:p w14:paraId="36BD432C" w14:textId="77777777" w:rsidR="00A9321C" w:rsidRPr="00167474" w:rsidRDefault="00A9321C">
            <w:pPr>
              <w:rPr>
                <w:rFonts w:ascii="Aptos" w:hAnsi="Aptos" w:cstheme="minorBidi"/>
                <w:iCs/>
                <w:sz w:val="22"/>
                <w:szCs w:val="22"/>
              </w:rPr>
            </w:pPr>
          </w:p>
          <w:p w14:paraId="5CB78B1B" w14:textId="343C93EB" w:rsidR="00A9321C" w:rsidRPr="00167474" w:rsidRDefault="00A9321C">
            <w:pPr>
              <w:rPr>
                <w:rFonts w:ascii="Aptos" w:hAnsi="Aptos" w:cstheme="minorBidi"/>
                <w:i/>
                <w:sz w:val="22"/>
                <w:szCs w:val="22"/>
              </w:rPr>
            </w:pPr>
          </w:p>
        </w:tc>
      </w:tr>
      <w:tr w:rsidR="006058EA" w:rsidRPr="00167474" w14:paraId="5CB78B20" w14:textId="77777777" w:rsidTr="001A44A8">
        <w:trPr>
          <w:trHeight w:val="1453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2F7B7FDF" w14:textId="6C3CC42A" w:rsidR="006058EA" w:rsidRPr="00167474" w:rsidRDefault="0043690D" w:rsidP="00BF6776">
            <w:pPr>
              <w:numPr>
                <w:ilvl w:val="0"/>
                <w:numId w:val="8"/>
              </w:numPr>
              <w:tabs>
                <w:tab w:val="num" w:pos="318"/>
              </w:tabs>
              <w:ind w:left="210" w:hanging="210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>Expected</w:t>
            </w:r>
            <w:r w:rsidR="006058EA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 benefit to </w:t>
            </w:r>
            <w:r w:rsidR="00BD4283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the </w:t>
            </w:r>
            <w:r w:rsidR="006058EA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conservation of </w:t>
            </w:r>
            <w:r w:rsidR="00E83871" w:rsidRPr="00167474">
              <w:rPr>
                <w:rFonts w:ascii="Aptos" w:hAnsi="Aptos" w:cstheme="minorBidi"/>
                <w:b/>
                <w:sz w:val="22"/>
                <w:szCs w:val="22"/>
              </w:rPr>
              <w:t>migratory water</w:t>
            </w:r>
            <w:r w:rsidR="006058EA" w:rsidRPr="00167474">
              <w:rPr>
                <w:rFonts w:ascii="Aptos" w:hAnsi="Aptos" w:cstheme="minorBidi"/>
                <w:b/>
                <w:sz w:val="22"/>
                <w:szCs w:val="22"/>
              </w:rPr>
              <w:t>birds</w:t>
            </w:r>
            <w:r w:rsidR="00136C05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 </w:t>
            </w:r>
            <w:r w:rsidR="00596C5C" w:rsidRPr="00167474">
              <w:rPr>
                <w:rFonts w:ascii="Aptos" w:hAnsi="Aptos" w:cstheme="minorBidi"/>
                <w:b/>
                <w:sz w:val="22"/>
                <w:szCs w:val="22"/>
              </w:rPr>
              <w:t>and</w:t>
            </w:r>
            <w:r w:rsidR="00F85EB5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 their habitat</w:t>
            </w:r>
            <w:r w:rsidR="00E939C1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 </w:t>
            </w:r>
            <w:r w:rsidR="00596C5C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/ </w:t>
            </w:r>
            <w:r w:rsidR="00136C05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or </w:t>
            </w:r>
            <w:r w:rsidR="00E939C1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key </w:t>
            </w:r>
            <w:r w:rsidR="00136C05" w:rsidRPr="00167474">
              <w:rPr>
                <w:rFonts w:ascii="Aptos" w:hAnsi="Aptos" w:cstheme="minorBidi"/>
                <w:b/>
                <w:sz w:val="22"/>
                <w:szCs w:val="22"/>
              </w:rPr>
              <w:t>research outputs</w:t>
            </w:r>
            <w:r w:rsidR="006058EA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: </w:t>
            </w:r>
          </w:p>
          <w:p w14:paraId="5CB78B1E" w14:textId="0AADF45A" w:rsidR="00CC58AE" w:rsidRPr="00167474" w:rsidRDefault="00CC58AE" w:rsidP="004C053E">
            <w:pPr>
              <w:ind w:left="210"/>
              <w:rPr>
                <w:rFonts w:ascii="Aptos" w:hAnsi="Aptos" w:cstheme="minorBidi"/>
                <w:b/>
                <w:sz w:val="22"/>
                <w:szCs w:val="22"/>
              </w:rPr>
            </w:pP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65BE8442" w14:textId="77777777" w:rsidR="00563D26" w:rsidRPr="00167474" w:rsidRDefault="00563D26" w:rsidP="00A9321C">
            <w:pPr>
              <w:rPr>
                <w:rFonts w:ascii="Aptos" w:hAnsi="Aptos" w:cs="Calibri"/>
                <w:i/>
                <w:sz w:val="22"/>
                <w:szCs w:val="22"/>
              </w:rPr>
            </w:pPr>
            <w:r w:rsidRPr="00167474">
              <w:rPr>
                <w:rFonts w:ascii="Aptos" w:hAnsi="Aptos" w:cs="Calibri"/>
                <w:i/>
                <w:sz w:val="22"/>
                <w:szCs w:val="22"/>
              </w:rPr>
              <w:t xml:space="preserve">In addressing this question, please also identify which </w:t>
            </w:r>
            <w:r w:rsidR="00F13794" w:rsidRPr="00167474">
              <w:rPr>
                <w:rFonts w:ascii="Aptos" w:hAnsi="Aptos" w:cs="Calibri"/>
                <w:i/>
                <w:sz w:val="22"/>
                <w:szCs w:val="22"/>
              </w:rPr>
              <w:t xml:space="preserve">EAAFP 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>Key Result Areas</w:t>
            </w:r>
            <w:r w:rsidR="00F13794" w:rsidRPr="00167474">
              <w:rPr>
                <w:rFonts w:ascii="Aptos" w:hAnsi="Aptos" w:cs="Calibri"/>
                <w:i/>
                <w:sz w:val="22"/>
                <w:szCs w:val="22"/>
              </w:rPr>
              <w:t xml:space="preserve"> the project will contribute to 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>(</w:t>
            </w:r>
            <w:r w:rsidR="00F13794" w:rsidRPr="00167474">
              <w:rPr>
                <w:rFonts w:ascii="Aptos" w:hAnsi="Aptos" w:cs="Calibri"/>
                <w:i/>
                <w:sz w:val="22"/>
                <w:szCs w:val="22"/>
              </w:rPr>
              <w:t xml:space="preserve">see 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 xml:space="preserve">the </w:t>
            </w:r>
            <w:hyperlink r:id="rId16" w:history="1">
              <w:r w:rsidRPr="00167474">
                <w:rPr>
                  <w:rStyle w:val="Hyperlink"/>
                  <w:rFonts w:ascii="Aptos" w:hAnsi="Aptos" w:cs="Calibri"/>
                  <w:i/>
                  <w:color w:val="2E74B5" w:themeColor="accent1" w:themeShade="BF"/>
                  <w:sz w:val="22"/>
                  <w:szCs w:val="22"/>
                  <w:u w:val="single"/>
                </w:rPr>
                <w:t>EAAFP Strategic Plan 2019 – 2028</w:t>
              </w:r>
            </w:hyperlink>
            <w:r w:rsidRPr="00167474">
              <w:rPr>
                <w:rFonts w:ascii="Aptos" w:hAnsi="Aptos" w:cs="Calibri"/>
                <w:i/>
                <w:sz w:val="22"/>
                <w:szCs w:val="22"/>
              </w:rPr>
              <w:t>)</w:t>
            </w:r>
            <w:r w:rsidR="002B0D09" w:rsidRPr="00167474">
              <w:rPr>
                <w:rFonts w:ascii="Aptos" w:hAnsi="Aptos" w:cs="Calibri"/>
                <w:i/>
                <w:sz w:val="22"/>
                <w:szCs w:val="22"/>
              </w:rPr>
              <w:t>.</w:t>
            </w:r>
          </w:p>
          <w:p w14:paraId="13214996" w14:textId="77777777" w:rsidR="00A03B03" w:rsidRPr="00167474" w:rsidRDefault="00A03B03" w:rsidP="00A9321C">
            <w:pPr>
              <w:rPr>
                <w:rFonts w:ascii="Aptos" w:hAnsi="Aptos" w:cs="Calibri"/>
                <w:sz w:val="22"/>
                <w:szCs w:val="22"/>
              </w:rPr>
            </w:pPr>
          </w:p>
          <w:p w14:paraId="5CB78B1F" w14:textId="5E3A5D7E" w:rsidR="00A03B03" w:rsidRPr="00167474" w:rsidRDefault="00A03B03" w:rsidP="00A9321C">
            <w:pPr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90E77" w:rsidRPr="00167474" w14:paraId="5CB78B31" w14:textId="77777777" w:rsidTr="001A44A8">
        <w:trPr>
          <w:trHeight w:val="1286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21" w14:textId="3F5224A9" w:rsidR="00FC1C86" w:rsidRPr="00167474" w:rsidRDefault="00FC1C86" w:rsidP="004C053E">
            <w:pPr>
              <w:numPr>
                <w:ilvl w:val="0"/>
                <w:numId w:val="8"/>
              </w:numPr>
              <w:tabs>
                <w:tab w:val="num" w:pos="316"/>
                <w:tab w:val="left" w:pos="741"/>
              </w:tabs>
              <w:ind w:left="210" w:hanging="210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Alignment with </w:t>
            </w:r>
            <w:r w:rsidR="0050355E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EAAFP </w:t>
            </w:r>
            <w:r w:rsidR="00C923A7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Working Groups and Task Forces </w:t>
            </w:r>
            <w:r w:rsidR="00E83871" w:rsidRPr="00167474">
              <w:rPr>
                <w:rFonts w:ascii="Aptos" w:hAnsi="Aptos" w:cstheme="minorBidi"/>
                <w:b/>
                <w:sz w:val="22"/>
                <w:szCs w:val="22"/>
              </w:rPr>
              <w:t>prio</w:t>
            </w:r>
            <w:r w:rsidR="0050355E" w:rsidRPr="00167474">
              <w:rPr>
                <w:rFonts w:ascii="Aptos" w:hAnsi="Aptos" w:cstheme="minorBidi"/>
                <w:b/>
                <w:sz w:val="22"/>
                <w:szCs w:val="22"/>
              </w:rPr>
              <w:t>rities</w:t>
            </w: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: </w:t>
            </w:r>
          </w:p>
          <w:p w14:paraId="5CB78B22" w14:textId="77777777" w:rsidR="00290E77" w:rsidRPr="00167474" w:rsidRDefault="00290E77" w:rsidP="004C053E">
            <w:pPr>
              <w:ind w:left="210" w:hanging="210"/>
              <w:rPr>
                <w:rFonts w:ascii="Aptos" w:hAnsi="Aptos" w:cstheme="minorBidi"/>
                <w:sz w:val="22"/>
                <w:szCs w:val="22"/>
              </w:rPr>
            </w:pP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25" w14:textId="028B44D3" w:rsidR="00D333E3" w:rsidRPr="00167474" w:rsidRDefault="00D333E3" w:rsidP="00A9321C">
            <w:pPr>
              <w:rPr>
                <w:rFonts w:ascii="Aptos" w:hAnsi="Aptos" w:cs="Calibri"/>
                <w:i/>
                <w:sz w:val="22"/>
                <w:szCs w:val="22"/>
              </w:rPr>
            </w:pPr>
            <w:r w:rsidRPr="00167474">
              <w:rPr>
                <w:rFonts w:ascii="Aptos" w:hAnsi="Aptos" w:cs="Calibri"/>
                <w:i/>
                <w:sz w:val="22"/>
                <w:szCs w:val="22"/>
              </w:rPr>
              <w:t xml:space="preserve">Please indicate which of the </w:t>
            </w:r>
            <w:r w:rsidR="00E83871" w:rsidRPr="00167474">
              <w:rPr>
                <w:rFonts w:ascii="Aptos" w:hAnsi="Aptos" w:cs="Calibri"/>
                <w:i/>
                <w:sz w:val="22"/>
                <w:szCs w:val="22"/>
              </w:rPr>
              <w:t>E</w:t>
            </w:r>
            <w:r w:rsidR="00726DC7" w:rsidRPr="00167474">
              <w:rPr>
                <w:rFonts w:ascii="Aptos" w:hAnsi="Aptos" w:cs="Calibri"/>
                <w:i/>
                <w:sz w:val="22"/>
                <w:szCs w:val="22"/>
              </w:rPr>
              <w:t xml:space="preserve">AAFP </w:t>
            </w:r>
            <w:r w:rsidR="008B4CFF" w:rsidRPr="00167474">
              <w:rPr>
                <w:rFonts w:ascii="Aptos" w:hAnsi="Aptos" w:cs="Calibri"/>
                <w:i/>
                <w:sz w:val="22"/>
                <w:szCs w:val="22"/>
              </w:rPr>
              <w:t xml:space="preserve">Working Groups and Task Forces </w:t>
            </w:r>
            <w:r w:rsidR="002B0D09" w:rsidRPr="00167474">
              <w:rPr>
                <w:rFonts w:ascii="Aptos" w:hAnsi="Aptos" w:cs="Calibri"/>
                <w:i/>
                <w:sz w:val="22"/>
                <w:szCs w:val="22"/>
              </w:rPr>
              <w:t xml:space="preserve">objectives and 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>priorities are addressed in this project</w:t>
            </w:r>
            <w:r w:rsidR="00563D26" w:rsidRPr="00167474">
              <w:rPr>
                <w:rFonts w:ascii="Aptos" w:hAnsi="Aptos" w:cs="Calibri"/>
                <w:i/>
                <w:sz w:val="22"/>
                <w:szCs w:val="22"/>
              </w:rPr>
              <w:t>.</w:t>
            </w:r>
            <w:r w:rsidR="00B05100" w:rsidRPr="00167474">
              <w:rPr>
                <w:rFonts w:ascii="Aptos" w:hAnsi="Aptos" w:cs="Calibri"/>
                <w:i/>
                <w:sz w:val="22"/>
                <w:szCs w:val="22"/>
              </w:rPr>
              <w:t xml:space="preserve"> </w:t>
            </w:r>
            <w:r w:rsidR="001F7EA7" w:rsidRPr="00167474">
              <w:rPr>
                <w:rFonts w:ascii="Aptos" w:hAnsi="Aptos" w:cs="Calibri"/>
                <w:i/>
                <w:sz w:val="22"/>
                <w:szCs w:val="22"/>
              </w:rPr>
              <w:t>Work and Action Plans are available on the WG/TF webpages.</w:t>
            </w:r>
          </w:p>
          <w:p w14:paraId="5CB78B30" w14:textId="60A5CD9F" w:rsidR="00FC1C86" w:rsidRPr="00167474" w:rsidRDefault="00FC1C86" w:rsidP="00726DC7">
            <w:pPr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6058EA" w:rsidRPr="00167474" w14:paraId="5CB78B35" w14:textId="77777777" w:rsidTr="001A44A8">
        <w:trPr>
          <w:trHeight w:val="439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6702C69" w14:textId="6B329CCB" w:rsidR="007F4374" w:rsidRPr="00167474" w:rsidRDefault="00437048" w:rsidP="004C053E">
            <w:pPr>
              <w:numPr>
                <w:ilvl w:val="0"/>
                <w:numId w:val="8"/>
              </w:numPr>
              <w:tabs>
                <w:tab w:val="num" w:pos="316"/>
              </w:tabs>
              <w:ind w:left="210" w:hanging="210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>Explain the part</w:t>
            </w:r>
            <w:r w:rsidR="008E1939" w:rsidRPr="00167474">
              <w:rPr>
                <w:rFonts w:ascii="Aptos" w:hAnsi="Aptos" w:cstheme="minorBidi"/>
                <w:b/>
                <w:sz w:val="22"/>
                <w:szCs w:val="22"/>
              </w:rPr>
              <w:t>(s)</w:t>
            </w: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 of your project for which you are seeking </w:t>
            </w:r>
            <w:r w:rsidR="00FF5C96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EAAFP </w:t>
            </w: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funds in this </w:t>
            </w:r>
            <w:r w:rsidR="00BD4283" w:rsidRPr="00167474">
              <w:rPr>
                <w:rFonts w:ascii="Aptos" w:hAnsi="Aptos" w:cstheme="minorBidi"/>
                <w:b/>
                <w:sz w:val="22"/>
                <w:szCs w:val="22"/>
              </w:rPr>
              <w:t>Application</w:t>
            </w:r>
            <w:r w:rsidR="00E552A8" w:rsidRPr="00167474">
              <w:rPr>
                <w:rFonts w:ascii="Aptos" w:hAnsi="Aptos" w:cs="Calibri"/>
                <w:i/>
                <w:sz w:val="22"/>
                <w:szCs w:val="22"/>
              </w:rPr>
              <w:t>)</w:t>
            </w:r>
            <w:r w:rsidR="00E552A8" w:rsidRPr="00167474">
              <w:rPr>
                <w:rFonts w:ascii="Aptos" w:hAnsi="Aptos" w:cs="Calibri"/>
                <w:b/>
                <w:sz w:val="22"/>
                <w:szCs w:val="22"/>
              </w:rPr>
              <w:t>:</w:t>
            </w:r>
          </w:p>
          <w:p w14:paraId="5CB78B33" w14:textId="5DBB0819" w:rsidR="006058EA" w:rsidRPr="00167474" w:rsidRDefault="007F4374" w:rsidP="00E552A8">
            <w:pPr>
              <w:rPr>
                <w:rFonts w:ascii="Aptos" w:hAnsi="Aptos" w:cs="Calibri"/>
                <w:b/>
                <w:sz w:val="22"/>
                <w:szCs w:val="22"/>
              </w:rPr>
            </w:pPr>
            <w:r w:rsidRPr="00167474">
              <w:rPr>
                <w:rFonts w:ascii="Aptos" w:hAnsi="Aptos" w:cs="Calibri"/>
                <w:i/>
                <w:sz w:val="22"/>
                <w:szCs w:val="22"/>
              </w:rPr>
              <w:t>(</w:t>
            </w:r>
            <w:proofErr w:type="gramStart"/>
            <w:r w:rsidRPr="00167474">
              <w:rPr>
                <w:rFonts w:ascii="Aptos" w:hAnsi="Aptos" w:cs="Calibri"/>
                <w:i/>
                <w:sz w:val="22"/>
                <w:szCs w:val="22"/>
              </w:rPr>
              <w:t>provide</w:t>
            </w:r>
            <w:proofErr w:type="gramEnd"/>
            <w:r w:rsidRPr="00167474">
              <w:rPr>
                <w:rFonts w:ascii="Aptos" w:hAnsi="Aptos" w:cs="Calibri"/>
                <w:i/>
                <w:sz w:val="22"/>
                <w:szCs w:val="22"/>
              </w:rPr>
              <w:t xml:space="preserve"> details in the</w:t>
            </w:r>
            <w:r w:rsidR="004150DF" w:rsidRPr="00167474">
              <w:rPr>
                <w:rFonts w:ascii="Aptos" w:hAnsi="Aptos" w:cs="Calibri"/>
                <w:i/>
                <w:sz w:val="22"/>
                <w:szCs w:val="22"/>
              </w:rPr>
              <w:t xml:space="preserve"> 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>Project Budget section below</w:t>
            </w:r>
            <w:r w:rsidR="006058EA" w:rsidRPr="00167474">
              <w:rPr>
                <w:rFonts w:ascii="Aptos" w:hAnsi="Aptos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34" w14:textId="77777777" w:rsidR="006058EA" w:rsidRPr="00167474" w:rsidRDefault="006058EA">
            <w:pPr>
              <w:rPr>
                <w:rFonts w:ascii="Aptos" w:hAnsi="Aptos" w:cstheme="minorBidi"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sz w:val="22"/>
                <w:szCs w:val="22"/>
              </w:rPr>
              <w:t>     </w:t>
            </w:r>
          </w:p>
        </w:tc>
      </w:tr>
      <w:tr w:rsidR="0043244A" w:rsidRPr="00167474" w14:paraId="29320BB6" w14:textId="77777777" w:rsidTr="001A44A8">
        <w:trPr>
          <w:trHeight w:val="673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F21AF08" w14:textId="37528DB4" w:rsidR="0043244A" w:rsidRPr="00167474" w:rsidRDefault="0043244A" w:rsidP="00BF6776">
            <w:pPr>
              <w:numPr>
                <w:ilvl w:val="0"/>
                <w:numId w:val="8"/>
              </w:numPr>
              <w:ind w:left="210" w:hanging="210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>Confirm that the part</w:t>
            </w:r>
            <w:r w:rsidR="008E1939" w:rsidRPr="00167474">
              <w:rPr>
                <w:rFonts w:ascii="Aptos" w:hAnsi="Aptos" w:cstheme="minorBidi"/>
                <w:b/>
                <w:sz w:val="22"/>
                <w:szCs w:val="22"/>
              </w:rPr>
              <w:t>(</w:t>
            </w:r>
            <w:r w:rsidR="00034B92" w:rsidRPr="00167474">
              <w:rPr>
                <w:rFonts w:ascii="Aptos" w:hAnsi="Aptos" w:cstheme="minorBidi"/>
                <w:b/>
                <w:sz w:val="22"/>
                <w:szCs w:val="22"/>
              </w:rPr>
              <w:t>s</w:t>
            </w:r>
            <w:r w:rsidR="008E1939" w:rsidRPr="00167474">
              <w:rPr>
                <w:rFonts w:ascii="Aptos" w:hAnsi="Aptos" w:cstheme="minorBidi"/>
                <w:b/>
                <w:sz w:val="22"/>
                <w:szCs w:val="22"/>
              </w:rPr>
              <w:t>)</w:t>
            </w: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 of the project for which EAAFP funds are requested can be undertaken even if no co-</w:t>
            </w: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lastRenderedPageBreak/>
              <w:t>funding is available</w:t>
            </w: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7CACDD73" w14:textId="77777777" w:rsidR="00543209" w:rsidRPr="00167474" w:rsidRDefault="00543209" w:rsidP="00543209">
            <w:pPr>
              <w:rPr>
                <w:rFonts w:ascii="Aptos" w:hAnsi="Aptos" w:cstheme="minorBidi"/>
                <w:i/>
                <w:iCs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lastRenderedPageBreak/>
              <w:t xml:space="preserve">Please indicate </w:t>
            </w:r>
            <w:r w:rsidRPr="00167474">
              <w:rPr>
                <w:rFonts w:ascii="Aptos" w:hAnsi="Aptos" w:cstheme="minorBidi"/>
                <w:b/>
                <w:i/>
                <w:sz w:val="22"/>
                <w:szCs w:val="22"/>
              </w:rPr>
              <w:t>YES</w:t>
            </w: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 xml:space="preserve"> or </w:t>
            </w:r>
            <w:r w:rsidRPr="00167474">
              <w:rPr>
                <w:rFonts w:ascii="Aptos" w:hAnsi="Aptos" w:cstheme="minorBidi"/>
                <w:b/>
                <w:i/>
                <w:sz w:val="22"/>
                <w:szCs w:val="22"/>
              </w:rPr>
              <w:t>NO</w:t>
            </w: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 xml:space="preserve">. </w:t>
            </w:r>
          </w:p>
          <w:p w14:paraId="0EB8728D" w14:textId="77777777" w:rsidR="00543209" w:rsidRPr="00167474" w:rsidRDefault="00543209" w:rsidP="00543209">
            <w:pPr>
              <w:rPr>
                <w:rFonts w:ascii="Aptos" w:hAnsi="Aptos" w:cstheme="minorBidi"/>
                <w:i/>
                <w:iCs/>
                <w:sz w:val="22"/>
                <w:szCs w:val="22"/>
              </w:rPr>
            </w:pPr>
          </w:p>
          <w:p w14:paraId="7A4E96CD" w14:textId="723BA917" w:rsidR="0043244A" w:rsidRPr="00167474" w:rsidRDefault="00543209" w:rsidP="00543209">
            <w:pPr>
              <w:rPr>
                <w:rFonts w:ascii="Aptos" w:hAnsi="Aptos" w:cstheme="minorBidi"/>
                <w:i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>If co-funding has been requested or confirmed from other sources, please state the details here. The actual amount should be reflected in the table below (</w:t>
            </w:r>
            <w:r w:rsidR="5B112F77" w:rsidRPr="00167474">
              <w:rPr>
                <w:rFonts w:ascii="Aptos" w:hAnsi="Aptos" w:cstheme="minorBidi"/>
                <w:i/>
                <w:iCs/>
                <w:sz w:val="22"/>
                <w:szCs w:val="22"/>
              </w:rPr>
              <w:t>G</w:t>
            </w: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>. Project Budget).</w:t>
            </w:r>
          </w:p>
          <w:p w14:paraId="7D2994AA" w14:textId="77777777" w:rsidR="00AD1BA9" w:rsidRPr="00167474" w:rsidRDefault="00AD1BA9" w:rsidP="00AD1BA9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542C1E7E" w14:textId="77777777" w:rsidR="00AD1BA9" w:rsidRPr="00167474" w:rsidRDefault="00AD1BA9" w:rsidP="00AD1BA9">
            <w:pPr>
              <w:rPr>
                <w:rFonts w:ascii="Aptos" w:hAnsi="Aptos" w:cstheme="minorBidi"/>
                <w:sz w:val="22"/>
                <w:szCs w:val="22"/>
              </w:rPr>
            </w:pPr>
          </w:p>
          <w:p w14:paraId="2A44B720" w14:textId="550F42BE" w:rsidR="00AD1BA9" w:rsidRPr="00167474" w:rsidRDefault="00AD1BA9" w:rsidP="00AD1BA9">
            <w:pPr>
              <w:rPr>
                <w:rFonts w:ascii="Aptos" w:hAnsi="Aptos" w:cstheme="minorBidi"/>
                <w:sz w:val="22"/>
                <w:szCs w:val="22"/>
              </w:rPr>
            </w:pPr>
          </w:p>
        </w:tc>
      </w:tr>
      <w:tr w:rsidR="00D412E2" w:rsidRPr="00167474" w14:paraId="721DE522" w14:textId="77777777" w:rsidTr="001A44A8">
        <w:trPr>
          <w:trHeight w:val="673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249E3AD5" w14:textId="3C14B586" w:rsidR="00D412E2" w:rsidRPr="00167474" w:rsidRDefault="00487208" w:rsidP="00BF6776">
            <w:pPr>
              <w:numPr>
                <w:ilvl w:val="0"/>
                <w:numId w:val="8"/>
              </w:numPr>
              <w:ind w:left="210" w:hanging="210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lastRenderedPageBreak/>
              <w:t>Continued project</w:t>
            </w:r>
            <w:r w:rsidR="0033503B" w:rsidRPr="00167474">
              <w:rPr>
                <w:rFonts w:ascii="Aptos" w:hAnsi="Aptos" w:cstheme="minorBidi"/>
                <w:b/>
                <w:sz w:val="22"/>
                <w:szCs w:val="22"/>
              </w:rPr>
              <w:t>:</w:t>
            </w: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0E0083BC" w14:textId="26C14A3F" w:rsidR="004F3233" w:rsidRPr="00167474" w:rsidRDefault="00583330" w:rsidP="00543209">
            <w:pPr>
              <w:rPr>
                <w:rFonts w:ascii="Aptos" w:hAnsi="Aptos" w:cstheme="minorBidi"/>
                <w:i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 xml:space="preserve">Please specify whether this </w:t>
            </w:r>
            <w:r w:rsidR="008A5575" w:rsidRPr="00167474">
              <w:rPr>
                <w:rFonts w:ascii="Aptos" w:hAnsi="Aptos" w:cstheme="minorBidi"/>
                <w:i/>
                <w:sz w:val="22"/>
                <w:szCs w:val="22"/>
              </w:rPr>
              <w:t>proposed project</w:t>
            </w:r>
            <w:r w:rsidRPr="00167474">
              <w:rPr>
                <w:rFonts w:ascii="Aptos" w:hAnsi="Aptos" w:cstheme="minorBidi"/>
                <w:i/>
                <w:sz w:val="22"/>
                <w:szCs w:val="22"/>
              </w:rPr>
              <w:t xml:space="preserve"> is a continuation of a previous project funded by the EAAFP Small Grant Fund for Working Groups and Task Forces or the World Migratory Bird Day Small Grant Fund. If it is a continuation, identify which effort listed in part “B. Prior funding from the EAAFP” is being carried forward.</w:t>
            </w:r>
          </w:p>
          <w:p w14:paraId="6543B905" w14:textId="27BCFBC2" w:rsidR="004F3233" w:rsidRPr="00167474" w:rsidRDefault="004F3233" w:rsidP="00543209">
            <w:pPr>
              <w:rPr>
                <w:rFonts w:ascii="Aptos" w:hAnsi="Aptos" w:cstheme="minorBidi"/>
                <w:i/>
                <w:sz w:val="22"/>
                <w:szCs w:val="22"/>
              </w:rPr>
            </w:pPr>
          </w:p>
        </w:tc>
      </w:tr>
      <w:tr w:rsidR="0040698A" w:rsidRPr="00167474" w14:paraId="62C59A5A" w14:textId="77777777" w:rsidTr="001A44A8">
        <w:trPr>
          <w:trHeight w:val="673"/>
        </w:trPr>
        <w:tc>
          <w:tcPr>
            <w:tcW w:w="104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2DB3E50" w14:textId="0307AFAB" w:rsidR="0040698A" w:rsidRPr="00167474" w:rsidRDefault="001D6455" w:rsidP="55F8B382">
            <w:pPr>
              <w:ind w:left="210" w:hanging="210"/>
              <w:rPr>
                <w:rFonts w:ascii="Aptos" w:hAnsi="Aptos" w:cstheme="minorBidi"/>
                <w:b/>
                <w:sz w:val="22"/>
                <w:szCs w:val="22"/>
              </w:rPr>
            </w:pPr>
            <w:r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10. </w:t>
            </w:r>
            <w:r w:rsidR="0040698A" w:rsidRPr="00167474">
              <w:rPr>
                <w:rFonts w:ascii="Aptos" w:hAnsi="Aptos" w:cstheme="minorBidi"/>
                <w:b/>
                <w:sz w:val="22"/>
                <w:szCs w:val="22"/>
              </w:rPr>
              <w:t xml:space="preserve">Scientific </w:t>
            </w:r>
            <w:r w:rsidR="00F45436" w:rsidRPr="00167474">
              <w:rPr>
                <w:rFonts w:ascii="Aptos" w:hAnsi="Aptos" w:cstheme="minorBidi"/>
                <w:b/>
                <w:sz w:val="22"/>
                <w:szCs w:val="22"/>
              </w:rPr>
              <w:t>references cited in the Application:</w:t>
            </w:r>
          </w:p>
        </w:tc>
        <w:tc>
          <w:tcPr>
            <w:tcW w:w="395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0FF27029" w14:textId="77777777" w:rsidR="0040698A" w:rsidRPr="00167474" w:rsidRDefault="0040698A" w:rsidP="00543209">
            <w:pPr>
              <w:rPr>
                <w:rFonts w:ascii="Aptos" w:hAnsi="Aptos" w:cstheme="minorBidi"/>
                <w:i/>
                <w:sz w:val="22"/>
                <w:szCs w:val="22"/>
              </w:rPr>
            </w:pPr>
          </w:p>
        </w:tc>
      </w:tr>
    </w:tbl>
    <w:p w14:paraId="7BDC0F53" w14:textId="0DAE76E5" w:rsidR="00726DC7" w:rsidRPr="00167474" w:rsidRDefault="00726DC7">
      <w:pPr>
        <w:rPr>
          <w:rFonts w:ascii="Aptos" w:hAnsi="Aptos" w:cstheme="minorBidi"/>
          <w:b/>
          <w:sz w:val="22"/>
          <w:szCs w:val="22"/>
        </w:rPr>
      </w:pPr>
    </w:p>
    <w:p w14:paraId="138B18CA" w14:textId="77777777" w:rsidR="00F45436" w:rsidRPr="00167474" w:rsidRDefault="00F45436" w:rsidP="004C053E">
      <w:pPr>
        <w:tabs>
          <w:tab w:val="left" w:pos="851"/>
        </w:tabs>
        <w:rPr>
          <w:rFonts w:ascii="Aptos" w:hAnsi="Aptos" w:cstheme="minorBidi"/>
          <w:b/>
          <w:sz w:val="22"/>
          <w:szCs w:val="22"/>
        </w:rPr>
      </w:pPr>
    </w:p>
    <w:p w14:paraId="5E0C27CA" w14:textId="54DBE91E" w:rsidR="00E43169" w:rsidRPr="00167474" w:rsidRDefault="009D75F9" w:rsidP="004C053E">
      <w:pPr>
        <w:tabs>
          <w:tab w:val="left" w:pos="851"/>
        </w:tabs>
        <w:rPr>
          <w:rFonts w:ascii="Aptos" w:hAnsi="Aptos" w:cs="Calibri"/>
          <w:b/>
          <w:sz w:val="22"/>
          <w:szCs w:val="22"/>
        </w:rPr>
      </w:pPr>
      <w:r w:rsidRPr="00167474">
        <w:rPr>
          <w:rFonts w:ascii="Aptos" w:hAnsi="Aptos" w:cs="Calibri"/>
          <w:b/>
          <w:sz w:val="22"/>
          <w:szCs w:val="22"/>
        </w:rPr>
        <w:t>FOR CONFERENCE APPLICANTS ONLY</w:t>
      </w:r>
      <w:r w:rsidR="00E43169" w:rsidRPr="00167474">
        <w:rPr>
          <w:rFonts w:ascii="Aptos" w:hAnsi="Aptos" w:cs="Calibri"/>
          <w:b/>
          <w:sz w:val="22"/>
          <w:szCs w:val="22"/>
        </w:rPr>
        <w:t xml:space="preserve"> </w:t>
      </w:r>
    </w:p>
    <w:p w14:paraId="6756078D" w14:textId="0F81C707" w:rsidR="009D75F9" w:rsidRPr="00167474" w:rsidRDefault="00E43169" w:rsidP="009D75F9">
      <w:pPr>
        <w:rPr>
          <w:rFonts w:ascii="Aptos" w:hAnsi="Aptos" w:cs="Calibri"/>
          <w:b/>
          <w:sz w:val="22"/>
          <w:szCs w:val="22"/>
        </w:rPr>
      </w:pPr>
      <w:r w:rsidRPr="00167474">
        <w:rPr>
          <w:rFonts w:ascii="Aptos" w:hAnsi="Aptos" w:cs="Calibri"/>
          <w:i/>
          <w:sz w:val="22"/>
          <w:szCs w:val="22"/>
        </w:rPr>
        <w:t xml:space="preserve">For Task Force or Working Group members delivering their own work as a presentation, </w:t>
      </w:r>
      <w:r w:rsidR="004150DF" w:rsidRPr="00167474">
        <w:rPr>
          <w:rFonts w:ascii="Aptos" w:hAnsi="Aptos" w:cs="Calibri"/>
          <w:i/>
          <w:sz w:val="22"/>
          <w:szCs w:val="22"/>
        </w:rPr>
        <w:t>paper,</w:t>
      </w:r>
      <w:r w:rsidRPr="00167474">
        <w:rPr>
          <w:rFonts w:ascii="Aptos" w:hAnsi="Aptos" w:cs="Calibri"/>
          <w:i/>
          <w:sz w:val="22"/>
          <w:szCs w:val="22"/>
        </w:rPr>
        <w:t xml:space="preserve"> or poster)</w:t>
      </w:r>
    </w:p>
    <w:p w14:paraId="6D21A96D" w14:textId="77777777" w:rsidR="00B63C29" w:rsidRPr="00167474" w:rsidRDefault="00B63C29" w:rsidP="009D75F9">
      <w:pPr>
        <w:rPr>
          <w:rFonts w:ascii="Aptos" w:hAnsi="Aptos" w:cs="Calibri"/>
          <w:b/>
          <w:sz w:val="22"/>
          <w:szCs w:val="22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ook w:val="0000" w:firstRow="0" w:lastRow="0" w:firstColumn="0" w:lastColumn="0" w:noHBand="0" w:noVBand="0"/>
      </w:tblPr>
      <w:tblGrid>
        <w:gridCol w:w="1543"/>
        <w:gridCol w:w="419"/>
        <w:gridCol w:w="3646"/>
        <w:gridCol w:w="2403"/>
        <w:gridCol w:w="2155"/>
      </w:tblGrid>
      <w:tr w:rsidR="009D75F9" w:rsidRPr="00167474" w14:paraId="186C6005" w14:textId="77777777" w:rsidTr="001A44A8">
        <w:trPr>
          <w:trHeight w:val="300"/>
        </w:trPr>
        <w:tc>
          <w:tcPr>
            <w:tcW w:w="75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3DDDD43" w14:textId="77777777" w:rsidR="009D75F9" w:rsidRPr="00167474" w:rsidRDefault="009D75F9" w:rsidP="00C9411A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t>Conference Title:</w:t>
            </w:r>
            <w:r w:rsidRPr="00167474">
              <w:rPr>
                <w:rFonts w:ascii="Aptos" w:hAnsi="Aptos" w:cs="Calibri"/>
                <w:sz w:val="22"/>
                <w:szCs w:val="22"/>
              </w:rPr>
              <w:t xml:space="preserve"> </w:t>
            </w:r>
          </w:p>
        </w:tc>
        <w:tc>
          <w:tcPr>
            <w:tcW w:w="1999" w:type="pct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</w:tcPr>
          <w:p w14:paraId="517E436F" w14:textId="77777777" w:rsidR="009D75F9" w:rsidRPr="00167474" w:rsidRDefault="009D75F9" w:rsidP="00C9411A">
            <w:pPr>
              <w:rPr>
                <w:rFonts w:ascii="Aptos" w:hAnsi="Aptos" w:cs="Calibri"/>
                <w:sz w:val="22"/>
                <w:szCs w:val="22"/>
              </w:rPr>
            </w:pPr>
          </w:p>
          <w:p w14:paraId="73EDC8F8" w14:textId="77777777" w:rsidR="009D75F9" w:rsidRPr="00167474" w:rsidRDefault="009D75F9" w:rsidP="00C9411A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     </w:t>
            </w:r>
          </w:p>
        </w:tc>
        <w:tc>
          <w:tcPr>
            <w:tcW w:w="1182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396319DF" w14:textId="77777777" w:rsidR="009D75F9" w:rsidRPr="00167474" w:rsidRDefault="009D75F9" w:rsidP="00C9411A">
            <w:pPr>
              <w:rPr>
                <w:rFonts w:ascii="Aptos" w:hAnsi="Aptos" w:cs="Calibri"/>
                <w:b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t xml:space="preserve">Location: </w:t>
            </w:r>
            <w:r w:rsidRPr="00167474">
              <w:rPr>
                <w:rFonts w:ascii="Aptos" w:hAnsi="Aptos" w:cs="Calibri"/>
                <w:sz w:val="22"/>
                <w:szCs w:val="22"/>
              </w:rPr>
              <w:t>     </w:t>
            </w:r>
          </w:p>
        </w:tc>
        <w:tc>
          <w:tcPr>
            <w:tcW w:w="1060" w:type="pc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6CE0396" w14:textId="45FB47DF" w:rsidR="009D75F9" w:rsidRPr="00167474" w:rsidRDefault="009D75F9" w:rsidP="00C9411A">
            <w:pPr>
              <w:rPr>
                <w:rFonts w:ascii="Aptos" w:hAnsi="Aptos" w:cs="Calibri"/>
                <w:b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t>Date</w:t>
            </w:r>
            <w:r w:rsidR="00A451BD" w:rsidRPr="00167474">
              <w:rPr>
                <w:rFonts w:ascii="Aptos" w:hAnsi="Aptos" w:cs="Calibri"/>
                <w:b/>
                <w:sz w:val="22"/>
                <w:szCs w:val="22"/>
              </w:rPr>
              <w:t>s</w:t>
            </w:r>
            <w:r w:rsidRPr="00167474">
              <w:rPr>
                <w:rFonts w:ascii="Aptos" w:hAnsi="Aptos" w:cs="Calibri"/>
                <w:b/>
                <w:sz w:val="22"/>
                <w:szCs w:val="22"/>
              </w:rPr>
              <w:t xml:space="preserve">: </w:t>
            </w:r>
            <w:r w:rsidRPr="00167474">
              <w:rPr>
                <w:rFonts w:ascii="Aptos" w:hAnsi="Aptos" w:cs="Calibri"/>
                <w:sz w:val="22"/>
                <w:szCs w:val="22"/>
              </w:rPr>
              <w:t>     </w:t>
            </w:r>
          </w:p>
        </w:tc>
      </w:tr>
      <w:tr w:rsidR="009D75F9" w:rsidRPr="00167474" w14:paraId="01913128" w14:textId="77777777" w:rsidTr="001A44A8">
        <w:trPr>
          <w:trHeight w:val="300"/>
        </w:trPr>
        <w:tc>
          <w:tcPr>
            <w:tcW w:w="965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40151E1F" w14:textId="77777777" w:rsidR="009D75F9" w:rsidRPr="00167474" w:rsidRDefault="009D75F9" w:rsidP="00C9411A">
            <w:pPr>
              <w:rPr>
                <w:rFonts w:ascii="Aptos" w:hAnsi="Aptos" w:cs="Calibri"/>
                <w:i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t>Presentation Abstract</w:t>
            </w:r>
            <w:r w:rsidRPr="00167474">
              <w:rPr>
                <w:rFonts w:ascii="Aptos" w:hAnsi="Aptos" w:cs="Calibri"/>
                <w:sz w:val="22"/>
                <w:szCs w:val="22"/>
              </w:rPr>
              <w:t xml:space="preserve"> </w:t>
            </w:r>
          </w:p>
          <w:p w14:paraId="05316DA5" w14:textId="77777777" w:rsidR="009D75F9" w:rsidRPr="00167474" w:rsidRDefault="009D75F9" w:rsidP="00C9411A">
            <w:pPr>
              <w:rPr>
                <w:rFonts w:ascii="Aptos" w:hAnsi="Aptos" w:cs="Calibri"/>
                <w:i/>
                <w:sz w:val="22"/>
                <w:szCs w:val="22"/>
              </w:rPr>
            </w:pPr>
            <w:r w:rsidRPr="00167474">
              <w:rPr>
                <w:rFonts w:ascii="Aptos" w:hAnsi="Aptos" w:cs="Calibri"/>
                <w:i/>
                <w:sz w:val="22"/>
                <w:szCs w:val="22"/>
              </w:rPr>
              <w:t>(250 word maximum)</w:t>
            </w:r>
            <w:r w:rsidRPr="00167474">
              <w:rPr>
                <w:rFonts w:ascii="Aptos" w:hAnsi="Aptos" w:cs="Calibri"/>
                <w:sz w:val="22"/>
                <w:szCs w:val="22"/>
              </w:rPr>
              <w:t>:</w:t>
            </w:r>
          </w:p>
          <w:p w14:paraId="54481960" w14:textId="56D52494" w:rsidR="009D75F9" w:rsidRPr="00167474" w:rsidRDefault="009D75F9" w:rsidP="00C9411A">
            <w:pPr>
              <w:rPr>
                <w:rFonts w:ascii="Aptos" w:hAnsi="Aptos" w:cs="Calibri"/>
                <w:sz w:val="22"/>
                <w:szCs w:val="22"/>
              </w:rPr>
            </w:pPr>
          </w:p>
          <w:p w14:paraId="6D0247D2" w14:textId="77777777" w:rsidR="009D75F9" w:rsidRPr="00167474" w:rsidRDefault="009D75F9" w:rsidP="00C9411A">
            <w:pPr>
              <w:rPr>
                <w:rFonts w:ascii="Aptos" w:hAnsi="Aptos" w:cs="Calibri"/>
                <w:sz w:val="22"/>
                <w:szCs w:val="22"/>
              </w:rPr>
            </w:pPr>
          </w:p>
          <w:p w14:paraId="0B8A3C3A" w14:textId="77777777" w:rsidR="009D75F9" w:rsidRPr="00167474" w:rsidRDefault="009D75F9" w:rsidP="00C9411A">
            <w:pPr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4035" w:type="pct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1353724" w14:textId="77777777" w:rsidR="009D75F9" w:rsidRPr="00167474" w:rsidRDefault="009D75F9" w:rsidP="00C9411A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     </w:t>
            </w:r>
          </w:p>
        </w:tc>
      </w:tr>
    </w:tbl>
    <w:p w14:paraId="5CB78B41" w14:textId="77777777" w:rsidR="006058EA" w:rsidRPr="00167474" w:rsidRDefault="006058EA">
      <w:pPr>
        <w:rPr>
          <w:rFonts w:ascii="Aptos" w:hAnsi="Aptos" w:cstheme="minorBidi"/>
          <w:sz w:val="22"/>
          <w:szCs w:val="22"/>
        </w:rPr>
      </w:pPr>
    </w:p>
    <w:tbl>
      <w:tblPr>
        <w:tblStyle w:val="TableGrid"/>
        <w:tblpPr w:leftFromText="141" w:rightFromText="141" w:vertAnchor="text" w:tblpY="70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B925EC" w:rsidRPr="00167474" w14:paraId="696077ED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3F9C471A" w14:textId="2F42528C" w:rsidR="00B925EC" w:rsidRPr="00167474" w:rsidRDefault="006E0787" w:rsidP="00B925EC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F</w:t>
            </w:r>
            <w:r w:rsidR="00B925EC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. Experience of </w:t>
            </w:r>
            <w:r w:rsidR="007E1BD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A</w:t>
            </w:r>
            <w:r w:rsidR="00B925EC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pplicant </w:t>
            </w:r>
            <w:r w:rsidR="007E1BD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R</w:t>
            </w:r>
            <w:r w:rsidR="00B925EC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 xml:space="preserve">elevant to the </w:t>
            </w:r>
            <w:r w:rsidR="007E1BD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Proposed Project</w:t>
            </w:r>
          </w:p>
        </w:tc>
      </w:tr>
    </w:tbl>
    <w:p w14:paraId="70AFC53D" w14:textId="77777777" w:rsidR="00B925EC" w:rsidRPr="00167474" w:rsidRDefault="00B925EC">
      <w:pPr>
        <w:rPr>
          <w:rFonts w:ascii="Aptos" w:hAnsi="Aptos" w:cstheme="minorBidi"/>
          <w:sz w:val="22"/>
          <w:szCs w:val="22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ook w:val="0000" w:firstRow="0" w:lastRow="0" w:firstColumn="0" w:lastColumn="0" w:noHBand="0" w:noVBand="0"/>
      </w:tblPr>
      <w:tblGrid>
        <w:gridCol w:w="10166"/>
      </w:tblGrid>
      <w:tr w:rsidR="006058EA" w:rsidRPr="00167474" w14:paraId="5CB78B44" w14:textId="77777777" w:rsidTr="001A44A8">
        <w:tc>
          <w:tcPr>
            <w:tcW w:w="500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15BD40" w14:textId="77777777" w:rsidR="006058EA" w:rsidRPr="00167474" w:rsidRDefault="008F3A26" w:rsidP="008F3A26">
            <w:pPr>
              <w:tabs>
                <w:tab w:val="left" w:pos="2955"/>
              </w:tabs>
              <w:rPr>
                <w:rFonts w:ascii="Aptos" w:hAnsi="Aptos" w:cs="Calibri"/>
                <w:i/>
                <w:sz w:val="22"/>
                <w:szCs w:val="22"/>
              </w:rPr>
            </w:pPr>
            <w:r w:rsidRPr="00167474">
              <w:rPr>
                <w:rFonts w:ascii="Aptos" w:hAnsi="Aptos" w:cs="Calibri"/>
                <w:i/>
                <w:sz w:val="22"/>
                <w:szCs w:val="22"/>
              </w:rPr>
              <w:t>0.5 page maximum</w:t>
            </w:r>
          </w:p>
          <w:p w14:paraId="2140A987" w14:textId="77777777" w:rsidR="00132331" w:rsidRPr="00167474" w:rsidRDefault="00132331" w:rsidP="008F3A26">
            <w:pPr>
              <w:tabs>
                <w:tab w:val="left" w:pos="2955"/>
              </w:tabs>
              <w:rPr>
                <w:rFonts w:ascii="Aptos" w:hAnsi="Aptos" w:cs="Calibri"/>
                <w:i/>
                <w:sz w:val="22"/>
                <w:szCs w:val="22"/>
              </w:rPr>
            </w:pPr>
          </w:p>
          <w:p w14:paraId="5A98AA40" w14:textId="77777777" w:rsidR="00132331" w:rsidRPr="00167474" w:rsidRDefault="00132331" w:rsidP="008F3A26">
            <w:pPr>
              <w:tabs>
                <w:tab w:val="left" w:pos="2955"/>
              </w:tabs>
              <w:rPr>
                <w:rFonts w:ascii="Aptos" w:hAnsi="Aptos" w:cs="Calibri"/>
                <w:i/>
                <w:sz w:val="22"/>
                <w:szCs w:val="22"/>
              </w:rPr>
            </w:pPr>
          </w:p>
          <w:p w14:paraId="5CB78B43" w14:textId="34BC83B6" w:rsidR="008F3A26" w:rsidRPr="00167474" w:rsidRDefault="008F3A26" w:rsidP="008F3A26">
            <w:pPr>
              <w:tabs>
                <w:tab w:val="left" w:pos="2955"/>
              </w:tabs>
              <w:rPr>
                <w:rFonts w:ascii="Aptos" w:hAnsi="Aptos" w:cs="Calibri"/>
                <w:i/>
                <w:sz w:val="22"/>
                <w:szCs w:val="22"/>
              </w:rPr>
            </w:pPr>
          </w:p>
        </w:tc>
      </w:tr>
    </w:tbl>
    <w:p w14:paraId="3B144C95" w14:textId="77777777" w:rsidR="00F13794" w:rsidRPr="00167474" w:rsidRDefault="00F13794" w:rsidP="00F13794">
      <w:pPr>
        <w:rPr>
          <w:rFonts w:ascii="Aptos" w:hAnsi="Aptos" w:cs="Calibri"/>
          <w:sz w:val="22"/>
          <w:szCs w:val="22"/>
        </w:rPr>
      </w:pPr>
    </w:p>
    <w:p w14:paraId="3D73BFC3" w14:textId="3A8F8CE3" w:rsidR="000249F6" w:rsidRPr="00167474" w:rsidRDefault="00F13794" w:rsidP="001B23D8">
      <w:pPr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Please also </w:t>
      </w:r>
      <w:r w:rsidR="00ED4736" w:rsidRPr="00167474">
        <w:rPr>
          <w:rFonts w:ascii="Aptos" w:hAnsi="Aptos" w:cs="Calibri"/>
          <w:sz w:val="22"/>
          <w:szCs w:val="22"/>
        </w:rPr>
        <w:t xml:space="preserve">include </w:t>
      </w:r>
      <w:r w:rsidRPr="00167474">
        <w:rPr>
          <w:rFonts w:ascii="Aptos" w:hAnsi="Aptos" w:cs="Calibri"/>
          <w:sz w:val="22"/>
          <w:szCs w:val="22"/>
        </w:rPr>
        <w:t>a</w:t>
      </w:r>
      <w:r w:rsidR="002603DE" w:rsidRPr="00167474">
        <w:rPr>
          <w:rFonts w:ascii="Aptos" w:hAnsi="Aptos" w:cs="Calibri"/>
          <w:sz w:val="22"/>
          <w:szCs w:val="22"/>
        </w:rPr>
        <w:t xml:space="preserve"> recent</w:t>
      </w:r>
      <w:r w:rsidRPr="00167474">
        <w:rPr>
          <w:rFonts w:ascii="Aptos" w:hAnsi="Aptos" w:cs="Calibri"/>
          <w:sz w:val="22"/>
          <w:szCs w:val="22"/>
        </w:rPr>
        <w:t xml:space="preserve"> maximum 2-page CV or list non-academic research experience and experience with migratory waterbird</w:t>
      </w:r>
      <w:r w:rsidR="00B97C33" w:rsidRPr="00167474">
        <w:rPr>
          <w:rFonts w:ascii="Aptos" w:hAnsi="Aptos" w:cs="Calibri"/>
          <w:sz w:val="22"/>
          <w:szCs w:val="22"/>
        </w:rPr>
        <w:t xml:space="preserve"> </w:t>
      </w:r>
      <w:r w:rsidR="00467029" w:rsidRPr="00167474">
        <w:rPr>
          <w:rFonts w:ascii="Aptos" w:hAnsi="Aptos" w:cs="Calibri"/>
          <w:sz w:val="22"/>
          <w:szCs w:val="22"/>
        </w:rPr>
        <w:t xml:space="preserve">and wetland </w:t>
      </w:r>
      <w:r w:rsidRPr="00167474">
        <w:rPr>
          <w:rFonts w:ascii="Aptos" w:hAnsi="Aptos" w:cs="Calibri"/>
          <w:sz w:val="22"/>
          <w:szCs w:val="22"/>
        </w:rPr>
        <w:t xml:space="preserve">conservation e.g. work experience, volunteer experience, bird banding, </w:t>
      </w:r>
      <w:r w:rsidR="007976FE" w:rsidRPr="00167474">
        <w:rPr>
          <w:rFonts w:ascii="Aptos" w:hAnsi="Aptos" w:cs="Calibri"/>
          <w:sz w:val="22"/>
          <w:szCs w:val="22"/>
        </w:rPr>
        <w:t>birdwatching</w:t>
      </w:r>
      <w:r w:rsidRPr="00167474">
        <w:rPr>
          <w:rFonts w:ascii="Aptos" w:hAnsi="Aptos" w:cs="Calibri"/>
          <w:sz w:val="22"/>
          <w:szCs w:val="22"/>
        </w:rPr>
        <w:t>.</w:t>
      </w:r>
    </w:p>
    <w:p w14:paraId="556F66EE" w14:textId="77777777" w:rsidR="008C3D76" w:rsidRPr="00167474" w:rsidRDefault="008C3D76" w:rsidP="000249F6">
      <w:pPr>
        <w:rPr>
          <w:rFonts w:ascii="Aptos" w:hAnsi="Aptos" w:cstheme="minorBidi"/>
          <w:sz w:val="22"/>
          <w:szCs w:val="22"/>
        </w:rPr>
      </w:pPr>
    </w:p>
    <w:tbl>
      <w:tblPr>
        <w:tblStyle w:val="TableGrid"/>
        <w:tblpPr w:leftFromText="141" w:rightFromText="141" w:vertAnchor="text" w:tblpY="70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B925EC" w:rsidRPr="00167474" w14:paraId="103BFD4B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30D5AC33" w14:textId="47461007" w:rsidR="00B925EC" w:rsidRPr="00167474" w:rsidRDefault="006E0787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G</w:t>
            </w:r>
            <w:r w:rsidR="004F25B4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. Project Budget</w:t>
            </w:r>
          </w:p>
        </w:tc>
      </w:tr>
    </w:tbl>
    <w:p w14:paraId="5A4FF72F" w14:textId="77777777" w:rsidR="00B925EC" w:rsidRPr="00167474" w:rsidRDefault="00B925EC" w:rsidP="000249F6">
      <w:pPr>
        <w:rPr>
          <w:rFonts w:ascii="Aptos" w:hAnsi="Aptos" w:cstheme="minorBidi"/>
          <w:sz w:val="22"/>
          <w:szCs w:val="22"/>
        </w:rPr>
      </w:pPr>
    </w:p>
    <w:p w14:paraId="4F6B6FEF" w14:textId="5A54CB62" w:rsidR="00D040E9" w:rsidRPr="00167474" w:rsidRDefault="00B63C29" w:rsidP="004150DF">
      <w:pPr>
        <w:jc w:val="both"/>
        <w:rPr>
          <w:rFonts w:ascii="Aptos" w:hAnsi="Aptos" w:cs="Calibri"/>
          <w:b/>
          <w:i/>
          <w:sz w:val="22"/>
          <w:szCs w:val="22"/>
        </w:rPr>
      </w:pPr>
      <w:r w:rsidRPr="00167474">
        <w:rPr>
          <w:rFonts w:ascii="Aptos" w:hAnsi="Aptos" w:cs="Calibri"/>
          <w:b/>
          <w:i/>
          <w:sz w:val="22"/>
          <w:szCs w:val="22"/>
        </w:rPr>
        <w:t xml:space="preserve">Please outline the costs of your entire project, not just the project component(s) for which funds are being sought from </w:t>
      </w:r>
      <w:r w:rsidR="004150DF" w:rsidRPr="00167474">
        <w:rPr>
          <w:rFonts w:ascii="Aptos" w:hAnsi="Aptos" w:cs="Calibri"/>
          <w:b/>
          <w:i/>
          <w:sz w:val="22"/>
          <w:szCs w:val="22"/>
        </w:rPr>
        <w:t xml:space="preserve">the </w:t>
      </w:r>
      <w:r w:rsidRPr="00167474">
        <w:rPr>
          <w:rFonts w:ascii="Aptos" w:hAnsi="Aptos" w:cs="Calibri"/>
          <w:b/>
          <w:i/>
          <w:sz w:val="22"/>
          <w:szCs w:val="22"/>
        </w:rPr>
        <w:t>EAAFP.</w:t>
      </w:r>
    </w:p>
    <w:p w14:paraId="355BAC8B" w14:textId="77777777" w:rsidR="00B63C29" w:rsidRPr="00167474" w:rsidRDefault="00B63C29">
      <w:pPr>
        <w:rPr>
          <w:rFonts w:ascii="Aptos" w:hAnsi="Aptos" w:cs="Calibri"/>
          <w:sz w:val="28"/>
          <w:szCs w:val="22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ook w:val="0000" w:firstRow="0" w:lastRow="0" w:firstColumn="0" w:lastColumn="0" w:noHBand="0" w:noVBand="0"/>
      </w:tblPr>
      <w:tblGrid>
        <w:gridCol w:w="3534"/>
        <w:gridCol w:w="1693"/>
        <w:gridCol w:w="1693"/>
        <w:gridCol w:w="1695"/>
        <w:gridCol w:w="1549"/>
      </w:tblGrid>
      <w:tr w:rsidR="0023016F" w:rsidRPr="00167474" w14:paraId="3F9EA7FA" w14:textId="77777777" w:rsidTr="008B3BB1">
        <w:trPr>
          <w:trHeight w:val="320"/>
        </w:trPr>
        <w:tc>
          <w:tcPr>
            <w:tcW w:w="173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5015CD3" w14:textId="77777777" w:rsidR="0023016F" w:rsidRPr="00167474" w:rsidRDefault="0023016F" w:rsidP="008B3BB1">
            <w:pPr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t>Item</w:t>
            </w:r>
          </w:p>
          <w:p w14:paraId="1EEF23AC" w14:textId="4052CF10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(Please list)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C0D7D" w14:textId="1E37C11D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t>Total Project Budget</w:t>
            </w:r>
          </w:p>
          <w:p w14:paraId="5738414B" w14:textId="201A565C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(USD)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37857" w14:textId="702D83DB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t xml:space="preserve">Co-funding </w:t>
            </w:r>
            <w:r w:rsidRPr="00167474">
              <w:rPr>
                <w:rFonts w:ascii="Aptos" w:hAnsi="Aptos" w:cs="Calibri"/>
                <w:b/>
                <w:sz w:val="22"/>
                <w:szCs w:val="22"/>
                <w:u w:val="single"/>
              </w:rPr>
              <w:t>confirmed</w:t>
            </w:r>
            <w:r w:rsidRPr="00167474">
              <w:rPr>
                <w:rFonts w:ascii="Aptos" w:hAnsi="Aptos" w:cs="Calibri"/>
                <w:b/>
                <w:sz w:val="22"/>
                <w:szCs w:val="22"/>
              </w:rPr>
              <w:t xml:space="preserve"> from sources other than EAAFP</w:t>
            </w:r>
          </w:p>
          <w:p w14:paraId="242DC2D9" w14:textId="13242768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lastRenderedPageBreak/>
              <w:t>(source and amount in USD)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B2616" w14:textId="3C2A7A6F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lastRenderedPageBreak/>
              <w:t xml:space="preserve">Co-funding </w:t>
            </w:r>
            <w:r w:rsidRPr="00167474">
              <w:rPr>
                <w:rFonts w:ascii="Aptos" w:hAnsi="Aptos" w:cs="Calibri"/>
                <w:b/>
                <w:sz w:val="22"/>
                <w:szCs w:val="22"/>
                <w:u w:val="single"/>
              </w:rPr>
              <w:t>applied</w:t>
            </w:r>
            <w:r w:rsidRPr="00167474">
              <w:rPr>
                <w:rFonts w:ascii="Aptos" w:hAnsi="Aptos" w:cs="Calibri"/>
                <w:b/>
                <w:sz w:val="22"/>
                <w:szCs w:val="22"/>
              </w:rPr>
              <w:t xml:space="preserve"> for from sources other than EAAFP</w:t>
            </w:r>
          </w:p>
          <w:p w14:paraId="0A98C831" w14:textId="2CE11121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lastRenderedPageBreak/>
              <w:t>(source and amount in USD)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0FE9C" w14:textId="14294064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lastRenderedPageBreak/>
              <w:t>Funding requested from EAAFP</w:t>
            </w:r>
          </w:p>
          <w:p w14:paraId="2244AC9C" w14:textId="6D1FF321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(USD)</w:t>
            </w:r>
          </w:p>
        </w:tc>
      </w:tr>
      <w:tr w:rsidR="0023016F" w:rsidRPr="00167474" w14:paraId="5CB78B64" w14:textId="77777777" w:rsidTr="008B3BB1">
        <w:trPr>
          <w:trHeight w:val="320"/>
        </w:trPr>
        <w:tc>
          <w:tcPr>
            <w:tcW w:w="173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71C2CC8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Equipment:</w:t>
            </w:r>
          </w:p>
          <w:p w14:paraId="6EEEDE61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(details)</w:t>
            </w:r>
          </w:p>
          <w:p w14:paraId="5CB78B5B" w14:textId="77777777" w:rsidR="0023016F" w:rsidRPr="00167474" w:rsidRDefault="0023016F" w:rsidP="004807DD">
            <w:pPr>
              <w:ind w:left="-108"/>
              <w:rPr>
                <w:rFonts w:ascii="Aptos" w:hAnsi="Aptos" w:cs="Calibri"/>
                <w:sz w:val="22"/>
                <w:szCs w:val="22"/>
              </w:rPr>
            </w:pPr>
          </w:p>
          <w:p w14:paraId="5CB78B5C" w14:textId="1ECD94AF" w:rsidR="0023016F" w:rsidRPr="00167474" w:rsidRDefault="0023016F" w:rsidP="004807DD">
            <w:pPr>
              <w:ind w:left="-108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5D" w14:textId="7777777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5E" w14:textId="4FCDCD13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5F" w14:textId="7777777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60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61" w14:textId="2541210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4E4A4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62" w14:textId="4365D839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63" w14:textId="4E9CDC30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5CB78B74" w14:textId="77777777" w:rsidTr="008B3BB1">
        <w:trPr>
          <w:trHeight w:val="628"/>
        </w:trPr>
        <w:tc>
          <w:tcPr>
            <w:tcW w:w="173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F5B11FF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Consumable items:</w:t>
            </w:r>
          </w:p>
          <w:p w14:paraId="0200E807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(details)</w:t>
            </w:r>
          </w:p>
          <w:p w14:paraId="5CB78B6B" w14:textId="72B804B0" w:rsidR="0023016F" w:rsidRPr="00167474" w:rsidRDefault="0023016F" w:rsidP="004807DD">
            <w:pPr>
              <w:ind w:left="-108"/>
              <w:rPr>
                <w:rFonts w:ascii="Aptos" w:hAnsi="Aptos" w:cs="Calibri"/>
                <w:sz w:val="22"/>
                <w:szCs w:val="22"/>
              </w:rPr>
            </w:pPr>
          </w:p>
          <w:p w14:paraId="5CB78B6C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6D" w14:textId="7777777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6E" w14:textId="1898B951" w:rsidR="0023016F" w:rsidRPr="00167474" w:rsidRDefault="0023016F" w:rsidP="008B3BB1">
            <w:pPr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6F" w14:textId="77777777" w:rsidR="0023016F" w:rsidRPr="00167474" w:rsidRDefault="0023016F" w:rsidP="008B3BB1">
            <w:pPr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70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71" w14:textId="360A2920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1BEFE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72" w14:textId="63642A90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73" w14:textId="3ED87C2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5CB78B82" w14:textId="77777777" w:rsidTr="008B3BB1">
        <w:trPr>
          <w:trHeight w:val="320"/>
        </w:trPr>
        <w:tc>
          <w:tcPr>
            <w:tcW w:w="173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08856AE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Travel and accommodation:</w:t>
            </w:r>
          </w:p>
          <w:p w14:paraId="4F823A02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(details)</w:t>
            </w:r>
          </w:p>
          <w:p w14:paraId="5CB78B79" w14:textId="19724308" w:rsidR="0023016F" w:rsidRPr="00167474" w:rsidRDefault="0023016F" w:rsidP="004807DD">
            <w:pPr>
              <w:ind w:left="-108"/>
              <w:rPr>
                <w:rFonts w:ascii="Aptos" w:hAnsi="Aptos" w:cs="Calibri"/>
                <w:sz w:val="22"/>
                <w:szCs w:val="22"/>
              </w:rPr>
            </w:pPr>
          </w:p>
          <w:p w14:paraId="5CB78B7A" w14:textId="121FC19B" w:rsidR="0023016F" w:rsidRPr="00167474" w:rsidRDefault="0023016F" w:rsidP="004807DD">
            <w:pPr>
              <w:ind w:left="-108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7B" w14:textId="7777777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7C" w14:textId="67531E30" w:rsidR="0023016F" w:rsidRPr="00167474" w:rsidRDefault="0023016F" w:rsidP="008B3BB1">
            <w:pPr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7D" w14:textId="7777777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7E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7F" w14:textId="7ABA1131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38CD9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80" w14:textId="67C8C03B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81" w14:textId="4F328B5F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5CB78B90" w14:textId="77777777" w:rsidTr="008B3BB1">
        <w:trPr>
          <w:trHeight w:val="320"/>
        </w:trPr>
        <w:tc>
          <w:tcPr>
            <w:tcW w:w="173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AAEDFDE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Computing &amp; clerical:</w:t>
            </w:r>
          </w:p>
          <w:p w14:paraId="41CF0EE8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(details)</w:t>
            </w:r>
          </w:p>
          <w:p w14:paraId="5CB78B87" w14:textId="77777777" w:rsidR="0023016F" w:rsidRPr="00167474" w:rsidRDefault="0023016F" w:rsidP="004807DD">
            <w:pPr>
              <w:ind w:left="-108"/>
              <w:rPr>
                <w:rFonts w:ascii="Aptos" w:hAnsi="Aptos" w:cs="Calibri"/>
                <w:sz w:val="22"/>
                <w:szCs w:val="22"/>
              </w:rPr>
            </w:pPr>
          </w:p>
          <w:p w14:paraId="5CB78B88" w14:textId="61199E0A" w:rsidR="0023016F" w:rsidRPr="00167474" w:rsidRDefault="0023016F" w:rsidP="004807DD">
            <w:pPr>
              <w:ind w:left="-108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89" w14:textId="7777777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8A" w14:textId="2ED0E05E" w:rsidR="0023016F" w:rsidRPr="00167474" w:rsidRDefault="0023016F" w:rsidP="008B3BB1">
            <w:pPr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8B" w14:textId="7777777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8C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8D" w14:textId="1E3C3DDB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B6299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8B8E" w14:textId="20BF2C83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8F" w14:textId="081DCDE2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5CB78B9D" w14:textId="77777777" w:rsidTr="004807DD">
        <w:trPr>
          <w:trHeight w:val="516"/>
        </w:trPr>
        <w:tc>
          <w:tcPr>
            <w:tcW w:w="1738" w:type="pct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A19B74C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Others:</w:t>
            </w:r>
          </w:p>
          <w:p w14:paraId="1F9381F6" w14:textId="77777777" w:rsidR="0023016F" w:rsidRPr="00167474" w:rsidRDefault="0023016F" w:rsidP="004807DD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(details)</w:t>
            </w:r>
          </w:p>
          <w:p w14:paraId="5CB78B94" w14:textId="7A7009FA" w:rsidR="0023016F" w:rsidRPr="00167474" w:rsidRDefault="0023016F" w:rsidP="004807DD">
            <w:pPr>
              <w:ind w:left="-108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B78B95" w14:textId="77777777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96" w14:textId="373BA279" w:rsidR="0023016F" w:rsidRPr="00167474" w:rsidRDefault="0023016F" w:rsidP="008B3BB1">
            <w:pPr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98" w14:textId="77777777" w:rsidR="0023016F" w:rsidRPr="00167474" w:rsidRDefault="0023016F" w:rsidP="008B3BB1">
            <w:pPr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B78B99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9A" w14:textId="05D4D01B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2C8AA3" w14:textId="77777777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B78B9B" w14:textId="72A26C95" w:rsidR="0023016F" w:rsidRPr="00167474" w:rsidRDefault="0023016F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  <w:p w14:paraId="5CB78B9C" w14:textId="50404E9C" w:rsidR="0023016F" w:rsidRPr="00167474" w:rsidRDefault="0023016F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8B3BB1" w:rsidRPr="00167474" w14:paraId="1AB9F662" w14:textId="77777777" w:rsidTr="004807DD">
        <w:trPr>
          <w:trHeight w:val="516"/>
        </w:trPr>
        <w:tc>
          <w:tcPr>
            <w:tcW w:w="1738" w:type="pct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5573E" w14:textId="64740519" w:rsidR="008B3BB1" w:rsidRPr="00167474" w:rsidRDefault="008B3BB1" w:rsidP="00A45FB5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Total amount</w:t>
            </w:r>
            <w:r w:rsidR="00A45FB5" w:rsidRPr="00167474">
              <w:rPr>
                <w:rFonts w:ascii="Aptos" w:hAnsi="Aptos" w:cs="Calibri"/>
                <w:sz w:val="22"/>
                <w:szCs w:val="22"/>
              </w:rPr>
              <w:t xml:space="preserve"> requested </w:t>
            </w:r>
            <w:r w:rsidRPr="00167474">
              <w:rPr>
                <w:rFonts w:ascii="Aptos" w:hAnsi="Aptos" w:cs="Calibri"/>
                <w:sz w:val="22"/>
                <w:szCs w:val="22"/>
              </w:rPr>
              <w:t>(in USD)</w:t>
            </w:r>
            <w:r w:rsidR="00A45FB5" w:rsidRPr="00167474">
              <w:rPr>
                <w:rFonts w:ascii="Aptos" w:hAnsi="Aptos" w:cs="Calibri"/>
                <w:sz w:val="22"/>
                <w:szCs w:val="22"/>
              </w:rPr>
              <w:t>: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0D9BD" w14:textId="77777777" w:rsidR="008B3BB1" w:rsidRPr="00167474" w:rsidRDefault="008B3BB1" w:rsidP="008B3BB1">
            <w:pPr>
              <w:ind w:left="34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DF6EE" w14:textId="77777777" w:rsidR="008B3BB1" w:rsidRPr="00167474" w:rsidRDefault="008B3BB1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834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70F69" w14:textId="77777777" w:rsidR="008B3BB1" w:rsidRPr="00167474" w:rsidRDefault="008B3BB1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76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6E7DD" w14:textId="77777777" w:rsidR="008B3BB1" w:rsidRPr="00167474" w:rsidRDefault="008B3BB1" w:rsidP="008B3BB1">
            <w:pPr>
              <w:ind w:left="-108"/>
              <w:jc w:val="center"/>
              <w:rPr>
                <w:rFonts w:ascii="Aptos" w:hAnsi="Aptos" w:cs="Calibri"/>
                <w:sz w:val="22"/>
                <w:szCs w:val="22"/>
              </w:rPr>
            </w:pPr>
          </w:p>
        </w:tc>
      </w:tr>
    </w:tbl>
    <w:p w14:paraId="5CB78BA5" w14:textId="252D951A" w:rsidR="006058EA" w:rsidRPr="00167474" w:rsidRDefault="006058EA">
      <w:pPr>
        <w:rPr>
          <w:rFonts w:ascii="Aptos" w:hAnsi="Aptos" w:cs="Arial"/>
          <w:sz w:val="20"/>
        </w:rPr>
      </w:pPr>
    </w:p>
    <w:p w14:paraId="37DD7089" w14:textId="77777777" w:rsidR="004366DA" w:rsidRPr="00167474" w:rsidRDefault="004366DA">
      <w:pPr>
        <w:rPr>
          <w:rFonts w:ascii="Aptos" w:hAnsi="Aptos" w:cs="Arial"/>
          <w:sz w:val="20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ook w:val="0000" w:firstRow="0" w:lastRow="0" w:firstColumn="0" w:lastColumn="0" w:noHBand="0" w:noVBand="0"/>
      </w:tblPr>
      <w:tblGrid>
        <w:gridCol w:w="10166"/>
      </w:tblGrid>
      <w:tr w:rsidR="006058EA" w:rsidRPr="00167474" w14:paraId="5CB78BA8" w14:textId="77777777" w:rsidTr="001A44A8">
        <w:trPr>
          <w:trHeight w:val="223"/>
        </w:trPr>
        <w:tc>
          <w:tcPr>
            <w:tcW w:w="500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A7" w14:textId="550C54CC" w:rsidR="006058EA" w:rsidRPr="00167474" w:rsidRDefault="006058EA">
            <w:pPr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t xml:space="preserve">Budget justification: 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 xml:space="preserve">Please provide </w:t>
            </w:r>
            <w:r w:rsidR="00AF798C" w:rsidRPr="00167474">
              <w:rPr>
                <w:rFonts w:ascii="Aptos" w:hAnsi="Aptos" w:cs="Calibri"/>
                <w:i/>
                <w:iCs/>
                <w:sz w:val="22"/>
                <w:szCs w:val="22"/>
              </w:rPr>
              <w:t xml:space="preserve">a 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>brief description and justification of all major budgetary items requested, indicating any that are essential to the project</w:t>
            </w:r>
            <w:r w:rsidR="00BD12BC" w:rsidRPr="00167474">
              <w:rPr>
                <w:rFonts w:ascii="Aptos" w:hAnsi="Aptos" w:cs="Calibri"/>
                <w:i/>
                <w:sz w:val="22"/>
                <w:szCs w:val="22"/>
              </w:rPr>
              <w:t xml:space="preserve"> and/or conference</w:t>
            </w:r>
            <w:r w:rsidR="00283B3B" w:rsidRPr="00167474">
              <w:rPr>
                <w:rFonts w:ascii="Aptos" w:hAnsi="Aptos" w:cs="Calibri"/>
                <w:i/>
                <w:sz w:val="22"/>
                <w:szCs w:val="22"/>
              </w:rPr>
              <w:t xml:space="preserve"> for which you are applying</w:t>
            </w:r>
            <w:r w:rsidRPr="00167474">
              <w:rPr>
                <w:rFonts w:ascii="Aptos" w:hAnsi="Aptos" w:cs="Calibri"/>
                <w:b/>
                <w:i/>
                <w:sz w:val="22"/>
                <w:szCs w:val="22"/>
              </w:rPr>
              <w:t xml:space="preserve"> 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>(250 word</w:t>
            </w:r>
            <w:r w:rsidR="00ED4736" w:rsidRPr="00167474">
              <w:rPr>
                <w:rFonts w:ascii="Aptos" w:hAnsi="Aptos" w:cs="Calibri"/>
                <w:i/>
                <w:sz w:val="22"/>
                <w:szCs w:val="22"/>
              </w:rPr>
              <w:t>s</w:t>
            </w:r>
            <w:r w:rsidRPr="00167474">
              <w:rPr>
                <w:rFonts w:ascii="Aptos" w:hAnsi="Aptos" w:cs="Calibri"/>
                <w:i/>
                <w:sz w:val="22"/>
                <w:szCs w:val="22"/>
              </w:rPr>
              <w:t xml:space="preserve"> maximum):</w:t>
            </w:r>
          </w:p>
        </w:tc>
      </w:tr>
      <w:tr w:rsidR="006058EA" w:rsidRPr="00167474" w14:paraId="5CB78BAD" w14:textId="77777777" w:rsidTr="001A44A8">
        <w:trPr>
          <w:trHeight w:val="440"/>
        </w:trPr>
        <w:tc>
          <w:tcPr>
            <w:tcW w:w="500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CB78BAB" w14:textId="748207E5" w:rsidR="006058EA" w:rsidRPr="00167474" w:rsidRDefault="006058EA" w:rsidP="003C68AB">
            <w:pPr>
              <w:rPr>
                <w:rFonts w:ascii="Aptos" w:hAnsi="Aptos" w:cs="Arial"/>
                <w:sz w:val="20"/>
              </w:rPr>
            </w:pPr>
          </w:p>
          <w:p w14:paraId="2E348EB8" w14:textId="77777777" w:rsidR="0008722E" w:rsidRPr="00167474" w:rsidRDefault="0008722E" w:rsidP="003C68AB">
            <w:pPr>
              <w:rPr>
                <w:rFonts w:ascii="Aptos" w:hAnsi="Aptos" w:cs="Arial"/>
                <w:sz w:val="20"/>
              </w:rPr>
            </w:pPr>
          </w:p>
          <w:p w14:paraId="7C7C81D3" w14:textId="77777777" w:rsidR="0008722E" w:rsidRPr="00167474" w:rsidRDefault="0008722E" w:rsidP="003C68AB">
            <w:pPr>
              <w:rPr>
                <w:rFonts w:ascii="Aptos" w:hAnsi="Aptos" w:cs="Arial"/>
                <w:sz w:val="20"/>
              </w:rPr>
            </w:pPr>
          </w:p>
          <w:p w14:paraId="0045C436" w14:textId="77777777" w:rsidR="0008722E" w:rsidRPr="00167474" w:rsidRDefault="0008722E" w:rsidP="003C68AB">
            <w:pPr>
              <w:rPr>
                <w:rFonts w:ascii="Aptos" w:hAnsi="Aptos" w:cs="Arial"/>
                <w:sz w:val="20"/>
              </w:rPr>
            </w:pPr>
          </w:p>
          <w:p w14:paraId="7BC532B1" w14:textId="77777777" w:rsidR="0008722E" w:rsidRPr="00167474" w:rsidRDefault="0008722E" w:rsidP="003C68AB">
            <w:pPr>
              <w:rPr>
                <w:rFonts w:ascii="Aptos" w:hAnsi="Aptos" w:cs="Arial"/>
                <w:sz w:val="20"/>
              </w:rPr>
            </w:pPr>
          </w:p>
          <w:p w14:paraId="66C74E0D" w14:textId="77777777" w:rsidR="0008722E" w:rsidRPr="00167474" w:rsidRDefault="0008722E" w:rsidP="003C68AB">
            <w:pPr>
              <w:rPr>
                <w:rFonts w:ascii="Aptos" w:hAnsi="Aptos" w:cs="Arial"/>
                <w:sz w:val="20"/>
              </w:rPr>
            </w:pPr>
          </w:p>
          <w:p w14:paraId="2B021E4E" w14:textId="77777777" w:rsidR="0008722E" w:rsidRPr="00167474" w:rsidRDefault="0008722E" w:rsidP="003C68AB">
            <w:pPr>
              <w:rPr>
                <w:rFonts w:ascii="Aptos" w:hAnsi="Aptos" w:cs="Arial"/>
                <w:sz w:val="20"/>
              </w:rPr>
            </w:pPr>
          </w:p>
          <w:p w14:paraId="4BF07B0C" w14:textId="77777777" w:rsidR="0008722E" w:rsidRPr="00167474" w:rsidRDefault="0008722E" w:rsidP="003C68AB">
            <w:pPr>
              <w:rPr>
                <w:rFonts w:ascii="Aptos" w:hAnsi="Aptos" w:cs="Arial"/>
                <w:sz w:val="20"/>
              </w:rPr>
            </w:pPr>
          </w:p>
          <w:p w14:paraId="5CB78BAC" w14:textId="77777777" w:rsidR="006058EA" w:rsidRPr="00167474" w:rsidRDefault="006058EA">
            <w:pPr>
              <w:rPr>
                <w:rFonts w:ascii="Aptos" w:hAnsi="Aptos" w:cs="Arial"/>
                <w:sz w:val="20"/>
              </w:rPr>
            </w:pPr>
          </w:p>
        </w:tc>
      </w:tr>
    </w:tbl>
    <w:p w14:paraId="7C306047" w14:textId="77777777" w:rsidR="00541A34" w:rsidRPr="00167474" w:rsidRDefault="00541A34" w:rsidP="004F25B4">
      <w:pPr>
        <w:rPr>
          <w:rFonts w:ascii="Aptos" w:hAnsi="Aptos" w:cs="Arial"/>
          <w:sz w:val="22"/>
          <w:szCs w:val="22"/>
        </w:rPr>
      </w:pPr>
    </w:p>
    <w:tbl>
      <w:tblPr>
        <w:tblStyle w:val="TableGrid"/>
        <w:tblpPr w:leftFromText="141" w:rightFromText="141" w:vertAnchor="text" w:tblpY="70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4F25B4" w:rsidRPr="00167474" w14:paraId="5E06D661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6FB3C12D" w14:textId="2029F340" w:rsidR="004F25B4" w:rsidRPr="00167474" w:rsidRDefault="006E0787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H</w:t>
            </w:r>
            <w:r w:rsidR="000C333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. Application Checklist</w:t>
            </w:r>
          </w:p>
        </w:tc>
      </w:tr>
    </w:tbl>
    <w:p w14:paraId="134390C2" w14:textId="77777777" w:rsidR="004F25B4" w:rsidRPr="00167474" w:rsidRDefault="004F25B4" w:rsidP="004F25B4">
      <w:pPr>
        <w:rPr>
          <w:rFonts w:ascii="Aptos" w:hAnsi="Aptos" w:cs="Arial"/>
          <w:sz w:val="22"/>
          <w:szCs w:val="22"/>
        </w:rPr>
      </w:pPr>
    </w:p>
    <w:tbl>
      <w:tblPr>
        <w:tblW w:w="9992" w:type="dxa"/>
        <w:tblLayout w:type="fixed"/>
        <w:tblLook w:val="0000" w:firstRow="0" w:lastRow="0" w:firstColumn="0" w:lastColumn="0" w:noHBand="0" w:noVBand="0"/>
      </w:tblPr>
      <w:tblGrid>
        <w:gridCol w:w="6237"/>
        <w:gridCol w:w="1276"/>
        <w:gridCol w:w="567"/>
        <w:gridCol w:w="567"/>
        <w:gridCol w:w="709"/>
        <w:gridCol w:w="281"/>
        <w:gridCol w:w="74"/>
        <w:gridCol w:w="281"/>
      </w:tblGrid>
      <w:tr w:rsidR="00A01316" w:rsidRPr="00167474" w14:paraId="5CB78BC6" w14:textId="77777777" w:rsidTr="00CC604F">
        <w:tc>
          <w:tcPr>
            <w:tcW w:w="6237" w:type="dxa"/>
          </w:tcPr>
          <w:p w14:paraId="5CB78BC0" w14:textId="59BD2A1E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 xml:space="preserve">All relevant sections of this </w:t>
            </w:r>
            <w:r w:rsidR="00BD4283" w:rsidRPr="00167474">
              <w:rPr>
                <w:rFonts w:ascii="Aptos" w:hAnsi="Aptos" w:cs="Calibri"/>
                <w:sz w:val="22"/>
                <w:szCs w:val="24"/>
              </w:rPr>
              <w:t xml:space="preserve">Application </w:t>
            </w:r>
            <w:r w:rsidRPr="00167474">
              <w:rPr>
                <w:rFonts w:ascii="Aptos" w:hAnsi="Aptos" w:cs="Calibri"/>
                <w:sz w:val="22"/>
                <w:szCs w:val="24"/>
              </w:rPr>
              <w:t>have been completed</w:t>
            </w:r>
            <w:r w:rsidR="000A7694" w:rsidRPr="00167474">
              <w:rPr>
                <w:rFonts w:ascii="Aptos" w:hAnsi="Aptos" w:cs="Calibri"/>
                <w:sz w:val="22"/>
                <w:szCs w:val="24"/>
              </w:rPr>
              <w:t>.</w:t>
            </w:r>
          </w:p>
        </w:tc>
        <w:tc>
          <w:tcPr>
            <w:tcW w:w="1276" w:type="dxa"/>
          </w:tcPr>
          <w:p w14:paraId="5CB78BC1" w14:textId="77777777" w:rsidR="00A01316" w:rsidRPr="00167474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>Yes</w:t>
            </w:r>
          </w:p>
        </w:tc>
        <w:tc>
          <w:tcPr>
            <w:tcW w:w="567" w:type="dxa"/>
          </w:tcPr>
          <w:p w14:paraId="5CB78BC2" w14:textId="58657BE2" w:rsidR="00A01316" w:rsidRPr="00167474" w:rsidRDefault="00A53A28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2"/>
                <w:szCs w:val="24"/>
              </w:rPr>
            </w:pPr>
            <w:sdt>
              <w:sdtPr>
                <w:rPr>
                  <w:rFonts w:ascii="Aptos" w:hAnsi="Aptos" w:cstheme="minorBidi"/>
                  <w:sz w:val="22"/>
                  <w:szCs w:val="22"/>
                </w:rPr>
                <w:id w:val="120174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16F" w:rsidRPr="00167474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67" w:type="dxa"/>
          </w:tcPr>
          <w:p w14:paraId="5CB78BC3" w14:textId="77777777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>No</w:t>
            </w:r>
          </w:p>
        </w:tc>
        <w:tc>
          <w:tcPr>
            <w:tcW w:w="990" w:type="dxa"/>
            <w:gridSpan w:val="2"/>
          </w:tcPr>
          <w:p w14:paraId="5CB78BC4" w14:textId="37521CEC" w:rsidR="00A01316" w:rsidRPr="00167474" w:rsidRDefault="00A53A2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 w:val="20"/>
                <w:szCs w:val="22"/>
              </w:rPr>
            </w:pPr>
            <w:sdt>
              <w:sdtPr>
                <w:rPr>
                  <w:rFonts w:ascii="Aptos" w:hAnsi="Aptos" w:cstheme="minorBidi"/>
                  <w:sz w:val="22"/>
                  <w:szCs w:val="22"/>
                </w:rPr>
                <w:id w:val="152367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651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55" w:type="dxa"/>
            <w:gridSpan w:val="2"/>
          </w:tcPr>
          <w:p w14:paraId="5CB78BC5" w14:textId="77777777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Cs w:val="22"/>
              </w:rPr>
            </w:pPr>
          </w:p>
        </w:tc>
      </w:tr>
      <w:tr w:rsidR="00A01316" w:rsidRPr="00167474" w14:paraId="5CB78BD4" w14:textId="77777777" w:rsidTr="00CC604F">
        <w:trPr>
          <w:gridAfter w:val="1"/>
          <w:wAfter w:w="281" w:type="dxa"/>
        </w:trPr>
        <w:tc>
          <w:tcPr>
            <w:tcW w:w="6237" w:type="dxa"/>
          </w:tcPr>
          <w:p w14:paraId="5CB78BCE" w14:textId="1FA7F290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 xml:space="preserve">Full payment details have been provided </w:t>
            </w:r>
            <w:r w:rsidR="00676A31" w:rsidRPr="00167474">
              <w:rPr>
                <w:rFonts w:ascii="Aptos" w:hAnsi="Aptos" w:cs="Calibri"/>
                <w:sz w:val="22"/>
                <w:szCs w:val="24"/>
              </w:rPr>
              <w:t xml:space="preserve">in Section </w:t>
            </w:r>
            <w:r w:rsidR="00741D2C" w:rsidRPr="00167474">
              <w:rPr>
                <w:rFonts w:ascii="Aptos" w:hAnsi="Aptos" w:cs="Calibri"/>
                <w:sz w:val="22"/>
                <w:szCs w:val="24"/>
              </w:rPr>
              <w:t>I</w:t>
            </w:r>
            <w:r w:rsidR="00676A31" w:rsidRPr="00167474">
              <w:rPr>
                <w:rFonts w:ascii="Aptos" w:hAnsi="Aptos" w:cs="Calibri"/>
                <w:sz w:val="22"/>
                <w:szCs w:val="24"/>
              </w:rPr>
              <w:t xml:space="preserve"> Payment Details</w:t>
            </w:r>
            <w:r w:rsidR="000A7694" w:rsidRPr="00167474">
              <w:rPr>
                <w:rFonts w:ascii="Aptos" w:hAnsi="Aptos" w:cs="Calibri"/>
                <w:sz w:val="22"/>
                <w:szCs w:val="24"/>
              </w:rPr>
              <w:t>.</w:t>
            </w:r>
          </w:p>
        </w:tc>
        <w:tc>
          <w:tcPr>
            <w:tcW w:w="1276" w:type="dxa"/>
          </w:tcPr>
          <w:p w14:paraId="5CB78BCF" w14:textId="77777777" w:rsidR="00A01316" w:rsidRPr="00167474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>Yes</w:t>
            </w:r>
          </w:p>
        </w:tc>
        <w:tc>
          <w:tcPr>
            <w:tcW w:w="567" w:type="dxa"/>
          </w:tcPr>
          <w:p w14:paraId="5CB78BD0" w14:textId="66BAFE05" w:rsidR="00A01316" w:rsidRPr="00167474" w:rsidRDefault="00A53A28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2"/>
                <w:szCs w:val="24"/>
              </w:rPr>
            </w:pPr>
            <w:sdt>
              <w:sdtPr>
                <w:rPr>
                  <w:rFonts w:ascii="Aptos" w:hAnsi="Aptos" w:cstheme="minorBidi"/>
                  <w:sz w:val="22"/>
                  <w:szCs w:val="22"/>
                </w:rPr>
                <w:id w:val="68332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16F" w:rsidRPr="00167474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67" w:type="dxa"/>
          </w:tcPr>
          <w:p w14:paraId="5CB78BD1" w14:textId="77777777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>No</w:t>
            </w:r>
          </w:p>
        </w:tc>
        <w:tc>
          <w:tcPr>
            <w:tcW w:w="709" w:type="dxa"/>
          </w:tcPr>
          <w:p w14:paraId="5CB78BD2" w14:textId="614A973B" w:rsidR="00A01316" w:rsidRPr="00167474" w:rsidRDefault="00982651" w:rsidP="00982651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 w:val="20"/>
                <w:szCs w:val="22"/>
              </w:rPr>
            </w:pPr>
            <w:sdt>
              <w:sdtPr>
                <w:rPr>
                  <w:rFonts w:ascii="Aptos" w:hAnsi="Aptos" w:cstheme="minorBidi"/>
                  <w:sz w:val="22"/>
                  <w:szCs w:val="22"/>
                </w:rPr>
                <w:id w:val="-57705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7474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55" w:type="dxa"/>
            <w:gridSpan w:val="2"/>
          </w:tcPr>
          <w:p w14:paraId="5CB78BD3" w14:textId="77777777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Cs w:val="22"/>
              </w:rPr>
            </w:pPr>
          </w:p>
        </w:tc>
      </w:tr>
      <w:tr w:rsidR="00A01316" w:rsidRPr="00167474" w14:paraId="5CB78BDB" w14:textId="77777777" w:rsidTr="00CC604F">
        <w:trPr>
          <w:gridAfter w:val="1"/>
          <w:wAfter w:w="281" w:type="dxa"/>
        </w:trPr>
        <w:tc>
          <w:tcPr>
            <w:tcW w:w="6237" w:type="dxa"/>
          </w:tcPr>
          <w:p w14:paraId="5CB78BD5" w14:textId="72BA0836" w:rsidR="00A01316" w:rsidRPr="00167474" w:rsidRDefault="00B97147" w:rsidP="00726DC7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 xml:space="preserve">The </w:t>
            </w:r>
            <w:r w:rsidR="00A01316" w:rsidRPr="00167474">
              <w:rPr>
                <w:rFonts w:ascii="Aptos" w:hAnsi="Aptos" w:cs="Calibri"/>
                <w:sz w:val="22"/>
                <w:szCs w:val="24"/>
              </w:rPr>
              <w:t>Application is being submitted electronically as one single document</w:t>
            </w:r>
            <w:r w:rsidR="000A7694" w:rsidRPr="00167474">
              <w:rPr>
                <w:rFonts w:ascii="Aptos" w:hAnsi="Aptos" w:cs="Calibri"/>
                <w:sz w:val="22"/>
                <w:szCs w:val="24"/>
              </w:rPr>
              <w:t>.</w:t>
            </w:r>
          </w:p>
        </w:tc>
        <w:tc>
          <w:tcPr>
            <w:tcW w:w="1276" w:type="dxa"/>
          </w:tcPr>
          <w:p w14:paraId="5CB78BD6" w14:textId="77777777" w:rsidR="00A01316" w:rsidRPr="00167474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>Yes</w:t>
            </w:r>
          </w:p>
        </w:tc>
        <w:tc>
          <w:tcPr>
            <w:tcW w:w="567" w:type="dxa"/>
          </w:tcPr>
          <w:p w14:paraId="5CB78BD7" w14:textId="0616E98A" w:rsidR="00A01316" w:rsidRPr="00167474" w:rsidRDefault="00A53A28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2"/>
                <w:szCs w:val="24"/>
              </w:rPr>
            </w:pPr>
            <w:sdt>
              <w:sdtPr>
                <w:rPr>
                  <w:rFonts w:ascii="Aptos" w:hAnsi="Aptos" w:cstheme="minorBidi"/>
                  <w:sz w:val="22"/>
                  <w:szCs w:val="22"/>
                </w:rPr>
                <w:id w:val="-572045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16F" w:rsidRPr="00167474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67" w:type="dxa"/>
          </w:tcPr>
          <w:p w14:paraId="5CB78BD8" w14:textId="77777777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>No</w:t>
            </w:r>
          </w:p>
        </w:tc>
        <w:tc>
          <w:tcPr>
            <w:tcW w:w="709" w:type="dxa"/>
          </w:tcPr>
          <w:p w14:paraId="5CB78BD9" w14:textId="189E30C7" w:rsidR="00A01316" w:rsidRPr="00167474" w:rsidRDefault="00A53A28" w:rsidP="00982651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 w:val="20"/>
                <w:szCs w:val="22"/>
              </w:rPr>
            </w:pPr>
            <w:sdt>
              <w:sdtPr>
                <w:rPr>
                  <w:rFonts w:ascii="Aptos" w:hAnsi="Aptos" w:cstheme="minorBidi"/>
                  <w:sz w:val="22"/>
                  <w:szCs w:val="22"/>
                </w:rPr>
                <w:id w:val="270514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16F" w:rsidRPr="00167474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55" w:type="dxa"/>
            <w:gridSpan w:val="2"/>
          </w:tcPr>
          <w:p w14:paraId="5CB78BDA" w14:textId="77777777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Cs w:val="22"/>
              </w:rPr>
            </w:pPr>
          </w:p>
        </w:tc>
      </w:tr>
      <w:tr w:rsidR="00A01316" w:rsidRPr="00167474" w14:paraId="5CB78BE2" w14:textId="77777777" w:rsidTr="00CC604F">
        <w:trPr>
          <w:gridAfter w:val="1"/>
          <w:wAfter w:w="281" w:type="dxa"/>
        </w:trPr>
        <w:tc>
          <w:tcPr>
            <w:tcW w:w="6237" w:type="dxa"/>
          </w:tcPr>
          <w:p w14:paraId="5CB78BDC" w14:textId="0B509F26" w:rsidR="00A01316" w:rsidRPr="00167474" w:rsidRDefault="00B97147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 xml:space="preserve">The </w:t>
            </w:r>
            <w:r w:rsidR="00A01316" w:rsidRPr="00167474">
              <w:rPr>
                <w:rFonts w:ascii="Aptos" w:hAnsi="Aptos" w:cs="Calibri"/>
                <w:sz w:val="22"/>
                <w:szCs w:val="24"/>
              </w:rPr>
              <w:t xml:space="preserve">Application is being submitted in MS Word </w:t>
            </w:r>
            <w:r w:rsidR="000A7694" w:rsidRPr="00167474">
              <w:rPr>
                <w:rFonts w:ascii="Aptos" w:hAnsi="Aptos" w:cs="Calibri"/>
                <w:sz w:val="22"/>
                <w:szCs w:val="24"/>
              </w:rPr>
              <w:t>format.</w:t>
            </w:r>
          </w:p>
        </w:tc>
        <w:tc>
          <w:tcPr>
            <w:tcW w:w="1276" w:type="dxa"/>
          </w:tcPr>
          <w:p w14:paraId="5CB78BDD" w14:textId="77777777" w:rsidR="00A01316" w:rsidRPr="00167474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>Yes</w:t>
            </w:r>
          </w:p>
        </w:tc>
        <w:tc>
          <w:tcPr>
            <w:tcW w:w="567" w:type="dxa"/>
          </w:tcPr>
          <w:p w14:paraId="5CB78BDE" w14:textId="2A3C4ADE" w:rsidR="00A01316" w:rsidRPr="00167474" w:rsidRDefault="00A53A28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2"/>
                <w:szCs w:val="24"/>
              </w:rPr>
            </w:pPr>
            <w:sdt>
              <w:sdtPr>
                <w:rPr>
                  <w:rFonts w:ascii="Aptos" w:hAnsi="Aptos" w:cstheme="minorBidi"/>
                  <w:sz w:val="22"/>
                  <w:szCs w:val="22"/>
                </w:rPr>
                <w:id w:val="761720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16F" w:rsidRPr="00167474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67" w:type="dxa"/>
          </w:tcPr>
          <w:p w14:paraId="5CB78BDF" w14:textId="77777777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2"/>
                <w:szCs w:val="24"/>
              </w:rPr>
            </w:pPr>
            <w:r w:rsidRPr="00167474">
              <w:rPr>
                <w:rFonts w:ascii="Aptos" w:hAnsi="Aptos" w:cs="Calibri"/>
                <w:sz w:val="22"/>
                <w:szCs w:val="24"/>
              </w:rPr>
              <w:t>No</w:t>
            </w:r>
          </w:p>
        </w:tc>
        <w:tc>
          <w:tcPr>
            <w:tcW w:w="709" w:type="dxa"/>
          </w:tcPr>
          <w:p w14:paraId="5CB78BE0" w14:textId="06627421" w:rsidR="00A01316" w:rsidRPr="00167474" w:rsidRDefault="00A53A28" w:rsidP="00982651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 w:val="20"/>
                <w:szCs w:val="22"/>
              </w:rPr>
            </w:pPr>
            <w:sdt>
              <w:sdtPr>
                <w:rPr>
                  <w:rFonts w:ascii="Aptos" w:hAnsi="Aptos" w:cstheme="minorBidi"/>
                  <w:sz w:val="22"/>
                  <w:szCs w:val="22"/>
                </w:rPr>
                <w:id w:val="-45016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16F" w:rsidRPr="00167474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55" w:type="dxa"/>
            <w:gridSpan w:val="2"/>
          </w:tcPr>
          <w:p w14:paraId="5CB78BE1" w14:textId="77777777" w:rsidR="00A01316" w:rsidRPr="00167474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Cs w:val="22"/>
              </w:rPr>
            </w:pPr>
          </w:p>
        </w:tc>
      </w:tr>
    </w:tbl>
    <w:p w14:paraId="5CB78BEA" w14:textId="77777777" w:rsidR="006058EA" w:rsidRPr="00167474" w:rsidRDefault="006058EA">
      <w:pPr>
        <w:pStyle w:val="Footer"/>
        <w:tabs>
          <w:tab w:val="clear" w:pos="4320"/>
          <w:tab w:val="left" w:pos="5760"/>
        </w:tabs>
        <w:rPr>
          <w:rFonts w:ascii="Aptos" w:hAnsi="Aptos"/>
          <w:sz w:val="20"/>
          <w:szCs w:val="22"/>
        </w:rPr>
      </w:pPr>
    </w:p>
    <w:p w14:paraId="2AE298A5" w14:textId="6FACBAD3" w:rsidR="00540B7F" w:rsidRPr="00167474" w:rsidRDefault="006058EA">
      <w:pPr>
        <w:jc w:val="center"/>
        <w:rPr>
          <w:rFonts w:ascii="Aptos" w:hAnsi="Aptos" w:cs="Calibri"/>
          <w:b/>
          <w:i/>
          <w:sz w:val="22"/>
          <w:szCs w:val="22"/>
        </w:rPr>
      </w:pPr>
      <w:r w:rsidRPr="00167474">
        <w:rPr>
          <w:rFonts w:ascii="Aptos" w:hAnsi="Aptos" w:cs="Calibri"/>
          <w:b/>
          <w:i/>
          <w:sz w:val="22"/>
          <w:szCs w:val="22"/>
        </w:rPr>
        <w:t xml:space="preserve">Applications that do not comply </w:t>
      </w:r>
      <w:r w:rsidR="00C212E4" w:rsidRPr="00167474">
        <w:rPr>
          <w:rFonts w:ascii="Aptos" w:hAnsi="Aptos" w:cs="Calibri"/>
          <w:b/>
          <w:i/>
          <w:sz w:val="22"/>
          <w:szCs w:val="22"/>
        </w:rPr>
        <w:t xml:space="preserve">with these guidelines </w:t>
      </w:r>
      <w:r w:rsidRPr="00167474">
        <w:rPr>
          <w:rFonts w:ascii="Aptos" w:hAnsi="Aptos" w:cs="Calibri"/>
          <w:b/>
          <w:i/>
          <w:sz w:val="22"/>
          <w:szCs w:val="22"/>
        </w:rPr>
        <w:t>will be returned to the applicant.</w:t>
      </w:r>
    </w:p>
    <w:p w14:paraId="7E47A9A4" w14:textId="77777777" w:rsidR="00430124" w:rsidRPr="00167474" w:rsidRDefault="00430124" w:rsidP="003C68AB">
      <w:pPr>
        <w:rPr>
          <w:rFonts w:ascii="Aptos" w:hAnsi="Aptos" w:cs="Arial"/>
          <w:iCs/>
          <w:sz w:val="22"/>
          <w:szCs w:val="22"/>
        </w:rPr>
      </w:pPr>
    </w:p>
    <w:tbl>
      <w:tblPr>
        <w:tblStyle w:val="TableGrid"/>
        <w:tblpPr w:leftFromText="141" w:rightFromText="141" w:vertAnchor="text" w:tblpY="70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0C333D" w:rsidRPr="00167474" w14:paraId="2D7227D8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594E5726" w14:textId="47917E5F" w:rsidR="000C333D" w:rsidRPr="00167474" w:rsidRDefault="006E0787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I</w:t>
            </w:r>
            <w:r w:rsidR="000C333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. Payment Details</w:t>
            </w:r>
          </w:p>
        </w:tc>
      </w:tr>
    </w:tbl>
    <w:p w14:paraId="579C84EF" w14:textId="77777777" w:rsidR="000C333D" w:rsidRPr="00167474" w:rsidRDefault="000C333D" w:rsidP="003C68AB">
      <w:pPr>
        <w:rPr>
          <w:rFonts w:ascii="Aptos" w:hAnsi="Aptos" w:cs="Arial"/>
          <w:iCs/>
          <w:sz w:val="22"/>
          <w:szCs w:val="22"/>
        </w:rPr>
      </w:pPr>
    </w:p>
    <w:p w14:paraId="5CB78C1C" w14:textId="1B40AC91" w:rsidR="00250CFD" w:rsidRPr="00167474" w:rsidRDefault="006058EA" w:rsidP="003C68AB">
      <w:pPr>
        <w:rPr>
          <w:rFonts w:ascii="Aptos" w:hAnsi="Aptos" w:cs="Calibri"/>
          <w:b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To ensure prompt payment </w:t>
      </w:r>
      <w:r w:rsidR="00250CFD" w:rsidRPr="00167474">
        <w:rPr>
          <w:rFonts w:ascii="Aptos" w:hAnsi="Aptos" w:cs="Calibri"/>
          <w:sz w:val="22"/>
          <w:szCs w:val="22"/>
        </w:rPr>
        <w:t>of</w:t>
      </w:r>
      <w:r w:rsidRPr="00167474">
        <w:rPr>
          <w:rFonts w:ascii="Aptos" w:hAnsi="Aptos" w:cs="Calibri"/>
          <w:sz w:val="22"/>
          <w:szCs w:val="22"/>
        </w:rPr>
        <w:t xml:space="preserve"> successful applications please complete the following details</w:t>
      </w:r>
      <w:r w:rsidR="008732E7" w:rsidRPr="00167474">
        <w:rPr>
          <w:rFonts w:ascii="Aptos" w:hAnsi="Aptos" w:cs="Calibri"/>
          <w:sz w:val="22"/>
          <w:szCs w:val="22"/>
        </w:rPr>
        <w:t>:</w:t>
      </w:r>
    </w:p>
    <w:p w14:paraId="5CB78C1D" w14:textId="77777777" w:rsidR="006058EA" w:rsidRPr="00167474" w:rsidRDefault="006058EA">
      <w:pPr>
        <w:rPr>
          <w:rFonts w:ascii="Aptos" w:hAnsi="Aptos"/>
          <w:sz w:val="28"/>
          <w:szCs w:val="22"/>
        </w:rPr>
      </w:pPr>
    </w:p>
    <w:p w14:paraId="5CB78C1E" w14:textId="70C0E323" w:rsidR="006058EA" w:rsidRPr="00167474" w:rsidRDefault="006058EA">
      <w:pPr>
        <w:rPr>
          <w:rFonts w:ascii="Aptos" w:hAnsi="Aptos" w:cs="Calibri"/>
          <w:b/>
          <w:sz w:val="22"/>
          <w:szCs w:val="24"/>
        </w:rPr>
      </w:pPr>
      <w:r w:rsidRPr="00167474">
        <w:rPr>
          <w:rFonts w:ascii="Aptos" w:hAnsi="Aptos" w:cs="Calibri"/>
          <w:b/>
          <w:sz w:val="22"/>
          <w:szCs w:val="24"/>
        </w:rPr>
        <w:t>PREFERRED PAYMENT METHOD</w:t>
      </w:r>
      <w:r w:rsidR="000C333D" w:rsidRPr="00167474">
        <w:rPr>
          <w:rFonts w:ascii="Aptos" w:hAnsi="Aptos" w:cs="Calibri"/>
          <w:b/>
          <w:sz w:val="22"/>
          <w:szCs w:val="24"/>
        </w:rPr>
        <w:t>:</w:t>
      </w:r>
    </w:p>
    <w:p w14:paraId="5CB78C1F" w14:textId="77777777" w:rsidR="006058EA" w:rsidRPr="00167474" w:rsidRDefault="006058EA">
      <w:pPr>
        <w:rPr>
          <w:rFonts w:ascii="Aptos" w:hAnsi="Aptos" w:cs="Calibri"/>
          <w:b/>
          <w:sz w:val="20"/>
          <w:szCs w:val="22"/>
        </w:rPr>
      </w:pPr>
    </w:p>
    <w:tbl>
      <w:tblPr>
        <w:tblW w:w="8370" w:type="dxa"/>
        <w:tblInd w:w="71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02"/>
        <w:gridCol w:w="5468"/>
      </w:tblGrid>
      <w:tr w:rsidR="0023016F" w:rsidRPr="00167474" w14:paraId="6C228B50" w14:textId="77777777" w:rsidTr="00725287">
        <w:trPr>
          <w:trHeight w:val="282"/>
        </w:trPr>
        <w:tc>
          <w:tcPr>
            <w:tcW w:w="837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9F376D4" w14:textId="77777777" w:rsidR="0023016F" w:rsidRPr="00167474" w:rsidRDefault="0023016F" w:rsidP="00725287">
            <w:pPr>
              <w:pStyle w:val="item"/>
              <w:tabs>
                <w:tab w:val="left" w:pos="5040"/>
              </w:tabs>
              <w:spacing w:after="0" w:line="276" w:lineRule="auto"/>
              <w:ind w:left="0" w:firstLine="0"/>
              <w:jc w:val="center"/>
              <w:rPr>
                <w:rFonts w:ascii="Aptos" w:hAnsi="Aptos" w:cs="Calibri"/>
                <w:b/>
                <w:sz w:val="22"/>
                <w:szCs w:val="22"/>
              </w:rPr>
            </w:pPr>
            <w:r w:rsidRPr="00167474">
              <w:rPr>
                <w:rFonts w:ascii="Aptos" w:hAnsi="Aptos" w:cs="Calibri"/>
                <w:b/>
                <w:sz w:val="22"/>
                <w:szCs w:val="22"/>
              </w:rPr>
              <w:t>Electronic funds transfer (EFT)</w:t>
            </w:r>
          </w:p>
        </w:tc>
      </w:tr>
      <w:tr w:rsidR="0023016F" w:rsidRPr="00167474" w14:paraId="0D711AE3" w14:textId="77777777" w:rsidTr="00CC604F">
        <w:trPr>
          <w:trHeight w:val="334"/>
        </w:trPr>
        <w:tc>
          <w:tcPr>
            <w:tcW w:w="290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4477646" w14:textId="563C73CF" w:rsidR="0023016F" w:rsidRPr="00167474" w:rsidRDefault="00110AB9" w:rsidP="00725287">
            <w:pPr>
              <w:pStyle w:val="item"/>
              <w:tabs>
                <w:tab w:val="left" w:pos="5040"/>
              </w:tabs>
              <w:spacing w:before="80" w:after="0" w:line="276" w:lineRule="auto"/>
              <w:ind w:left="0" w:firstLine="0"/>
              <w:jc w:val="both"/>
              <w:rPr>
                <w:rFonts w:ascii="Aptos" w:hAnsi="Aptos" w:cs="Calibri"/>
                <w:sz w:val="22"/>
                <w:szCs w:val="22"/>
              </w:rPr>
            </w:pPr>
            <w:r>
              <w:rPr>
                <w:rFonts w:ascii="Aptos" w:hAnsi="Aptos" w:cs="Calibri"/>
                <w:sz w:val="22"/>
                <w:szCs w:val="22"/>
              </w:rPr>
              <w:t>Name Account Holder</w:t>
            </w:r>
            <w:r w:rsidR="0023016F" w:rsidRPr="00167474">
              <w:rPr>
                <w:rFonts w:ascii="Aptos" w:hAnsi="Aptos" w:cs="Calibri"/>
                <w:sz w:val="22"/>
                <w:szCs w:val="22"/>
              </w:rPr>
              <w:t>:</w:t>
            </w:r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449118CC" w14:textId="77777777" w:rsidR="0023016F" w:rsidRPr="00167474" w:rsidRDefault="0023016F" w:rsidP="00CC604F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73AFDECF" w14:textId="77777777" w:rsidTr="00CC604F">
        <w:trPr>
          <w:trHeight w:val="396"/>
        </w:trPr>
        <w:tc>
          <w:tcPr>
            <w:tcW w:w="2902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47212299" w14:textId="77777777" w:rsidR="0023016F" w:rsidRPr="00167474" w:rsidRDefault="0023016F" w:rsidP="00725287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jc w:val="both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Payment reference number (if required by bank):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5D3920E5" w14:textId="491231C6" w:rsidR="0023016F" w:rsidRPr="00167474" w:rsidRDefault="0023016F" w:rsidP="00CC604F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0D8AE808" w14:textId="77777777" w:rsidTr="00CC604F">
        <w:trPr>
          <w:trHeight w:val="350"/>
        </w:trPr>
        <w:tc>
          <w:tcPr>
            <w:tcW w:w="2902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D03A170" w14:textId="77777777" w:rsidR="0023016F" w:rsidRPr="00167474" w:rsidRDefault="0023016F" w:rsidP="00725287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jc w:val="both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Swift Code: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4F551170" w14:textId="77777777" w:rsidR="0023016F" w:rsidRPr="00167474" w:rsidRDefault="0023016F" w:rsidP="00CC604F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22C4338B" w14:textId="77777777" w:rsidTr="00CC604F">
        <w:trPr>
          <w:trHeight w:val="321"/>
        </w:trPr>
        <w:tc>
          <w:tcPr>
            <w:tcW w:w="2902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24F4356D" w14:textId="77777777" w:rsidR="0023016F" w:rsidRPr="00167474" w:rsidRDefault="0023016F" w:rsidP="00725287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jc w:val="both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Bank Account Number: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47B26B1E" w14:textId="77777777" w:rsidR="0023016F" w:rsidRPr="00167474" w:rsidRDefault="0023016F" w:rsidP="00CC604F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63A36EEF" w14:textId="77777777" w:rsidTr="00CC604F">
        <w:trPr>
          <w:trHeight w:val="331"/>
        </w:trPr>
        <w:tc>
          <w:tcPr>
            <w:tcW w:w="2902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BFA2693" w14:textId="77777777" w:rsidR="0023016F" w:rsidRPr="00167474" w:rsidRDefault="0023016F" w:rsidP="00725287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jc w:val="both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Name and Address of Bank: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26A6AF65" w14:textId="77777777" w:rsidR="0023016F" w:rsidRPr="00167474" w:rsidRDefault="0023016F" w:rsidP="00CC604F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22ED010E" w14:textId="77777777" w:rsidTr="00CC604F">
        <w:trPr>
          <w:trHeight w:val="331"/>
        </w:trPr>
        <w:tc>
          <w:tcPr>
            <w:tcW w:w="2902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0FE3BE57" w14:textId="506CF9B9" w:rsidR="0023016F" w:rsidRPr="00167474" w:rsidRDefault="0023016F" w:rsidP="00725287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jc w:val="both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International Transfer Code</w:t>
            </w:r>
            <w:r w:rsidR="00741D2C" w:rsidRPr="00167474">
              <w:rPr>
                <w:rFonts w:ascii="Aptos" w:hAnsi="Aptos" w:cs="Calibri"/>
                <w:sz w:val="22"/>
                <w:szCs w:val="22"/>
              </w:rPr>
              <w:t xml:space="preserve"> (if required by bank)</w:t>
            </w:r>
            <w:r w:rsidRPr="00167474">
              <w:rPr>
                <w:rFonts w:ascii="Aptos" w:hAnsi="Aptos" w:cs="Calibri"/>
                <w:sz w:val="22"/>
                <w:szCs w:val="22"/>
              </w:rPr>
              <w:t>: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2F09B838" w14:textId="77777777" w:rsidR="0023016F" w:rsidRPr="00167474" w:rsidRDefault="0023016F" w:rsidP="00CC604F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18D0096A" w14:textId="77777777" w:rsidTr="00CC604F">
        <w:trPr>
          <w:trHeight w:val="148"/>
        </w:trPr>
        <w:tc>
          <w:tcPr>
            <w:tcW w:w="2902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94E3F36" w14:textId="77777777" w:rsidR="0023016F" w:rsidRPr="00167474" w:rsidRDefault="0023016F" w:rsidP="00725287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jc w:val="both"/>
              <w:rPr>
                <w:rFonts w:ascii="Aptos" w:hAnsi="Aptos" w:cs="Calibri"/>
                <w:sz w:val="22"/>
                <w:szCs w:val="22"/>
              </w:rPr>
            </w:pPr>
            <w:r w:rsidRPr="00167474">
              <w:rPr>
                <w:rFonts w:ascii="Aptos" w:hAnsi="Aptos" w:cs="Calibri"/>
                <w:sz w:val="22"/>
                <w:szCs w:val="22"/>
              </w:rPr>
              <w:t>Email address for remittance advice: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49DC059C" w14:textId="77777777" w:rsidR="0023016F" w:rsidRPr="00167474" w:rsidRDefault="0023016F" w:rsidP="00CC604F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</w:tr>
      <w:tr w:rsidR="0023016F" w:rsidRPr="00167474" w14:paraId="1FDC077C" w14:textId="77777777" w:rsidTr="00CC604F">
        <w:trPr>
          <w:trHeight w:val="148"/>
        </w:trPr>
        <w:tc>
          <w:tcPr>
            <w:tcW w:w="2902" w:type="dxa"/>
            <w:tcBorders>
              <w:top w:val="nil"/>
              <w:left w:val="single" w:sz="2" w:space="0" w:color="auto"/>
              <w:bottom w:val="single" w:sz="2" w:space="0" w:color="auto"/>
              <w:right w:val="nil"/>
            </w:tcBorders>
          </w:tcPr>
          <w:p w14:paraId="0005F5E3" w14:textId="77777777" w:rsidR="0023016F" w:rsidRPr="00167474" w:rsidRDefault="0023016F" w:rsidP="00725287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jc w:val="both"/>
              <w:rPr>
                <w:rFonts w:ascii="Aptos" w:hAnsi="Aptos" w:cs="Calibri"/>
                <w:sz w:val="22"/>
                <w:szCs w:val="22"/>
              </w:rPr>
            </w:pP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7FB6B8CA" w14:textId="77777777" w:rsidR="0023016F" w:rsidRPr="00167474" w:rsidRDefault="0023016F" w:rsidP="00CC604F">
            <w:pPr>
              <w:pStyle w:val="item"/>
              <w:tabs>
                <w:tab w:val="left" w:pos="5040"/>
              </w:tabs>
              <w:spacing w:before="120" w:after="0" w:line="276" w:lineRule="auto"/>
              <w:ind w:left="0" w:firstLine="0"/>
              <w:rPr>
                <w:rFonts w:ascii="Aptos" w:hAnsi="Aptos" w:cs="Calibri"/>
                <w:sz w:val="22"/>
                <w:szCs w:val="22"/>
              </w:rPr>
            </w:pPr>
          </w:p>
        </w:tc>
      </w:tr>
    </w:tbl>
    <w:p w14:paraId="3034AED6" w14:textId="77777777" w:rsidR="00F657AD" w:rsidRPr="00167474" w:rsidRDefault="00F657AD">
      <w:pPr>
        <w:rPr>
          <w:rFonts w:ascii="Aptos" w:hAnsi="Aptos" w:cs="Calibri"/>
          <w:sz w:val="22"/>
          <w:szCs w:val="22"/>
        </w:rPr>
      </w:pPr>
    </w:p>
    <w:tbl>
      <w:tblPr>
        <w:tblStyle w:val="TableGrid"/>
        <w:tblpPr w:leftFromText="141" w:rightFromText="141" w:vertAnchor="text" w:tblpY="70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0C333D" w:rsidRPr="00167474" w14:paraId="1254C1C4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7A546287" w14:textId="02B0A69A" w:rsidR="000C333D" w:rsidRPr="00167474" w:rsidRDefault="006E0787" w:rsidP="00725287">
            <w:pPr>
              <w:rPr>
                <w:rFonts w:ascii="Aptos" w:hAnsi="Aptos"/>
                <w:b/>
                <w:color w:val="FFFFFF" w:themeColor="background1"/>
                <w:szCs w:val="24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2"/>
              </w:rPr>
              <w:t>J</w:t>
            </w:r>
            <w:r w:rsidR="000C333D" w:rsidRPr="00167474">
              <w:rPr>
                <w:rFonts w:ascii="Aptos" w:hAnsi="Aptos"/>
                <w:b/>
                <w:color w:val="FFFFFF" w:themeColor="background1"/>
                <w:sz w:val="28"/>
                <w:szCs w:val="22"/>
              </w:rPr>
              <w:t>. Gran</w:t>
            </w:r>
            <w:r w:rsidR="00396291" w:rsidRPr="00167474">
              <w:rPr>
                <w:rFonts w:ascii="Aptos" w:hAnsi="Aptos"/>
                <w:b/>
                <w:color w:val="FFFFFF" w:themeColor="background1"/>
                <w:sz w:val="28"/>
                <w:szCs w:val="22"/>
              </w:rPr>
              <w:t>t</w:t>
            </w:r>
            <w:r w:rsidR="000C333D" w:rsidRPr="00167474">
              <w:rPr>
                <w:rFonts w:ascii="Aptos" w:hAnsi="Aptos"/>
                <w:b/>
                <w:color w:val="FFFFFF" w:themeColor="background1"/>
                <w:sz w:val="28"/>
                <w:szCs w:val="22"/>
              </w:rPr>
              <w:t xml:space="preserve"> </w:t>
            </w:r>
            <w:r w:rsidR="0008635D">
              <w:rPr>
                <w:rFonts w:ascii="Aptos" w:hAnsi="Aptos"/>
                <w:b/>
                <w:color w:val="FFFFFF" w:themeColor="background1"/>
                <w:sz w:val="28"/>
                <w:szCs w:val="22"/>
              </w:rPr>
              <w:t>C</w:t>
            </w:r>
            <w:r w:rsidR="000C333D" w:rsidRPr="00167474">
              <w:rPr>
                <w:rFonts w:ascii="Aptos" w:hAnsi="Aptos"/>
                <w:b/>
                <w:color w:val="FFFFFF" w:themeColor="background1"/>
                <w:sz w:val="28"/>
                <w:szCs w:val="22"/>
              </w:rPr>
              <w:t>onditions</w:t>
            </w:r>
          </w:p>
        </w:tc>
      </w:tr>
    </w:tbl>
    <w:p w14:paraId="72F69F91" w14:textId="77777777" w:rsidR="000C333D" w:rsidRPr="00167474" w:rsidRDefault="000C333D">
      <w:pPr>
        <w:rPr>
          <w:rFonts w:ascii="Aptos" w:hAnsi="Aptos" w:cs="Calibri"/>
          <w:sz w:val="22"/>
          <w:szCs w:val="22"/>
        </w:rPr>
      </w:pPr>
    </w:p>
    <w:p w14:paraId="3AE5B54D" w14:textId="77777777" w:rsidR="0079335F" w:rsidRPr="00167474" w:rsidRDefault="0079335F" w:rsidP="0079335F">
      <w:pPr>
        <w:pStyle w:val="BodyText"/>
        <w:jc w:val="both"/>
        <w:rPr>
          <w:rFonts w:ascii="Aptos" w:hAnsi="Aptos" w:cs="Calibri"/>
          <w:sz w:val="22"/>
          <w:szCs w:val="22"/>
          <w:lang w:val="en-GB"/>
        </w:rPr>
      </w:pPr>
      <w:r w:rsidRPr="00167474">
        <w:rPr>
          <w:rFonts w:ascii="Aptos" w:hAnsi="Aptos" w:cs="Calibri"/>
          <w:sz w:val="22"/>
          <w:szCs w:val="22"/>
          <w:lang w:val="en-GB"/>
        </w:rPr>
        <w:t>In accordance with the application criteria, the following conditions must be met:</w:t>
      </w:r>
    </w:p>
    <w:p w14:paraId="2BE4C53D" w14:textId="77777777" w:rsidR="00F657AD" w:rsidRPr="00167474" w:rsidRDefault="00F657AD" w:rsidP="00117D49">
      <w:pPr>
        <w:pStyle w:val="BodyText"/>
        <w:jc w:val="both"/>
        <w:rPr>
          <w:rFonts w:ascii="Aptos" w:hAnsi="Aptos" w:cs="Calibri"/>
          <w:sz w:val="22"/>
          <w:szCs w:val="22"/>
          <w:lang w:val="en-GB"/>
        </w:rPr>
      </w:pPr>
    </w:p>
    <w:p w14:paraId="075A4B71" w14:textId="4258580E" w:rsidR="002038AC" w:rsidRPr="00167474" w:rsidRDefault="002E7C4C" w:rsidP="00117D49">
      <w:pPr>
        <w:pStyle w:val="ListParagraph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Funds are to be strictly </w:t>
      </w:r>
      <w:r w:rsidR="00F82335" w:rsidRPr="00167474">
        <w:rPr>
          <w:rFonts w:ascii="Aptos" w:hAnsi="Aptos" w:cs="Calibri"/>
          <w:sz w:val="22"/>
          <w:szCs w:val="22"/>
        </w:rPr>
        <w:t xml:space="preserve">used for the purposes of implementation of the project as per the </w:t>
      </w:r>
      <w:r w:rsidR="00C054D9" w:rsidRPr="00167474">
        <w:rPr>
          <w:rFonts w:ascii="Aptos" w:hAnsi="Aptos" w:cs="Calibri"/>
          <w:sz w:val="22"/>
          <w:szCs w:val="22"/>
        </w:rPr>
        <w:t xml:space="preserve">application form and </w:t>
      </w:r>
      <w:r w:rsidR="00F82335" w:rsidRPr="00167474">
        <w:rPr>
          <w:rFonts w:ascii="Aptos" w:hAnsi="Aptos" w:cs="Calibri"/>
          <w:sz w:val="22"/>
          <w:szCs w:val="22"/>
        </w:rPr>
        <w:t>budget provided.</w:t>
      </w:r>
    </w:p>
    <w:p w14:paraId="75B2EAFA" w14:textId="77777777" w:rsidR="00325057" w:rsidRPr="00167474" w:rsidRDefault="00325057" w:rsidP="00117D49">
      <w:pPr>
        <w:pStyle w:val="ListParagraph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Grants are awarded on the strict understanding that funds will be exempt from institutional administration charges unless a Partner government law so requires.</w:t>
      </w:r>
    </w:p>
    <w:p w14:paraId="5F76672D" w14:textId="77777777" w:rsidR="00E4780D" w:rsidRPr="00167474" w:rsidRDefault="002038AC" w:rsidP="00E4780D">
      <w:pPr>
        <w:pStyle w:val="ListParagraph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Lead investigators are responsible for obtaining all necessary permits from government authorities, indigenous communities, ethics committees etc., to undertake approved research or monitoring studies.</w:t>
      </w:r>
    </w:p>
    <w:p w14:paraId="3B2D1DFF" w14:textId="08876DF3" w:rsidR="00E4780D" w:rsidRPr="00167474" w:rsidRDefault="00E4780D" w:rsidP="00E4780D">
      <w:pPr>
        <w:pStyle w:val="ListParagraph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You </w:t>
      </w:r>
      <w:proofErr w:type="gramStart"/>
      <w:r w:rsidRPr="00167474">
        <w:rPr>
          <w:rFonts w:ascii="Aptos" w:hAnsi="Aptos" w:cs="Calibri"/>
          <w:sz w:val="22"/>
          <w:szCs w:val="22"/>
        </w:rPr>
        <w:t>are able to</w:t>
      </w:r>
      <w:proofErr w:type="gramEnd"/>
      <w:r w:rsidRPr="00167474">
        <w:rPr>
          <w:rFonts w:ascii="Aptos" w:hAnsi="Aptos" w:cs="Calibri"/>
          <w:sz w:val="22"/>
          <w:szCs w:val="22"/>
        </w:rPr>
        <w:t xml:space="preserve"> undertake and complete the project, with the funds received from the SGF. This should be possible even if you do not receive co-funding from other sources that you propose/may have applied for from other sources, as mentioned in Section F. budget table in the application.</w:t>
      </w:r>
    </w:p>
    <w:p w14:paraId="547FFD08" w14:textId="716ACF42" w:rsidR="002038AC" w:rsidRPr="00167474" w:rsidRDefault="002038AC" w:rsidP="00117D49">
      <w:pPr>
        <w:pStyle w:val="ListParagraph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Project completion is required within 18 months of the close of the </w:t>
      </w:r>
      <w:r w:rsidR="0008722E" w:rsidRPr="00167474">
        <w:rPr>
          <w:rFonts w:ascii="Aptos" w:hAnsi="Aptos" w:cs="Calibri"/>
          <w:sz w:val="22"/>
          <w:szCs w:val="22"/>
        </w:rPr>
        <w:t>a</w:t>
      </w:r>
      <w:r w:rsidRPr="00167474">
        <w:rPr>
          <w:rFonts w:ascii="Aptos" w:hAnsi="Aptos" w:cs="Calibri"/>
          <w:sz w:val="22"/>
          <w:szCs w:val="22"/>
        </w:rPr>
        <w:t>pplication period</w:t>
      </w:r>
      <w:r w:rsidRPr="00167474">
        <w:rPr>
          <w:rFonts w:ascii="Aptos" w:hAnsi="Aptos" w:cs="Calibri"/>
          <w:sz w:val="22"/>
          <w:szCs w:val="22"/>
          <w:lang w:eastAsia="ko-KR"/>
        </w:rPr>
        <w:t>,</w:t>
      </w:r>
      <w:r w:rsidRPr="00167474">
        <w:rPr>
          <w:rFonts w:ascii="Aptos" w:hAnsi="Aptos" w:cs="Calibri"/>
          <w:sz w:val="22"/>
          <w:szCs w:val="22"/>
        </w:rPr>
        <w:t xml:space="preserve"> </w:t>
      </w:r>
      <w:r w:rsidRPr="00167474">
        <w:rPr>
          <w:rFonts w:ascii="Aptos" w:hAnsi="Aptos" w:cs="Calibri"/>
          <w:sz w:val="22"/>
          <w:szCs w:val="22"/>
          <w:lang w:eastAsia="ko-KR"/>
        </w:rPr>
        <w:t>which</w:t>
      </w:r>
      <w:r w:rsidRPr="00167474">
        <w:rPr>
          <w:rFonts w:ascii="Aptos" w:hAnsi="Aptos" w:cs="Calibri"/>
          <w:sz w:val="22"/>
          <w:szCs w:val="22"/>
        </w:rPr>
        <w:t xml:space="preserve"> </w:t>
      </w:r>
      <w:r w:rsidRPr="00167474">
        <w:rPr>
          <w:rFonts w:ascii="Aptos" w:hAnsi="Aptos" w:cs="Calibri"/>
          <w:sz w:val="22"/>
          <w:szCs w:val="22"/>
          <w:lang w:eastAsia="ko-KR"/>
        </w:rPr>
        <w:t>would</w:t>
      </w:r>
      <w:r w:rsidRPr="00167474">
        <w:rPr>
          <w:rFonts w:ascii="Aptos" w:hAnsi="Aptos" w:cs="Calibri"/>
          <w:sz w:val="22"/>
          <w:szCs w:val="22"/>
        </w:rPr>
        <w:t xml:space="preserve"> </w:t>
      </w:r>
      <w:r w:rsidRPr="00167474">
        <w:rPr>
          <w:rFonts w:ascii="Aptos" w:hAnsi="Aptos" w:cs="Calibri"/>
          <w:sz w:val="22"/>
          <w:szCs w:val="22"/>
          <w:lang w:eastAsia="ko-KR"/>
        </w:rPr>
        <w:t>be</w:t>
      </w:r>
      <w:r w:rsidRPr="00167474">
        <w:rPr>
          <w:rFonts w:ascii="Aptos" w:hAnsi="Aptos" w:cs="Calibri"/>
          <w:sz w:val="22"/>
          <w:szCs w:val="22"/>
        </w:rPr>
        <w:t xml:space="preserve"> </w:t>
      </w:r>
      <w:r w:rsidR="00741D2C" w:rsidRPr="00167474">
        <w:rPr>
          <w:rFonts w:ascii="Aptos" w:hAnsi="Aptos" w:cs="Calibri"/>
          <w:sz w:val="22"/>
          <w:szCs w:val="22"/>
        </w:rPr>
        <w:t>1</w:t>
      </w:r>
      <w:r w:rsidR="00C03CE2" w:rsidRPr="00167474">
        <w:rPr>
          <w:rFonts w:ascii="Aptos" w:hAnsi="Aptos" w:cs="Calibri"/>
          <w:sz w:val="22"/>
          <w:szCs w:val="22"/>
        </w:rPr>
        <w:t>3</w:t>
      </w:r>
      <w:r w:rsidRPr="00167474">
        <w:rPr>
          <w:rFonts w:ascii="Aptos" w:hAnsi="Aptos" w:cs="Calibri"/>
          <w:sz w:val="22"/>
          <w:szCs w:val="22"/>
        </w:rPr>
        <w:t xml:space="preserve"> </w:t>
      </w:r>
      <w:r w:rsidR="00741D2C" w:rsidRPr="00167474">
        <w:rPr>
          <w:rFonts w:ascii="Aptos" w:hAnsi="Aptos" w:cs="Calibri"/>
          <w:sz w:val="22"/>
          <w:szCs w:val="22"/>
        </w:rPr>
        <w:t>September</w:t>
      </w:r>
      <w:r w:rsidRPr="00167474">
        <w:rPr>
          <w:rFonts w:ascii="Aptos" w:hAnsi="Aptos" w:cs="Calibri"/>
          <w:sz w:val="22"/>
          <w:szCs w:val="22"/>
        </w:rPr>
        <w:t xml:space="preserve"> 202</w:t>
      </w:r>
      <w:r w:rsidR="00396291" w:rsidRPr="00167474">
        <w:rPr>
          <w:rFonts w:ascii="Aptos" w:hAnsi="Aptos" w:cs="Calibri"/>
          <w:sz w:val="22"/>
          <w:szCs w:val="22"/>
        </w:rPr>
        <w:t>7</w:t>
      </w:r>
      <w:r w:rsidRPr="00167474">
        <w:rPr>
          <w:rFonts w:ascii="Aptos" w:hAnsi="Aptos" w:cs="Calibri"/>
          <w:sz w:val="22"/>
          <w:szCs w:val="22"/>
          <w:lang w:eastAsia="ko-KR"/>
        </w:rPr>
        <w:t>.</w:t>
      </w:r>
    </w:p>
    <w:p w14:paraId="36F0DB3F" w14:textId="617A6C06" w:rsidR="001B65B9" w:rsidRPr="00167474" w:rsidRDefault="002E7C4C" w:rsidP="00117D49">
      <w:pPr>
        <w:pStyle w:val="ListParagraph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lastRenderedPageBreak/>
        <w:t xml:space="preserve">You are required to submit </w:t>
      </w:r>
      <w:r w:rsidR="001B65B9" w:rsidRPr="00167474">
        <w:rPr>
          <w:rFonts w:ascii="Aptos" w:hAnsi="Aptos" w:cs="Calibri"/>
          <w:sz w:val="22"/>
          <w:szCs w:val="22"/>
        </w:rPr>
        <w:t xml:space="preserve">to the EAAFP Secretariat </w:t>
      </w:r>
      <w:r w:rsidR="00F5279E" w:rsidRPr="00167474">
        <w:rPr>
          <w:rFonts w:ascii="Aptos" w:hAnsi="Aptos" w:cs="Calibri"/>
          <w:sz w:val="22"/>
          <w:szCs w:val="22"/>
        </w:rPr>
        <w:t>at</w:t>
      </w:r>
      <w:r w:rsidR="00832242" w:rsidRPr="00167474">
        <w:rPr>
          <w:rFonts w:ascii="Aptos" w:hAnsi="Aptos" w:cs="Calibri"/>
          <w:sz w:val="22"/>
          <w:szCs w:val="22"/>
        </w:rPr>
        <w:t xml:space="preserve"> </w:t>
      </w:r>
      <w:r w:rsidR="00832242" w:rsidRPr="00167474">
        <w:rPr>
          <w:rFonts w:ascii="Aptos" w:hAnsi="Aptos" w:cs="Calibri"/>
          <w:sz w:val="22"/>
          <w:szCs w:val="22"/>
          <w:u w:val="single"/>
        </w:rPr>
        <w:t>secretariat@eaaflyway.net</w:t>
      </w:r>
      <w:r w:rsidR="00832242" w:rsidRPr="00C929A5">
        <w:rPr>
          <w:rStyle w:val="Hyperlink"/>
          <w:rFonts w:ascii="Aptos" w:hAnsi="Aptos" w:cs="Calibri"/>
          <w:color w:val="000000" w:themeColor="text1"/>
          <w:sz w:val="22"/>
          <w:szCs w:val="22"/>
        </w:rPr>
        <w:t xml:space="preserve"> </w:t>
      </w:r>
      <w:r w:rsidR="00F5279E" w:rsidRPr="00167474">
        <w:rPr>
          <w:rStyle w:val="Hyperlink"/>
          <w:rFonts w:ascii="Aptos" w:hAnsi="Aptos" w:cs="Calibri"/>
          <w:sz w:val="22"/>
          <w:szCs w:val="22"/>
        </w:rPr>
        <w:t xml:space="preserve">and </w:t>
      </w:r>
      <w:r w:rsidR="00521850" w:rsidRPr="00167474">
        <w:rPr>
          <w:rStyle w:val="Hyperlink"/>
          <w:rFonts w:ascii="Aptos" w:hAnsi="Aptos" w:cs="Calibri"/>
          <w:sz w:val="22"/>
          <w:szCs w:val="22"/>
        </w:rPr>
        <w:t>c</w:t>
      </w:r>
      <w:r w:rsidR="00F5279E" w:rsidRPr="00167474">
        <w:rPr>
          <w:rStyle w:val="Hyperlink"/>
          <w:rFonts w:ascii="Aptos" w:hAnsi="Aptos" w:cs="Calibri"/>
          <w:sz w:val="22"/>
          <w:szCs w:val="22"/>
        </w:rPr>
        <w:t xml:space="preserve">opy the </w:t>
      </w:r>
      <w:r w:rsidR="00F5279E" w:rsidRPr="00167474">
        <w:rPr>
          <w:rFonts w:ascii="Aptos" w:hAnsi="Aptos" w:cs="Arial"/>
          <w:bCs/>
          <w:sz w:val="22"/>
          <w:szCs w:val="22"/>
        </w:rPr>
        <w:t xml:space="preserve">Programme Coordinator at </w:t>
      </w:r>
      <w:r w:rsidR="00F5279E" w:rsidRPr="00167474">
        <w:rPr>
          <w:rFonts w:ascii="Aptos" w:hAnsi="Aptos" w:cs="Arial"/>
          <w:bCs/>
          <w:sz w:val="22"/>
          <w:szCs w:val="22"/>
          <w:u w:val="single"/>
        </w:rPr>
        <w:t>godwit@eaaflyway.net</w:t>
      </w:r>
      <w:r w:rsidR="00521850" w:rsidRPr="00167474">
        <w:rPr>
          <w:rStyle w:val="Hyperlink"/>
          <w:rFonts w:ascii="Aptos" w:hAnsi="Aptos" w:cs="Calibri"/>
          <w:sz w:val="22"/>
          <w:szCs w:val="22"/>
        </w:rPr>
        <w:t xml:space="preserve"> </w:t>
      </w:r>
      <w:r w:rsidR="00856862" w:rsidRPr="00167474">
        <w:rPr>
          <w:rStyle w:val="Hyperlink"/>
          <w:rFonts w:ascii="Aptos" w:hAnsi="Aptos" w:cs="Calibri"/>
          <w:sz w:val="22"/>
          <w:szCs w:val="22"/>
        </w:rPr>
        <w:t xml:space="preserve">and the </w:t>
      </w:r>
      <w:r w:rsidR="00C929A5">
        <w:rPr>
          <w:rStyle w:val="Hyperlink"/>
          <w:rFonts w:ascii="Aptos" w:hAnsi="Aptos" w:cs="Calibri"/>
          <w:sz w:val="22"/>
          <w:szCs w:val="22"/>
        </w:rPr>
        <w:t>r</w:t>
      </w:r>
      <w:r w:rsidR="00F121DF" w:rsidRPr="00167474">
        <w:rPr>
          <w:rStyle w:val="Hyperlink"/>
          <w:rFonts w:ascii="Aptos" w:hAnsi="Aptos" w:cs="Calibri"/>
          <w:sz w:val="22"/>
          <w:szCs w:val="22"/>
        </w:rPr>
        <w:t xml:space="preserve">elevant Working Group or Task Force </w:t>
      </w:r>
      <w:r w:rsidR="00C929A5">
        <w:rPr>
          <w:rStyle w:val="Hyperlink"/>
          <w:rFonts w:ascii="Aptos" w:hAnsi="Aptos" w:cs="Calibri"/>
          <w:sz w:val="22"/>
          <w:szCs w:val="22"/>
        </w:rPr>
        <w:t>Leads</w:t>
      </w:r>
      <w:r w:rsidR="00F121DF" w:rsidRPr="00167474">
        <w:rPr>
          <w:rStyle w:val="Hyperlink"/>
          <w:rFonts w:ascii="Aptos" w:hAnsi="Aptos" w:cs="Calibri"/>
          <w:sz w:val="22"/>
          <w:szCs w:val="22"/>
        </w:rPr>
        <w:t xml:space="preserve"> </w:t>
      </w:r>
      <w:r w:rsidR="00832242" w:rsidRPr="00167474">
        <w:rPr>
          <w:rStyle w:val="Hyperlink"/>
          <w:rFonts w:ascii="Aptos" w:hAnsi="Aptos" w:cs="Calibri"/>
          <w:sz w:val="22"/>
          <w:szCs w:val="22"/>
        </w:rPr>
        <w:t>with</w:t>
      </w:r>
      <w:r w:rsidR="001B65B9" w:rsidRPr="00167474">
        <w:rPr>
          <w:rFonts w:ascii="Aptos" w:hAnsi="Aptos" w:cs="Calibri"/>
          <w:sz w:val="22"/>
          <w:szCs w:val="22"/>
        </w:rPr>
        <w:t xml:space="preserve"> the following: </w:t>
      </w:r>
    </w:p>
    <w:p w14:paraId="4EAC950A" w14:textId="77777777" w:rsidR="00F06F9C" w:rsidRPr="00167474" w:rsidRDefault="002C37FC" w:rsidP="00F06F9C">
      <w:pPr>
        <w:pStyle w:val="ListParagraph"/>
        <w:numPr>
          <w:ilvl w:val="0"/>
          <w:numId w:val="43"/>
        </w:numPr>
        <w:spacing w:line="360" w:lineRule="auto"/>
        <w:ind w:left="114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a </w:t>
      </w:r>
      <w:r w:rsidR="002E7C4C" w:rsidRPr="00167474">
        <w:rPr>
          <w:rFonts w:ascii="Aptos" w:hAnsi="Aptos" w:cs="Calibri"/>
          <w:sz w:val="22"/>
          <w:szCs w:val="22"/>
        </w:rPr>
        <w:t>final report within 3 months of the completion of the project</w:t>
      </w:r>
      <w:r w:rsidR="00441476" w:rsidRPr="00167474">
        <w:rPr>
          <w:rFonts w:ascii="Aptos" w:hAnsi="Aptos" w:cs="Calibri"/>
          <w:sz w:val="22"/>
          <w:szCs w:val="22"/>
        </w:rPr>
        <w:t>;</w:t>
      </w:r>
      <w:r w:rsidR="00832242" w:rsidRPr="00167474">
        <w:rPr>
          <w:rFonts w:ascii="Aptos" w:hAnsi="Aptos" w:cs="Calibri"/>
          <w:sz w:val="22"/>
          <w:szCs w:val="22"/>
        </w:rPr>
        <w:t xml:space="preserve"> </w:t>
      </w:r>
    </w:p>
    <w:p w14:paraId="6D2A1BDB" w14:textId="77777777" w:rsidR="00F06F9C" w:rsidRPr="00167474" w:rsidRDefault="00F06F9C" w:rsidP="00F06F9C">
      <w:pPr>
        <w:pStyle w:val="ListParagraph"/>
        <w:numPr>
          <w:ilvl w:val="0"/>
          <w:numId w:val="43"/>
        </w:numPr>
        <w:spacing w:line="360" w:lineRule="auto"/>
        <w:ind w:left="114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an article with testimonials from the Grantee and participants, as well as photos/videos for promotional purposes (e.g. EAAFP website, social media pages, and newsletters) using the template provided; and</w:t>
      </w:r>
    </w:p>
    <w:p w14:paraId="3F0ADE2E" w14:textId="155807A6" w:rsidR="00F06F9C" w:rsidRPr="00167474" w:rsidRDefault="00F06F9C" w:rsidP="00F06F9C">
      <w:pPr>
        <w:pStyle w:val="ListParagraph"/>
        <w:numPr>
          <w:ilvl w:val="0"/>
          <w:numId w:val="43"/>
        </w:numPr>
        <w:spacing w:line="360" w:lineRule="auto"/>
        <w:ind w:left="114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a copy of any publications that result from the Project (if applicable).</w:t>
      </w:r>
    </w:p>
    <w:p w14:paraId="5ABB7281" w14:textId="5E255811" w:rsidR="00DE0C0E" w:rsidRPr="00167474" w:rsidRDefault="002E7C4C" w:rsidP="00117D49">
      <w:pPr>
        <w:pStyle w:val="ListParagraph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You are required to acknowledge the EAAFP and the Small Grant Fund in any presentations, publications, reports or promotional material arising from this work.</w:t>
      </w:r>
    </w:p>
    <w:p w14:paraId="436C36C2" w14:textId="352460CE" w:rsidR="00326293" w:rsidRPr="00167474" w:rsidRDefault="00C94A33" w:rsidP="00117D49">
      <w:pPr>
        <w:pStyle w:val="ListParagraph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You are required to include a logo of </w:t>
      </w:r>
      <w:r w:rsidR="00E51623" w:rsidRPr="00167474">
        <w:rPr>
          <w:rFonts w:ascii="Aptos" w:hAnsi="Aptos" w:cs="Calibri"/>
          <w:sz w:val="22"/>
          <w:szCs w:val="22"/>
        </w:rPr>
        <w:t xml:space="preserve">the EAAFP on any display material you will be preparing. </w:t>
      </w:r>
      <w:r w:rsidR="00326293" w:rsidRPr="00167474">
        <w:rPr>
          <w:rFonts w:ascii="Aptos" w:hAnsi="Aptos" w:cs="Calibri"/>
          <w:sz w:val="22"/>
          <w:szCs w:val="22"/>
        </w:rPr>
        <w:t xml:space="preserve">Please email </w:t>
      </w:r>
      <w:r w:rsidR="00C663F6" w:rsidRPr="00167474">
        <w:rPr>
          <w:rFonts w:ascii="Aptos" w:hAnsi="Aptos" w:cs="Calibri"/>
          <w:sz w:val="22"/>
          <w:szCs w:val="22"/>
        </w:rPr>
        <w:t xml:space="preserve">the EAAFP Secretariat at </w:t>
      </w:r>
      <w:r w:rsidR="00C663F6" w:rsidRPr="00167474">
        <w:rPr>
          <w:rFonts w:ascii="Aptos" w:hAnsi="Aptos" w:cs="Calibri"/>
          <w:sz w:val="22"/>
          <w:szCs w:val="22"/>
          <w:u w:val="single"/>
        </w:rPr>
        <w:t>secretariat@eaaflyway.net</w:t>
      </w:r>
      <w:r w:rsidR="00C663F6" w:rsidRPr="00167474">
        <w:rPr>
          <w:rStyle w:val="Hyperlink"/>
          <w:rFonts w:ascii="Aptos" w:hAnsi="Aptos" w:cs="Calibri"/>
          <w:color w:val="FF0000"/>
          <w:sz w:val="22"/>
          <w:szCs w:val="22"/>
        </w:rPr>
        <w:t xml:space="preserve"> </w:t>
      </w:r>
      <w:r w:rsidR="00C663F6" w:rsidRPr="00167474">
        <w:rPr>
          <w:rStyle w:val="Hyperlink"/>
          <w:rFonts w:ascii="Aptos" w:hAnsi="Aptos" w:cs="Calibri"/>
          <w:sz w:val="22"/>
          <w:szCs w:val="22"/>
        </w:rPr>
        <w:t xml:space="preserve">and copy the </w:t>
      </w:r>
      <w:r w:rsidR="00C663F6" w:rsidRPr="00167474">
        <w:rPr>
          <w:rFonts w:ascii="Aptos" w:hAnsi="Aptos" w:cs="Arial"/>
          <w:bCs/>
          <w:sz w:val="22"/>
          <w:szCs w:val="22"/>
        </w:rPr>
        <w:t xml:space="preserve">Programme Coordinator at </w:t>
      </w:r>
      <w:r w:rsidR="00C663F6" w:rsidRPr="00167474">
        <w:rPr>
          <w:rFonts w:ascii="Aptos" w:hAnsi="Aptos" w:cs="Arial"/>
          <w:bCs/>
          <w:sz w:val="22"/>
          <w:szCs w:val="22"/>
          <w:u w:val="single"/>
        </w:rPr>
        <w:t>godwit@eaaflyway.net</w:t>
      </w:r>
      <w:r w:rsidR="007076B3" w:rsidRPr="00167474">
        <w:rPr>
          <w:rFonts w:ascii="Aptos" w:hAnsi="Aptos" w:cs="Calibri"/>
          <w:sz w:val="22"/>
          <w:szCs w:val="22"/>
        </w:rPr>
        <w:t xml:space="preserve"> </w:t>
      </w:r>
      <w:r w:rsidR="00C663F6" w:rsidRPr="00167474">
        <w:rPr>
          <w:rFonts w:ascii="Aptos" w:hAnsi="Aptos" w:cs="Calibri"/>
          <w:sz w:val="22"/>
          <w:szCs w:val="22"/>
        </w:rPr>
        <w:t>to</w:t>
      </w:r>
      <w:r w:rsidR="00326293" w:rsidRPr="00167474">
        <w:rPr>
          <w:rFonts w:ascii="Aptos" w:hAnsi="Aptos" w:cs="Calibri"/>
          <w:sz w:val="22"/>
          <w:szCs w:val="22"/>
        </w:rPr>
        <w:t xml:space="preserve"> obtain an electronic copy of </w:t>
      </w:r>
      <w:r w:rsidR="00117D49" w:rsidRPr="00167474">
        <w:rPr>
          <w:rFonts w:ascii="Aptos" w:hAnsi="Aptos" w:cs="Calibri"/>
          <w:sz w:val="22"/>
          <w:szCs w:val="22"/>
        </w:rPr>
        <w:t xml:space="preserve">the </w:t>
      </w:r>
      <w:r w:rsidR="00326293" w:rsidRPr="00167474">
        <w:rPr>
          <w:rFonts w:ascii="Aptos" w:hAnsi="Aptos" w:cs="Calibri"/>
          <w:sz w:val="22"/>
          <w:szCs w:val="22"/>
        </w:rPr>
        <w:t>EAAFP logo</w:t>
      </w:r>
      <w:r w:rsidR="00E51623" w:rsidRPr="00167474">
        <w:rPr>
          <w:rFonts w:ascii="Aptos" w:hAnsi="Aptos" w:cs="Calibri"/>
          <w:sz w:val="22"/>
          <w:szCs w:val="22"/>
        </w:rPr>
        <w:t>.</w:t>
      </w:r>
    </w:p>
    <w:p w14:paraId="03D5D9F1" w14:textId="571B4414" w:rsidR="00E06B4F" w:rsidRPr="00167474" w:rsidRDefault="00CB09DC" w:rsidP="000C333D">
      <w:pPr>
        <w:rPr>
          <w:rFonts w:ascii="Aptos" w:hAnsi="Aptos"/>
          <w:b/>
          <w:color w:val="FFFFFF"/>
          <w:szCs w:val="22"/>
        </w:rPr>
      </w:pPr>
      <w:r w:rsidRPr="00167474">
        <w:rPr>
          <w:rFonts w:ascii="Aptos" w:hAnsi="Aptos"/>
          <w:b/>
          <w:szCs w:val="22"/>
        </w:rPr>
        <w:br w:type="page"/>
      </w:r>
    </w:p>
    <w:p w14:paraId="593FF354" w14:textId="77777777" w:rsidR="000C333D" w:rsidRPr="00167474" w:rsidRDefault="000C333D" w:rsidP="000C333D">
      <w:pPr>
        <w:pStyle w:val="dotpoint"/>
        <w:numPr>
          <w:ilvl w:val="0"/>
          <w:numId w:val="0"/>
        </w:numPr>
        <w:tabs>
          <w:tab w:val="left" w:pos="720"/>
        </w:tabs>
        <w:ind w:left="360" w:hanging="360"/>
        <w:rPr>
          <w:rFonts w:ascii="Aptos" w:hAnsi="Aptos"/>
          <w:sz w:val="28"/>
          <w:szCs w:val="28"/>
        </w:rPr>
      </w:pPr>
    </w:p>
    <w:tbl>
      <w:tblPr>
        <w:tblStyle w:val="TableGrid"/>
        <w:tblpPr w:leftFromText="141" w:rightFromText="141" w:vertAnchor="text" w:tblpY="70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0C333D" w:rsidRPr="00167474" w14:paraId="58A98FDD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2A7EAC6D" w14:textId="046E334C" w:rsidR="000C333D" w:rsidRPr="00167474" w:rsidRDefault="006E0787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K</w:t>
            </w:r>
            <w:r w:rsidR="000C333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. Declaration</w:t>
            </w:r>
          </w:p>
        </w:tc>
      </w:tr>
    </w:tbl>
    <w:p w14:paraId="502478C3" w14:textId="77777777" w:rsidR="000C333D" w:rsidRPr="00167474" w:rsidRDefault="000C333D" w:rsidP="000C333D">
      <w:pPr>
        <w:pStyle w:val="dotpoint"/>
        <w:numPr>
          <w:ilvl w:val="0"/>
          <w:numId w:val="0"/>
        </w:numPr>
        <w:tabs>
          <w:tab w:val="left" w:pos="720"/>
        </w:tabs>
        <w:ind w:left="360" w:hanging="360"/>
        <w:rPr>
          <w:rFonts w:ascii="Aptos" w:hAnsi="Aptos"/>
          <w:sz w:val="28"/>
          <w:szCs w:val="28"/>
        </w:rPr>
      </w:pPr>
    </w:p>
    <w:p w14:paraId="3E16935F" w14:textId="65B59190" w:rsidR="00E06B4F" w:rsidRPr="00167474" w:rsidRDefault="00E06B4F" w:rsidP="004C053E">
      <w:pPr>
        <w:pStyle w:val="dotpoint"/>
        <w:numPr>
          <w:ilvl w:val="0"/>
          <w:numId w:val="0"/>
        </w:numPr>
        <w:tabs>
          <w:tab w:val="left" w:pos="720"/>
        </w:tabs>
        <w:rPr>
          <w:rFonts w:ascii="Aptos" w:hAnsi="Aptos" w:cs="Calibri"/>
          <w:i/>
          <w:sz w:val="22"/>
          <w:szCs w:val="22"/>
        </w:rPr>
      </w:pPr>
      <w:r w:rsidRPr="00167474">
        <w:rPr>
          <w:rFonts w:ascii="Aptos" w:hAnsi="Aptos" w:cs="Calibri"/>
          <w:i/>
          <w:sz w:val="22"/>
          <w:szCs w:val="22"/>
        </w:rPr>
        <w:t xml:space="preserve">Applicant’s Full Name: </w:t>
      </w:r>
    </w:p>
    <w:p w14:paraId="03206C6C" w14:textId="77777777" w:rsidR="00E06B4F" w:rsidRPr="00167474" w:rsidRDefault="00E06B4F" w:rsidP="004C053E">
      <w:pPr>
        <w:pStyle w:val="dotpoint"/>
        <w:numPr>
          <w:ilvl w:val="0"/>
          <w:numId w:val="0"/>
        </w:numPr>
        <w:tabs>
          <w:tab w:val="left" w:pos="720"/>
        </w:tabs>
        <w:rPr>
          <w:rFonts w:ascii="Aptos" w:hAnsi="Aptos" w:cs="Calibri"/>
          <w:sz w:val="22"/>
          <w:szCs w:val="22"/>
        </w:rPr>
      </w:pPr>
    </w:p>
    <w:p w14:paraId="0DEC1499" w14:textId="7D8BD4CA" w:rsidR="00E06B4F" w:rsidRPr="00167474" w:rsidRDefault="00600740" w:rsidP="007F67B8">
      <w:pPr>
        <w:pStyle w:val="dotpoint"/>
        <w:numPr>
          <w:ilvl w:val="0"/>
          <w:numId w:val="0"/>
        </w:numPr>
        <w:tabs>
          <w:tab w:val="left" w:pos="720"/>
        </w:tabs>
        <w:jc w:val="both"/>
        <w:rPr>
          <w:rFonts w:ascii="Aptos" w:hAnsi="Aptos" w:cs="Calibri"/>
          <w:sz w:val="22"/>
          <w:szCs w:val="22"/>
        </w:rPr>
      </w:pPr>
      <w:r>
        <w:rPr>
          <w:rFonts w:ascii="Aptos" w:hAnsi="Aptos" w:cs="Calibri"/>
          <w:sz w:val="22"/>
          <w:szCs w:val="22"/>
        </w:rPr>
        <w:t xml:space="preserve">I am a member of an EAAFP Working Group or Task Force and </w:t>
      </w:r>
      <w:r w:rsidR="00E06B4F" w:rsidRPr="00167474">
        <w:rPr>
          <w:rFonts w:ascii="Aptos" w:hAnsi="Aptos" w:cs="Calibri"/>
          <w:sz w:val="22"/>
          <w:szCs w:val="22"/>
        </w:rPr>
        <w:t xml:space="preserve">have discussed the contents of this </w:t>
      </w:r>
      <w:r w:rsidR="005D69ED" w:rsidRPr="00167474">
        <w:rPr>
          <w:rFonts w:ascii="Aptos" w:hAnsi="Aptos" w:cs="Calibri"/>
          <w:sz w:val="22"/>
          <w:szCs w:val="22"/>
        </w:rPr>
        <w:t xml:space="preserve">application </w:t>
      </w:r>
      <w:r w:rsidR="00E06B4F" w:rsidRPr="00167474">
        <w:rPr>
          <w:rFonts w:ascii="Aptos" w:hAnsi="Aptos" w:cs="Calibri"/>
          <w:sz w:val="22"/>
          <w:szCs w:val="22"/>
        </w:rPr>
        <w:t xml:space="preserve">with </w:t>
      </w:r>
      <w:r w:rsidR="00196F20" w:rsidRPr="00167474">
        <w:rPr>
          <w:rFonts w:ascii="Aptos" w:hAnsi="Aptos" w:cs="Calibri"/>
          <w:sz w:val="22"/>
          <w:szCs w:val="22"/>
        </w:rPr>
        <w:t>the</w:t>
      </w:r>
      <w:r w:rsidR="001715E2" w:rsidRPr="00167474">
        <w:rPr>
          <w:rFonts w:ascii="Aptos" w:hAnsi="Aptos" w:cs="Calibri"/>
          <w:sz w:val="22"/>
          <w:szCs w:val="22"/>
        </w:rPr>
        <w:t xml:space="preserve"> </w:t>
      </w:r>
      <w:r w:rsidR="00E06B4F" w:rsidRPr="00167474">
        <w:rPr>
          <w:rFonts w:ascii="Aptos" w:hAnsi="Aptos" w:cs="Calibri"/>
          <w:sz w:val="22"/>
          <w:szCs w:val="22"/>
        </w:rPr>
        <w:t xml:space="preserve">relevant </w:t>
      </w:r>
      <w:r w:rsidR="006F5CD8">
        <w:rPr>
          <w:rFonts w:ascii="Aptos" w:hAnsi="Aptos" w:cs="Calibri"/>
          <w:sz w:val="22"/>
          <w:szCs w:val="22"/>
        </w:rPr>
        <w:t>Leads</w:t>
      </w:r>
      <w:r w:rsidR="00E06B4F" w:rsidRPr="00167474">
        <w:rPr>
          <w:rFonts w:ascii="Aptos" w:hAnsi="Aptos" w:cs="Calibri"/>
          <w:sz w:val="22"/>
          <w:szCs w:val="22"/>
        </w:rPr>
        <w:t xml:space="preserve"> of </w:t>
      </w:r>
      <w:r w:rsidR="00D82B34" w:rsidRPr="00167474">
        <w:rPr>
          <w:rFonts w:ascii="Aptos" w:hAnsi="Aptos" w:cs="Calibri"/>
          <w:sz w:val="22"/>
          <w:szCs w:val="22"/>
        </w:rPr>
        <w:t xml:space="preserve">the </w:t>
      </w:r>
      <w:r w:rsidR="00E06B4F" w:rsidRPr="00167474">
        <w:rPr>
          <w:rFonts w:ascii="Aptos" w:hAnsi="Aptos" w:cs="Calibri"/>
          <w:sz w:val="22"/>
          <w:szCs w:val="22"/>
        </w:rPr>
        <w:t xml:space="preserve">Working Group or Task Force </w:t>
      </w:r>
      <w:r w:rsidR="00A31CA9" w:rsidRPr="00167474">
        <w:rPr>
          <w:rFonts w:ascii="Aptos" w:hAnsi="Aptos" w:cs="Calibri"/>
          <w:sz w:val="22"/>
          <w:szCs w:val="22"/>
        </w:rPr>
        <w:t>before submission</w:t>
      </w:r>
      <w:r w:rsidR="002D1386" w:rsidRPr="00167474">
        <w:rPr>
          <w:rFonts w:ascii="Aptos" w:hAnsi="Aptos" w:cs="Calibri"/>
          <w:sz w:val="22"/>
          <w:szCs w:val="22"/>
        </w:rPr>
        <w:t>.</w:t>
      </w:r>
      <w:r w:rsidR="00A31CA9" w:rsidRPr="00167474">
        <w:rPr>
          <w:rFonts w:ascii="Aptos" w:hAnsi="Aptos" w:cs="Calibri"/>
          <w:sz w:val="22"/>
          <w:szCs w:val="22"/>
        </w:rPr>
        <w:t xml:space="preserve"> </w:t>
      </w:r>
    </w:p>
    <w:p w14:paraId="34DEEF40" w14:textId="77777777" w:rsidR="00E06B4F" w:rsidRPr="00167474" w:rsidRDefault="00E06B4F" w:rsidP="007F67B8">
      <w:pPr>
        <w:pStyle w:val="dotpoint"/>
        <w:numPr>
          <w:ilvl w:val="0"/>
          <w:numId w:val="0"/>
        </w:numPr>
        <w:tabs>
          <w:tab w:val="left" w:pos="720"/>
        </w:tabs>
        <w:jc w:val="both"/>
        <w:rPr>
          <w:rFonts w:ascii="Aptos" w:hAnsi="Aptos" w:cs="Calibri"/>
          <w:sz w:val="22"/>
          <w:szCs w:val="22"/>
        </w:rPr>
      </w:pPr>
    </w:p>
    <w:p w14:paraId="678D4789" w14:textId="71FCB405" w:rsidR="00E06B4F" w:rsidRPr="00167474" w:rsidRDefault="00E06B4F" w:rsidP="007F67B8">
      <w:pPr>
        <w:pStyle w:val="dotpoint"/>
        <w:numPr>
          <w:ilvl w:val="0"/>
          <w:numId w:val="0"/>
        </w:numPr>
        <w:tabs>
          <w:tab w:val="left" w:pos="720"/>
        </w:tabs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I certify that to the best of my knowledge</w:t>
      </w:r>
      <w:r w:rsidR="000C333D" w:rsidRPr="00167474">
        <w:rPr>
          <w:rFonts w:ascii="Aptos" w:hAnsi="Aptos" w:cs="Calibri"/>
          <w:sz w:val="22"/>
          <w:szCs w:val="22"/>
        </w:rPr>
        <w:t>,</w:t>
      </w:r>
      <w:r w:rsidRPr="00167474">
        <w:rPr>
          <w:rFonts w:ascii="Aptos" w:hAnsi="Aptos" w:cs="Calibri"/>
          <w:sz w:val="22"/>
          <w:szCs w:val="22"/>
        </w:rPr>
        <w:t xml:space="preserve"> all documentation and information submitted or made available by me is true, accurate</w:t>
      </w:r>
      <w:r w:rsidR="00AE6918" w:rsidRPr="00167474">
        <w:rPr>
          <w:rFonts w:ascii="Aptos" w:hAnsi="Aptos" w:cs="Calibri"/>
          <w:sz w:val="22"/>
          <w:szCs w:val="22"/>
        </w:rPr>
        <w:t>,</w:t>
      </w:r>
      <w:r w:rsidRPr="00167474">
        <w:rPr>
          <w:rFonts w:ascii="Aptos" w:hAnsi="Aptos" w:cs="Calibri"/>
          <w:sz w:val="22"/>
          <w:szCs w:val="22"/>
        </w:rPr>
        <w:t xml:space="preserve"> and complete.</w:t>
      </w:r>
    </w:p>
    <w:p w14:paraId="31FE3214" w14:textId="77777777" w:rsidR="00E06B4F" w:rsidRPr="00167474" w:rsidRDefault="00E06B4F" w:rsidP="007F67B8">
      <w:pPr>
        <w:pStyle w:val="dotpoint"/>
        <w:numPr>
          <w:ilvl w:val="0"/>
          <w:numId w:val="0"/>
        </w:numPr>
        <w:tabs>
          <w:tab w:val="left" w:pos="720"/>
        </w:tabs>
        <w:ind w:left="1211"/>
        <w:jc w:val="both"/>
        <w:rPr>
          <w:rFonts w:ascii="Aptos" w:hAnsi="Aptos" w:cs="Calibri"/>
          <w:sz w:val="22"/>
          <w:szCs w:val="22"/>
        </w:rPr>
      </w:pPr>
    </w:p>
    <w:p w14:paraId="7FD404E6" w14:textId="4C0DB8DC" w:rsidR="00E06B4F" w:rsidRPr="00167474" w:rsidRDefault="00E06B4F" w:rsidP="007F67B8">
      <w:pPr>
        <w:pStyle w:val="dotpoint"/>
        <w:numPr>
          <w:ilvl w:val="0"/>
          <w:numId w:val="0"/>
        </w:numPr>
        <w:tabs>
          <w:tab w:val="left" w:pos="720"/>
        </w:tabs>
        <w:ind w:left="360" w:hanging="360"/>
        <w:jc w:val="both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>By ticking the box</w:t>
      </w:r>
      <w:r w:rsidR="00DB1FED" w:rsidRPr="00167474">
        <w:rPr>
          <w:rFonts w:ascii="Aptos" w:hAnsi="Aptos" w:cs="Calibri"/>
          <w:sz w:val="22"/>
          <w:szCs w:val="22"/>
        </w:rPr>
        <w:t>,</w:t>
      </w:r>
      <w:r w:rsidRPr="00167474">
        <w:rPr>
          <w:rFonts w:ascii="Aptos" w:hAnsi="Aptos" w:cs="Calibri"/>
          <w:sz w:val="22"/>
          <w:szCs w:val="22"/>
        </w:rPr>
        <w:t xml:space="preserve"> you are agreeing to the above statements:   </w:t>
      </w:r>
      <w:sdt>
        <w:sdtPr>
          <w:rPr>
            <w:rFonts w:ascii="Aptos" w:hAnsi="Aptos" w:cs="Calibri"/>
            <w:sz w:val="22"/>
            <w:szCs w:val="22"/>
          </w:rPr>
          <w:id w:val="-165933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54421" w:rsidRPr="0016747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</w:p>
    <w:p w14:paraId="03CCF161" w14:textId="77777777" w:rsidR="00E06B4F" w:rsidRPr="00167474" w:rsidRDefault="00E06B4F" w:rsidP="004C053E">
      <w:pPr>
        <w:pStyle w:val="Footer"/>
        <w:tabs>
          <w:tab w:val="clear" w:pos="4320"/>
          <w:tab w:val="left" w:pos="5760"/>
        </w:tabs>
        <w:rPr>
          <w:rFonts w:ascii="Aptos" w:hAnsi="Aptos" w:cs="Calibri"/>
          <w:sz w:val="22"/>
          <w:szCs w:val="22"/>
        </w:rPr>
      </w:pPr>
    </w:p>
    <w:tbl>
      <w:tblPr>
        <w:tblStyle w:val="TableGrid"/>
        <w:tblpPr w:leftFromText="141" w:rightFromText="141" w:vertAnchor="text" w:tblpY="70"/>
        <w:tblW w:w="5000" w:type="pct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10172"/>
      </w:tblGrid>
      <w:tr w:rsidR="000C333D" w:rsidRPr="00167474" w14:paraId="4658F178" w14:textId="77777777" w:rsidTr="001A44A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5" w:themeFillShade="BF"/>
            <w:vAlign w:val="center"/>
          </w:tcPr>
          <w:p w14:paraId="3F3A9AFF" w14:textId="6A2DDABD" w:rsidR="000C333D" w:rsidRPr="00167474" w:rsidRDefault="006E0787" w:rsidP="00725287">
            <w:pPr>
              <w:rPr>
                <w:rFonts w:ascii="Aptos" w:hAnsi="Aptos"/>
                <w:b/>
                <w:color w:val="FFFFFF" w:themeColor="background1"/>
                <w:szCs w:val="22"/>
                <w:shd w:val="pct50" w:color="auto" w:fill="FFFFFF"/>
              </w:rPr>
            </w:pPr>
            <w:r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L</w:t>
            </w:r>
            <w:r w:rsidR="000C333D" w:rsidRPr="00167474">
              <w:rPr>
                <w:rFonts w:ascii="Aptos" w:hAnsi="Aptos"/>
                <w:b/>
                <w:color w:val="FFFFFF" w:themeColor="background1"/>
                <w:sz w:val="28"/>
                <w:szCs w:val="24"/>
              </w:rPr>
              <w:t>. Application submission</w:t>
            </w:r>
          </w:p>
        </w:tc>
      </w:tr>
    </w:tbl>
    <w:p w14:paraId="0DE406BE" w14:textId="5EE44050" w:rsidR="00B41400" w:rsidRPr="00167474" w:rsidRDefault="00B41400" w:rsidP="004C053E">
      <w:pPr>
        <w:rPr>
          <w:rFonts w:ascii="Aptos" w:hAnsi="Aptos" w:cs="Arial"/>
          <w:sz w:val="22"/>
          <w:szCs w:val="22"/>
        </w:rPr>
      </w:pPr>
    </w:p>
    <w:p w14:paraId="19602FBD" w14:textId="2E7F00E9" w:rsidR="00C663F6" w:rsidRDefault="00F2352F" w:rsidP="00C51462">
      <w:pPr>
        <w:spacing w:line="276" w:lineRule="auto"/>
        <w:jc w:val="center"/>
        <w:rPr>
          <w:rStyle w:val="Hyperlink"/>
          <w:rFonts w:ascii="Aptos" w:hAnsi="Aptos" w:cs="Calibri"/>
          <w:sz w:val="22"/>
          <w:szCs w:val="22"/>
          <w:u w:val="single"/>
        </w:rPr>
      </w:pPr>
      <w:r w:rsidRPr="00167474">
        <w:rPr>
          <w:rFonts w:ascii="Aptos" w:hAnsi="Aptos" w:cs="Calibri"/>
          <w:sz w:val="22"/>
          <w:szCs w:val="22"/>
        </w:rPr>
        <w:t xml:space="preserve">Please email your </w:t>
      </w:r>
      <w:r w:rsidR="00AE6918" w:rsidRPr="00167474">
        <w:rPr>
          <w:rFonts w:ascii="Aptos" w:hAnsi="Aptos" w:cs="Calibri"/>
          <w:sz w:val="22"/>
          <w:szCs w:val="22"/>
        </w:rPr>
        <w:t>a</w:t>
      </w:r>
      <w:r w:rsidRPr="00167474">
        <w:rPr>
          <w:rFonts w:ascii="Aptos" w:hAnsi="Aptos" w:cs="Calibri"/>
          <w:sz w:val="22"/>
          <w:szCs w:val="22"/>
        </w:rPr>
        <w:t>pplication as a single document to</w:t>
      </w:r>
      <w:r w:rsidR="00C663F6" w:rsidRPr="00167474">
        <w:rPr>
          <w:rFonts w:ascii="Aptos" w:hAnsi="Aptos" w:cs="Calibri"/>
          <w:sz w:val="22"/>
          <w:szCs w:val="22"/>
        </w:rPr>
        <w:t xml:space="preserve"> the </w:t>
      </w:r>
      <w:r w:rsidR="001A44A8" w:rsidRPr="00167474">
        <w:rPr>
          <w:rFonts w:ascii="Aptos" w:hAnsi="Aptos" w:cs="Calibri"/>
          <w:sz w:val="22"/>
          <w:szCs w:val="22"/>
        </w:rPr>
        <w:t xml:space="preserve">respective Working Group or Task Force </w:t>
      </w:r>
      <w:r w:rsidR="009953E9">
        <w:rPr>
          <w:rFonts w:ascii="Aptos" w:hAnsi="Aptos" w:cs="Calibri"/>
          <w:sz w:val="22"/>
          <w:szCs w:val="22"/>
        </w:rPr>
        <w:t>Leads</w:t>
      </w:r>
      <w:r w:rsidR="001A44A8" w:rsidRPr="00167474">
        <w:rPr>
          <w:rFonts w:ascii="Aptos" w:hAnsi="Aptos" w:cs="Calibri"/>
          <w:sz w:val="22"/>
          <w:szCs w:val="22"/>
        </w:rPr>
        <w:t xml:space="preserve"> and </w:t>
      </w:r>
      <w:r w:rsidR="001A44A8" w:rsidRPr="00167474">
        <w:rPr>
          <w:rFonts w:ascii="Aptos" w:hAnsi="Aptos" w:cs="Calibri"/>
          <w:b/>
          <w:bCs/>
          <w:sz w:val="22"/>
          <w:szCs w:val="22"/>
        </w:rPr>
        <w:t>copy</w:t>
      </w:r>
      <w:r w:rsidR="001A44A8" w:rsidRPr="00167474">
        <w:rPr>
          <w:rFonts w:ascii="Aptos" w:hAnsi="Aptos" w:cs="Calibri"/>
          <w:sz w:val="22"/>
          <w:szCs w:val="22"/>
        </w:rPr>
        <w:t xml:space="preserve"> the </w:t>
      </w:r>
      <w:r w:rsidR="00C663F6" w:rsidRPr="00167474">
        <w:rPr>
          <w:rStyle w:val="Hyperlink"/>
          <w:rFonts w:ascii="Aptos" w:hAnsi="Aptos" w:cs="Calibri"/>
          <w:sz w:val="22"/>
          <w:szCs w:val="22"/>
        </w:rPr>
        <w:t xml:space="preserve">EAAFP Secretariat at </w:t>
      </w:r>
      <w:r w:rsidR="00C663F6" w:rsidRPr="00167474">
        <w:rPr>
          <w:rStyle w:val="Hyperlink"/>
          <w:rFonts w:ascii="Aptos" w:hAnsi="Aptos" w:cs="Calibri"/>
          <w:sz w:val="22"/>
          <w:szCs w:val="22"/>
          <w:u w:val="single"/>
        </w:rPr>
        <w:t>secretariat@eaaflyway.net</w:t>
      </w:r>
      <w:r w:rsidR="00C663F6" w:rsidRPr="00167474">
        <w:rPr>
          <w:rStyle w:val="Hyperlink"/>
          <w:rFonts w:ascii="Aptos" w:hAnsi="Aptos" w:cs="Calibri"/>
          <w:sz w:val="22"/>
          <w:szCs w:val="22"/>
        </w:rPr>
        <w:t xml:space="preserve"> and </w:t>
      </w:r>
      <w:r w:rsidR="001A44A8" w:rsidRPr="00167474">
        <w:rPr>
          <w:rStyle w:val="Hyperlink"/>
          <w:rFonts w:ascii="Aptos" w:hAnsi="Aptos" w:cs="Calibri"/>
          <w:sz w:val="22"/>
          <w:szCs w:val="22"/>
        </w:rPr>
        <w:t>the</w:t>
      </w:r>
      <w:r w:rsidR="00C663F6" w:rsidRPr="00167474">
        <w:rPr>
          <w:rStyle w:val="Hyperlink"/>
          <w:rFonts w:ascii="Aptos" w:hAnsi="Aptos" w:cs="Calibri"/>
          <w:sz w:val="22"/>
          <w:szCs w:val="22"/>
        </w:rPr>
        <w:t xml:space="preserve"> Programme Coordinator at </w:t>
      </w:r>
      <w:hyperlink r:id="rId17" w:history="1">
        <w:r w:rsidR="009953E9" w:rsidRPr="003A5D77">
          <w:rPr>
            <w:rStyle w:val="Hyperlink"/>
            <w:rFonts w:ascii="Aptos" w:hAnsi="Aptos" w:cs="Calibri"/>
            <w:sz w:val="22"/>
            <w:szCs w:val="22"/>
          </w:rPr>
          <w:t>godwit@eaaflyway.net</w:t>
        </w:r>
      </w:hyperlink>
      <w:r w:rsidR="00C51462" w:rsidRPr="00167474">
        <w:rPr>
          <w:rStyle w:val="Hyperlink"/>
          <w:rFonts w:ascii="Aptos" w:hAnsi="Aptos" w:cs="Calibri"/>
          <w:sz w:val="22"/>
          <w:szCs w:val="22"/>
          <w:u w:val="single"/>
        </w:rPr>
        <w:t>.</w:t>
      </w:r>
    </w:p>
    <w:p w14:paraId="4D9F3148" w14:textId="77777777" w:rsidR="009953E9" w:rsidRPr="009953E9" w:rsidRDefault="009953E9" w:rsidP="00C51462">
      <w:pPr>
        <w:spacing w:line="276" w:lineRule="auto"/>
        <w:jc w:val="center"/>
        <w:rPr>
          <w:rStyle w:val="Hyperlink"/>
          <w:rFonts w:ascii="Aptos" w:hAnsi="Aptos" w:cs="Calibri"/>
          <w:color w:val="000000" w:themeColor="text1"/>
          <w:sz w:val="22"/>
          <w:szCs w:val="22"/>
          <w:u w:val="single"/>
        </w:rPr>
      </w:pPr>
    </w:p>
    <w:p w14:paraId="0248B8D1" w14:textId="210DF851" w:rsidR="00F2352F" w:rsidRPr="00167474" w:rsidRDefault="00F2352F" w:rsidP="00C51462">
      <w:pPr>
        <w:spacing w:line="276" w:lineRule="auto"/>
        <w:jc w:val="center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The EAAFP Secretariat will acknowledge the receipt of your </w:t>
      </w:r>
      <w:r w:rsidR="00AE6918" w:rsidRPr="00167474">
        <w:rPr>
          <w:rFonts w:ascii="Aptos" w:hAnsi="Aptos" w:cs="Calibri"/>
          <w:sz w:val="22"/>
          <w:szCs w:val="22"/>
        </w:rPr>
        <w:t>application</w:t>
      </w:r>
      <w:r w:rsidRPr="00167474">
        <w:rPr>
          <w:rFonts w:ascii="Aptos" w:hAnsi="Aptos" w:cs="Calibri"/>
          <w:sz w:val="22"/>
          <w:szCs w:val="22"/>
        </w:rPr>
        <w:t>.</w:t>
      </w:r>
    </w:p>
    <w:p w14:paraId="48820025" w14:textId="77777777" w:rsidR="00F54B8D" w:rsidRPr="00167474" w:rsidRDefault="00F54B8D" w:rsidP="00C51462">
      <w:pPr>
        <w:pStyle w:val="Heading3"/>
        <w:spacing w:line="276" w:lineRule="auto"/>
        <w:jc w:val="center"/>
        <w:rPr>
          <w:rFonts w:ascii="Aptos" w:hAnsi="Aptos" w:cs="Calibri"/>
          <w:sz w:val="22"/>
          <w:szCs w:val="22"/>
        </w:rPr>
      </w:pPr>
    </w:p>
    <w:p w14:paraId="463E64CA" w14:textId="789759D5" w:rsidR="00F2352F" w:rsidRDefault="00BD20DF" w:rsidP="00C51462">
      <w:pPr>
        <w:pStyle w:val="Heading3"/>
        <w:spacing w:line="276" w:lineRule="auto"/>
        <w:jc w:val="center"/>
        <w:rPr>
          <w:rFonts w:ascii="Aptos" w:hAnsi="Aptos" w:cs="Calibri"/>
          <w:sz w:val="22"/>
          <w:szCs w:val="22"/>
        </w:rPr>
      </w:pPr>
      <w:r>
        <w:rPr>
          <w:rFonts w:ascii="Aptos" w:hAnsi="Aptos" w:cs="Calibri"/>
          <w:sz w:val="22"/>
          <w:szCs w:val="22"/>
        </w:rPr>
        <w:t>Call for Proposals</w:t>
      </w:r>
      <w:r w:rsidR="00F2352F" w:rsidRPr="00167474">
        <w:rPr>
          <w:rFonts w:ascii="Aptos" w:hAnsi="Aptos" w:cs="Calibri"/>
          <w:sz w:val="22"/>
          <w:szCs w:val="22"/>
        </w:rPr>
        <w:t xml:space="preserve"> close at 5</w:t>
      </w:r>
      <w:r w:rsidR="00AE6918" w:rsidRPr="00167474">
        <w:rPr>
          <w:rFonts w:ascii="Aptos" w:hAnsi="Aptos" w:cs="Calibri"/>
          <w:sz w:val="22"/>
          <w:szCs w:val="22"/>
        </w:rPr>
        <w:t xml:space="preserve">:00 </w:t>
      </w:r>
      <w:r w:rsidR="00F2352F" w:rsidRPr="00167474">
        <w:rPr>
          <w:rFonts w:ascii="Aptos" w:hAnsi="Aptos" w:cs="Calibri"/>
          <w:sz w:val="22"/>
          <w:szCs w:val="22"/>
        </w:rPr>
        <w:t>pm (</w:t>
      </w:r>
      <w:r w:rsidR="00F2352F" w:rsidRPr="00167474">
        <w:rPr>
          <w:rFonts w:ascii="Aptos" w:hAnsi="Aptos" w:cs="Calibri"/>
          <w:sz w:val="22"/>
          <w:szCs w:val="22"/>
          <w:lang w:eastAsia="ko-KR"/>
        </w:rPr>
        <w:t>KST</w:t>
      </w:r>
      <w:r w:rsidR="00F2352F" w:rsidRPr="00167474">
        <w:rPr>
          <w:rFonts w:ascii="Aptos" w:hAnsi="Aptos" w:cs="Calibri"/>
          <w:sz w:val="22"/>
          <w:szCs w:val="22"/>
        </w:rPr>
        <w:t xml:space="preserve">) on </w:t>
      </w:r>
      <w:r w:rsidR="005831EC" w:rsidRPr="00167474">
        <w:rPr>
          <w:rFonts w:ascii="Aptos" w:hAnsi="Aptos" w:cs="Calibri"/>
          <w:sz w:val="22"/>
          <w:szCs w:val="22"/>
        </w:rPr>
        <w:t xml:space="preserve">13 March </w:t>
      </w:r>
      <w:r w:rsidR="00F2352F" w:rsidRPr="00167474">
        <w:rPr>
          <w:rFonts w:ascii="Aptos" w:hAnsi="Aptos" w:cs="Calibri"/>
          <w:sz w:val="22"/>
          <w:szCs w:val="22"/>
        </w:rPr>
        <w:t>202</w:t>
      </w:r>
      <w:r w:rsidR="00AA536E" w:rsidRPr="00167474">
        <w:rPr>
          <w:rFonts w:ascii="Aptos" w:hAnsi="Aptos" w:cs="Calibri"/>
          <w:sz w:val="22"/>
          <w:szCs w:val="22"/>
        </w:rPr>
        <w:t>6</w:t>
      </w:r>
    </w:p>
    <w:p w14:paraId="3C7D68AD" w14:textId="77777777" w:rsidR="00BD20DF" w:rsidRPr="00BD20DF" w:rsidRDefault="00BD20DF" w:rsidP="00BD20DF"/>
    <w:p w14:paraId="3AD8BA48" w14:textId="58391AB4" w:rsidR="00B60E49" w:rsidRPr="00167474" w:rsidRDefault="00F2352F" w:rsidP="000C333D">
      <w:pPr>
        <w:pStyle w:val="Heading3"/>
        <w:spacing w:line="276" w:lineRule="auto"/>
        <w:jc w:val="center"/>
        <w:rPr>
          <w:rFonts w:ascii="Aptos" w:hAnsi="Aptos" w:cs="Calibri"/>
          <w:sz w:val="22"/>
          <w:szCs w:val="22"/>
        </w:rPr>
      </w:pPr>
      <w:r w:rsidRPr="00167474">
        <w:rPr>
          <w:rFonts w:ascii="Aptos" w:hAnsi="Aptos" w:cs="Calibri"/>
          <w:sz w:val="22"/>
          <w:szCs w:val="22"/>
        </w:rPr>
        <w:t xml:space="preserve">Results will be announced by </w:t>
      </w:r>
      <w:r w:rsidR="005831EC" w:rsidRPr="00167474">
        <w:rPr>
          <w:rFonts w:ascii="Aptos" w:hAnsi="Aptos" w:cs="Calibri"/>
          <w:sz w:val="22"/>
          <w:szCs w:val="22"/>
        </w:rPr>
        <w:t xml:space="preserve">7 May </w:t>
      </w:r>
      <w:r w:rsidRPr="00167474">
        <w:rPr>
          <w:rFonts w:ascii="Aptos" w:hAnsi="Aptos" w:cs="Calibri"/>
          <w:sz w:val="22"/>
          <w:szCs w:val="22"/>
        </w:rPr>
        <w:t>202</w:t>
      </w:r>
      <w:r w:rsidR="00AA536E" w:rsidRPr="00167474">
        <w:rPr>
          <w:rFonts w:ascii="Aptos" w:hAnsi="Aptos" w:cs="Calibri"/>
          <w:sz w:val="22"/>
          <w:szCs w:val="22"/>
        </w:rPr>
        <w:t>6</w:t>
      </w:r>
      <w:r w:rsidRPr="00167474">
        <w:rPr>
          <w:rFonts w:ascii="Aptos" w:hAnsi="Aptos" w:cs="Calibri"/>
          <w:sz w:val="22"/>
          <w:szCs w:val="22"/>
        </w:rPr>
        <w:t xml:space="preserve"> on the EAAFP </w:t>
      </w:r>
      <w:r w:rsidR="007076B3" w:rsidRPr="00167474">
        <w:rPr>
          <w:rFonts w:ascii="Aptos" w:hAnsi="Aptos" w:cs="Calibri"/>
          <w:sz w:val="22"/>
          <w:szCs w:val="22"/>
        </w:rPr>
        <w:t>webpage</w:t>
      </w:r>
      <w:r w:rsidRPr="00167474">
        <w:rPr>
          <w:rFonts w:ascii="Aptos" w:hAnsi="Aptos" w:cs="Calibri"/>
          <w:sz w:val="22"/>
          <w:szCs w:val="22"/>
        </w:rPr>
        <w:t xml:space="preserve"> and communicated via emai</w:t>
      </w:r>
      <w:r w:rsidR="000C333D" w:rsidRPr="00167474">
        <w:rPr>
          <w:rFonts w:ascii="Aptos" w:hAnsi="Aptos" w:cs="Calibri"/>
          <w:sz w:val="22"/>
          <w:szCs w:val="22"/>
        </w:rPr>
        <w:t>l</w:t>
      </w:r>
    </w:p>
    <w:p w14:paraId="0B10F2AD" w14:textId="77777777" w:rsidR="00B60E49" w:rsidRPr="00167474" w:rsidRDefault="00B60E49" w:rsidP="003C68AB">
      <w:pPr>
        <w:rPr>
          <w:rFonts w:ascii="Aptos" w:hAnsi="Aptos"/>
          <w:sz w:val="28"/>
          <w:szCs w:val="22"/>
        </w:rPr>
      </w:pPr>
    </w:p>
    <w:p w14:paraId="5CB78C58" w14:textId="60D1B802" w:rsidR="006058EA" w:rsidRPr="00167474" w:rsidRDefault="006058EA" w:rsidP="004C053E">
      <w:pPr>
        <w:jc w:val="center"/>
        <w:rPr>
          <w:rFonts w:ascii="Aptos" w:hAnsi="Aptos"/>
          <w:sz w:val="22"/>
          <w:szCs w:val="22"/>
          <w:lang w:val="en-AU"/>
        </w:rPr>
      </w:pPr>
    </w:p>
    <w:sectPr w:rsidR="006058EA" w:rsidRPr="00167474" w:rsidSect="002A6028">
      <w:headerReference w:type="default" r:id="rId18"/>
      <w:footerReference w:type="default" r:id="rId19"/>
      <w:headerReference w:type="first" r:id="rId20"/>
      <w:footerReference w:type="first" r:id="rId21"/>
      <w:type w:val="continuous"/>
      <w:pgSz w:w="11900" w:h="16840"/>
      <w:pgMar w:top="2127" w:right="864" w:bottom="993" w:left="864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2F9279" w14:textId="77777777" w:rsidR="00A53A28" w:rsidRPr="00FC60CB" w:rsidRDefault="00A53A28">
      <w:r w:rsidRPr="00FC60CB">
        <w:separator/>
      </w:r>
    </w:p>
  </w:endnote>
  <w:endnote w:type="continuationSeparator" w:id="0">
    <w:p w14:paraId="128F3E35" w14:textId="77777777" w:rsidR="00A53A28" w:rsidRPr="00FC60CB" w:rsidRDefault="00A53A28">
      <w:r w:rsidRPr="00FC60CB">
        <w:continuationSeparator/>
      </w:r>
    </w:p>
  </w:endnote>
  <w:endnote w:type="continuationNotice" w:id="1">
    <w:p w14:paraId="1B03EE28" w14:textId="77777777" w:rsidR="00A53A28" w:rsidRPr="00FC60CB" w:rsidRDefault="00A53A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Gill Sans Condensed Bold">
    <w:altName w:val="Franklin Gothic Demi Cond"/>
    <w:charset w:val="00"/>
    <w:family w:val="auto"/>
    <w:pitch w:val="variable"/>
    <w:sig w:usb0="03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4"/>
        <w:szCs w:val="22"/>
      </w:rPr>
      <w:id w:val="118028391"/>
      <w:docPartObj>
        <w:docPartGallery w:val="Page Numbers (Bottom of Page)"/>
        <w:docPartUnique/>
      </w:docPartObj>
    </w:sdtPr>
    <w:sdtEndPr>
      <w:rPr>
        <w:szCs w:val="14"/>
      </w:rPr>
    </w:sdtEndPr>
    <w:sdtContent>
      <w:p w14:paraId="7335E644" w14:textId="198E4F47" w:rsidR="00F11D85" w:rsidRPr="00F11D85" w:rsidRDefault="00F11D85">
        <w:pPr>
          <w:pStyle w:val="Footer"/>
          <w:jc w:val="center"/>
          <w:rPr>
            <w:sz w:val="14"/>
            <w:szCs w:val="22"/>
          </w:rPr>
        </w:pPr>
        <w:r w:rsidRPr="00F11D85">
          <w:rPr>
            <w:rFonts w:ascii="Aptos" w:hAnsi="Aptos"/>
            <w:sz w:val="20"/>
            <w:szCs w:val="32"/>
          </w:rPr>
          <w:fldChar w:fldCharType="begin"/>
        </w:r>
        <w:r w:rsidRPr="00F11D85">
          <w:rPr>
            <w:rFonts w:ascii="Aptos" w:hAnsi="Aptos"/>
            <w:sz w:val="20"/>
            <w:szCs w:val="32"/>
          </w:rPr>
          <w:instrText xml:space="preserve"> PAGE   \* MERGEFORMAT </w:instrText>
        </w:r>
        <w:r w:rsidRPr="00F11D85">
          <w:rPr>
            <w:rFonts w:ascii="Aptos" w:hAnsi="Aptos"/>
            <w:sz w:val="20"/>
            <w:szCs w:val="32"/>
          </w:rPr>
          <w:fldChar w:fldCharType="separate"/>
        </w:r>
        <w:r w:rsidRPr="00F11D85">
          <w:rPr>
            <w:rFonts w:ascii="Aptos" w:hAnsi="Aptos"/>
            <w:noProof/>
            <w:sz w:val="20"/>
            <w:szCs w:val="32"/>
          </w:rPr>
          <w:t>2</w:t>
        </w:r>
        <w:r w:rsidRPr="00F11D85">
          <w:rPr>
            <w:rFonts w:ascii="Aptos" w:hAnsi="Aptos"/>
            <w:noProof/>
            <w:sz w:val="20"/>
            <w:szCs w:val="32"/>
          </w:rPr>
          <w:fldChar w:fldCharType="end"/>
        </w:r>
      </w:p>
    </w:sdtContent>
  </w:sdt>
  <w:p w14:paraId="73B49E9D" w14:textId="77777777" w:rsidR="00F11D85" w:rsidRDefault="00F11D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20"/>
        <w:szCs w:val="32"/>
      </w:rPr>
      <w:id w:val="1106303352"/>
      <w:docPartObj>
        <w:docPartGallery w:val="Page Numbers (Bottom of Page)"/>
        <w:docPartUnique/>
      </w:docPartObj>
    </w:sdtPr>
    <w:sdtEndPr>
      <w:rPr>
        <w:szCs w:val="20"/>
      </w:rPr>
    </w:sdtEndPr>
    <w:sdtContent>
      <w:p w14:paraId="37D732B2" w14:textId="11591145" w:rsidR="00F11D85" w:rsidRPr="00F11D85" w:rsidRDefault="00F11D85">
        <w:pPr>
          <w:pStyle w:val="Footer"/>
          <w:jc w:val="center"/>
          <w:rPr>
            <w:rFonts w:ascii="Aptos" w:hAnsi="Aptos"/>
            <w:sz w:val="20"/>
            <w:szCs w:val="32"/>
          </w:rPr>
        </w:pPr>
        <w:r w:rsidRPr="00F11D85">
          <w:rPr>
            <w:rFonts w:ascii="Aptos" w:hAnsi="Aptos"/>
            <w:sz w:val="20"/>
            <w:szCs w:val="32"/>
          </w:rPr>
          <w:fldChar w:fldCharType="begin"/>
        </w:r>
        <w:r w:rsidRPr="00F11D85">
          <w:rPr>
            <w:rFonts w:ascii="Aptos" w:hAnsi="Aptos"/>
            <w:sz w:val="20"/>
            <w:szCs w:val="32"/>
          </w:rPr>
          <w:instrText xml:space="preserve"> PAGE   \* MERGEFORMAT </w:instrText>
        </w:r>
        <w:r w:rsidRPr="00F11D85">
          <w:rPr>
            <w:rFonts w:ascii="Aptos" w:hAnsi="Aptos"/>
            <w:sz w:val="20"/>
            <w:szCs w:val="32"/>
          </w:rPr>
          <w:fldChar w:fldCharType="separate"/>
        </w:r>
        <w:r w:rsidRPr="00F11D85">
          <w:rPr>
            <w:rFonts w:ascii="Aptos" w:hAnsi="Aptos"/>
            <w:noProof/>
            <w:sz w:val="20"/>
            <w:szCs w:val="32"/>
          </w:rPr>
          <w:t>2</w:t>
        </w:r>
        <w:r w:rsidRPr="00F11D85">
          <w:rPr>
            <w:rFonts w:ascii="Aptos" w:hAnsi="Aptos"/>
            <w:noProof/>
            <w:sz w:val="20"/>
            <w:szCs w:val="32"/>
          </w:rPr>
          <w:fldChar w:fldCharType="end"/>
        </w:r>
      </w:p>
    </w:sdtContent>
  </w:sdt>
  <w:p w14:paraId="3E4EF055" w14:textId="77777777" w:rsidR="0031602D" w:rsidRDefault="003160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AC2C3F" w14:textId="77777777" w:rsidR="00A53A28" w:rsidRPr="00FC60CB" w:rsidRDefault="00A53A28">
      <w:r w:rsidRPr="00FC60CB">
        <w:separator/>
      </w:r>
    </w:p>
  </w:footnote>
  <w:footnote w:type="continuationSeparator" w:id="0">
    <w:p w14:paraId="646F0DA7" w14:textId="77777777" w:rsidR="00A53A28" w:rsidRPr="00FC60CB" w:rsidRDefault="00A53A28">
      <w:r w:rsidRPr="00FC60CB">
        <w:continuationSeparator/>
      </w:r>
    </w:p>
  </w:footnote>
  <w:footnote w:type="continuationNotice" w:id="1">
    <w:p w14:paraId="241A88D0" w14:textId="77777777" w:rsidR="00A53A28" w:rsidRPr="00FC60CB" w:rsidRDefault="00A53A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DA168" w14:textId="023090DA" w:rsidR="00F11D85" w:rsidRDefault="00F11D85">
    <w:pPr>
      <w:pStyle w:val="Header"/>
    </w:pPr>
    <w:r w:rsidRPr="00352C5B">
      <w:rPr>
        <w:rFonts w:ascii="Aptos" w:hAnsi="Aptos"/>
        <w:b/>
        <w:noProof/>
        <w:color w:val="002060"/>
        <w:sz w:val="40"/>
        <w:szCs w:val="28"/>
      </w:rPr>
      <w:drawing>
        <wp:anchor distT="0" distB="0" distL="114300" distR="114300" simplePos="0" relativeHeight="251658243" behindDoc="0" locked="1" layoutInCell="1" allowOverlap="1" wp14:anchorId="1C3199FE" wp14:editId="6FF146CD">
          <wp:simplePos x="0" y="0"/>
          <wp:positionH relativeFrom="margin">
            <wp:posOffset>5557520</wp:posOffset>
          </wp:positionH>
          <wp:positionV relativeFrom="paragraph">
            <wp:posOffset>-255905</wp:posOffset>
          </wp:positionV>
          <wp:extent cx="746125" cy="793115"/>
          <wp:effectExtent l="0" t="0" r="0" b="6985"/>
          <wp:wrapNone/>
          <wp:docPr id="208097590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8739730" name="Picture 35873973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6125" cy="793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0F294" w14:textId="77777777" w:rsidR="007722E7" w:rsidRDefault="00E670DF" w:rsidP="00E670DF">
    <w:pPr>
      <w:tabs>
        <w:tab w:val="center" w:pos="5085"/>
      </w:tabs>
      <w:jc w:val="center"/>
      <w:rPr>
        <w:rFonts w:ascii="Aptos" w:hAnsi="Aptos"/>
        <w:b/>
        <w:color w:val="002060"/>
        <w:sz w:val="40"/>
        <w:szCs w:val="28"/>
      </w:rPr>
    </w:pPr>
    <w:r w:rsidRPr="00352C5B">
      <w:rPr>
        <w:rFonts w:ascii="Aptos" w:hAnsi="Aptos"/>
        <w:b/>
        <w:noProof/>
        <w:color w:val="002060"/>
        <w:sz w:val="40"/>
        <w:szCs w:val="28"/>
      </w:rPr>
      <w:drawing>
        <wp:anchor distT="0" distB="0" distL="114300" distR="114300" simplePos="0" relativeHeight="251658242" behindDoc="0" locked="1" layoutInCell="1" allowOverlap="1" wp14:anchorId="11003C34" wp14:editId="0B178B87">
          <wp:simplePos x="0" y="0"/>
          <wp:positionH relativeFrom="margin">
            <wp:posOffset>5539740</wp:posOffset>
          </wp:positionH>
          <wp:positionV relativeFrom="paragraph">
            <wp:posOffset>-198120</wp:posOffset>
          </wp:positionV>
          <wp:extent cx="898525" cy="955675"/>
          <wp:effectExtent l="0" t="0" r="0" b="0"/>
          <wp:wrapNone/>
          <wp:docPr id="19140938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8739730" name="Picture 35873973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8525" cy="955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52C5B">
      <w:rPr>
        <w:rFonts w:ascii="Aptos" w:hAnsi="Aptos"/>
        <w:b/>
        <w:color w:val="002060"/>
        <w:sz w:val="40"/>
        <w:szCs w:val="28"/>
      </w:rPr>
      <w:t xml:space="preserve">Small Grant Fund for </w:t>
    </w:r>
  </w:p>
  <w:p w14:paraId="5CB78C68" w14:textId="3C9F100C" w:rsidR="004A716C" w:rsidRPr="00352C5B" w:rsidRDefault="00E670DF" w:rsidP="00E670DF">
    <w:pPr>
      <w:tabs>
        <w:tab w:val="center" w:pos="5085"/>
      </w:tabs>
      <w:jc w:val="center"/>
      <w:rPr>
        <w:rFonts w:ascii="Aptos" w:hAnsi="Aptos"/>
        <w:b/>
        <w:color w:val="002060"/>
        <w:sz w:val="40"/>
        <w:szCs w:val="28"/>
      </w:rPr>
    </w:pPr>
    <w:r w:rsidRPr="00352C5B">
      <w:rPr>
        <w:rFonts w:ascii="Aptos" w:hAnsi="Aptos"/>
        <w:b/>
        <w:color w:val="002060"/>
        <w:sz w:val="40"/>
        <w:szCs w:val="28"/>
      </w:rPr>
      <w:t>EAAFP</w:t>
    </w:r>
    <w:r w:rsidR="007722E7">
      <w:rPr>
        <w:rFonts w:ascii="Aptos" w:hAnsi="Aptos"/>
        <w:b/>
        <w:color w:val="002060"/>
        <w:sz w:val="40"/>
        <w:szCs w:val="28"/>
      </w:rPr>
      <w:t xml:space="preserve"> </w:t>
    </w:r>
    <w:r w:rsidRPr="00352C5B">
      <w:rPr>
        <w:rFonts w:ascii="Aptos" w:hAnsi="Aptos"/>
        <w:b/>
        <w:color w:val="002060"/>
        <w:sz w:val="40"/>
        <w:szCs w:val="28"/>
      </w:rPr>
      <w:t>Working Groups &amp; Task Forces</w:t>
    </w:r>
    <w:r w:rsidR="004A716C" w:rsidRPr="00352C5B">
      <w:rPr>
        <w:rFonts w:ascii="Aptos" w:hAnsi="Aptos"/>
        <w:b/>
        <w:noProof/>
        <w:color w:val="002060"/>
        <w:sz w:val="72"/>
        <w:szCs w:val="28"/>
        <w:lang w:eastAsia="ko-KR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CB78C7F" wp14:editId="6258EDC1">
              <wp:simplePos x="0" y="0"/>
              <wp:positionH relativeFrom="column">
                <wp:posOffset>4937760</wp:posOffset>
              </wp:positionH>
              <wp:positionV relativeFrom="paragraph">
                <wp:posOffset>1187450</wp:posOffset>
              </wp:positionV>
              <wp:extent cx="1501140" cy="243840"/>
              <wp:effectExtent l="0" t="0" r="3810" b="381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1140" cy="243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A" w14:textId="5F275A8A" w:rsidR="004A716C" w:rsidRPr="00FC60CB" w:rsidRDefault="004A716C" w:rsidP="00CC14FE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7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388.8pt;margin-top:93.5pt;width:118.2pt;height:19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" stroked="f">
              <v:textbox>
                <w:txbxContent>
                  <w:p w14:paraId="5CB78C9A" w14:textId="5F275A8A" w:rsidR="004A716C" w:rsidRPr="00FC60CB" w:rsidRDefault="004A716C" w:rsidP="00CC14FE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CB78C69" w14:textId="77777777" w:rsidR="004A716C" w:rsidRPr="00FC60CB" w:rsidRDefault="004A716C" w:rsidP="00386E79">
    <w:pPr>
      <w:tabs>
        <w:tab w:val="center" w:pos="5085"/>
      </w:tabs>
      <w:jc w:val="right"/>
      <w:rPr>
        <w:rFonts w:ascii="Arial" w:hAnsi="Arial"/>
        <w:b/>
        <w:sz w:val="28"/>
      </w:rPr>
    </w:pPr>
    <w:r w:rsidRPr="00FC60CB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CB78C83" wp14:editId="5CB78C84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B" w14:textId="77777777" w:rsidR="004A716C" w:rsidRPr="00FC60CB" w:rsidRDefault="004A716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78C83" id="Text Box 4" o:spid="_x0000_s1027" type="#_x0000_t202" style="position:absolute;left:0;text-align:left;margin-left:364.7pt;margin-top:15.75pt;width:28.8pt;height:25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" stroked="f">
              <v:textbox>
                <w:txbxContent>
                  <w:p w14:paraId="5CB78C9B" w14:textId="77777777" w:rsidR="004A716C" w:rsidRPr="00FC60CB" w:rsidRDefault="004A716C"/>
                </w:txbxContent>
              </v:textbox>
            </v:shape>
          </w:pict>
        </mc:Fallback>
      </mc:AlternateContent>
    </w:r>
  </w:p>
  <w:p w14:paraId="5CB78C6A" w14:textId="77777777" w:rsidR="004A716C" w:rsidRPr="00FC60CB" w:rsidRDefault="004A716C">
    <w:pPr>
      <w:pStyle w:val="Header"/>
      <w:tabs>
        <w:tab w:val="left" w:pos="9048"/>
      </w:tabs>
      <w:rPr>
        <w:rFonts w:ascii="Times" w:hAnsi="Times"/>
        <w:b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9B2E5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190409"/>
    <w:lvl w:ilvl="0">
      <w:start w:val="1"/>
      <w:numFmt w:val="lowerLetter"/>
      <w:pStyle w:val="dotpoint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00000004"/>
    <w:multiLevelType w:val="singleLevel"/>
    <w:tmpl w:val="DF72B1FA"/>
    <w:lvl w:ilvl="0">
      <w:start w:val="1"/>
      <w:numFmt w:val="bullet"/>
      <w:pStyle w:val="dotpoint-square"/>
      <w:lvlText w:val="–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</w:abstractNum>
  <w:abstractNum w:abstractNumId="3" w15:restartNumberingAfterBreak="0">
    <w:nsid w:val="00000006"/>
    <w:multiLevelType w:val="singleLevel"/>
    <w:tmpl w:val="00010409"/>
    <w:lvl w:ilvl="0">
      <w:start w:val="1"/>
      <w:numFmt w:val="bullet"/>
      <w:pStyle w:val="numberdotpoi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E"/>
    <w:multiLevelType w:val="singleLevel"/>
    <w:tmpl w:val="0E728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5" w15:restartNumberingAfterBreak="0">
    <w:nsid w:val="00987FC4"/>
    <w:multiLevelType w:val="hybridMultilevel"/>
    <w:tmpl w:val="9E384D7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A61416"/>
    <w:multiLevelType w:val="multilevel"/>
    <w:tmpl w:val="A07ADA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682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7" w15:restartNumberingAfterBreak="0">
    <w:nsid w:val="01955BC8"/>
    <w:multiLevelType w:val="singleLevel"/>
    <w:tmpl w:val="E0DCFF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8" w15:restartNumberingAfterBreak="0">
    <w:nsid w:val="083A3BA0"/>
    <w:multiLevelType w:val="hybridMultilevel"/>
    <w:tmpl w:val="B510BDB2"/>
    <w:lvl w:ilvl="0" w:tplc="56B48D42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B251C2"/>
    <w:multiLevelType w:val="hybridMultilevel"/>
    <w:tmpl w:val="8DDC927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DB677E1"/>
    <w:multiLevelType w:val="hybridMultilevel"/>
    <w:tmpl w:val="7B5849D6"/>
    <w:lvl w:ilvl="0" w:tplc="D21ADB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4D2BAA"/>
    <w:multiLevelType w:val="multilevel"/>
    <w:tmpl w:val="8C62314C"/>
    <w:lvl w:ilvl="0">
      <w:start w:val="1"/>
      <w:numFmt w:val="decimal"/>
      <w:pStyle w:val="MMTopic1"/>
      <w:suff w:val="space"/>
      <w:lvlText w:val="%1"/>
      <w:lvlJc w:val="left"/>
      <w:pPr>
        <w:ind w:left="0" w:firstLine="0"/>
      </w:pPr>
    </w:lvl>
    <w:lvl w:ilvl="1">
      <w:start w:val="1"/>
      <w:numFmt w:val="decimal"/>
      <w:pStyle w:val="MMTopic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MMTopic3"/>
      <w:suff w:val="space"/>
      <w:lvlText w:val="%1.%2.%3"/>
      <w:lvlJc w:val="left"/>
      <w:pPr>
        <w:ind w:left="0" w:firstLine="0"/>
      </w:pPr>
    </w:lvl>
    <w:lvl w:ilvl="3">
      <w:start w:val="1"/>
      <w:numFmt w:val="decimal"/>
      <w:pStyle w:val="MMTopic4"/>
      <w:suff w:val="space"/>
      <w:lvlText w:val="%1.%2.%3.%4"/>
      <w:lvlJc w:val="left"/>
      <w:pPr>
        <w:ind w:left="0" w:firstLine="0"/>
      </w:pPr>
    </w:lvl>
    <w:lvl w:ilvl="4">
      <w:start w:val="1"/>
      <w:numFmt w:val="decimal"/>
      <w:pStyle w:val="MMTopic5"/>
      <w:suff w:val="space"/>
      <w:lvlText w:val="%1.%2.%3.%4.%5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85E5F68"/>
    <w:multiLevelType w:val="hybridMultilevel"/>
    <w:tmpl w:val="4F909686"/>
    <w:lvl w:ilvl="0" w:tplc="1938EF10">
      <w:start w:val="1"/>
      <w:numFmt w:val="decimal"/>
      <w:lvlText w:val="%1."/>
      <w:lvlJc w:val="left"/>
      <w:pPr>
        <w:ind w:left="360" w:hanging="360"/>
      </w:pPr>
      <w:rPr>
        <w:rFonts w:ascii="Arial" w:eastAsiaTheme="majorEastAsia" w:hAnsi="Arial" w:cs="Arial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CC4EDB"/>
    <w:multiLevelType w:val="multilevel"/>
    <w:tmpl w:val="DE3A09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14" w15:restartNumberingAfterBreak="0">
    <w:nsid w:val="31793A1E"/>
    <w:multiLevelType w:val="hybridMultilevel"/>
    <w:tmpl w:val="A2A03FD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B6462C"/>
    <w:multiLevelType w:val="hybridMultilevel"/>
    <w:tmpl w:val="874618F8"/>
    <w:lvl w:ilvl="0" w:tplc="B21EC3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160E3E"/>
    <w:multiLevelType w:val="hybridMultilevel"/>
    <w:tmpl w:val="79CAD91E"/>
    <w:lvl w:ilvl="0" w:tplc="18BC4C66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40614B"/>
    <w:multiLevelType w:val="hybridMultilevel"/>
    <w:tmpl w:val="71A424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452326"/>
    <w:multiLevelType w:val="hybridMultilevel"/>
    <w:tmpl w:val="FDC2C1F0"/>
    <w:lvl w:ilvl="0" w:tplc="4A9CAF62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73B5A1D"/>
    <w:multiLevelType w:val="hybridMultilevel"/>
    <w:tmpl w:val="9C8AF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1D4014"/>
    <w:multiLevelType w:val="hybridMultilevel"/>
    <w:tmpl w:val="EE700864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53CD26CF"/>
    <w:multiLevelType w:val="hybridMultilevel"/>
    <w:tmpl w:val="5DBA3FEA"/>
    <w:lvl w:ilvl="0" w:tplc="3DAA2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2606A"/>
    <w:multiLevelType w:val="hybridMultilevel"/>
    <w:tmpl w:val="E48EB90A"/>
    <w:lvl w:ilvl="0" w:tplc="356A88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1E2E85"/>
    <w:multiLevelType w:val="singleLevel"/>
    <w:tmpl w:val="75D4C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24" w15:restartNumberingAfterBreak="0">
    <w:nsid w:val="60CE068D"/>
    <w:multiLevelType w:val="multilevel"/>
    <w:tmpl w:val="08BA4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91C34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4CC2E32"/>
    <w:multiLevelType w:val="hybridMultilevel"/>
    <w:tmpl w:val="99A03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456429"/>
    <w:multiLevelType w:val="multilevel"/>
    <w:tmpl w:val="E898CC72"/>
    <w:numStyleLink w:val="KeyPoints"/>
  </w:abstractNum>
  <w:abstractNum w:abstractNumId="28" w15:restartNumberingAfterBreak="0">
    <w:nsid w:val="672302F9"/>
    <w:multiLevelType w:val="hybridMultilevel"/>
    <w:tmpl w:val="F4A2A2F6"/>
    <w:lvl w:ilvl="0" w:tplc="AC1645B4">
      <w:start w:val="10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F4ADC"/>
    <w:multiLevelType w:val="hybridMultilevel"/>
    <w:tmpl w:val="79F2C710"/>
    <w:lvl w:ilvl="0" w:tplc="AC1645B4">
      <w:start w:val="10"/>
      <w:numFmt w:val="upperLetter"/>
      <w:lvlText w:val="%1.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" w15:restartNumberingAfterBreak="0">
    <w:nsid w:val="68E43B80"/>
    <w:multiLevelType w:val="singleLevel"/>
    <w:tmpl w:val="14EE6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31" w15:restartNumberingAfterBreak="0">
    <w:nsid w:val="68E618DB"/>
    <w:multiLevelType w:val="multilevel"/>
    <w:tmpl w:val="691815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4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96" w:hanging="1440"/>
      </w:pPr>
      <w:rPr>
        <w:rFonts w:hint="default"/>
      </w:rPr>
    </w:lvl>
  </w:abstractNum>
  <w:abstractNum w:abstractNumId="32" w15:restartNumberingAfterBreak="0">
    <w:nsid w:val="69134044"/>
    <w:multiLevelType w:val="hybridMultilevel"/>
    <w:tmpl w:val="72DA86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F7826BE"/>
    <w:multiLevelType w:val="hybridMultilevel"/>
    <w:tmpl w:val="30B28058"/>
    <w:lvl w:ilvl="0" w:tplc="30EAF360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900" w:hanging="360"/>
      </w:pPr>
    </w:lvl>
    <w:lvl w:ilvl="2" w:tplc="0C09001B" w:tentative="1">
      <w:start w:val="1"/>
      <w:numFmt w:val="lowerRoman"/>
      <w:lvlText w:val="%3."/>
      <w:lvlJc w:val="right"/>
      <w:pPr>
        <w:ind w:left="1620" w:hanging="180"/>
      </w:pPr>
    </w:lvl>
    <w:lvl w:ilvl="3" w:tplc="0C09000F" w:tentative="1">
      <w:start w:val="1"/>
      <w:numFmt w:val="decimal"/>
      <w:lvlText w:val="%4."/>
      <w:lvlJc w:val="left"/>
      <w:pPr>
        <w:ind w:left="2340" w:hanging="360"/>
      </w:pPr>
    </w:lvl>
    <w:lvl w:ilvl="4" w:tplc="0C090019" w:tentative="1">
      <w:start w:val="1"/>
      <w:numFmt w:val="lowerLetter"/>
      <w:lvlText w:val="%5."/>
      <w:lvlJc w:val="left"/>
      <w:pPr>
        <w:ind w:left="3060" w:hanging="360"/>
      </w:pPr>
    </w:lvl>
    <w:lvl w:ilvl="5" w:tplc="0C09001B" w:tentative="1">
      <w:start w:val="1"/>
      <w:numFmt w:val="lowerRoman"/>
      <w:lvlText w:val="%6."/>
      <w:lvlJc w:val="right"/>
      <w:pPr>
        <w:ind w:left="3780" w:hanging="180"/>
      </w:pPr>
    </w:lvl>
    <w:lvl w:ilvl="6" w:tplc="0C09000F" w:tentative="1">
      <w:start w:val="1"/>
      <w:numFmt w:val="decimal"/>
      <w:lvlText w:val="%7."/>
      <w:lvlJc w:val="left"/>
      <w:pPr>
        <w:ind w:left="4500" w:hanging="360"/>
      </w:pPr>
    </w:lvl>
    <w:lvl w:ilvl="7" w:tplc="0C090019" w:tentative="1">
      <w:start w:val="1"/>
      <w:numFmt w:val="lowerLetter"/>
      <w:lvlText w:val="%8."/>
      <w:lvlJc w:val="left"/>
      <w:pPr>
        <w:ind w:left="5220" w:hanging="360"/>
      </w:pPr>
    </w:lvl>
    <w:lvl w:ilvl="8" w:tplc="0C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4" w15:restartNumberingAfterBreak="0">
    <w:nsid w:val="748A1F4C"/>
    <w:multiLevelType w:val="hybridMultilevel"/>
    <w:tmpl w:val="87CE62E6"/>
    <w:lvl w:ilvl="0" w:tplc="020831BC">
      <w:start w:val="1"/>
      <w:numFmt w:val="decimal"/>
      <w:lvlText w:val="%1."/>
      <w:lvlJc w:val="left"/>
      <w:pPr>
        <w:ind w:left="780" w:hanging="420"/>
      </w:pPr>
      <w:rPr>
        <w:rFonts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2964D5"/>
    <w:multiLevelType w:val="multilevel"/>
    <w:tmpl w:val="E898CC72"/>
    <w:styleLink w:val="KeyPoints"/>
    <w:lvl w:ilvl="0">
      <w:start w:val="1"/>
      <w:numFmt w:val="decimal"/>
      <w:pStyle w:val="ListNumber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pStyle w:val="ListNumber2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pStyle w:val="ListNumber4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pStyle w:val="ListNumber5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36" w15:restartNumberingAfterBreak="0">
    <w:nsid w:val="777C29F0"/>
    <w:multiLevelType w:val="hybridMultilevel"/>
    <w:tmpl w:val="A57880E2"/>
    <w:lvl w:ilvl="0" w:tplc="40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1" w:hanging="360"/>
      </w:pPr>
    </w:lvl>
    <w:lvl w:ilvl="2" w:tplc="FFFFFFFF" w:tentative="1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 w15:restartNumberingAfterBreak="0">
    <w:nsid w:val="77C05933"/>
    <w:multiLevelType w:val="hybridMultilevel"/>
    <w:tmpl w:val="7D1AD39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80D55BA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9F05E2"/>
    <w:multiLevelType w:val="multilevel"/>
    <w:tmpl w:val="9C1E9E0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40" w15:restartNumberingAfterBreak="0">
    <w:nsid w:val="7C452929"/>
    <w:multiLevelType w:val="hybridMultilevel"/>
    <w:tmpl w:val="AAC4C254"/>
    <w:lvl w:ilvl="0" w:tplc="B450DF06">
      <w:start w:val="1"/>
      <w:numFmt w:val="upperRoman"/>
      <w:lvlText w:val="%1."/>
      <w:lvlJc w:val="left"/>
      <w:pPr>
        <w:ind w:left="1571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662898924">
    <w:abstractNumId w:val="1"/>
  </w:num>
  <w:num w:numId="2" w16cid:durableId="244389202">
    <w:abstractNumId w:val="1"/>
    <w:lvlOverride w:ilvl="0">
      <w:startOverride w:val="1"/>
    </w:lvlOverride>
  </w:num>
  <w:num w:numId="3" w16cid:durableId="337925812">
    <w:abstractNumId w:val="3"/>
  </w:num>
  <w:num w:numId="4" w16cid:durableId="1838765679">
    <w:abstractNumId w:val="3"/>
  </w:num>
  <w:num w:numId="5" w16cid:durableId="247076693">
    <w:abstractNumId w:val="2"/>
  </w:num>
  <w:num w:numId="6" w16cid:durableId="1472288437">
    <w:abstractNumId w:val="2"/>
  </w:num>
  <w:num w:numId="7" w16cid:durableId="894391648">
    <w:abstractNumId w:val="18"/>
  </w:num>
  <w:num w:numId="8" w16cid:durableId="168302033">
    <w:abstractNumId w:val="18"/>
  </w:num>
  <w:num w:numId="9" w16cid:durableId="867990881">
    <w:abstractNumId w:val="7"/>
  </w:num>
  <w:num w:numId="10" w16cid:durableId="290677015">
    <w:abstractNumId w:val="7"/>
  </w:num>
  <w:num w:numId="11" w16cid:durableId="1106004519">
    <w:abstractNumId w:val="30"/>
  </w:num>
  <w:num w:numId="12" w16cid:durableId="265770667">
    <w:abstractNumId w:val="30"/>
  </w:num>
  <w:num w:numId="13" w16cid:durableId="313922506">
    <w:abstractNumId w:val="23"/>
  </w:num>
  <w:num w:numId="14" w16cid:durableId="949632478">
    <w:abstractNumId w:val="23"/>
  </w:num>
  <w:num w:numId="15" w16cid:durableId="706178707">
    <w:abstractNumId w:val="4"/>
  </w:num>
  <w:num w:numId="16" w16cid:durableId="278683952">
    <w:abstractNumId w:val="14"/>
  </w:num>
  <w:num w:numId="17" w16cid:durableId="1378774520">
    <w:abstractNumId w:val="21"/>
  </w:num>
  <w:num w:numId="18" w16cid:durableId="1160194937">
    <w:abstractNumId w:val="22"/>
  </w:num>
  <w:num w:numId="19" w16cid:durableId="194732763">
    <w:abstractNumId w:val="24"/>
  </w:num>
  <w:num w:numId="20" w16cid:durableId="817068399">
    <w:abstractNumId w:val="38"/>
  </w:num>
  <w:num w:numId="21" w16cid:durableId="862863145">
    <w:abstractNumId w:val="19"/>
  </w:num>
  <w:num w:numId="22" w16cid:durableId="741023042">
    <w:abstractNumId w:val="0"/>
  </w:num>
  <w:num w:numId="23" w16cid:durableId="451674314">
    <w:abstractNumId w:val="32"/>
  </w:num>
  <w:num w:numId="24" w16cid:durableId="1361663127">
    <w:abstractNumId w:val="35"/>
  </w:num>
  <w:num w:numId="25" w16cid:durableId="1809589910">
    <w:abstractNumId w:val="27"/>
  </w:num>
  <w:num w:numId="26" w16cid:durableId="710497618">
    <w:abstractNumId w:val="33"/>
  </w:num>
  <w:num w:numId="27" w16cid:durableId="1001470987">
    <w:abstractNumId w:val="37"/>
  </w:num>
  <w:num w:numId="28" w16cid:durableId="1315375755">
    <w:abstractNumId w:val="12"/>
  </w:num>
  <w:num w:numId="29" w16cid:durableId="1963807805">
    <w:abstractNumId w:val="9"/>
  </w:num>
  <w:num w:numId="30" w16cid:durableId="659507245">
    <w:abstractNumId w:val="11"/>
  </w:num>
  <w:num w:numId="31" w16cid:durableId="1635521824">
    <w:abstractNumId w:val="10"/>
  </w:num>
  <w:num w:numId="32" w16cid:durableId="250311203">
    <w:abstractNumId w:val="26"/>
  </w:num>
  <w:num w:numId="33" w16cid:durableId="1771973710">
    <w:abstractNumId w:val="13"/>
  </w:num>
  <w:num w:numId="34" w16cid:durableId="705759211">
    <w:abstractNumId w:val="31"/>
  </w:num>
  <w:num w:numId="35" w16cid:durableId="748892289">
    <w:abstractNumId w:val="39"/>
  </w:num>
  <w:num w:numId="36" w16cid:durableId="622149236">
    <w:abstractNumId w:val="6"/>
  </w:num>
  <w:num w:numId="37" w16cid:durableId="1036926324">
    <w:abstractNumId w:val="25"/>
  </w:num>
  <w:num w:numId="38" w16cid:durableId="1284925752">
    <w:abstractNumId w:val="15"/>
  </w:num>
  <w:num w:numId="39" w16cid:durableId="765031383">
    <w:abstractNumId w:val="0"/>
  </w:num>
  <w:num w:numId="40" w16cid:durableId="241254586">
    <w:abstractNumId w:val="29"/>
  </w:num>
  <w:num w:numId="41" w16cid:durableId="326633399">
    <w:abstractNumId w:val="28"/>
  </w:num>
  <w:num w:numId="42" w16cid:durableId="771899695">
    <w:abstractNumId w:val="36"/>
  </w:num>
  <w:num w:numId="43" w16cid:durableId="115954375">
    <w:abstractNumId w:val="20"/>
  </w:num>
  <w:num w:numId="44" w16cid:durableId="121654843">
    <w:abstractNumId w:val="40"/>
  </w:num>
  <w:num w:numId="45" w16cid:durableId="712848433">
    <w:abstractNumId w:val="5"/>
  </w:num>
  <w:num w:numId="46" w16cid:durableId="76102092">
    <w:abstractNumId w:val="16"/>
  </w:num>
  <w:num w:numId="47" w16cid:durableId="1234005123">
    <w:abstractNumId w:val="8"/>
  </w:num>
  <w:num w:numId="48" w16cid:durableId="1956671743">
    <w:abstractNumId w:val="17"/>
  </w:num>
  <w:num w:numId="49" w16cid:durableId="171142132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sjQ3MzIwMDY3MrZQ0lEKTi0uzszPAymwrAUAFprEFiwAAAA="/>
  </w:docVars>
  <w:rsids>
    <w:rsidRoot w:val="006058EA"/>
    <w:rsid w:val="0000115B"/>
    <w:rsid w:val="00003A3C"/>
    <w:rsid w:val="00003E50"/>
    <w:rsid w:val="0000624A"/>
    <w:rsid w:val="00010F4A"/>
    <w:rsid w:val="00015997"/>
    <w:rsid w:val="00017248"/>
    <w:rsid w:val="00017551"/>
    <w:rsid w:val="00022156"/>
    <w:rsid w:val="00024079"/>
    <w:rsid w:val="000242FE"/>
    <w:rsid w:val="000249F6"/>
    <w:rsid w:val="00024EC1"/>
    <w:rsid w:val="00034410"/>
    <w:rsid w:val="00034B92"/>
    <w:rsid w:val="000354F8"/>
    <w:rsid w:val="00036C34"/>
    <w:rsid w:val="00037C4B"/>
    <w:rsid w:val="00040211"/>
    <w:rsid w:val="00041452"/>
    <w:rsid w:val="000422F9"/>
    <w:rsid w:val="000424BD"/>
    <w:rsid w:val="00044007"/>
    <w:rsid w:val="00044D1B"/>
    <w:rsid w:val="00051355"/>
    <w:rsid w:val="00051DE8"/>
    <w:rsid w:val="0005600F"/>
    <w:rsid w:val="00056344"/>
    <w:rsid w:val="00056CC1"/>
    <w:rsid w:val="0005769E"/>
    <w:rsid w:val="0006024C"/>
    <w:rsid w:val="0006328C"/>
    <w:rsid w:val="00064837"/>
    <w:rsid w:val="0006493E"/>
    <w:rsid w:val="00067150"/>
    <w:rsid w:val="0006764C"/>
    <w:rsid w:val="00070918"/>
    <w:rsid w:val="00071EBC"/>
    <w:rsid w:val="0007279E"/>
    <w:rsid w:val="000812CF"/>
    <w:rsid w:val="00082CEF"/>
    <w:rsid w:val="00085CFB"/>
    <w:rsid w:val="0008613B"/>
    <w:rsid w:val="0008635D"/>
    <w:rsid w:val="0008722E"/>
    <w:rsid w:val="00091B28"/>
    <w:rsid w:val="00093C2A"/>
    <w:rsid w:val="000A08FC"/>
    <w:rsid w:val="000A23ED"/>
    <w:rsid w:val="000A449C"/>
    <w:rsid w:val="000A62A6"/>
    <w:rsid w:val="000A6792"/>
    <w:rsid w:val="000A7694"/>
    <w:rsid w:val="000A7F4C"/>
    <w:rsid w:val="000B200B"/>
    <w:rsid w:val="000B2E3B"/>
    <w:rsid w:val="000B38C9"/>
    <w:rsid w:val="000B4273"/>
    <w:rsid w:val="000B499F"/>
    <w:rsid w:val="000B69DE"/>
    <w:rsid w:val="000B7197"/>
    <w:rsid w:val="000B7EF5"/>
    <w:rsid w:val="000C18EE"/>
    <w:rsid w:val="000C333D"/>
    <w:rsid w:val="000C389A"/>
    <w:rsid w:val="000C3CA8"/>
    <w:rsid w:val="000C47C4"/>
    <w:rsid w:val="000C4EC8"/>
    <w:rsid w:val="000D0CA4"/>
    <w:rsid w:val="000D1EDB"/>
    <w:rsid w:val="000D4E98"/>
    <w:rsid w:val="000E1648"/>
    <w:rsid w:val="000E2B8B"/>
    <w:rsid w:val="000E3A43"/>
    <w:rsid w:val="000E6BC2"/>
    <w:rsid w:val="000F0602"/>
    <w:rsid w:val="000F18B2"/>
    <w:rsid w:val="000F3516"/>
    <w:rsid w:val="000F4159"/>
    <w:rsid w:val="000F45FE"/>
    <w:rsid w:val="000F57D4"/>
    <w:rsid w:val="000F64EA"/>
    <w:rsid w:val="00100998"/>
    <w:rsid w:val="00103491"/>
    <w:rsid w:val="00104713"/>
    <w:rsid w:val="001059A5"/>
    <w:rsid w:val="00110AB9"/>
    <w:rsid w:val="00111657"/>
    <w:rsid w:val="00115231"/>
    <w:rsid w:val="001177FF"/>
    <w:rsid w:val="00117D49"/>
    <w:rsid w:val="00120A00"/>
    <w:rsid w:val="00123265"/>
    <w:rsid w:val="00123282"/>
    <w:rsid w:val="00123486"/>
    <w:rsid w:val="00127298"/>
    <w:rsid w:val="0013022D"/>
    <w:rsid w:val="00132331"/>
    <w:rsid w:val="001330EA"/>
    <w:rsid w:val="00135FCB"/>
    <w:rsid w:val="00136C05"/>
    <w:rsid w:val="001405DD"/>
    <w:rsid w:val="00142991"/>
    <w:rsid w:val="00142C94"/>
    <w:rsid w:val="001463A8"/>
    <w:rsid w:val="001501A6"/>
    <w:rsid w:val="00153DFB"/>
    <w:rsid w:val="00156C8B"/>
    <w:rsid w:val="00156D6B"/>
    <w:rsid w:val="0016163B"/>
    <w:rsid w:val="00163679"/>
    <w:rsid w:val="00164018"/>
    <w:rsid w:val="00167474"/>
    <w:rsid w:val="001715E2"/>
    <w:rsid w:val="00171A16"/>
    <w:rsid w:val="00177152"/>
    <w:rsid w:val="001778E8"/>
    <w:rsid w:val="001804FC"/>
    <w:rsid w:val="00185174"/>
    <w:rsid w:val="001869FB"/>
    <w:rsid w:val="001919C4"/>
    <w:rsid w:val="00194483"/>
    <w:rsid w:val="00196F20"/>
    <w:rsid w:val="001A44A8"/>
    <w:rsid w:val="001A4C23"/>
    <w:rsid w:val="001A5FA0"/>
    <w:rsid w:val="001A6146"/>
    <w:rsid w:val="001B121C"/>
    <w:rsid w:val="001B23D8"/>
    <w:rsid w:val="001B303B"/>
    <w:rsid w:val="001B4DBA"/>
    <w:rsid w:val="001B600E"/>
    <w:rsid w:val="001B65B9"/>
    <w:rsid w:val="001B77BD"/>
    <w:rsid w:val="001B7B9E"/>
    <w:rsid w:val="001C2991"/>
    <w:rsid w:val="001C33A7"/>
    <w:rsid w:val="001C43ED"/>
    <w:rsid w:val="001C5541"/>
    <w:rsid w:val="001D4224"/>
    <w:rsid w:val="001D6455"/>
    <w:rsid w:val="001E0020"/>
    <w:rsid w:val="001E0B17"/>
    <w:rsid w:val="001E120B"/>
    <w:rsid w:val="001E29DF"/>
    <w:rsid w:val="001E2C08"/>
    <w:rsid w:val="001E4729"/>
    <w:rsid w:val="001E71A4"/>
    <w:rsid w:val="001F2633"/>
    <w:rsid w:val="001F7EA7"/>
    <w:rsid w:val="00200648"/>
    <w:rsid w:val="002009BB"/>
    <w:rsid w:val="002038AC"/>
    <w:rsid w:val="002038CC"/>
    <w:rsid w:val="00205F2F"/>
    <w:rsid w:val="00210772"/>
    <w:rsid w:val="00211D58"/>
    <w:rsid w:val="002121DF"/>
    <w:rsid w:val="0021335E"/>
    <w:rsid w:val="002135B0"/>
    <w:rsid w:val="002151C3"/>
    <w:rsid w:val="0021603D"/>
    <w:rsid w:val="0021606B"/>
    <w:rsid w:val="0021707B"/>
    <w:rsid w:val="00222230"/>
    <w:rsid w:val="002250DD"/>
    <w:rsid w:val="00226661"/>
    <w:rsid w:val="0023016F"/>
    <w:rsid w:val="00234294"/>
    <w:rsid w:val="00240149"/>
    <w:rsid w:val="00241286"/>
    <w:rsid w:val="002415D4"/>
    <w:rsid w:val="00246C7E"/>
    <w:rsid w:val="00250CFD"/>
    <w:rsid w:val="00255319"/>
    <w:rsid w:val="00257ED9"/>
    <w:rsid w:val="002603DE"/>
    <w:rsid w:val="00261DF2"/>
    <w:rsid w:val="002652BB"/>
    <w:rsid w:val="00267DF0"/>
    <w:rsid w:val="00267F2A"/>
    <w:rsid w:val="0027036B"/>
    <w:rsid w:val="002748CA"/>
    <w:rsid w:val="002808AB"/>
    <w:rsid w:val="00283B3B"/>
    <w:rsid w:val="00286522"/>
    <w:rsid w:val="00290B40"/>
    <w:rsid w:val="00290E77"/>
    <w:rsid w:val="002912E5"/>
    <w:rsid w:val="002913A5"/>
    <w:rsid w:val="00291417"/>
    <w:rsid w:val="002916CA"/>
    <w:rsid w:val="002955EA"/>
    <w:rsid w:val="00295E88"/>
    <w:rsid w:val="002A2243"/>
    <w:rsid w:val="002A2990"/>
    <w:rsid w:val="002A6028"/>
    <w:rsid w:val="002B00B1"/>
    <w:rsid w:val="002B0D09"/>
    <w:rsid w:val="002B0DBA"/>
    <w:rsid w:val="002B18A9"/>
    <w:rsid w:val="002B19D9"/>
    <w:rsid w:val="002B349D"/>
    <w:rsid w:val="002B34ED"/>
    <w:rsid w:val="002B38B5"/>
    <w:rsid w:val="002B7F56"/>
    <w:rsid w:val="002C2089"/>
    <w:rsid w:val="002C37FC"/>
    <w:rsid w:val="002C3B5F"/>
    <w:rsid w:val="002C46C7"/>
    <w:rsid w:val="002C4F33"/>
    <w:rsid w:val="002C6551"/>
    <w:rsid w:val="002D1386"/>
    <w:rsid w:val="002D2D82"/>
    <w:rsid w:val="002D4185"/>
    <w:rsid w:val="002D713F"/>
    <w:rsid w:val="002D7D67"/>
    <w:rsid w:val="002E2100"/>
    <w:rsid w:val="002E25B1"/>
    <w:rsid w:val="002E7C4C"/>
    <w:rsid w:val="002F5B57"/>
    <w:rsid w:val="002F6EC3"/>
    <w:rsid w:val="00312065"/>
    <w:rsid w:val="00314679"/>
    <w:rsid w:val="00315AAA"/>
    <w:rsid w:val="00315D92"/>
    <w:rsid w:val="0031602D"/>
    <w:rsid w:val="00317E5D"/>
    <w:rsid w:val="00321D50"/>
    <w:rsid w:val="00322800"/>
    <w:rsid w:val="00323626"/>
    <w:rsid w:val="00323762"/>
    <w:rsid w:val="00325057"/>
    <w:rsid w:val="0032533E"/>
    <w:rsid w:val="00325B3E"/>
    <w:rsid w:val="00325BB0"/>
    <w:rsid w:val="00326293"/>
    <w:rsid w:val="00327F3A"/>
    <w:rsid w:val="0033503B"/>
    <w:rsid w:val="00337FE2"/>
    <w:rsid w:val="003464B8"/>
    <w:rsid w:val="00347EA3"/>
    <w:rsid w:val="00351721"/>
    <w:rsid w:val="00352667"/>
    <w:rsid w:val="00352C5B"/>
    <w:rsid w:val="00353C00"/>
    <w:rsid w:val="003557FD"/>
    <w:rsid w:val="00361A5F"/>
    <w:rsid w:val="00364346"/>
    <w:rsid w:val="003648A4"/>
    <w:rsid w:val="003663F1"/>
    <w:rsid w:val="003665E9"/>
    <w:rsid w:val="00366DF0"/>
    <w:rsid w:val="00370723"/>
    <w:rsid w:val="003742AD"/>
    <w:rsid w:val="00376F73"/>
    <w:rsid w:val="003801F5"/>
    <w:rsid w:val="00381136"/>
    <w:rsid w:val="0038230C"/>
    <w:rsid w:val="00384837"/>
    <w:rsid w:val="00386E79"/>
    <w:rsid w:val="00394277"/>
    <w:rsid w:val="00396291"/>
    <w:rsid w:val="003A2034"/>
    <w:rsid w:val="003A4226"/>
    <w:rsid w:val="003A460F"/>
    <w:rsid w:val="003A4ADD"/>
    <w:rsid w:val="003A4DE3"/>
    <w:rsid w:val="003A7D09"/>
    <w:rsid w:val="003B2166"/>
    <w:rsid w:val="003B4915"/>
    <w:rsid w:val="003B5264"/>
    <w:rsid w:val="003C3293"/>
    <w:rsid w:val="003C5603"/>
    <w:rsid w:val="003C68AB"/>
    <w:rsid w:val="003D1F3E"/>
    <w:rsid w:val="003D37D7"/>
    <w:rsid w:val="003D4B3A"/>
    <w:rsid w:val="003D51A8"/>
    <w:rsid w:val="003D723E"/>
    <w:rsid w:val="003E2771"/>
    <w:rsid w:val="003E2D24"/>
    <w:rsid w:val="003E3C4A"/>
    <w:rsid w:val="003E44EF"/>
    <w:rsid w:val="003E533A"/>
    <w:rsid w:val="003E7E9F"/>
    <w:rsid w:val="003F3A2D"/>
    <w:rsid w:val="003F45FE"/>
    <w:rsid w:val="003F49AD"/>
    <w:rsid w:val="00405DC2"/>
    <w:rsid w:val="00405F08"/>
    <w:rsid w:val="00406733"/>
    <w:rsid w:val="0040698A"/>
    <w:rsid w:val="004150DF"/>
    <w:rsid w:val="00416882"/>
    <w:rsid w:val="0042318B"/>
    <w:rsid w:val="00426484"/>
    <w:rsid w:val="00430124"/>
    <w:rsid w:val="00430EB3"/>
    <w:rsid w:val="0043244A"/>
    <w:rsid w:val="0043479C"/>
    <w:rsid w:val="00435081"/>
    <w:rsid w:val="00435220"/>
    <w:rsid w:val="00435D67"/>
    <w:rsid w:val="004366DA"/>
    <w:rsid w:val="0043690D"/>
    <w:rsid w:val="00436ABA"/>
    <w:rsid w:val="00437048"/>
    <w:rsid w:val="00441476"/>
    <w:rsid w:val="00441A6F"/>
    <w:rsid w:val="00444D40"/>
    <w:rsid w:val="00445B25"/>
    <w:rsid w:val="00447051"/>
    <w:rsid w:val="00451B94"/>
    <w:rsid w:val="00452BF6"/>
    <w:rsid w:val="0045391E"/>
    <w:rsid w:val="00463D2C"/>
    <w:rsid w:val="00464674"/>
    <w:rsid w:val="00467029"/>
    <w:rsid w:val="00470065"/>
    <w:rsid w:val="00470B29"/>
    <w:rsid w:val="00471368"/>
    <w:rsid w:val="00471819"/>
    <w:rsid w:val="00471B1F"/>
    <w:rsid w:val="00473300"/>
    <w:rsid w:val="0047665C"/>
    <w:rsid w:val="004768D6"/>
    <w:rsid w:val="00477656"/>
    <w:rsid w:val="00477CBD"/>
    <w:rsid w:val="0048022F"/>
    <w:rsid w:val="004807DD"/>
    <w:rsid w:val="004831C4"/>
    <w:rsid w:val="00487208"/>
    <w:rsid w:val="0049018A"/>
    <w:rsid w:val="00491027"/>
    <w:rsid w:val="00492B28"/>
    <w:rsid w:val="00495782"/>
    <w:rsid w:val="004A16DE"/>
    <w:rsid w:val="004A3272"/>
    <w:rsid w:val="004A4955"/>
    <w:rsid w:val="004A716C"/>
    <w:rsid w:val="004B1B08"/>
    <w:rsid w:val="004C053E"/>
    <w:rsid w:val="004C2C2D"/>
    <w:rsid w:val="004C3E44"/>
    <w:rsid w:val="004C5D43"/>
    <w:rsid w:val="004C7261"/>
    <w:rsid w:val="004D2E28"/>
    <w:rsid w:val="004D4B5F"/>
    <w:rsid w:val="004D7B91"/>
    <w:rsid w:val="004E1107"/>
    <w:rsid w:val="004E45FE"/>
    <w:rsid w:val="004E50E5"/>
    <w:rsid w:val="004F20D4"/>
    <w:rsid w:val="004F25B4"/>
    <w:rsid w:val="004F3233"/>
    <w:rsid w:val="00502629"/>
    <w:rsid w:val="0050355E"/>
    <w:rsid w:val="00503E69"/>
    <w:rsid w:val="0050445D"/>
    <w:rsid w:val="00505B85"/>
    <w:rsid w:val="0050665A"/>
    <w:rsid w:val="00506D9A"/>
    <w:rsid w:val="00511134"/>
    <w:rsid w:val="00512A12"/>
    <w:rsid w:val="00514F8C"/>
    <w:rsid w:val="00515D85"/>
    <w:rsid w:val="005160F8"/>
    <w:rsid w:val="005171F4"/>
    <w:rsid w:val="00521850"/>
    <w:rsid w:val="0052328B"/>
    <w:rsid w:val="005261B2"/>
    <w:rsid w:val="005306DF"/>
    <w:rsid w:val="00531BC5"/>
    <w:rsid w:val="00540B7F"/>
    <w:rsid w:val="00541A34"/>
    <w:rsid w:val="00542EE1"/>
    <w:rsid w:val="00543209"/>
    <w:rsid w:val="00545BD0"/>
    <w:rsid w:val="00546E13"/>
    <w:rsid w:val="00547368"/>
    <w:rsid w:val="00547716"/>
    <w:rsid w:val="00550B49"/>
    <w:rsid w:val="00550C37"/>
    <w:rsid w:val="0055702D"/>
    <w:rsid w:val="005571E7"/>
    <w:rsid w:val="00557FA7"/>
    <w:rsid w:val="0056142B"/>
    <w:rsid w:val="00563D26"/>
    <w:rsid w:val="0057748C"/>
    <w:rsid w:val="00580A0B"/>
    <w:rsid w:val="005831EC"/>
    <w:rsid w:val="00583330"/>
    <w:rsid w:val="00585B52"/>
    <w:rsid w:val="0058727F"/>
    <w:rsid w:val="00596C5C"/>
    <w:rsid w:val="005A2E9A"/>
    <w:rsid w:val="005A3628"/>
    <w:rsid w:val="005A3BC3"/>
    <w:rsid w:val="005A5115"/>
    <w:rsid w:val="005A61CE"/>
    <w:rsid w:val="005B3FF7"/>
    <w:rsid w:val="005B635F"/>
    <w:rsid w:val="005B6C60"/>
    <w:rsid w:val="005B7252"/>
    <w:rsid w:val="005C0218"/>
    <w:rsid w:val="005C2643"/>
    <w:rsid w:val="005C3E3B"/>
    <w:rsid w:val="005D1AAA"/>
    <w:rsid w:val="005D1BA1"/>
    <w:rsid w:val="005D2DF9"/>
    <w:rsid w:val="005D326A"/>
    <w:rsid w:val="005D69ED"/>
    <w:rsid w:val="005E05EC"/>
    <w:rsid w:val="005E37EC"/>
    <w:rsid w:val="005E3BE2"/>
    <w:rsid w:val="005F5216"/>
    <w:rsid w:val="005F65FC"/>
    <w:rsid w:val="005F7AA9"/>
    <w:rsid w:val="00600740"/>
    <w:rsid w:val="00601493"/>
    <w:rsid w:val="00602182"/>
    <w:rsid w:val="006058EA"/>
    <w:rsid w:val="00606134"/>
    <w:rsid w:val="006159D1"/>
    <w:rsid w:val="00616C15"/>
    <w:rsid w:val="0062038B"/>
    <w:rsid w:val="00622719"/>
    <w:rsid w:val="00625395"/>
    <w:rsid w:val="00630C4B"/>
    <w:rsid w:val="006331D7"/>
    <w:rsid w:val="00640A58"/>
    <w:rsid w:val="006411FA"/>
    <w:rsid w:val="006466B5"/>
    <w:rsid w:val="006472E0"/>
    <w:rsid w:val="00651816"/>
    <w:rsid w:val="00654E19"/>
    <w:rsid w:val="00655096"/>
    <w:rsid w:val="00656EB3"/>
    <w:rsid w:val="00657ACA"/>
    <w:rsid w:val="00660060"/>
    <w:rsid w:val="0066126D"/>
    <w:rsid w:val="0066136A"/>
    <w:rsid w:val="0066190C"/>
    <w:rsid w:val="00662911"/>
    <w:rsid w:val="006639AD"/>
    <w:rsid w:val="00664BB3"/>
    <w:rsid w:val="0066590B"/>
    <w:rsid w:val="00670490"/>
    <w:rsid w:val="00670534"/>
    <w:rsid w:val="00670579"/>
    <w:rsid w:val="00673C6A"/>
    <w:rsid w:val="00673DFD"/>
    <w:rsid w:val="00675BCE"/>
    <w:rsid w:val="00676374"/>
    <w:rsid w:val="00676A31"/>
    <w:rsid w:val="006806D1"/>
    <w:rsid w:val="0068233F"/>
    <w:rsid w:val="0068557B"/>
    <w:rsid w:val="00685AE9"/>
    <w:rsid w:val="00691F3E"/>
    <w:rsid w:val="00693254"/>
    <w:rsid w:val="006932D8"/>
    <w:rsid w:val="006A04F3"/>
    <w:rsid w:val="006A2D13"/>
    <w:rsid w:val="006A3CF1"/>
    <w:rsid w:val="006B0FFC"/>
    <w:rsid w:val="006B4CB7"/>
    <w:rsid w:val="006B4D0E"/>
    <w:rsid w:val="006B7453"/>
    <w:rsid w:val="006C055E"/>
    <w:rsid w:val="006C2F1B"/>
    <w:rsid w:val="006C58FC"/>
    <w:rsid w:val="006C5E34"/>
    <w:rsid w:val="006D2E12"/>
    <w:rsid w:val="006D2ED2"/>
    <w:rsid w:val="006D60D9"/>
    <w:rsid w:val="006D685F"/>
    <w:rsid w:val="006D784D"/>
    <w:rsid w:val="006E0787"/>
    <w:rsid w:val="006E217B"/>
    <w:rsid w:val="006E54A8"/>
    <w:rsid w:val="006F0330"/>
    <w:rsid w:val="006F1338"/>
    <w:rsid w:val="006F1A8B"/>
    <w:rsid w:val="006F384A"/>
    <w:rsid w:val="006F5813"/>
    <w:rsid w:val="006F5BF5"/>
    <w:rsid w:val="006F5CD8"/>
    <w:rsid w:val="006F7ABB"/>
    <w:rsid w:val="00700A87"/>
    <w:rsid w:val="0070335D"/>
    <w:rsid w:val="00703F95"/>
    <w:rsid w:val="00706F8C"/>
    <w:rsid w:val="0070755B"/>
    <w:rsid w:val="007076B3"/>
    <w:rsid w:val="00712137"/>
    <w:rsid w:val="00712BF8"/>
    <w:rsid w:val="00713A6D"/>
    <w:rsid w:val="00714271"/>
    <w:rsid w:val="007152B9"/>
    <w:rsid w:val="00720024"/>
    <w:rsid w:val="007222AF"/>
    <w:rsid w:val="00726DC7"/>
    <w:rsid w:val="00732C2D"/>
    <w:rsid w:val="0073313B"/>
    <w:rsid w:val="00736079"/>
    <w:rsid w:val="00737E1C"/>
    <w:rsid w:val="007406B5"/>
    <w:rsid w:val="00741D2C"/>
    <w:rsid w:val="00743388"/>
    <w:rsid w:val="00745883"/>
    <w:rsid w:val="007459F7"/>
    <w:rsid w:val="00746673"/>
    <w:rsid w:val="00746FDF"/>
    <w:rsid w:val="00752644"/>
    <w:rsid w:val="00752682"/>
    <w:rsid w:val="007531C7"/>
    <w:rsid w:val="00754248"/>
    <w:rsid w:val="00757483"/>
    <w:rsid w:val="00757FD6"/>
    <w:rsid w:val="00763346"/>
    <w:rsid w:val="007639EC"/>
    <w:rsid w:val="007641D4"/>
    <w:rsid w:val="00765FD9"/>
    <w:rsid w:val="00766AF6"/>
    <w:rsid w:val="00770A27"/>
    <w:rsid w:val="00770BF3"/>
    <w:rsid w:val="00771A80"/>
    <w:rsid w:val="007722E7"/>
    <w:rsid w:val="00773677"/>
    <w:rsid w:val="00773871"/>
    <w:rsid w:val="007741C9"/>
    <w:rsid w:val="007808DA"/>
    <w:rsid w:val="00784A16"/>
    <w:rsid w:val="00785587"/>
    <w:rsid w:val="00785F1E"/>
    <w:rsid w:val="00786886"/>
    <w:rsid w:val="00786B0D"/>
    <w:rsid w:val="00787400"/>
    <w:rsid w:val="0079335F"/>
    <w:rsid w:val="0079483C"/>
    <w:rsid w:val="0079490B"/>
    <w:rsid w:val="007976FE"/>
    <w:rsid w:val="007B0186"/>
    <w:rsid w:val="007B206B"/>
    <w:rsid w:val="007B29B4"/>
    <w:rsid w:val="007B3547"/>
    <w:rsid w:val="007B532C"/>
    <w:rsid w:val="007B66FB"/>
    <w:rsid w:val="007B6DE4"/>
    <w:rsid w:val="007C37C9"/>
    <w:rsid w:val="007C3C37"/>
    <w:rsid w:val="007C7CC0"/>
    <w:rsid w:val="007D11B7"/>
    <w:rsid w:val="007D4A04"/>
    <w:rsid w:val="007E1BDD"/>
    <w:rsid w:val="007E2EA6"/>
    <w:rsid w:val="007E45FD"/>
    <w:rsid w:val="007E4E97"/>
    <w:rsid w:val="007F00C9"/>
    <w:rsid w:val="007F0525"/>
    <w:rsid w:val="007F0FB3"/>
    <w:rsid w:val="007F240D"/>
    <w:rsid w:val="007F2B68"/>
    <w:rsid w:val="007F41D2"/>
    <w:rsid w:val="007F4374"/>
    <w:rsid w:val="007F67B8"/>
    <w:rsid w:val="00800C3E"/>
    <w:rsid w:val="00801D09"/>
    <w:rsid w:val="00807B9A"/>
    <w:rsid w:val="00810B14"/>
    <w:rsid w:val="00811CF0"/>
    <w:rsid w:val="00812D5E"/>
    <w:rsid w:val="00813442"/>
    <w:rsid w:val="008172F2"/>
    <w:rsid w:val="00821A50"/>
    <w:rsid w:val="008261B4"/>
    <w:rsid w:val="00826A21"/>
    <w:rsid w:val="0083215B"/>
    <w:rsid w:val="00832242"/>
    <w:rsid w:val="00836B95"/>
    <w:rsid w:val="00837C41"/>
    <w:rsid w:val="00843A1E"/>
    <w:rsid w:val="008500AE"/>
    <w:rsid w:val="008561D3"/>
    <w:rsid w:val="00856727"/>
    <w:rsid w:val="00856862"/>
    <w:rsid w:val="00856B46"/>
    <w:rsid w:val="0085799E"/>
    <w:rsid w:val="00860366"/>
    <w:rsid w:val="00861759"/>
    <w:rsid w:val="00862D44"/>
    <w:rsid w:val="008639ED"/>
    <w:rsid w:val="00865597"/>
    <w:rsid w:val="008669DE"/>
    <w:rsid w:val="00867073"/>
    <w:rsid w:val="008709BA"/>
    <w:rsid w:val="008732E7"/>
    <w:rsid w:val="00874433"/>
    <w:rsid w:val="00875EA1"/>
    <w:rsid w:val="00877895"/>
    <w:rsid w:val="0088094A"/>
    <w:rsid w:val="008821EF"/>
    <w:rsid w:val="008847F7"/>
    <w:rsid w:val="0089289C"/>
    <w:rsid w:val="00893A63"/>
    <w:rsid w:val="008A1488"/>
    <w:rsid w:val="008A5575"/>
    <w:rsid w:val="008A5874"/>
    <w:rsid w:val="008A5F3C"/>
    <w:rsid w:val="008A6007"/>
    <w:rsid w:val="008A67C0"/>
    <w:rsid w:val="008A7811"/>
    <w:rsid w:val="008B3BB1"/>
    <w:rsid w:val="008B4CFF"/>
    <w:rsid w:val="008B6DBE"/>
    <w:rsid w:val="008B732A"/>
    <w:rsid w:val="008B7DEC"/>
    <w:rsid w:val="008C35CE"/>
    <w:rsid w:val="008C3D76"/>
    <w:rsid w:val="008C4872"/>
    <w:rsid w:val="008C6BCE"/>
    <w:rsid w:val="008D2297"/>
    <w:rsid w:val="008D3732"/>
    <w:rsid w:val="008E1209"/>
    <w:rsid w:val="008E12F7"/>
    <w:rsid w:val="008E1939"/>
    <w:rsid w:val="008E5170"/>
    <w:rsid w:val="008E550A"/>
    <w:rsid w:val="008F0DF9"/>
    <w:rsid w:val="008F134A"/>
    <w:rsid w:val="008F3A26"/>
    <w:rsid w:val="008F61BB"/>
    <w:rsid w:val="00900A6F"/>
    <w:rsid w:val="00900BE9"/>
    <w:rsid w:val="00902310"/>
    <w:rsid w:val="009026FF"/>
    <w:rsid w:val="00902864"/>
    <w:rsid w:val="00912FCE"/>
    <w:rsid w:val="0091634F"/>
    <w:rsid w:val="00916D2F"/>
    <w:rsid w:val="0092061F"/>
    <w:rsid w:val="00923FC9"/>
    <w:rsid w:val="00925869"/>
    <w:rsid w:val="00926C18"/>
    <w:rsid w:val="00926D19"/>
    <w:rsid w:val="009272A2"/>
    <w:rsid w:val="00930CF2"/>
    <w:rsid w:val="00933724"/>
    <w:rsid w:val="009348FE"/>
    <w:rsid w:val="00941528"/>
    <w:rsid w:val="00943689"/>
    <w:rsid w:val="009447EC"/>
    <w:rsid w:val="00946966"/>
    <w:rsid w:val="00947684"/>
    <w:rsid w:val="009506F5"/>
    <w:rsid w:val="00950F47"/>
    <w:rsid w:val="00951B5D"/>
    <w:rsid w:val="00953813"/>
    <w:rsid w:val="00954421"/>
    <w:rsid w:val="00954E18"/>
    <w:rsid w:val="009570F3"/>
    <w:rsid w:val="00960729"/>
    <w:rsid w:val="00961583"/>
    <w:rsid w:val="009639CF"/>
    <w:rsid w:val="00965C20"/>
    <w:rsid w:val="00965C5F"/>
    <w:rsid w:val="00966F6A"/>
    <w:rsid w:val="00973AB3"/>
    <w:rsid w:val="00977018"/>
    <w:rsid w:val="009777A8"/>
    <w:rsid w:val="00982417"/>
    <w:rsid w:val="009825EA"/>
    <w:rsid w:val="00982651"/>
    <w:rsid w:val="009843C2"/>
    <w:rsid w:val="00984B17"/>
    <w:rsid w:val="00990F8F"/>
    <w:rsid w:val="009932CB"/>
    <w:rsid w:val="00993DE1"/>
    <w:rsid w:val="00993FCC"/>
    <w:rsid w:val="00994D61"/>
    <w:rsid w:val="009953E9"/>
    <w:rsid w:val="009A0F23"/>
    <w:rsid w:val="009A694E"/>
    <w:rsid w:val="009A6DAF"/>
    <w:rsid w:val="009A78C7"/>
    <w:rsid w:val="009B0518"/>
    <w:rsid w:val="009B3E11"/>
    <w:rsid w:val="009B5F58"/>
    <w:rsid w:val="009C0FFC"/>
    <w:rsid w:val="009C16C0"/>
    <w:rsid w:val="009D3462"/>
    <w:rsid w:val="009D75F9"/>
    <w:rsid w:val="009E0210"/>
    <w:rsid w:val="009E3081"/>
    <w:rsid w:val="009E388F"/>
    <w:rsid w:val="009E468E"/>
    <w:rsid w:val="009E7D5B"/>
    <w:rsid w:val="009F2A4C"/>
    <w:rsid w:val="00A008E0"/>
    <w:rsid w:val="00A01316"/>
    <w:rsid w:val="00A0222D"/>
    <w:rsid w:val="00A03B03"/>
    <w:rsid w:val="00A04CAE"/>
    <w:rsid w:val="00A052B4"/>
    <w:rsid w:val="00A05773"/>
    <w:rsid w:val="00A1698F"/>
    <w:rsid w:val="00A17772"/>
    <w:rsid w:val="00A1793A"/>
    <w:rsid w:val="00A20129"/>
    <w:rsid w:val="00A20859"/>
    <w:rsid w:val="00A267F6"/>
    <w:rsid w:val="00A2766B"/>
    <w:rsid w:val="00A3176F"/>
    <w:rsid w:val="00A31CA9"/>
    <w:rsid w:val="00A34B9B"/>
    <w:rsid w:val="00A37FCC"/>
    <w:rsid w:val="00A4068F"/>
    <w:rsid w:val="00A451BD"/>
    <w:rsid w:val="00A45FB5"/>
    <w:rsid w:val="00A50725"/>
    <w:rsid w:val="00A53A28"/>
    <w:rsid w:val="00A5451F"/>
    <w:rsid w:val="00A56CBC"/>
    <w:rsid w:val="00A61277"/>
    <w:rsid w:val="00A6765D"/>
    <w:rsid w:val="00A67706"/>
    <w:rsid w:val="00A719A2"/>
    <w:rsid w:val="00A729FE"/>
    <w:rsid w:val="00A74548"/>
    <w:rsid w:val="00A7492D"/>
    <w:rsid w:val="00A80B11"/>
    <w:rsid w:val="00A81605"/>
    <w:rsid w:val="00A83D42"/>
    <w:rsid w:val="00A8450E"/>
    <w:rsid w:val="00A84783"/>
    <w:rsid w:val="00A86381"/>
    <w:rsid w:val="00A90E95"/>
    <w:rsid w:val="00A91441"/>
    <w:rsid w:val="00A91444"/>
    <w:rsid w:val="00A91D0E"/>
    <w:rsid w:val="00A9321C"/>
    <w:rsid w:val="00A94103"/>
    <w:rsid w:val="00A970A8"/>
    <w:rsid w:val="00A979DD"/>
    <w:rsid w:val="00AA06BD"/>
    <w:rsid w:val="00AA08CC"/>
    <w:rsid w:val="00AA2C3B"/>
    <w:rsid w:val="00AA408E"/>
    <w:rsid w:val="00AA536E"/>
    <w:rsid w:val="00AA590E"/>
    <w:rsid w:val="00AA6124"/>
    <w:rsid w:val="00AA6721"/>
    <w:rsid w:val="00AB1553"/>
    <w:rsid w:val="00AB4319"/>
    <w:rsid w:val="00AC69DD"/>
    <w:rsid w:val="00AD0352"/>
    <w:rsid w:val="00AD17BA"/>
    <w:rsid w:val="00AD1BA9"/>
    <w:rsid w:val="00AD4866"/>
    <w:rsid w:val="00AE06E1"/>
    <w:rsid w:val="00AE0F4C"/>
    <w:rsid w:val="00AE10C2"/>
    <w:rsid w:val="00AE18B5"/>
    <w:rsid w:val="00AE3416"/>
    <w:rsid w:val="00AE4902"/>
    <w:rsid w:val="00AE5208"/>
    <w:rsid w:val="00AE53B2"/>
    <w:rsid w:val="00AE6918"/>
    <w:rsid w:val="00AF090B"/>
    <w:rsid w:val="00AF2720"/>
    <w:rsid w:val="00AF290E"/>
    <w:rsid w:val="00AF35BC"/>
    <w:rsid w:val="00AF4A36"/>
    <w:rsid w:val="00AF5EE8"/>
    <w:rsid w:val="00AF798C"/>
    <w:rsid w:val="00B00844"/>
    <w:rsid w:val="00B00EC8"/>
    <w:rsid w:val="00B010E0"/>
    <w:rsid w:val="00B0314B"/>
    <w:rsid w:val="00B03B6D"/>
    <w:rsid w:val="00B05100"/>
    <w:rsid w:val="00B106BB"/>
    <w:rsid w:val="00B106C7"/>
    <w:rsid w:val="00B140FA"/>
    <w:rsid w:val="00B15D75"/>
    <w:rsid w:val="00B209A8"/>
    <w:rsid w:val="00B2530E"/>
    <w:rsid w:val="00B26C7C"/>
    <w:rsid w:val="00B3331B"/>
    <w:rsid w:val="00B3525E"/>
    <w:rsid w:val="00B41400"/>
    <w:rsid w:val="00B41693"/>
    <w:rsid w:val="00B4414B"/>
    <w:rsid w:val="00B4663F"/>
    <w:rsid w:val="00B50760"/>
    <w:rsid w:val="00B50EA9"/>
    <w:rsid w:val="00B54178"/>
    <w:rsid w:val="00B56116"/>
    <w:rsid w:val="00B56A97"/>
    <w:rsid w:val="00B60E49"/>
    <w:rsid w:val="00B62530"/>
    <w:rsid w:val="00B63C29"/>
    <w:rsid w:val="00B65BDB"/>
    <w:rsid w:val="00B6677F"/>
    <w:rsid w:val="00B745AD"/>
    <w:rsid w:val="00B75514"/>
    <w:rsid w:val="00B8038D"/>
    <w:rsid w:val="00B925EC"/>
    <w:rsid w:val="00B96E19"/>
    <w:rsid w:val="00B97147"/>
    <w:rsid w:val="00B973B7"/>
    <w:rsid w:val="00B97C33"/>
    <w:rsid w:val="00BA0660"/>
    <w:rsid w:val="00BA4D96"/>
    <w:rsid w:val="00BA760B"/>
    <w:rsid w:val="00BB0488"/>
    <w:rsid w:val="00BB058C"/>
    <w:rsid w:val="00BB140B"/>
    <w:rsid w:val="00BB213B"/>
    <w:rsid w:val="00BB3DF6"/>
    <w:rsid w:val="00BB5E65"/>
    <w:rsid w:val="00BC0A55"/>
    <w:rsid w:val="00BC282C"/>
    <w:rsid w:val="00BC6851"/>
    <w:rsid w:val="00BC6A3A"/>
    <w:rsid w:val="00BD12BC"/>
    <w:rsid w:val="00BD20DF"/>
    <w:rsid w:val="00BD37C6"/>
    <w:rsid w:val="00BD4283"/>
    <w:rsid w:val="00BD496D"/>
    <w:rsid w:val="00BD51DB"/>
    <w:rsid w:val="00BD6B29"/>
    <w:rsid w:val="00BD6DA9"/>
    <w:rsid w:val="00BD71E3"/>
    <w:rsid w:val="00BD7373"/>
    <w:rsid w:val="00BE3726"/>
    <w:rsid w:val="00BE58D2"/>
    <w:rsid w:val="00BE5937"/>
    <w:rsid w:val="00BE6854"/>
    <w:rsid w:val="00BE7744"/>
    <w:rsid w:val="00BF033B"/>
    <w:rsid w:val="00BF36E7"/>
    <w:rsid w:val="00BF5515"/>
    <w:rsid w:val="00BF6776"/>
    <w:rsid w:val="00C0364E"/>
    <w:rsid w:val="00C03CE2"/>
    <w:rsid w:val="00C04B21"/>
    <w:rsid w:val="00C04CEE"/>
    <w:rsid w:val="00C054D9"/>
    <w:rsid w:val="00C10F35"/>
    <w:rsid w:val="00C14094"/>
    <w:rsid w:val="00C15856"/>
    <w:rsid w:val="00C16B01"/>
    <w:rsid w:val="00C1723B"/>
    <w:rsid w:val="00C20B17"/>
    <w:rsid w:val="00C212E4"/>
    <w:rsid w:val="00C21471"/>
    <w:rsid w:val="00C272F9"/>
    <w:rsid w:val="00C304D6"/>
    <w:rsid w:val="00C305E6"/>
    <w:rsid w:val="00C314C6"/>
    <w:rsid w:val="00C33FF0"/>
    <w:rsid w:val="00C343A1"/>
    <w:rsid w:val="00C35C00"/>
    <w:rsid w:val="00C4071B"/>
    <w:rsid w:val="00C40D3C"/>
    <w:rsid w:val="00C41286"/>
    <w:rsid w:val="00C43F28"/>
    <w:rsid w:val="00C4439E"/>
    <w:rsid w:val="00C4719C"/>
    <w:rsid w:val="00C50FBA"/>
    <w:rsid w:val="00C51462"/>
    <w:rsid w:val="00C51CA9"/>
    <w:rsid w:val="00C53FE8"/>
    <w:rsid w:val="00C60CFA"/>
    <w:rsid w:val="00C621AA"/>
    <w:rsid w:val="00C63439"/>
    <w:rsid w:val="00C6490F"/>
    <w:rsid w:val="00C6627D"/>
    <w:rsid w:val="00C663F6"/>
    <w:rsid w:val="00C70990"/>
    <w:rsid w:val="00C73AC8"/>
    <w:rsid w:val="00C73C02"/>
    <w:rsid w:val="00C75F33"/>
    <w:rsid w:val="00C7756F"/>
    <w:rsid w:val="00C77957"/>
    <w:rsid w:val="00C808D0"/>
    <w:rsid w:val="00C82D2C"/>
    <w:rsid w:val="00C8403B"/>
    <w:rsid w:val="00C84809"/>
    <w:rsid w:val="00C8591B"/>
    <w:rsid w:val="00C85F8B"/>
    <w:rsid w:val="00C90216"/>
    <w:rsid w:val="00C91BFA"/>
    <w:rsid w:val="00C923A7"/>
    <w:rsid w:val="00C929A5"/>
    <w:rsid w:val="00C930A5"/>
    <w:rsid w:val="00C9411A"/>
    <w:rsid w:val="00C94A33"/>
    <w:rsid w:val="00CA1BB2"/>
    <w:rsid w:val="00CA6272"/>
    <w:rsid w:val="00CB09DC"/>
    <w:rsid w:val="00CB0BC9"/>
    <w:rsid w:val="00CB0EBD"/>
    <w:rsid w:val="00CB3EDB"/>
    <w:rsid w:val="00CC0F46"/>
    <w:rsid w:val="00CC14FE"/>
    <w:rsid w:val="00CC2AC7"/>
    <w:rsid w:val="00CC5040"/>
    <w:rsid w:val="00CC58AE"/>
    <w:rsid w:val="00CC604F"/>
    <w:rsid w:val="00CC6E45"/>
    <w:rsid w:val="00CC76CF"/>
    <w:rsid w:val="00CC79B3"/>
    <w:rsid w:val="00CC7B48"/>
    <w:rsid w:val="00CD18A7"/>
    <w:rsid w:val="00CD4AEF"/>
    <w:rsid w:val="00CD5074"/>
    <w:rsid w:val="00CD5490"/>
    <w:rsid w:val="00CD7886"/>
    <w:rsid w:val="00CE115E"/>
    <w:rsid w:val="00CE2A3E"/>
    <w:rsid w:val="00CE45B2"/>
    <w:rsid w:val="00CE7F26"/>
    <w:rsid w:val="00CF44E8"/>
    <w:rsid w:val="00CF70A1"/>
    <w:rsid w:val="00D0210B"/>
    <w:rsid w:val="00D040E9"/>
    <w:rsid w:val="00D04BCC"/>
    <w:rsid w:val="00D13EB9"/>
    <w:rsid w:val="00D22C9E"/>
    <w:rsid w:val="00D232CF"/>
    <w:rsid w:val="00D2599A"/>
    <w:rsid w:val="00D26FB2"/>
    <w:rsid w:val="00D31544"/>
    <w:rsid w:val="00D32C8A"/>
    <w:rsid w:val="00D333E3"/>
    <w:rsid w:val="00D375B8"/>
    <w:rsid w:val="00D37ACB"/>
    <w:rsid w:val="00D400C4"/>
    <w:rsid w:val="00D412E2"/>
    <w:rsid w:val="00D41ED0"/>
    <w:rsid w:val="00D436EB"/>
    <w:rsid w:val="00D4406C"/>
    <w:rsid w:val="00D5138B"/>
    <w:rsid w:val="00D57B3E"/>
    <w:rsid w:val="00D65CE9"/>
    <w:rsid w:val="00D72CD7"/>
    <w:rsid w:val="00D72F15"/>
    <w:rsid w:val="00D74027"/>
    <w:rsid w:val="00D74290"/>
    <w:rsid w:val="00D74789"/>
    <w:rsid w:val="00D82B34"/>
    <w:rsid w:val="00D82FD6"/>
    <w:rsid w:val="00D83871"/>
    <w:rsid w:val="00D83FEF"/>
    <w:rsid w:val="00D9171D"/>
    <w:rsid w:val="00D93E09"/>
    <w:rsid w:val="00D94EA9"/>
    <w:rsid w:val="00D9515E"/>
    <w:rsid w:val="00D96AC1"/>
    <w:rsid w:val="00D96BF3"/>
    <w:rsid w:val="00D96C23"/>
    <w:rsid w:val="00D97AF7"/>
    <w:rsid w:val="00DA6E60"/>
    <w:rsid w:val="00DB1FED"/>
    <w:rsid w:val="00DB2FB9"/>
    <w:rsid w:val="00DB573C"/>
    <w:rsid w:val="00DB6555"/>
    <w:rsid w:val="00DB6F98"/>
    <w:rsid w:val="00DC1717"/>
    <w:rsid w:val="00DC17E6"/>
    <w:rsid w:val="00DC3E11"/>
    <w:rsid w:val="00DC7C3D"/>
    <w:rsid w:val="00DD1076"/>
    <w:rsid w:val="00DD38FA"/>
    <w:rsid w:val="00DD3AB3"/>
    <w:rsid w:val="00DD433C"/>
    <w:rsid w:val="00DD46F6"/>
    <w:rsid w:val="00DE0C0E"/>
    <w:rsid w:val="00DE1868"/>
    <w:rsid w:val="00DE296B"/>
    <w:rsid w:val="00DE2E5D"/>
    <w:rsid w:val="00DE6D72"/>
    <w:rsid w:val="00DF08D4"/>
    <w:rsid w:val="00DF0BE7"/>
    <w:rsid w:val="00DF3C85"/>
    <w:rsid w:val="00E02784"/>
    <w:rsid w:val="00E049BC"/>
    <w:rsid w:val="00E049F7"/>
    <w:rsid w:val="00E06B4F"/>
    <w:rsid w:val="00E10023"/>
    <w:rsid w:val="00E13408"/>
    <w:rsid w:val="00E22998"/>
    <w:rsid w:val="00E24390"/>
    <w:rsid w:val="00E25532"/>
    <w:rsid w:val="00E260CC"/>
    <w:rsid w:val="00E26297"/>
    <w:rsid w:val="00E269BA"/>
    <w:rsid w:val="00E3113F"/>
    <w:rsid w:val="00E31BE6"/>
    <w:rsid w:val="00E32829"/>
    <w:rsid w:val="00E329A0"/>
    <w:rsid w:val="00E34A6E"/>
    <w:rsid w:val="00E35192"/>
    <w:rsid w:val="00E36C4F"/>
    <w:rsid w:val="00E37438"/>
    <w:rsid w:val="00E43169"/>
    <w:rsid w:val="00E4780D"/>
    <w:rsid w:val="00E47CA2"/>
    <w:rsid w:val="00E50A83"/>
    <w:rsid w:val="00E51623"/>
    <w:rsid w:val="00E51E22"/>
    <w:rsid w:val="00E54254"/>
    <w:rsid w:val="00E552A8"/>
    <w:rsid w:val="00E57313"/>
    <w:rsid w:val="00E57ED3"/>
    <w:rsid w:val="00E61831"/>
    <w:rsid w:val="00E6275D"/>
    <w:rsid w:val="00E63078"/>
    <w:rsid w:val="00E64C85"/>
    <w:rsid w:val="00E64E75"/>
    <w:rsid w:val="00E670DF"/>
    <w:rsid w:val="00E67535"/>
    <w:rsid w:val="00E70125"/>
    <w:rsid w:val="00E70AAC"/>
    <w:rsid w:val="00E83871"/>
    <w:rsid w:val="00E917FE"/>
    <w:rsid w:val="00E92A63"/>
    <w:rsid w:val="00E939C1"/>
    <w:rsid w:val="00E94FB7"/>
    <w:rsid w:val="00E95774"/>
    <w:rsid w:val="00E9596E"/>
    <w:rsid w:val="00E95A80"/>
    <w:rsid w:val="00E97762"/>
    <w:rsid w:val="00EA29A6"/>
    <w:rsid w:val="00EA55A0"/>
    <w:rsid w:val="00EA7589"/>
    <w:rsid w:val="00EA776B"/>
    <w:rsid w:val="00EB17B3"/>
    <w:rsid w:val="00EB25D9"/>
    <w:rsid w:val="00EB52AE"/>
    <w:rsid w:val="00EB5318"/>
    <w:rsid w:val="00EB5595"/>
    <w:rsid w:val="00EB55D7"/>
    <w:rsid w:val="00EC34D6"/>
    <w:rsid w:val="00EC7A18"/>
    <w:rsid w:val="00ED2837"/>
    <w:rsid w:val="00ED2BA6"/>
    <w:rsid w:val="00ED4736"/>
    <w:rsid w:val="00ED50E4"/>
    <w:rsid w:val="00ED5709"/>
    <w:rsid w:val="00ED6147"/>
    <w:rsid w:val="00ED7E24"/>
    <w:rsid w:val="00EE2656"/>
    <w:rsid w:val="00EE3E07"/>
    <w:rsid w:val="00EE58E9"/>
    <w:rsid w:val="00EE66AB"/>
    <w:rsid w:val="00EF0C93"/>
    <w:rsid w:val="00EF273E"/>
    <w:rsid w:val="00EF3504"/>
    <w:rsid w:val="00EF6B19"/>
    <w:rsid w:val="00F05673"/>
    <w:rsid w:val="00F06F9C"/>
    <w:rsid w:val="00F070C2"/>
    <w:rsid w:val="00F07E2F"/>
    <w:rsid w:val="00F07E4F"/>
    <w:rsid w:val="00F07FFA"/>
    <w:rsid w:val="00F10B82"/>
    <w:rsid w:val="00F11D85"/>
    <w:rsid w:val="00F121DF"/>
    <w:rsid w:val="00F13794"/>
    <w:rsid w:val="00F13872"/>
    <w:rsid w:val="00F21C41"/>
    <w:rsid w:val="00F2352F"/>
    <w:rsid w:val="00F23F1C"/>
    <w:rsid w:val="00F31E78"/>
    <w:rsid w:val="00F33838"/>
    <w:rsid w:val="00F43A92"/>
    <w:rsid w:val="00F45436"/>
    <w:rsid w:val="00F46639"/>
    <w:rsid w:val="00F47CB4"/>
    <w:rsid w:val="00F50EA1"/>
    <w:rsid w:val="00F50F1B"/>
    <w:rsid w:val="00F5279E"/>
    <w:rsid w:val="00F52D16"/>
    <w:rsid w:val="00F54B8D"/>
    <w:rsid w:val="00F5608A"/>
    <w:rsid w:val="00F6271D"/>
    <w:rsid w:val="00F62BC2"/>
    <w:rsid w:val="00F634A8"/>
    <w:rsid w:val="00F6383F"/>
    <w:rsid w:val="00F657AD"/>
    <w:rsid w:val="00F70D1A"/>
    <w:rsid w:val="00F72A78"/>
    <w:rsid w:val="00F72D65"/>
    <w:rsid w:val="00F75EAD"/>
    <w:rsid w:val="00F80124"/>
    <w:rsid w:val="00F806C0"/>
    <w:rsid w:val="00F82335"/>
    <w:rsid w:val="00F84EFB"/>
    <w:rsid w:val="00F85EB5"/>
    <w:rsid w:val="00F86303"/>
    <w:rsid w:val="00FA1535"/>
    <w:rsid w:val="00FA4BEA"/>
    <w:rsid w:val="00FA7FC5"/>
    <w:rsid w:val="00FB2CFD"/>
    <w:rsid w:val="00FB61F5"/>
    <w:rsid w:val="00FC1C86"/>
    <w:rsid w:val="00FC3389"/>
    <w:rsid w:val="00FC60CB"/>
    <w:rsid w:val="00FC6482"/>
    <w:rsid w:val="00FC725C"/>
    <w:rsid w:val="00FD3FB2"/>
    <w:rsid w:val="00FD428E"/>
    <w:rsid w:val="00FD65BD"/>
    <w:rsid w:val="00FE0817"/>
    <w:rsid w:val="00FE08A6"/>
    <w:rsid w:val="00FE427E"/>
    <w:rsid w:val="00FE6524"/>
    <w:rsid w:val="00FE67E4"/>
    <w:rsid w:val="00FF2817"/>
    <w:rsid w:val="00FF5C96"/>
    <w:rsid w:val="00FF7123"/>
    <w:rsid w:val="085D4128"/>
    <w:rsid w:val="1256FF3F"/>
    <w:rsid w:val="166DA7D1"/>
    <w:rsid w:val="167FEF57"/>
    <w:rsid w:val="1E11107C"/>
    <w:rsid w:val="247B734B"/>
    <w:rsid w:val="292E6EE1"/>
    <w:rsid w:val="29CEA4F8"/>
    <w:rsid w:val="3D91B625"/>
    <w:rsid w:val="40EDEDDB"/>
    <w:rsid w:val="53D4F995"/>
    <w:rsid w:val="55F8B382"/>
    <w:rsid w:val="5B112F77"/>
    <w:rsid w:val="5F8665EB"/>
    <w:rsid w:val="62FFDB07"/>
    <w:rsid w:val="66BD00E9"/>
    <w:rsid w:val="6DEF1DE9"/>
    <w:rsid w:val="710E4A97"/>
    <w:rsid w:val="7D048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B789C9"/>
  <w15:docId w15:val="{7DFAB570-D9F5-1941-AEB2-58D92A16F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바탕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06D1"/>
    <w:rPr>
      <w:rFonts w:ascii="Helvetica" w:hAnsi="Helvetica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B2530E"/>
    <w:pPr>
      <w:keepNext/>
      <w:ind w:left="1700"/>
      <w:outlineLvl w:val="0"/>
    </w:pPr>
    <w:rPr>
      <w:rFonts w:ascii="Times" w:hAnsi="Times"/>
      <w:b/>
      <w:sz w:val="34"/>
    </w:rPr>
  </w:style>
  <w:style w:type="paragraph" w:styleId="Heading2">
    <w:name w:val="heading 2"/>
    <w:basedOn w:val="Normal"/>
    <w:next w:val="Normal"/>
    <w:qFormat/>
    <w:rsid w:val="00B2530E"/>
    <w:pPr>
      <w:keepNext/>
      <w:outlineLvl w:val="1"/>
    </w:pPr>
    <w:rPr>
      <w:rFonts w:ascii="Copperplate Gothic Bold" w:hAnsi="Copperplate Gothic Bold"/>
      <w:b/>
      <w:sz w:val="36"/>
    </w:rPr>
  </w:style>
  <w:style w:type="paragraph" w:styleId="Heading3">
    <w:name w:val="heading 3"/>
    <w:basedOn w:val="Normal"/>
    <w:next w:val="Normal"/>
    <w:qFormat/>
    <w:rsid w:val="00B2530E"/>
    <w:pPr>
      <w:keepNext/>
      <w:outlineLvl w:val="2"/>
    </w:pPr>
    <w:rPr>
      <w:rFonts w:ascii="Arial" w:hAnsi="Arial"/>
      <w:b/>
      <w:sz w:val="18"/>
    </w:rPr>
  </w:style>
  <w:style w:type="paragraph" w:styleId="Heading4">
    <w:name w:val="heading 4"/>
    <w:basedOn w:val="Normal"/>
    <w:next w:val="Normal"/>
    <w:qFormat/>
    <w:rsid w:val="00B2530E"/>
    <w:pPr>
      <w:keepNext/>
      <w:jc w:val="center"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rsid w:val="00B2530E"/>
    <w:pPr>
      <w:keepNext/>
      <w:jc w:val="center"/>
      <w:outlineLvl w:val="4"/>
    </w:pPr>
    <w:rPr>
      <w:rFonts w:ascii="Times New Roman" w:hAnsi="Times New Roman"/>
      <w:sz w:val="32"/>
    </w:rPr>
  </w:style>
  <w:style w:type="paragraph" w:styleId="Heading6">
    <w:name w:val="heading 6"/>
    <w:basedOn w:val="Normal"/>
    <w:next w:val="Normal"/>
    <w:qFormat/>
    <w:rsid w:val="00B2530E"/>
    <w:pPr>
      <w:keepNext/>
      <w:outlineLvl w:val="5"/>
    </w:pPr>
    <w:rPr>
      <w:b/>
      <w:i/>
      <w:sz w:val="16"/>
    </w:rPr>
  </w:style>
  <w:style w:type="paragraph" w:styleId="Heading7">
    <w:name w:val="heading 7"/>
    <w:basedOn w:val="Normal"/>
    <w:next w:val="Normal"/>
    <w:qFormat/>
    <w:rsid w:val="00B2530E"/>
    <w:pPr>
      <w:keepNext/>
      <w:ind w:left="2790"/>
      <w:outlineLvl w:val="6"/>
    </w:pPr>
    <w:rPr>
      <w:rFonts w:ascii="Arial" w:hAnsi="Arial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2530E"/>
    <w:rPr>
      <w:rFonts w:ascii="Times New Roman" w:hAnsi="Times New Roman" w:cs="Times New Roman" w:hint="default"/>
      <w:color w:val="auto"/>
    </w:rPr>
  </w:style>
  <w:style w:type="character" w:styleId="FollowedHyperlink">
    <w:name w:val="FollowedHyperlink"/>
    <w:rsid w:val="00B2530E"/>
    <w:rPr>
      <w:rFonts w:ascii="Times New Roman" w:hAnsi="Times New Roman" w:cs="Times New Roman" w:hint="default"/>
      <w:color w:val="800080"/>
      <w:u w:val="single"/>
    </w:rPr>
  </w:style>
  <w:style w:type="character" w:customStyle="1" w:styleId="CommentTextChar">
    <w:name w:val="Comment Text Char"/>
    <w:link w:val="CommentText"/>
    <w:locked/>
    <w:rsid w:val="00B2530E"/>
    <w:rPr>
      <w:rFonts w:ascii="Helvetica" w:hAnsi="Helvetica" w:cs="Helvetica" w:hint="default"/>
      <w:lang w:val="en-US" w:eastAsia="en-US"/>
    </w:rPr>
  </w:style>
  <w:style w:type="paragraph" w:styleId="CommentText">
    <w:name w:val="annotation text"/>
    <w:basedOn w:val="Normal"/>
    <w:link w:val="CommentTextChar"/>
    <w:rsid w:val="00B2530E"/>
    <w:rPr>
      <w:sz w:val="20"/>
    </w:rPr>
  </w:style>
  <w:style w:type="paragraph" w:styleId="Footer">
    <w:name w:val="footer"/>
    <w:basedOn w:val="Normal"/>
    <w:link w:val="FooterChar"/>
    <w:uiPriority w:val="99"/>
    <w:rsid w:val="00B2530E"/>
    <w:pPr>
      <w:tabs>
        <w:tab w:val="center" w:pos="4320"/>
        <w:tab w:val="right" w:pos="8640"/>
      </w:tabs>
    </w:pPr>
    <w:rPr>
      <w:rFonts w:ascii="Times" w:hAnsi="Times"/>
      <w:sz w:val="12"/>
    </w:rPr>
  </w:style>
  <w:style w:type="paragraph" w:styleId="BodyText">
    <w:name w:val="Body Text"/>
    <w:basedOn w:val="Normal"/>
    <w:rsid w:val="00B2530E"/>
    <w:rPr>
      <w:rFonts w:ascii="Times New Roman" w:hAnsi="Times New Roman"/>
      <w:b/>
      <w:sz w:val="40"/>
      <w:lang w:val="en-AU"/>
    </w:rPr>
  </w:style>
  <w:style w:type="paragraph" w:styleId="BodyText2">
    <w:name w:val="Body Text 2"/>
    <w:basedOn w:val="Normal"/>
    <w:rsid w:val="00B2530E"/>
    <w:pPr>
      <w:tabs>
        <w:tab w:val="left" w:pos="1080"/>
        <w:tab w:val="left" w:pos="2520"/>
        <w:tab w:val="left" w:pos="4050"/>
        <w:tab w:val="left" w:pos="5490"/>
        <w:tab w:val="left" w:pos="6300"/>
        <w:tab w:val="left" w:pos="7920"/>
        <w:tab w:val="left" w:pos="8550"/>
      </w:tabs>
      <w:ind w:right="2"/>
    </w:pPr>
    <w:rPr>
      <w:rFonts w:ascii="Arial" w:hAnsi="Arial"/>
      <w:sz w:val="18"/>
    </w:rPr>
  </w:style>
  <w:style w:type="paragraph" w:styleId="BodyText3">
    <w:name w:val="Body Text 3"/>
    <w:basedOn w:val="Normal"/>
    <w:rsid w:val="00B2530E"/>
    <w:pPr>
      <w:tabs>
        <w:tab w:val="left" w:pos="5760"/>
      </w:tabs>
    </w:pPr>
    <w:rPr>
      <w:rFonts w:ascii="Arial" w:hAnsi="Arial"/>
      <w:sz w:val="16"/>
    </w:rPr>
  </w:style>
  <w:style w:type="paragraph" w:styleId="BlockText">
    <w:name w:val="Block Text"/>
    <w:basedOn w:val="Normal"/>
    <w:rsid w:val="00B2530E"/>
    <w:pPr>
      <w:spacing w:before="480" w:after="480"/>
      <w:ind w:left="1700" w:right="956"/>
    </w:pPr>
    <w:rPr>
      <w:rFonts w:ascii="Gill Sans Condensed Bold" w:hAnsi="Gill Sans Condensed Bold"/>
      <w:sz w:val="44"/>
    </w:rPr>
  </w:style>
  <w:style w:type="paragraph" w:styleId="CommentSubject">
    <w:name w:val="annotation subject"/>
    <w:basedOn w:val="CommentText"/>
    <w:next w:val="CommentText"/>
    <w:link w:val="CommentSubjectChar"/>
    <w:rsid w:val="00B2530E"/>
    <w:rPr>
      <w:b/>
      <w:bCs/>
    </w:rPr>
  </w:style>
  <w:style w:type="character" w:customStyle="1" w:styleId="BalloonTextChar">
    <w:name w:val="Balloon Text Char"/>
    <w:link w:val="BalloonText"/>
    <w:locked/>
    <w:rsid w:val="00B2530E"/>
    <w:rPr>
      <w:rFonts w:ascii="Tahoma" w:hAnsi="Tahoma" w:cs="Tahoma" w:hint="default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rsid w:val="00B2530E"/>
    <w:rPr>
      <w:rFonts w:ascii="Tahoma" w:hAnsi="Tahoma"/>
      <w:sz w:val="16"/>
      <w:szCs w:val="16"/>
    </w:rPr>
  </w:style>
  <w:style w:type="paragraph" w:customStyle="1" w:styleId="sectionheading">
    <w:name w:val="section heading"/>
    <w:basedOn w:val="Normal"/>
    <w:rsid w:val="00B2530E"/>
    <w:pPr>
      <w:keepNext/>
      <w:pBdr>
        <w:top w:val="single" w:sz="8" w:space="6" w:color="808080"/>
        <w:left w:val="single" w:sz="8" w:space="6" w:color="808080"/>
        <w:bottom w:val="single" w:sz="8" w:space="6" w:color="808080"/>
        <w:right w:val="single" w:sz="8" w:space="6" w:color="808080"/>
      </w:pBdr>
      <w:shd w:val="solid" w:color="808080" w:fill="auto"/>
      <w:spacing w:before="120" w:after="120"/>
      <w:ind w:left="2160" w:hanging="2160"/>
    </w:pPr>
    <w:rPr>
      <w:rFonts w:ascii="Copperplate Gothic Bold" w:hAnsi="Copperplate Gothic Bold"/>
      <w:color w:val="FFFFFF"/>
    </w:rPr>
  </w:style>
  <w:style w:type="paragraph" w:customStyle="1" w:styleId="item">
    <w:name w:val="item"/>
    <w:basedOn w:val="Normal"/>
    <w:rsid w:val="00B2530E"/>
    <w:pPr>
      <w:spacing w:before="60" w:after="60"/>
      <w:ind w:left="720" w:hanging="720"/>
    </w:pPr>
    <w:rPr>
      <w:rFonts w:ascii="Times" w:hAnsi="Times"/>
    </w:rPr>
  </w:style>
  <w:style w:type="paragraph" w:customStyle="1" w:styleId="spacer">
    <w:name w:val="spacer"/>
    <w:basedOn w:val="item"/>
    <w:rsid w:val="00B2530E"/>
    <w:pPr>
      <w:spacing w:before="0" w:after="0"/>
      <w:ind w:left="0" w:firstLine="0"/>
    </w:pPr>
    <w:rPr>
      <w:sz w:val="6"/>
    </w:rPr>
  </w:style>
  <w:style w:type="paragraph" w:customStyle="1" w:styleId="yesno">
    <w:name w:val="yes/no"/>
    <w:basedOn w:val="item"/>
    <w:rsid w:val="00B2530E"/>
    <w:pPr>
      <w:tabs>
        <w:tab w:val="left" w:pos="1800"/>
      </w:tabs>
      <w:spacing w:before="0"/>
      <w:ind w:left="2880" w:hanging="2160"/>
    </w:pPr>
    <w:rPr>
      <w:b/>
    </w:rPr>
  </w:style>
  <w:style w:type="paragraph" w:customStyle="1" w:styleId="detail">
    <w:name w:val="detail"/>
    <w:basedOn w:val="Normal"/>
    <w:rsid w:val="00B2530E"/>
    <w:pPr>
      <w:tabs>
        <w:tab w:val="left" w:pos="2880"/>
        <w:tab w:val="left" w:pos="3600"/>
      </w:tabs>
      <w:spacing w:before="120" w:after="60"/>
      <w:ind w:left="3600" w:hanging="2160"/>
      <w:jc w:val="both"/>
    </w:pPr>
    <w:rPr>
      <w:rFonts w:ascii="Times" w:hAnsi="Times"/>
      <w:sz w:val="22"/>
    </w:rPr>
  </w:style>
  <w:style w:type="paragraph" w:customStyle="1" w:styleId="para">
    <w:name w:val="para"/>
    <w:basedOn w:val="Normal"/>
    <w:rsid w:val="00B2530E"/>
    <w:pPr>
      <w:spacing w:before="120" w:after="60"/>
    </w:pPr>
    <w:rPr>
      <w:rFonts w:ascii="Times" w:hAnsi="Times"/>
    </w:rPr>
  </w:style>
  <w:style w:type="paragraph" w:customStyle="1" w:styleId="dotpoint">
    <w:name w:val="dot point"/>
    <w:basedOn w:val="para"/>
    <w:rsid w:val="00B2530E"/>
    <w:pPr>
      <w:numPr>
        <w:numId w:val="2"/>
      </w:numPr>
      <w:spacing w:before="0"/>
    </w:pPr>
  </w:style>
  <w:style w:type="paragraph" w:customStyle="1" w:styleId="BodyText1">
    <w:name w:val="Body Text1"/>
    <w:basedOn w:val="Normal"/>
    <w:rsid w:val="00B2530E"/>
    <w:pPr>
      <w:spacing w:before="60" w:after="60"/>
    </w:pPr>
    <w:rPr>
      <w:rFonts w:ascii="Times" w:hAnsi="Times"/>
    </w:rPr>
  </w:style>
  <w:style w:type="paragraph" w:styleId="Header">
    <w:name w:val="header"/>
    <w:basedOn w:val="Normal"/>
    <w:rsid w:val="00B2530E"/>
    <w:pPr>
      <w:tabs>
        <w:tab w:val="center" w:pos="4320"/>
        <w:tab w:val="right" w:pos="8640"/>
      </w:tabs>
    </w:pPr>
  </w:style>
  <w:style w:type="paragraph" w:customStyle="1" w:styleId="header2">
    <w:name w:val="header2"/>
    <w:basedOn w:val="Header"/>
    <w:rsid w:val="00B2530E"/>
    <w:pPr>
      <w:keepNext/>
      <w:tabs>
        <w:tab w:val="clear" w:pos="4320"/>
        <w:tab w:val="clear" w:pos="8640"/>
      </w:tabs>
      <w:spacing w:before="120" w:after="60"/>
    </w:pPr>
    <w:rPr>
      <w:rFonts w:ascii="Times" w:hAnsi="Times"/>
      <w:b/>
      <w:i/>
      <w:lang w:val="en-AU"/>
    </w:rPr>
  </w:style>
  <w:style w:type="paragraph" w:customStyle="1" w:styleId="numberdotpoint">
    <w:name w:val="number dot point"/>
    <w:basedOn w:val="para"/>
    <w:rsid w:val="00B2530E"/>
    <w:pPr>
      <w:numPr>
        <w:numId w:val="4"/>
      </w:numPr>
      <w:spacing w:before="0"/>
    </w:pPr>
  </w:style>
  <w:style w:type="paragraph" w:customStyle="1" w:styleId="DotBigindent">
    <w:name w:val="DotBigindent"/>
    <w:basedOn w:val="Normal"/>
    <w:rsid w:val="00B2530E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spacing w:before="120" w:line="240" w:lineRule="atLeast"/>
      <w:ind w:left="1418" w:hanging="1418"/>
    </w:pPr>
    <w:rPr>
      <w:rFonts w:ascii="Times" w:hAnsi="Times"/>
    </w:rPr>
  </w:style>
  <w:style w:type="paragraph" w:customStyle="1" w:styleId="dotpoint-square">
    <w:name w:val="dot point - square"/>
    <w:basedOn w:val="dotpoint"/>
    <w:rsid w:val="00B2530E"/>
    <w:pPr>
      <w:numPr>
        <w:numId w:val="6"/>
      </w:numPr>
      <w:tabs>
        <w:tab w:val="left" w:pos="1440"/>
      </w:tabs>
      <w:spacing w:after="0"/>
    </w:pPr>
    <w:rPr>
      <w:rFonts w:ascii="Arial" w:hAnsi="Arial"/>
      <w:sz w:val="18"/>
    </w:rPr>
  </w:style>
  <w:style w:type="paragraph" w:customStyle="1" w:styleId="para2">
    <w:name w:val="para2"/>
    <w:basedOn w:val="Normal"/>
    <w:rsid w:val="00B2530E"/>
    <w:pPr>
      <w:spacing w:before="120" w:after="60"/>
      <w:ind w:left="1440"/>
    </w:pPr>
    <w:rPr>
      <w:rFonts w:ascii="Times" w:hAnsi="Times"/>
    </w:rPr>
  </w:style>
  <w:style w:type="paragraph" w:customStyle="1" w:styleId="para-indent1">
    <w:name w:val="para-indent1"/>
    <w:basedOn w:val="para"/>
    <w:rsid w:val="00B2530E"/>
    <w:pPr>
      <w:ind w:left="720" w:hanging="720"/>
      <w:outlineLvl w:val="0"/>
    </w:pPr>
  </w:style>
  <w:style w:type="paragraph" w:customStyle="1" w:styleId="para-indent">
    <w:name w:val="para-indent"/>
    <w:basedOn w:val="Normal"/>
    <w:rsid w:val="00B2530E"/>
    <w:pPr>
      <w:spacing w:before="120" w:after="60"/>
      <w:ind w:left="1440" w:hanging="720"/>
    </w:pPr>
    <w:rPr>
      <w:rFonts w:ascii="Times" w:hAnsi="Times"/>
    </w:rPr>
  </w:style>
  <w:style w:type="paragraph" w:customStyle="1" w:styleId="tableitem">
    <w:name w:val="table item"/>
    <w:basedOn w:val="item"/>
    <w:rsid w:val="00B2530E"/>
    <w:pPr>
      <w:ind w:left="547" w:hanging="547"/>
    </w:pPr>
    <w:rPr>
      <w:rFonts w:ascii="Arial" w:hAnsi="Arial"/>
      <w:sz w:val="18"/>
    </w:rPr>
  </w:style>
  <w:style w:type="paragraph" w:customStyle="1" w:styleId="item-subtext">
    <w:name w:val="item - subtext"/>
    <w:basedOn w:val="item"/>
    <w:rsid w:val="00B2530E"/>
    <w:pPr>
      <w:spacing w:before="0"/>
      <w:ind w:left="0" w:firstLine="0"/>
      <w:jc w:val="center"/>
    </w:pPr>
    <w:rPr>
      <w:rFonts w:ascii="Arial" w:hAnsi="Arial"/>
      <w:sz w:val="16"/>
    </w:rPr>
  </w:style>
  <w:style w:type="paragraph" w:customStyle="1" w:styleId="Style1">
    <w:name w:val="Style1"/>
    <w:basedOn w:val="item"/>
    <w:rsid w:val="00B2530E"/>
    <w:pPr>
      <w:spacing w:before="120"/>
      <w:ind w:left="547" w:hanging="547"/>
    </w:pPr>
    <w:rPr>
      <w:rFonts w:ascii="Arial" w:hAnsi="Arial"/>
      <w:b/>
      <w:sz w:val="18"/>
    </w:rPr>
  </w:style>
  <w:style w:type="paragraph" w:styleId="ListParagraph">
    <w:name w:val="List Paragraph"/>
    <w:basedOn w:val="Normal"/>
    <w:qFormat/>
    <w:rsid w:val="00B2530E"/>
    <w:pPr>
      <w:ind w:left="720"/>
    </w:pPr>
    <w:rPr>
      <w:rFonts w:ascii="Times New Roman" w:hAnsi="Times New Roman"/>
    </w:rPr>
  </w:style>
  <w:style w:type="character" w:styleId="CommentReference">
    <w:name w:val="annotation reference"/>
    <w:rsid w:val="00B2530E"/>
    <w:rPr>
      <w:rFonts w:ascii="Times New Roman" w:hAnsi="Times New Roman" w:cs="Times New Roman" w:hint="default"/>
      <w:sz w:val="16"/>
    </w:rPr>
  </w:style>
  <w:style w:type="character" w:styleId="PageNumber">
    <w:name w:val="page number"/>
    <w:rsid w:val="00B2530E"/>
    <w:rPr>
      <w:rFonts w:ascii="Times New Roman" w:hAnsi="Times New Roman" w:cs="Times New Roman" w:hint="default"/>
      <w:sz w:val="20"/>
    </w:rPr>
  </w:style>
  <w:style w:type="character" w:customStyle="1" w:styleId="CommentSubjectChar">
    <w:name w:val="Comment Subject Char"/>
    <w:basedOn w:val="CommentTextChar"/>
    <w:link w:val="CommentSubject"/>
    <w:locked/>
    <w:rsid w:val="00B2530E"/>
    <w:rPr>
      <w:rFonts w:ascii="Helvetica" w:hAnsi="Helvetica" w:cs="Helvetica" w:hint="default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C43F28"/>
    <w:rPr>
      <w:color w:val="808080"/>
    </w:rPr>
  </w:style>
  <w:style w:type="paragraph" w:styleId="ListBullet">
    <w:name w:val="List Bullet"/>
    <w:basedOn w:val="Normal"/>
    <w:unhideWhenUsed/>
    <w:rsid w:val="00BF5515"/>
    <w:pPr>
      <w:numPr>
        <w:numId w:val="22"/>
      </w:numPr>
      <w:contextualSpacing/>
    </w:pPr>
  </w:style>
  <w:style w:type="numbering" w:customStyle="1" w:styleId="KeyPoints">
    <w:name w:val="Key Points"/>
    <w:basedOn w:val="NoList"/>
    <w:uiPriority w:val="99"/>
    <w:rsid w:val="00925869"/>
    <w:pPr>
      <w:numPr>
        <w:numId w:val="24"/>
      </w:numPr>
    </w:pPr>
  </w:style>
  <w:style w:type="paragraph" w:styleId="ListNumber">
    <w:name w:val="List Number"/>
    <w:basedOn w:val="Normal"/>
    <w:uiPriority w:val="99"/>
    <w:qFormat/>
    <w:rsid w:val="00925869"/>
    <w:pPr>
      <w:numPr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2">
    <w:name w:val="List Number 2"/>
    <w:basedOn w:val="Normal"/>
    <w:uiPriority w:val="99"/>
    <w:rsid w:val="00925869"/>
    <w:pPr>
      <w:numPr>
        <w:ilvl w:val="1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3">
    <w:name w:val="List Number 3"/>
    <w:basedOn w:val="Normal"/>
    <w:uiPriority w:val="99"/>
    <w:rsid w:val="00925869"/>
    <w:pPr>
      <w:numPr>
        <w:ilvl w:val="2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4">
    <w:name w:val="List Number 4"/>
    <w:basedOn w:val="Normal"/>
    <w:uiPriority w:val="99"/>
    <w:rsid w:val="00925869"/>
    <w:pPr>
      <w:numPr>
        <w:ilvl w:val="3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5">
    <w:name w:val="List Number 5"/>
    <w:basedOn w:val="Normal"/>
    <w:uiPriority w:val="99"/>
    <w:rsid w:val="00925869"/>
    <w:pPr>
      <w:numPr>
        <w:ilvl w:val="4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customStyle="1" w:styleId="MMTitle">
    <w:name w:val="MM Title"/>
    <w:basedOn w:val="Title"/>
    <w:link w:val="MMTitleChar"/>
    <w:rsid w:val="002B00B1"/>
  </w:style>
  <w:style w:type="character" w:customStyle="1" w:styleId="MMTitleChar">
    <w:name w:val="MM Title Char"/>
    <w:basedOn w:val="TitleChar"/>
    <w:link w:val="MMTitle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2B00B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customStyle="1" w:styleId="MMTopic1">
    <w:name w:val="MM Topic 1"/>
    <w:basedOn w:val="Heading1"/>
    <w:rsid w:val="002B00B1"/>
    <w:pPr>
      <w:keepLines/>
      <w:numPr>
        <w:numId w:val="30"/>
      </w:numPr>
      <w:spacing w:before="240" w:line="259" w:lineRule="auto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AU"/>
    </w:rPr>
  </w:style>
  <w:style w:type="paragraph" w:customStyle="1" w:styleId="MMTopic2">
    <w:name w:val="MM Topic 2"/>
    <w:basedOn w:val="Heading2"/>
    <w:link w:val="MMTopic2Char"/>
    <w:rsid w:val="002B00B1"/>
    <w:pPr>
      <w:keepLines/>
      <w:numPr>
        <w:ilvl w:val="1"/>
        <w:numId w:val="30"/>
      </w:numPr>
      <w:spacing w:before="40" w:line="259" w:lineRule="auto"/>
      <w:ind w:left="180"/>
    </w:pPr>
    <w:rPr>
      <w:rFonts w:asciiTheme="majorHAnsi" w:eastAsiaTheme="majorEastAsia" w:hAnsiTheme="majorHAnsi" w:cstheme="majorBidi"/>
      <w:b w:val="0"/>
      <w:color w:val="2E74B5" w:themeColor="accent1" w:themeShade="BF"/>
      <w:sz w:val="26"/>
      <w:szCs w:val="26"/>
      <w:lang w:val="en-AU"/>
    </w:rPr>
  </w:style>
  <w:style w:type="character" w:customStyle="1" w:styleId="MMTopic2Char">
    <w:name w:val="MM Topic 2 Char"/>
    <w:basedOn w:val="DefaultParagraphFont"/>
    <w:link w:val="MMTopic2"/>
    <w:rsid w:val="002B00B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customStyle="1" w:styleId="MMTopic3">
    <w:name w:val="MM Topic 3"/>
    <w:basedOn w:val="Heading3"/>
    <w:rsid w:val="002B00B1"/>
    <w:pPr>
      <w:keepLines/>
      <w:numPr>
        <w:ilvl w:val="2"/>
        <w:numId w:val="30"/>
      </w:numPr>
      <w:spacing w:before="40" w:line="259" w:lineRule="auto"/>
      <w:ind w:left="360"/>
    </w:pPr>
    <w:rPr>
      <w:rFonts w:asciiTheme="majorHAnsi" w:eastAsiaTheme="majorEastAsia" w:hAnsiTheme="majorHAnsi" w:cstheme="majorBidi"/>
      <w:b w:val="0"/>
      <w:color w:val="1F4D78" w:themeColor="accent1" w:themeShade="7F"/>
      <w:sz w:val="24"/>
      <w:szCs w:val="24"/>
      <w:lang w:val="en-AU"/>
    </w:rPr>
  </w:style>
  <w:style w:type="paragraph" w:customStyle="1" w:styleId="MMTopic4">
    <w:name w:val="MM Topic 4"/>
    <w:basedOn w:val="Heading4"/>
    <w:rsid w:val="002B00B1"/>
    <w:pPr>
      <w:keepLines/>
      <w:numPr>
        <w:ilvl w:val="3"/>
        <w:numId w:val="30"/>
      </w:numPr>
      <w:spacing w:before="40" w:line="259" w:lineRule="auto"/>
      <w:ind w:left="540"/>
      <w:jc w:val="left"/>
    </w:pPr>
    <w:rPr>
      <w:rFonts w:asciiTheme="majorHAnsi" w:eastAsiaTheme="majorEastAsia" w:hAnsiTheme="majorHAnsi" w:cstheme="majorBidi"/>
      <w:b w:val="0"/>
      <w:i/>
      <w:iCs/>
      <w:color w:val="2E74B5" w:themeColor="accent1" w:themeShade="BF"/>
      <w:sz w:val="22"/>
      <w:szCs w:val="22"/>
      <w:lang w:val="en-AU"/>
    </w:rPr>
  </w:style>
  <w:style w:type="paragraph" w:customStyle="1" w:styleId="MMTopic5">
    <w:name w:val="MM Topic 5"/>
    <w:basedOn w:val="Heading5"/>
    <w:rsid w:val="002B00B1"/>
    <w:pPr>
      <w:keepLines/>
      <w:numPr>
        <w:ilvl w:val="4"/>
        <w:numId w:val="30"/>
      </w:numPr>
      <w:spacing w:before="40" w:line="259" w:lineRule="auto"/>
      <w:ind w:left="720"/>
      <w:jc w:val="left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2B0DBA"/>
    <w:rPr>
      <w:rFonts w:ascii="Times" w:hAnsi="Times"/>
      <w:sz w:val="1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3A2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56C8B"/>
    <w:rPr>
      <w:rFonts w:ascii="Helvetica" w:hAnsi="Helvetica"/>
      <w:sz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F6B19"/>
    <w:rPr>
      <w:color w:val="605E5C"/>
      <w:shd w:val="clear" w:color="auto" w:fill="E1DFDD"/>
    </w:rPr>
  </w:style>
  <w:style w:type="table" w:styleId="TableGrid">
    <w:name w:val="Table Grid"/>
    <w:basedOn w:val="TableNormal"/>
    <w:rsid w:val="009538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6C2F1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283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aaflyway.net/task-forces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eaaflyway.net/working-groups/" TargetMode="External"/><Relationship Id="rId17" Type="http://schemas.openxmlformats.org/officeDocument/2006/relationships/hyperlink" Target="mailto:godwit@eaaflyway.ne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aaflyway.net/wp-content/uploads/2019/07/MOP10_D01_Strategic-Plan-2019-2028_r_MJ.pdf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aaflyway.net/working-group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aaflyway.net/implementation-strategy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aaflyway.net/key-species-of-eaafp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E51B3C64063A49A784F4AFF3189DF3" ma:contentTypeVersion="18" ma:contentTypeDescription="Create a new document." ma:contentTypeScope="" ma:versionID="6da822aa342f1c2f1c8eab85e33836bb">
  <xsd:schema xmlns:xsd="http://www.w3.org/2001/XMLSchema" xmlns:xs="http://www.w3.org/2001/XMLSchema" xmlns:p="http://schemas.microsoft.com/office/2006/metadata/properties" xmlns:ns2="2eadce0d-37b5-4546-b192-cda36ec7b9e7" xmlns:ns3="8fce7e91-61ce-4acd-ba06-1d488b78d796" targetNamespace="http://schemas.microsoft.com/office/2006/metadata/properties" ma:root="true" ma:fieldsID="c3987581eade03dcb935d0e1520b9bf4" ns2:_="" ns3:_="">
    <xsd:import namespace="2eadce0d-37b5-4546-b192-cda36ec7b9e7"/>
    <xsd:import namespace="8fce7e91-61ce-4acd-ba06-1d488b78d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dce0d-37b5-4546-b192-cda36ec7b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df13636-e57c-41fb-b9ca-34d3036988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ce7e91-61ce-4acd-ba06-1d488b78d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3b762b4-3bd9-4503-9ce1-334a7a4820a2}" ma:internalName="TaxCatchAll" ma:showField="CatchAllData" ma:web="8fce7e91-61ce-4acd-ba06-1d488b78d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ce7e91-61ce-4acd-ba06-1d488b78d796" xsi:nil="true"/>
    <lcf76f155ced4ddcb4097134ff3c332f xmlns="2eadce0d-37b5-4546-b192-cda36ec7b9e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C7D2C8-12D1-498A-85B8-BC5A054D8E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adce0d-37b5-4546-b192-cda36ec7b9e7"/>
    <ds:schemaRef ds:uri="8fce7e91-61ce-4acd-ba06-1d488b78d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8A6FBE-D0F0-4D67-8A14-D473E1E3E97C}">
  <ds:schemaRefs>
    <ds:schemaRef ds:uri="http://schemas.microsoft.com/office/2006/metadata/properties"/>
    <ds:schemaRef ds:uri="http://schemas.microsoft.com/office/infopath/2007/PartnerControls"/>
    <ds:schemaRef ds:uri="8fce7e91-61ce-4acd-ba06-1d488b78d796"/>
    <ds:schemaRef ds:uri="2eadce0d-37b5-4546-b192-cda36ec7b9e7"/>
  </ds:schemaRefs>
</ds:datastoreItem>
</file>

<file path=customXml/itemProps3.xml><?xml version="1.0" encoding="utf-8"?>
<ds:datastoreItem xmlns:ds="http://schemas.openxmlformats.org/officeDocument/2006/customXml" ds:itemID="{1E99B1F3-BEB9-E04E-BFD2-13CF60B016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3A2556-40A7-4D50-8119-E961A5DAA1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287</Words>
  <Characters>12744</Characters>
  <Application>Microsoft Office Word</Application>
  <DocSecurity>0</DocSecurity>
  <Lines>554</Lines>
  <Paragraphs>22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Agenda Item - Small Grants Award - Template</vt:lpstr>
      <vt:lpstr>Agenda Item - Small Grants Award - Template</vt:lpstr>
      <vt:lpstr>Agenda Item - Small Grants Award - Template</vt:lpstr>
    </vt:vector>
  </TitlesOfParts>
  <Company>Uni of Qld, School of GPA</Company>
  <LinksUpToDate>false</LinksUpToDate>
  <CharactersWithSpaces>14810</CharactersWithSpaces>
  <SharedDoc>false</SharedDoc>
  <HLinks>
    <vt:vector size="42" baseType="variant">
      <vt:variant>
        <vt:i4>1835054</vt:i4>
      </vt:variant>
      <vt:variant>
        <vt:i4>18</vt:i4>
      </vt:variant>
      <vt:variant>
        <vt:i4>0</vt:i4>
      </vt:variant>
      <vt:variant>
        <vt:i4>5</vt:i4>
      </vt:variant>
      <vt:variant>
        <vt:lpwstr>mailto:godwit@eaaflyway.net</vt:lpwstr>
      </vt:variant>
      <vt:variant>
        <vt:lpwstr/>
      </vt:variant>
      <vt:variant>
        <vt:i4>5636181</vt:i4>
      </vt:variant>
      <vt:variant>
        <vt:i4>15</vt:i4>
      </vt:variant>
      <vt:variant>
        <vt:i4>0</vt:i4>
      </vt:variant>
      <vt:variant>
        <vt:i4>5</vt:i4>
      </vt:variant>
      <vt:variant>
        <vt:lpwstr>https://eaaflyway.net/wp-content/uploads/2019/07/MOP10_D01_Strategic-Plan-2019-2028_r_MJ.pdf</vt:lpwstr>
      </vt:variant>
      <vt:variant>
        <vt:lpwstr/>
      </vt:variant>
      <vt:variant>
        <vt:i4>6946926</vt:i4>
      </vt:variant>
      <vt:variant>
        <vt:i4>12</vt:i4>
      </vt:variant>
      <vt:variant>
        <vt:i4>0</vt:i4>
      </vt:variant>
      <vt:variant>
        <vt:i4>5</vt:i4>
      </vt:variant>
      <vt:variant>
        <vt:lpwstr>https://www.eaaflyway.net/implementation-strategy/</vt:lpwstr>
      </vt:variant>
      <vt:variant>
        <vt:lpwstr/>
      </vt:variant>
      <vt:variant>
        <vt:i4>3276903</vt:i4>
      </vt:variant>
      <vt:variant>
        <vt:i4>9</vt:i4>
      </vt:variant>
      <vt:variant>
        <vt:i4>0</vt:i4>
      </vt:variant>
      <vt:variant>
        <vt:i4>5</vt:i4>
      </vt:variant>
      <vt:variant>
        <vt:lpwstr>https://www.eaaflyway.net/key-species-of-eaafp/</vt:lpwstr>
      </vt:variant>
      <vt:variant>
        <vt:lpwstr/>
      </vt:variant>
      <vt:variant>
        <vt:i4>4063337</vt:i4>
      </vt:variant>
      <vt:variant>
        <vt:i4>6</vt:i4>
      </vt:variant>
      <vt:variant>
        <vt:i4>0</vt:i4>
      </vt:variant>
      <vt:variant>
        <vt:i4>5</vt:i4>
      </vt:variant>
      <vt:variant>
        <vt:lpwstr>https://eaaflyway.net/task-forces/</vt:lpwstr>
      </vt:variant>
      <vt:variant>
        <vt:lpwstr/>
      </vt:variant>
      <vt:variant>
        <vt:i4>5832783</vt:i4>
      </vt:variant>
      <vt:variant>
        <vt:i4>3</vt:i4>
      </vt:variant>
      <vt:variant>
        <vt:i4>0</vt:i4>
      </vt:variant>
      <vt:variant>
        <vt:i4>5</vt:i4>
      </vt:variant>
      <vt:variant>
        <vt:lpwstr>https://eaaflyway.net/working-groups/</vt:lpwstr>
      </vt:variant>
      <vt:variant>
        <vt:lpwstr/>
      </vt:variant>
      <vt:variant>
        <vt:i4>79</vt:i4>
      </vt:variant>
      <vt:variant>
        <vt:i4>0</vt:i4>
      </vt:variant>
      <vt:variant>
        <vt:i4>0</vt:i4>
      </vt:variant>
      <vt:variant>
        <vt:i4>5</vt:i4>
      </vt:variant>
      <vt:variant>
        <vt:lpwstr>https://www.eaaflyway.net/working-grou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Item - Small Grants Award - Template</dc:title>
  <dc:subject/>
  <dc:creator>Flinders University</dc:creator>
  <cp:keywords/>
  <dc:description/>
  <cp:lastModifiedBy>Sabine Leykam</cp:lastModifiedBy>
  <cp:revision>2</cp:revision>
  <cp:lastPrinted>2024-04-08T11:56:00Z</cp:lastPrinted>
  <dcterms:created xsi:type="dcterms:W3CDTF">2026-02-03T07:48:00Z</dcterms:created>
  <dcterms:modified xsi:type="dcterms:W3CDTF">2026-02-0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662959334</vt:i4>
  </property>
  <property fmtid="{D5CDD505-2E9C-101B-9397-08002B2CF9AE}" pid="3" name="_ReviewCycleID">
    <vt:i4>1662959334</vt:i4>
  </property>
  <property fmtid="{D5CDD505-2E9C-101B-9397-08002B2CF9AE}" pid="4" name="_NewReviewCycle">
    <vt:lpwstr/>
  </property>
  <property fmtid="{D5CDD505-2E9C-101B-9397-08002B2CF9AE}" pid="5" name="_EmailEntryID">
    <vt:lpwstr>00000000A0222F8A9905A143922E809B402C8C73070078F1131041D6DE43AE5B56E502A2DB3B000000C7EB73000078F1131041D6DE43AE5B56E502A2DB3B00002C81A9CE0000</vt:lpwstr>
  </property>
  <property fmtid="{D5CDD505-2E9C-101B-9397-08002B2CF9AE}" pid="6" name="_EmailStoreID0">
    <vt:lpwstr>0000000038A1BB1005E5101AA1BB08002B2A56C20000454D534D44422E444C4C00000000000000001B55FA20AA6611CD9BC800AA002FC45A0C00000042412D455843483031002F6F3D4669727374204F7267616E697A6174696F6E2F6F753D45786368616E67652041646D696E6973747261746976652047726F75702028465</vt:lpwstr>
  </property>
  <property fmtid="{D5CDD505-2E9C-101B-9397-08002B2CF9AE}" pid="7" name="_EmailStoreID1">
    <vt:lpwstr>94449424F484632335350444C54292F636E3D526563697069656E74732F636E3D4B696572616E204D63446F6E616C6434346400D83521F3AE0000000100000014000000860000002F6F3D4669727374204F7267616E697A6174696F6E2F6F753D45786368616E67652041646D696E6973747261746976652047726F75702028</vt:lpwstr>
  </property>
  <property fmtid="{D5CDD505-2E9C-101B-9397-08002B2CF9AE}" pid="8" name="_EmailStoreID2">
    <vt:lpwstr>46594449424F484632335350444C54292F636E3D436F6E66696775726174696F6E2F636E3D536572766572732F636E3D42412D45584348303100420041002D004500580043004800300031002E00620061002E006C006F00630061006C0000000000</vt:lpwstr>
  </property>
  <property fmtid="{D5CDD505-2E9C-101B-9397-08002B2CF9AE}" pid="9" name="ContentTypeId">
    <vt:lpwstr>0x01010046E51B3C64063A49A784F4AFF3189DF3</vt:lpwstr>
  </property>
  <property fmtid="{D5CDD505-2E9C-101B-9397-08002B2CF9AE}" pid="10" name="RecordPoint_WorkflowType">
    <vt:lpwstr>ActiveSubmitStub</vt:lpwstr>
  </property>
  <property fmtid="{D5CDD505-2E9C-101B-9397-08002B2CF9AE}" pid="11" name="RecordPoint_ActiveItemSiteId">
    <vt:lpwstr>{8003c3b3-d20c-4e9a-bee9-0e2243d810ee}</vt:lpwstr>
  </property>
  <property fmtid="{D5CDD505-2E9C-101B-9397-08002B2CF9AE}" pid="12" name="RecordPoint_ActiveItemListId">
    <vt:lpwstr>{8f8e95cd-75f6-408e-927c-77860946c209}</vt:lpwstr>
  </property>
  <property fmtid="{D5CDD505-2E9C-101B-9397-08002B2CF9AE}" pid="13" name="RecordPoint_ActiveItemUniqueId">
    <vt:lpwstr>{3189a54c-41aa-4a4f-b1f6-480ef0239d61}</vt:lpwstr>
  </property>
  <property fmtid="{D5CDD505-2E9C-101B-9397-08002B2CF9AE}" pid="14" name="RecordPoint_ActiveItemWebId">
    <vt:lpwstr>{344c6e69-c594-4ca4-b341-09ae9dfc1422}</vt:lpwstr>
  </property>
  <property fmtid="{D5CDD505-2E9C-101B-9397-08002B2CF9AE}" pid="15" name="RecordPoint_RecordNumberSubmitted">
    <vt:lpwstr>001830582</vt:lpwstr>
  </property>
  <property fmtid="{D5CDD505-2E9C-101B-9397-08002B2CF9AE}" pid="16" name="RecordPoint_SubmissionCompleted">
    <vt:lpwstr>2018-02-25T07:16:26.0167106+11:00</vt:lpwstr>
  </property>
  <property fmtid="{D5CDD505-2E9C-101B-9397-08002B2CF9AE}" pid="17" name="IconOverlay">
    <vt:lpwstr/>
  </property>
  <property fmtid="{D5CDD505-2E9C-101B-9397-08002B2CF9AE}" pid="18" name="MediaServiceImageTags">
    <vt:lpwstr/>
  </property>
  <property fmtid="{D5CDD505-2E9C-101B-9397-08002B2CF9AE}" pid="19" name="GrammarlyDocumentId">
    <vt:lpwstr>bacbb4c633141a3af7d8b620f3c2ba6d16d6d89585699bacba6b2b1d39bde20a</vt:lpwstr>
  </property>
  <property fmtid="{D5CDD505-2E9C-101B-9397-08002B2CF9AE}" pid="20" name="_ReviewingToolsShownOnce">
    <vt:lpwstr/>
  </property>
</Properties>
</file>